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2C088" w14:textId="77777777" w:rsidR="000F27C2" w:rsidRPr="009F22AD" w:rsidRDefault="00704C0A">
      <w:pPr>
        <w:spacing w:after="19"/>
        <w:ind w:left="29" w:firstLine="0"/>
        <w:jc w:val="center"/>
        <w:rPr>
          <w:lang w:val="en-US"/>
        </w:rPr>
      </w:pPr>
      <w:r w:rsidRPr="009F22AD">
        <w:rPr>
          <w:noProof/>
        </w:rPr>
        <w:drawing>
          <wp:inline distT="0" distB="0" distL="0" distR="0" wp14:anchorId="52AD4130" wp14:editId="5BAAAE6B">
            <wp:extent cx="755650" cy="751205"/>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stretch>
                      <a:fillRect/>
                    </a:stretch>
                  </pic:blipFill>
                  <pic:spPr>
                    <a:xfrm>
                      <a:off x="0" y="0"/>
                      <a:ext cx="755650" cy="751205"/>
                    </a:xfrm>
                    <a:prstGeom prst="rect">
                      <a:avLst/>
                    </a:prstGeom>
                  </pic:spPr>
                </pic:pic>
              </a:graphicData>
            </a:graphic>
          </wp:inline>
        </w:drawing>
      </w:r>
      <w:r w:rsidRPr="009F22AD">
        <w:rPr>
          <w:sz w:val="28"/>
          <w:lang w:val="en-US"/>
        </w:rPr>
        <w:t xml:space="preserve"> </w:t>
      </w:r>
    </w:p>
    <w:p w14:paraId="2840FACC" w14:textId="77777777" w:rsidR="000F27C2" w:rsidRPr="009F22AD" w:rsidRDefault="00D620AB" w:rsidP="00D620AB">
      <w:pPr>
        <w:spacing w:after="169"/>
        <w:ind w:right="41" w:firstLine="0"/>
        <w:jc w:val="center"/>
        <w:rPr>
          <w:caps/>
          <w:lang w:val="en-US"/>
        </w:rPr>
      </w:pPr>
      <w:r w:rsidRPr="009F22AD">
        <w:rPr>
          <w:caps/>
          <w:sz w:val="28"/>
          <w:lang w:val="en-US"/>
        </w:rPr>
        <w:t>Vilnius Gediminas technical university</w:t>
      </w:r>
    </w:p>
    <w:p w14:paraId="5FE23255" w14:textId="77777777" w:rsidR="000F27C2" w:rsidRPr="009F22AD" w:rsidRDefault="00D620AB" w:rsidP="009A544E">
      <w:pPr>
        <w:tabs>
          <w:tab w:val="center" w:pos="4819"/>
        </w:tabs>
        <w:ind w:left="-15" w:firstLine="0"/>
        <w:jc w:val="center"/>
        <w:rPr>
          <w:caps/>
          <w:lang w:val="en-US"/>
        </w:rPr>
      </w:pPr>
      <w:r w:rsidRPr="009F22AD">
        <w:rPr>
          <w:caps/>
          <w:lang w:val="en-US"/>
        </w:rPr>
        <w:t>Faculty of fundamental sciences</w:t>
      </w:r>
    </w:p>
    <w:p w14:paraId="03B1D900" w14:textId="77777777" w:rsidR="000F27C2" w:rsidRPr="009F22AD" w:rsidRDefault="00D620AB" w:rsidP="009A544E">
      <w:pPr>
        <w:spacing w:after="1800"/>
        <w:ind w:left="11" w:hanging="11"/>
        <w:jc w:val="center"/>
        <w:rPr>
          <w:caps/>
          <w:lang w:val="en-US"/>
        </w:rPr>
      </w:pPr>
      <w:r w:rsidRPr="009F22AD">
        <w:rPr>
          <w:caps/>
          <w:lang w:val="en-US"/>
        </w:rPr>
        <w:t>Department of Information Technology</w:t>
      </w:r>
    </w:p>
    <w:p w14:paraId="58DE7A9D" w14:textId="77777777" w:rsidR="000F27C2" w:rsidRPr="009F22AD" w:rsidRDefault="00704C0A" w:rsidP="009D68BD">
      <w:pPr>
        <w:ind w:left="14" w:right="43" w:hanging="14"/>
        <w:jc w:val="center"/>
        <w:rPr>
          <w:sz w:val="28"/>
          <w:lang w:val="en-US"/>
        </w:rPr>
      </w:pPr>
      <w:r w:rsidRPr="009F22AD">
        <w:rPr>
          <w:sz w:val="28"/>
          <w:lang w:val="en-US"/>
        </w:rPr>
        <w:t>Stud</w:t>
      </w:r>
      <w:r w:rsidR="00D620AB" w:rsidRPr="009F22AD">
        <w:rPr>
          <w:sz w:val="28"/>
          <w:lang w:val="en-US"/>
        </w:rPr>
        <w:t>ents name and surname</w:t>
      </w:r>
    </w:p>
    <w:p w14:paraId="6A12B9EA" w14:textId="77777777" w:rsidR="009D68BD" w:rsidRPr="009F22AD" w:rsidRDefault="00D620AB" w:rsidP="009A544E">
      <w:pPr>
        <w:spacing w:after="1440"/>
        <w:ind w:left="11" w:right="40" w:hanging="11"/>
        <w:jc w:val="center"/>
        <w:rPr>
          <w:lang w:val="en-US"/>
        </w:rPr>
      </w:pPr>
      <w:r w:rsidRPr="009F22AD">
        <w:rPr>
          <w:sz w:val="28"/>
          <w:lang w:val="en-US"/>
        </w:rPr>
        <w:t>Group code</w:t>
      </w:r>
    </w:p>
    <w:p w14:paraId="6B7340E3" w14:textId="77777777" w:rsidR="000F27C2" w:rsidRPr="009F22AD" w:rsidRDefault="00704C0A">
      <w:pPr>
        <w:spacing w:after="195"/>
        <w:ind w:left="30" w:firstLine="0"/>
        <w:jc w:val="center"/>
        <w:rPr>
          <w:lang w:val="en-US"/>
        </w:rPr>
      </w:pPr>
      <w:r w:rsidRPr="009F22AD">
        <w:rPr>
          <w:sz w:val="28"/>
          <w:lang w:val="en-US"/>
        </w:rPr>
        <w:t xml:space="preserve"> </w:t>
      </w:r>
    </w:p>
    <w:p w14:paraId="3F8D4079" w14:textId="1F8F6FF2" w:rsidR="000F27C2" w:rsidRPr="009F22AD" w:rsidRDefault="00D620AB" w:rsidP="009A544E">
      <w:pPr>
        <w:spacing w:after="1800"/>
        <w:ind w:left="11" w:right="45" w:hanging="11"/>
        <w:jc w:val="center"/>
        <w:rPr>
          <w:b/>
          <w:lang w:val="en-US"/>
        </w:rPr>
      </w:pPr>
      <w:r w:rsidRPr="009F22AD">
        <w:rPr>
          <w:b/>
          <w:caps/>
          <w:sz w:val="28"/>
          <w:lang w:val="en-US"/>
        </w:rPr>
        <w:t xml:space="preserve">Report of Professional Internship </w:t>
      </w:r>
      <w:r w:rsidR="00D846F3">
        <w:rPr>
          <w:b/>
          <w:caps/>
          <w:sz w:val="28"/>
          <w:lang w:val="en-US"/>
        </w:rPr>
        <w:t>2</w:t>
      </w:r>
      <w:r w:rsidR="009A544E" w:rsidRPr="009F22AD">
        <w:rPr>
          <w:b/>
          <w:caps/>
          <w:sz w:val="28"/>
          <w:lang w:val="en-US"/>
        </w:rPr>
        <w:t xml:space="preserve"> </w:t>
      </w:r>
    </w:p>
    <w:p w14:paraId="28EF2D1D" w14:textId="74397BE5" w:rsidR="000F27C2" w:rsidRPr="009F22AD" w:rsidRDefault="000D0507" w:rsidP="000D0507">
      <w:pPr>
        <w:tabs>
          <w:tab w:val="left" w:pos="2835"/>
        </w:tabs>
        <w:spacing w:after="0"/>
        <w:ind w:left="20" w:firstLine="0"/>
        <w:rPr>
          <w:lang w:val="en-US"/>
        </w:rPr>
      </w:pPr>
      <w:r>
        <w:rPr>
          <w:lang w:val="en-US"/>
        </w:rPr>
        <w:tab/>
      </w:r>
      <w:r w:rsidR="00D620AB" w:rsidRPr="009F22AD">
        <w:rPr>
          <w:lang w:val="en-US"/>
        </w:rPr>
        <w:t>Title of the internship/employment organization</w:t>
      </w:r>
      <w:r w:rsidR="009A544E" w:rsidRPr="009F22AD">
        <w:rPr>
          <w:lang w:val="en-US"/>
        </w:rPr>
        <w:t xml:space="preserve">: </w:t>
      </w:r>
      <w:r w:rsidR="009D68BD" w:rsidRPr="009F22AD">
        <w:rPr>
          <w:lang w:val="en-US"/>
        </w:rPr>
        <w:t>„</w:t>
      </w:r>
      <w:r>
        <w:rPr>
          <w:lang w:val="en-US"/>
        </w:rPr>
        <w:t xml:space="preserve">Company </w:t>
      </w:r>
      <w:proofErr w:type="gramStart"/>
      <w:r>
        <w:rPr>
          <w:lang w:val="en-US"/>
        </w:rPr>
        <w:t>Name</w:t>
      </w:r>
      <w:r w:rsidR="009D68BD" w:rsidRPr="009F22AD">
        <w:rPr>
          <w:lang w:val="en-US"/>
        </w:rPr>
        <w:t>“</w:t>
      </w:r>
      <w:proofErr w:type="gramEnd"/>
    </w:p>
    <w:p w14:paraId="7AA26C20" w14:textId="5C52EB56" w:rsidR="00162D0D" w:rsidRPr="009F22AD" w:rsidRDefault="000D0507" w:rsidP="000D0507">
      <w:pPr>
        <w:tabs>
          <w:tab w:val="left" w:pos="2835"/>
        </w:tabs>
        <w:spacing w:after="0"/>
        <w:ind w:firstLine="0"/>
        <w:rPr>
          <w:lang w:val="en-US"/>
        </w:rPr>
      </w:pPr>
      <w:r>
        <w:rPr>
          <w:lang w:val="en-US"/>
        </w:rPr>
        <w:tab/>
      </w:r>
      <w:r w:rsidR="00D620AB" w:rsidRPr="009F22AD">
        <w:rPr>
          <w:lang w:val="en-US"/>
        </w:rPr>
        <w:t>Supervisor in the organization</w:t>
      </w:r>
      <w:r w:rsidR="00162D0D" w:rsidRPr="009F22AD">
        <w:rPr>
          <w:lang w:val="en-US"/>
        </w:rPr>
        <w:t xml:space="preserve">: </w:t>
      </w:r>
      <w:r w:rsidR="00D620AB" w:rsidRPr="009F22AD">
        <w:rPr>
          <w:lang w:val="en-US"/>
        </w:rPr>
        <w:t>position Name Surname</w:t>
      </w:r>
    </w:p>
    <w:p w14:paraId="6480869F" w14:textId="5360F1A4" w:rsidR="000D0507" w:rsidRPr="000D0507" w:rsidRDefault="000D0507" w:rsidP="000D0507">
      <w:pPr>
        <w:tabs>
          <w:tab w:val="left" w:pos="2835"/>
        </w:tabs>
        <w:spacing w:after="3240"/>
        <w:ind w:left="28" w:right="43" w:hanging="14"/>
        <w:rPr>
          <w:b/>
          <w:bCs/>
        </w:rPr>
      </w:pPr>
      <w:r>
        <w:rPr>
          <w:lang w:val="en-US"/>
        </w:rPr>
        <w:tab/>
      </w:r>
      <w:r>
        <w:rPr>
          <w:lang w:val="en-US"/>
        </w:rPr>
        <w:tab/>
      </w:r>
      <w:r w:rsidR="00D620AB" w:rsidRPr="009F22AD">
        <w:rPr>
          <w:lang w:val="en-US"/>
        </w:rPr>
        <w:t>Supervisor in the university</w:t>
      </w:r>
      <w:r w:rsidR="00704C0A" w:rsidRPr="009F22AD">
        <w:rPr>
          <w:lang w:val="en-US"/>
        </w:rPr>
        <w:t xml:space="preserve">: </w:t>
      </w:r>
      <w:proofErr w:type="spellStart"/>
      <w:r w:rsidRPr="000D0507">
        <w:t>assoc</w:t>
      </w:r>
      <w:proofErr w:type="spellEnd"/>
      <w:r w:rsidRPr="000D0507">
        <w:t>. prof.  Inga Tumasonienė</w:t>
      </w:r>
    </w:p>
    <w:p w14:paraId="5C475EEA" w14:textId="3DAFF98A" w:rsidR="000F27C2" w:rsidRPr="009F22AD" w:rsidRDefault="00704C0A" w:rsidP="009A544E">
      <w:pPr>
        <w:spacing w:after="112"/>
        <w:ind w:left="20" w:firstLine="0"/>
        <w:jc w:val="center"/>
        <w:rPr>
          <w:lang w:val="en-US"/>
        </w:rPr>
      </w:pPr>
      <w:r w:rsidRPr="009F22AD">
        <w:rPr>
          <w:lang w:val="en-US"/>
        </w:rPr>
        <w:t xml:space="preserve">Vilnius, </w:t>
      </w:r>
      <w:proofErr w:type="gramStart"/>
      <w:r w:rsidRPr="009F22AD">
        <w:rPr>
          <w:lang w:val="en-US"/>
        </w:rPr>
        <w:t>20</w:t>
      </w:r>
      <w:r w:rsidR="00647552" w:rsidRPr="009F22AD">
        <w:rPr>
          <w:lang w:val="en-US"/>
        </w:rPr>
        <w:t>2..</w:t>
      </w:r>
      <w:proofErr w:type="gramEnd"/>
    </w:p>
    <w:p w14:paraId="39112FCB" w14:textId="77777777" w:rsidR="009A544E" w:rsidRPr="009F22AD" w:rsidRDefault="009A544E">
      <w:pPr>
        <w:spacing w:after="160"/>
        <w:ind w:firstLine="0"/>
        <w:jc w:val="left"/>
        <w:rPr>
          <w:b/>
          <w:sz w:val="28"/>
          <w:lang w:val="en-US"/>
        </w:rPr>
      </w:pPr>
      <w:r w:rsidRPr="009F22AD">
        <w:rPr>
          <w:b/>
          <w:sz w:val="28"/>
          <w:lang w:val="en-US"/>
        </w:rPr>
        <w:br w:type="page"/>
      </w:r>
      <w:r w:rsidR="00D620AB" w:rsidRPr="009F22AD">
        <w:rPr>
          <w:b/>
          <w:sz w:val="28"/>
          <w:lang w:val="en-US"/>
        </w:rPr>
        <w:lastRenderedPageBreak/>
        <w:t>Content</w:t>
      </w:r>
    </w:p>
    <w:p w14:paraId="63635117" w14:textId="77777777" w:rsidR="003153AC" w:rsidRDefault="009A544E">
      <w:pPr>
        <w:pStyle w:val="TOC1"/>
        <w:tabs>
          <w:tab w:val="right" w:leader="dot" w:pos="9628"/>
        </w:tabs>
        <w:rPr>
          <w:rFonts w:asciiTheme="minorHAnsi" w:eastAsiaTheme="minorEastAsia" w:hAnsiTheme="minorHAnsi" w:cstheme="minorBidi"/>
          <w:noProof/>
          <w:color w:val="auto"/>
          <w:sz w:val="22"/>
        </w:rPr>
      </w:pPr>
      <w:r w:rsidRPr="009F22AD">
        <w:rPr>
          <w:b/>
          <w:sz w:val="28"/>
          <w:lang w:val="en-US"/>
        </w:rPr>
        <w:fldChar w:fldCharType="begin"/>
      </w:r>
      <w:r w:rsidRPr="009F22AD">
        <w:rPr>
          <w:b/>
          <w:sz w:val="28"/>
          <w:lang w:val="en-US"/>
        </w:rPr>
        <w:instrText xml:space="preserve"> TOC \o "1-2" \h \z \u </w:instrText>
      </w:r>
      <w:r w:rsidRPr="009F22AD">
        <w:rPr>
          <w:b/>
          <w:sz w:val="28"/>
          <w:lang w:val="en-US"/>
        </w:rPr>
        <w:fldChar w:fldCharType="separate"/>
      </w:r>
      <w:hyperlink w:anchor="_Toc76557392" w:history="1">
        <w:r w:rsidR="003153AC" w:rsidRPr="00984139">
          <w:rPr>
            <w:rStyle w:val="Hyperlink"/>
            <w:rFonts w:eastAsiaTheme="majorEastAsia"/>
            <w:noProof/>
          </w:rPr>
          <w:t>1. Introduction</w:t>
        </w:r>
        <w:r w:rsidR="003153AC">
          <w:rPr>
            <w:noProof/>
            <w:webHidden/>
          </w:rPr>
          <w:tab/>
        </w:r>
        <w:r w:rsidR="003153AC">
          <w:rPr>
            <w:noProof/>
            <w:webHidden/>
          </w:rPr>
          <w:fldChar w:fldCharType="begin"/>
        </w:r>
        <w:r w:rsidR="003153AC">
          <w:rPr>
            <w:noProof/>
            <w:webHidden/>
          </w:rPr>
          <w:instrText xml:space="preserve"> PAGEREF _Toc76557392 \h </w:instrText>
        </w:r>
        <w:r w:rsidR="003153AC">
          <w:rPr>
            <w:noProof/>
            <w:webHidden/>
          </w:rPr>
        </w:r>
        <w:r w:rsidR="003153AC">
          <w:rPr>
            <w:noProof/>
            <w:webHidden/>
          </w:rPr>
          <w:fldChar w:fldCharType="separate"/>
        </w:r>
        <w:r w:rsidR="003153AC">
          <w:rPr>
            <w:noProof/>
            <w:webHidden/>
          </w:rPr>
          <w:t>3</w:t>
        </w:r>
        <w:r w:rsidR="003153AC">
          <w:rPr>
            <w:noProof/>
            <w:webHidden/>
          </w:rPr>
          <w:fldChar w:fldCharType="end"/>
        </w:r>
      </w:hyperlink>
    </w:p>
    <w:p w14:paraId="742AD118" w14:textId="77777777" w:rsidR="003153AC" w:rsidRDefault="00F36427">
      <w:pPr>
        <w:pStyle w:val="TOC2"/>
        <w:tabs>
          <w:tab w:val="right" w:leader="dot" w:pos="9628"/>
        </w:tabs>
        <w:rPr>
          <w:rFonts w:asciiTheme="minorHAnsi" w:eastAsiaTheme="minorEastAsia" w:hAnsiTheme="minorHAnsi" w:cstheme="minorBidi"/>
          <w:noProof/>
          <w:color w:val="auto"/>
          <w:sz w:val="22"/>
        </w:rPr>
      </w:pPr>
      <w:hyperlink w:anchor="_Toc76557393" w:history="1">
        <w:r w:rsidR="003153AC" w:rsidRPr="00984139">
          <w:rPr>
            <w:rStyle w:val="Hyperlink"/>
            <w:rFonts w:eastAsiaTheme="majorEastAsia"/>
            <w:noProof/>
          </w:rPr>
          <w:t>1.1. Area of the Internship</w:t>
        </w:r>
        <w:r w:rsidR="003153AC">
          <w:rPr>
            <w:noProof/>
            <w:webHidden/>
          </w:rPr>
          <w:tab/>
        </w:r>
        <w:r w:rsidR="003153AC">
          <w:rPr>
            <w:noProof/>
            <w:webHidden/>
          </w:rPr>
          <w:fldChar w:fldCharType="begin"/>
        </w:r>
        <w:r w:rsidR="003153AC">
          <w:rPr>
            <w:noProof/>
            <w:webHidden/>
          </w:rPr>
          <w:instrText xml:space="preserve"> PAGEREF _Toc76557393 \h </w:instrText>
        </w:r>
        <w:r w:rsidR="003153AC">
          <w:rPr>
            <w:noProof/>
            <w:webHidden/>
          </w:rPr>
        </w:r>
        <w:r w:rsidR="003153AC">
          <w:rPr>
            <w:noProof/>
            <w:webHidden/>
          </w:rPr>
          <w:fldChar w:fldCharType="separate"/>
        </w:r>
        <w:r w:rsidR="003153AC">
          <w:rPr>
            <w:noProof/>
            <w:webHidden/>
          </w:rPr>
          <w:t>3</w:t>
        </w:r>
        <w:r w:rsidR="003153AC">
          <w:rPr>
            <w:noProof/>
            <w:webHidden/>
          </w:rPr>
          <w:fldChar w:fldCharType="end"/>
        </w:r>
      </w:hyperlink>
    </w:p>
    <w:p w14:paraId="29A47B95" w14:textId="77777777" w:rsidR="003153AC" w:rsidRDefault="00F36427">
      <w:pPr>
        <w:pStyle w:val="TOC2"/>
        <w:tabs>
          <w:tab w:val="right" w:leader="dot" w:pos="9628"/>
        </w:tabs>
        <w:rPr>
          <w:rFonts w:asciiTheme="minorHAnsi" w:eastAsiaTheme="minorEastAsia" w:hAnsiTheme="minorHAnsi" w:cstheme="minorBidi"/>
          <w:noProof/>
          <w:color w:val="auto"/>
          <w:sz w:val="22"/>
        </w:rPr>
      </w:pPr>
      <w:hyperlink w:anchor="_Toc76557394" w:history="1">
        <w:r w:rsidR="003153AC" w:rsidRPr="00984139">
          <w:rPr>
            <w:rStyle w:val="Hyperlink"/>
            <w:rFonts w:eastAsiaTheme="majorEastAsia"/>
            <w:noProof/>
          </w:rPr>
          <w:t>1.2. Aim of the Internship</w:t>
        </w:r>
        <w:r w:rsidR="003153AC">
          <w:rPr>
            <w:noProof/>
            <w:webHidden/>
          </w:rPr>
          <w:tab/>
        </w:r>
        <w:r w:rsidR="003153AC">
          <w:rPr>
            <w:noProof/>
            <w:webHidden/>
          </w:rPr>
          <w:fldChar w:fldCharType="begin"/>
        </w:r>
        <w:r w:rsidR="003153AC">
          <w:rPr>
            <w:noProof/>
            <w:webHidden/>
          </w:rPr>
          <w:instrText xml:space="preserve"> PAGEREF _Toc76557394 \h </w:instrText>
        </w:r>
        <w:r w:rsidR="003153AC">
          <w:rPr>
            <w:noProof/>
            <w:webHidden/>
          </w:rPr>
        </w:r>
        <w:r w:rsidR="003153AC">
          <w:rPr>
            <w:noProof/>
            <w:webHidden/>
          </w:rPr>
          <w:fldChar w:fldCharType="separate"/>
        </w:r>
        <w:r w:rsidR="003153AC">
          <w:rPr>
            <w:noProof/>
            <w:webHidden/>
          </w:rPr>
          <w:t>3</w:t>
        </w:r>
        <w:r w:rsidR="003153AC">
          <w:rPr>
            <w:noProof/>
            <w:webHidden/>
          </w:rPr>
          <w:fldChar w:fldCharType="end"/>
        </w:r>
      </w:hyperlink>
    </w:p>
    <w:p w14:paraId="2625D254" w14:textId="77777777" w:rsidR="003153AC" w:rsidRDefault="00F36427">
      <w:pPr>
        <w:pStyle w:val="TOC2"/>
        <w:tabs>
          <w:tab w:val="right" w:leader="dot" w:pos="9628"/>
        </w:tabs>
        <w:rPr>
          <w:rFonts w:asciiTheme="minorHAnsi" w:eastAsiaTheme="minorEastAsia" w:hAnsiTheme="minorHAnsi" w:cstheme="minorBidi"/>
          <w:noProof/>
          <w:color w:val="auto"/>
          <w:sz w:val="22"/>
        </w:rPr>
      </w:pPr>
      <w:hyperlink w:anchor="_Toc76557395" w:history="1">
        <w:r w:rsidR="003153AC" w:rsidRPr="00984139">
          <w:rPr>
            <w:rStyle w:val="Hyperlink"/>
            <w:rFonts w:eastAsiaTheme="majorEastAsia"/>
            <w:noProof/>
          </w:rPr>
          <w:t>1.3. Tasks of the Internship</w:t>
        </w:r>
        <w:r w:rsidR="003153AC">
          <w:rPr>
            <w:noProof/>
            <w:webHidden/>
          </w:rPr>
          <w:tab/>
        </w:r>
        <w:r w:rsidR="003153AC">
          <w:rPr>
            <w:noProof/>
            <w:webHidden/>
          </w:rPr>
          <w:fldChar w:fldCharType="begin"/>
        </w:r>
        <w:r w:rsidR="003153AC">
          <w:rPr>
            <w:noProof/>
            <w:webHidden/>
          </w:rPr>
          <w:instrText xml:space="preserve"> PAGEREF _Toc76557395 \h </w:instrText>
        </w:r>
        <w:r w:rsidR="003153AC">
          <w:rPr>
            <w:noProof/>
            <w:webHidden/>
          </w:rPr>
        </w:r>
        <w:r w:rsidR="003153AC">
          <w:rPr>
            <w:noProof/>
            <w:webHidden/>
          </w:rPr>
          <w:fldChar w:fldCharType="separate"/>
        </w:r>
        <w:r w:rsidR="003153AC">
          <w:rPr>
            <w:noProof/>
            <w:webHidden/>
          </w:rPr>
          <w:t>3</w:t>
        </w:r>
        <w:r w:rsidR="003153AC">
          <w:rPr>
            <w:noProof/>
            <w:webHidden/>
          </w:rPr>
          <w:fldChar w:fldCharType="end"/>
        </w:r>
      </w:hyperlink>
    </w:p>
    <w:p w14:paraId="1402BA22" w14:textId="77777777" w:rsidR="003153AC" w:rsidRDefault="00F36427">
      <w:pPr>
        <w:pStyle w:val="TOC1"/>
        <w:tabs>
          <w:tab w:val="right" w:leader="dot" w:pos="9628"/>
        </w:tabs>
        <w:rPr>
          <w:rFonts w:asciiTheme="minorHAnsi" w:eastAsiaTheme="minorEastAsia" w:hAnsiTheme="minorHAnsi" w:cstheme="minorBidi"/>
          <w:noProof/>
          <w:color w:val="auto"/>
          <w:sz w:val="22"/>
        </w:rPr>
      </w:pPr>
      <w:hyperlink w:anchor="_Toc76557396" w:history="1">
        <w:r w:rsidR="003153AC" w:rsidRPr="00984139">
          <w:rPr>
            <w:rStyle w:val="Hyperlink"/>
            <w:rFonts w:eastAsiaTheme="majorEastAsia"/>
            <w:noProof/>
          </w:rPr>
          <w:t>2. Results of the Internship</w:t>
        </w:r>
        <w:r w:rsidR="003153AC">
          <w:rPr>
            <w:noProof/>
            <w:webHidden/>
          </w:rPr>
          <w:tab/>
        </w:r>
        <w:r w:rsidR="003153AC">
          <w:rPr>
            <w:noProof/>
            <w:webHidden/>
          </w:rPr>
          <w:fldChar w:fldCharType="begin"/>
        </w:r>
        <w:r w:rsidR="003153AC">
          <w:rPr>
            <w:noProof/>
            <w:webHidden/>
          </w:rPr>
          <w:instrText xml:space="preserve"> PAGEREF _Toc76557396 \h </w:instrText>
        </w:r>
        <w:r w:rsidR="003153AC">
          <w:rPr>
            <w:noProof/>
            <w:webHidden/>
          </w:rPr>
        </w:r>
        <w:r w:rsidR="003153AC">
          <w:rPr>
            <w:noProof/>
            <w:webHidden/>
          </w:rPr>
          <w:fldChar w:fldCharType="separate"/>
        </w:r>
        <w:r w:rsidR="003153AC">
          <w:rPr>
            <w:noProof/>
            <w:webHidden/>
          </w:rPr>
          <w:t>5</w:t>
        </w:r>
        <w:r w:rsidR="003153AC">
          <w:rPr>
            <w:noProof/>
            <w:webHidden/>
          </w:rPr>
          <w:fldChar w:fldCharType="end"/>
        </w:r>
      </w:hyperlink>
    </w:p>
    <w:p w14:paraId="47AB671E" w14:textId="77777777" w:rsidR="003153AC" w:rsidRDefault="00F36427">
      <w:pPr>
        <w:pStyle w:val="TOC2"/>
        <w:tabs>
          <w:tab w:val="right" w:leader="dot" w:pos="9628"/>
        </w:tabs>
        <w:rPr>
          <w:rFonts w:asciiTheme="minorHAnsi" w:eastAsiaTheme="minorEastAsia" w:hAnsiTheme="minorHAnsi" w:cstheme="minorBidi"/>
          <w:noProof/>
          <w:color w:val="auto"/>
          <w:sz w:val="22"/>
        </w:rPr>
      </w:pPr>
      <w:hyperlink w:anchor="_Toc76557397" w:history="1">
        <w:r w:rsidR="003153AC" w:rsidRPr="00984139">
          <w:rPr>
            <w:rStyle w:val="Hyperlink"/>
            <w:rFonts w:eastAsiaTheme="majorEastAsia"/>
            <w:noProof/>
          </w:rPr>
          <w:t>2.1. Order Management Processes in ltd. “ABC“</w:t>
        </w:r>
        <w:r w:rsidR="003153AC">
          <w:rPr>
            <w:noProof/>
            <w:webHidden/>
          </w:rPr>
          <w:tab/>
        </w:r>
        <w:r w:rsidR="003153AC">
          <w:rPr>
            <w:noProof/>
            <w:webHidden/>
          </w:rPr>
          <w:fldChar w:fldCharType="begin"/>
        </w:r>
        <w:r w:rsidR="003153AC">
          <w:rPr>
            <w:noProof/>
            <w:webHidden/>
          </w:rPr>
          <w:instrText xml:space="preserve"> PAGEREF _Toc76557397 \h </w:instrText>
        </w:r>
        <w:r w:rsidR="003153AC">
          <w:rPr>
            <w:noProof/>
            <w:webHidden/>
          </w:rPr>
        </w:r>
        <w:r w:rsidR="003153AC">
          <w:rPr>
            <w:noProof/>
            <w:webHidden/>
          </w:rPr>
          <w:fldChar w:fldCharType="separate"/>
        </w:r>
        <w:r w:rsidR="003153AC">
          <w:rPr>
            <w:noProof/>
            <w:webHidden/>
          </w:rPr>
          <w:t>5</w:t>
        </w:r>
        <w:r w:rsidR="003153AC">
          <w:rPr>
            <w:noProof/>
            <w:webHidden/>
          </w:rPr>
          <w:fldChar w:fldCharType="end"/>
        </w:r>
      </w:hyperlink>
    </w:p>
    <w:p w14:paraId="159FCFA7" w14:textId="77777777" w:rsidR="003153AC" w:rsidRDefault="00F36427">
      <w:pPr>
        <w:pStyle w:val="TOC2"/>
        <w:tabs>
          <w:tab w:val="right" w:leader="dot" w:pos="9628"/>
        </w:tabs>
        <w:rPr>
          <w:rFonts w:asciiTheme="minorHAnsi" w:eastAsiaTheme="minorEastAsia" w:hAnsiTheme="minorHAnsi" w:cstheme="minorBidi"/>
          <w:noProof/>
          <w:color w:val="auto"/>
          <w:sz w:val="22"/>
        </w:rPr>
      </w:pPr>
      <w:hyperlink w:anchor="_Toc76557398" w:history="1">
        <w:r w:rsidR="003153AC" w:rsidRPr="00984139">
          <w:rPr>
            <w:rStyle w:val="Hyperlink"/>
            <w:rFonts w:eastAsiaTheme="majorEastAsia"/>
            <w:noProof/>
          </w:rPr>
          <w:t>2.2. Overview of PrestaShop and TradeState Systems</w:t>
        </w:r>
        <w:r w:rsidR="003153AC">
          <w:rPr>
            <w:noProof/>
            <w:webHidden/>
          </w:rPr>
          <w:tab/>
        </w:r>
        <w:r w:rsidR="003153AC">
          <w:rPr>
            <w:noProof/>
            <w:webHidden/>
          </w:rPr>
          <w:fldChar w:fldCharType="begin"/>
        </w:r>
        <w:r w:rsidR="003153AC">
          <w:rPr>
            <w:noProof/>
            <w:webHidden/>
          </w:rPr>
          <w:instrText xml:space="preserve"> PAGEREF _Toc76557398 \h </w:instrText>
        </w:r>
        <w:r w:rsidR="003153AC">
          <w:rPr>
            <w:noProof/>
            <w:webHidden/>
          </w:rPr>
        </w:r>
        <w:r w:rsidR="003153AC">
          <w:rPr>
            <w:noProof/>
            <w:webHidden/>
          </w:rPr>
          <w:fldChar w:fldCharType="separate"/>
        </w:r>
        <w:r w:rsidR="003153AC">
          <w:rPr>
            <w:noProof/>
            <w:webHidden/>
          </w:rPr>
          <w:t>5</w:t>
        </w:r>
        <w:r w:rsidR="003153AC">
          <w:rPr>
            <w:noProof/>
            <w:webHidden/>
          </w:rPr>
          <w:fldChar w:fldCharType="end"/>
        </w:r>
      </w:hyperlink>
    </w:p>
    <w:p w14:paraId="2EEE06C5" w14:textId="77777777" w:rsidR="003153AC" w:rsidRDefault="00F36427">
      <w:pPr>
        <w:pStyle w:val="TOC2"/>
        <w:tabs>
          <w:tab w:val="right" w:leader="dot" w:pos="9628"/>
        </w:tabs>
        <w:rPr>
          <w:rFonts w:asciiTheme="minorHAnsi" w:eastAsiaTheme="minorEastAsia" w:hAnsiTheme="minorHAnsi" w:cstheme="minorBidi"/>
          <w:noProof/>
          <w:color w:val="auto"/>
          <w:sz w:val="22"/>
        </w:rPr>
      </w:pPr>
      <w:hyperlink w:anchor="_Toc76557399" w:history="1">
        <w:r w:rsidR="003153AC" w:rsidRPr="00984139">
          <w:rPr>
            <w:rStyle w:val="Hyperlink"/>
            <w:rFonts w:eastAsiaTheme="majorEastAsia"/>
            <w:noProof/>
          </w:rPr>
          <w:t>2.3. Integration architecture of PrestaShop and TradeState systems</w:t>
        </w:r>
        <w:r w:rsidR="003153AC">
          <w:rPr>
            <w:noProof/>
            <w:webHidden/>
          </w:rPr>
          <w:tab/>
        </w:r>
        <w:r w:rsidR="003153AC">
          <w:rPr>
            <w:noProof/>
            <w:webHidden/>
          </w:rPr>
          <w:fldChar w:fldCharType="begin"/>
        </w:r>
        <w:r w:rsidR="003153AC">
          <w:rPr>
            <w:noProof/>
            <w:webHidden/>
          </w:rPr>
          <w:instrText xml:space="preserve"> PAGEREF _Toc76557399 \h </w:instrText>
        </w:r>
        <w:r w:rsidR="003153AC">
          <w:rPr>
            <w:noProof/>
            <w:webHidden/>
          </w:rPr>
        </w:r>
        <w:r w:rsidR="003153AC">
          <w:rPr>
            <w:noProof/>
            <w:webHidden/>
          </w:rPr>
          <w:fldChar w:fldCharType="separate"/>
        </w:r>
        <w:r w:rsidR="003153AC">
          <w:rPr>
            <w:noProof/>
            <w:webHidden/>
          </w:rPr>
          <w:t>5</w:t>
        </w:r>
        <w:r w:rsidR="003153AC">
          <w:rPr>
            <w:noProof/>
            <w:webHidden/>
          </w:rPr>
          <w:fldChar w:fldCharType="end"/>
        </w:r>
      </w:hyperlink>
    </w:p>
    <w:p w14:paraId="7C8689E1" w14:textId="77777777" w:rsidR="003153AC" w:rsidRDefault="00F36427">
      <w:pPr>
        <w:pStyle w:val="TOC2"/>
        <w:tabs>
          <w:tab w:val="right" w:leader="dot" w:pos="9628"/>
        </w:tabs>
        <w:rPr>
          <w:rFonts w:asciiTheme="minorHAnsi" w:eastAsiaTheme="minorEastAsia" w:hAnsiTheme="minorHAnsi" w:cstheme="minorBidi"/>
          <w:noProof/>
          <w:color w:val="auto"/>
          <w:sz w:val="22"/>
        </w:rPr>
      </w:pPr>
      <w:hyperlink w:anchor="_Toc76557400" w:history="1">
        <w:r w:rsidR="003153AC" w:rsidRPr="00984139">
          <w:rPr>
            <w:rStyle w:val="Hyperlink"/>
            <w:rFonts w:eastAsiaTheme="majorEastAsia"/>
            <w:noProof/>
          </w:rPr>
          <w:t>2.4. Implementation of PrestaShop and TradeState integration</w:t>
        </w:r>
        <w:r w:rsidR="003153AC">
          <w:rPr>
            <w:noProof/>
            <w:webHidden/>
          </w:rPr>
          <w:tab/>
        </w:r>
        <w:r w:rsidR="003153AC">
          <w:rPr>
            <w:noProof/>
            <w:webHidden/>
          </w:rPr>
          <w:fldChar w:fldCharType="begin"/>
        </w:r>
        <w:r w:rsidR="003153AC">
          <w:rPr>
            <w:noProof/>
            <w:webHidden/>
          </w:rPr>
          <w:instrText xml:space="preserve"> PAGEREF _Toc76557400 \h </w:instrText>
        </w:r>
        <w:r w:rsidR="003153AC">
          <w:rPr>
            <w:noProof/>
            <w:webHidden/>
          </w:rPr>
        </w:r>
        <w:r w:rsidR="003153AC">
          <w:rPr>
            <w:noProof/>
            <w:webHidden/>
          </w:rPr>
          <w:fldChar w:fldCharType="separate"/>
        </w:r>
        <w:r w:rsidR="003153AC">
          <w:rPr>
            <w:noProof/>
            <w:webHidden/>
          </w:rPr>
          <w:t>6</w:t>
        </w:r>
        <w:r w:rsidR="003153AC">
          <w:rPr>
            <w:noProof/>
            <w:webHidden/>
          </w:rPr>
          <w:fldChar w:fldCharType="end"/>
        </w:r>
      </w:hyperlink>
    </w:p>
    <w:p w14:paraId="50648688" w14:textId="77777777" w:rsidR="003153AC" w:rsidRDefault="00F36427">
      <w:pPr>
        <w:pStyle w:val="TOC2"/>
        <w:tabs>
          <w:tab w:val="right" w:leader="dot" w:pos="9628"/>
        </w:tabs>
        <w:rPr>
          <w:rFonts w:asciiTheme="minorHAnsi" w:eastAsiaTheme="minorEastAsia" w:hAnsiTheme="minorHAnsi" w:cstheme="minorBidi"/>
          <w:noProof/>
          <w:color w:val="auto"/>
          <w:sz w:val="22"/>
        </w:rPr>
      </w:pPr>
      <w:hyperlink w:anchor="_Toc76557401" w:history="1">
        <w:r w:rsidR="003153AC" w:rsidRPr="00984139">
          <w:rPr>
            <w:rStyle w:val="Hyperlink"/>
            <w:rFonts w:eastAsiaTheme="majorEastAsia"/>
            <w:noProof/>
          </w:rPr>
          <w:t>2.5. Validation of the Integration Solution</w:t>
        </w:r>
        <w:r w:rsidR="003153AC">
          <w:rPr>
            <w:noProof/>
            <w:webHidden/>
          </w:rPr>
          <w:tab/>
        </w:r>
        <w:r w:rsidR="003153AC">
          <w:rPr>
            <w:noProof/>
            <w:webHidden/>
          </w:rPr>
          <w:fldChar w:fldCharType="begin"/>
        </w:r>
        <w:r w:rsidR="003153AC">
          <w:rPr>
            <w:noProof/>
            <w:webHidden/>
          </w:rPr>
          <w:instrText xml:space="preserve"> PAGEREF _Toc76557401 \h </w:instrText>
        </w:r>
        <w:r w:rsidR="003153AC">
          <w:rPr>
            <w:noProof/>
            <w:webHidden/>
          </w:rPr>
        </w:r>
        <w:r w:rsidR="003153AC">
          <w:rPr>
            <w:noProof/>
            <w:webHidden/>
          </w:rPr>
          <w:fldChar w:fldCharType="separate"/>
        </w:r>
        <w:r w:rsidR="003153AC">
          <w:rPr>
            <w:noProof/>
            <w:webHidden/>
          </w:rPr>
          <w:t>6</w:t>
        </w:r>
        <w:r w:rsidR="003153AC">
          <w:rPr>
            <w:noProof/>
            <w:webHidden/>
          </w:rPr>
          <w:fldChar w:fldCharType="end"/>
        </w:r>
      </w:hyperlink>
    </w:p>
    <w:p w14:paraId="3B89EABF" w14:textId="77777777" w:rsidR="003153AC" w:rsidRDefault="00F36427">
      <w:pPr>
        <w:pStyle w:val="TOC1"/>
        <w:tabs>
          <w:tab w:val="right" w:leader="dot" w:pos="9628"/>
        </w:tabs>
        <w:rPr>
          <w:rFonts w:asciiTheme="minorHAnsi" w:eastAsiaTheme="minorEastAsia" w:hAnsiTheme="minorHAnsi" w:cstheme="minorBidi"/>
          <w:noProof/>
          <w:color w:val="auto"/>
          <w:sz w:val="22"/>
        </w:rPr>
      </w:pPr>
      <w:hyperlink w:anchor="_Toc76557402" w:history="1">
        <w:r w:rsidR="003153AC" w:rsidRPr="00984139">
          <w:rPr>
            <w:rStyle w:val="Hyperlink"/>
            <w:rFonts w:eastAsiaTheme="majorEastAsia"/>
            <w:noProof/>
          </w:rPr>
          <w:t>3. Summary of Internship Plan and its Results</w:t>
        </w:r>
        <w:r w:rsidR="003153AC">
          <w:rPr>
            <w:noProof/>
            <w:webHidden/>
          </w:rPr>
          <w:tab/>
        </w:r>
        <w:r w:rsidR="003153AC">
          <w:rPr>
            <w:noProof/>
            <w:webHidden/>
          </w:rPr>
          <w:fldChar w:fldCharType="begin"/>
        </w:r>
        <w:r w:rsidR="003153AC">
          <w:rPr>
            <w:noProof/>
            <w:webHidden/>
          </w:rPr>
          <w:instrText xml:space="preserve"> PAGEREF _Toc76557402 \h </w:instrText>
        </w:r>
        <w:r w:rsidR="003153AC">
          <w:rPr>
            <w:noProof/>
            <w:webHidden/>
          </w:rPr>
        </w:r>
        <w:r w:rsidR="003153AC">
          <w:rPr>
            <w:noProof/>
            <w:webHidden/>
          </w:rPr>
          <w:fldChar w:fldCharType="separate"/>
        </w:r>
        <w:r w:rsidR="003153AC">
          <w:rPr>
            <w:noProof/>
            <w:webHidden/>
          </w:rPr>
          <w:t>8</w:t>
        </w:r>
        <w:r w:rsidR="003153AC">
          <w:rPr>
            <w:noProof/>
            <w:webHidden/>
          </w:rPr>
          <w:fldChar w:fldCharType="end"/>
        </w:r>
      </w:hyperlink>
    </w:p>
    <w:p w14:paraId="34FF64F9" w14:textId="77777777" w:rsidR="003153AC" w:rsidRDefault="00F36427">
      <w:pPr>
        <w:pStyle w:val="TOC1"/>
        <w:tabs>
          <w:tab w:val="right" w:leader="dot" w:pos="9628"/>
        </w:tabs>
        <w:rPr>
          <w:rFonts w:asciiTheme="minorHAnsi" w:eastAsiaTheme="minorEastAsia" w:hAnsiTheme="minorHAnsi" w:cstheme="minorBidi"/>
          <w:noProof/>
          <w:color w:val="auto"/>
          <w:sz w:val="22"/>
        </w:rPr>
      </w:pPr>
      <w:hyperlink w:anchor="_Toc76557403" w:history="1">
        <w:r w:rsidR="003153AC" w:rsidRPr="00984139">
          <w:rPr>
            <w:rStyle w:val="Hyperlink"/>
            <w:rFonts w:eastAsiaTheme="majorEastAsia"/>
            <w:noProof/>
          </w:rPr>
          <w:t>4. Conclusions</w:t>
        </w:r>
        <w:r w:rsidR="003153AC">
          <w:rPr>
            <w:noProof/>
            <w:webHidden/>
          </w:rPr>
          <w:tab/>
        </w:r>
        <w:r w:rsidR="003153AC">
          <w:rPr>
            <w:noProof/>
            <w:webHidden/>
          </w:rPr>
          <w:fldChar w:fldCharType="begin"/>
        </w:r>
        <w:r w:rsidR="003153AC">
          <w:rPr>
            <w:noProof/>
            <w:webHidden/>
          </w:rPr>
          <w:instrText xml:space="preserve"> PAGEREF _Toc76557403 \h </w:instrText>
        </w:r>
        <w:r w:rsidR="003153AC">
          <w:rPr>
            <w:noProof/>
            <w:webHidden/>
          </w:rPr>
        </w:r>
        <w:r w:rsidR="003153AC">
          <w:rPr>
            <w:noProof/>
            <w:webHidden/>
          </w:rPr>
          <w:fldChar w:fldCharType="separate"/>
        </w:r>
        <w:r w:rsidR="003153AC">
          <w:rPr>
            <w:noProof/>
            <w:webHidden/>
          </w:rPr>
          <w:t>9</w:t>
        </w:r>
        <w:r w:rsidR="003153AC">
          <w:rPr>
            <w:noProof/>
            <w:webHidden/>
          </w:rPr>
          <w:fldChar w:fldCharType="end"/>
        </w:r>
      </w:hyperlink>
    </w:p>
    <w:p w14:paraId="44D17827" w14:textId="77777777" w:rsidR="003153AC" w:rsidRDefault="00F36427">
      <w:pPr>
        <w:pStyle w:val="TOC1"/>
        <w:tabs>
          <w:tab w:val="right" w:leader="dot" w:pos="9628"/>
        </w:tabs>
        <w:rPr>
          <w:rFonts w:asciiTheme="minorHAnsi" w:eastAsiaTheme="minorEastAsia" w:hAnsiTheme="minorHAnsi" w:cstheme="minorBidi"/>
          <w:noProof/>
          <w:color w:val="auto"/>
          <w:sz w:val="22"/>
        </w:rPr>
      </w:pPr>
      <w:hyperlink w:anchor="_Toc76557404" w:history="1">
        <w:r w:rsidR="003153AC" w:rsidRPr="00984139">
          <w:rPr>
            <w:rStyle w:val="Hyperlink"/>
            <w:rFonts w:eastAsiaTheme="majorEastAsia"/>
            <w:noProof/>
          </w:rPr>
          <w:t>5. References</w:t>
        </w:r>
        <w:r w:rsidR="003153AC">
          <w:rPr>
            <w:noProof/>
            <w:webHidden/>
          </w:rPr>
          <w:tab/>
        </w:r>
        <w:r w:rsidR="003153AC">
          <w:rPr>
            <w:noProof/>
            <w:webHidden/>
          </w:rPr>
          <w:fldChar w:fldCharType="begin"/>
        </w:r>
        <w:r w:rsidR="003153AC">
          <w:rPr>
            <w:noProof/>
            <w:webHidden/>
          </w:rPr>
          <w:instrText xml:space="preserve"> PAGEREF _Toc76557404 \h </w:instrText>
        </w:r>
        <w:r w:rsidR="003153AC">
          <w:rPr>
            <w:noProof/>
            <w:webHidden/>
          </w:rPr>
        </w:r>
        <w:r w:rsidR="003153AC">
          <w:rPr>
            <w:noProof/>
            <w:webHidden/>
          </w:rPr>
          <w:fldChar w:fldCharType="separate"/>
        </w:r>
        <w:r w:rsidR="003153AC">
          <w:rPr>
            <w:noProof/>
            <w:webHidden/>
          </w:rPr>
          <w:t>10</w:t>
        </w:r>
        <w:r w:rsidR="003153AC">
          <w:rPr>
            <w:noProof/>
            <w:webHidden/>
          </w:rPr>
          <w:fldChar w:fldCharType="end"/>
        </w:r>
      </w:hyperlink>
    </w:p>
    <w:p w14:paraId="32FB45E3" w14:textId="77777777" w:rsidR="003153AC" w:rsidRDefault="00F36427">
      <w:pPr>
        <w:pStyle w:val="TOC1"/>
        <w:tabs>
          <w:tab w:val="right" w:leader="dot" w:pos="9628"/>
        </w:tabs>
        <w:rPr>
          <w:rFonts w:asciiTheme="minorHAnsi" w:eastAsiaTheme="minorEastAsia" w:hAnsiTheme="minorHAnsi" w:cstheme="minorBidi"/>
          <w:noProof/>
          <w:color w:val="auto"/>
          <w:sz w:val="22"/>
        </w:rPr>
      </w:pPr>
      <w:hyperlink w:anchor="_Toc76557405" w:history="1">
        <w:r w:rsidR="003153AC" w:rsidRPr="00984139">
          <w:rPr>
            <w:rStyle w:val="Hyperlink"/>
            <w:rFonts w:eastAsiaTheme="majorEastAsia"/>
            <w:noProof/>
          </w:rPr>
          <w:t>6. ANNEXES – Testimonial of Internship Supervisor in the Enterprise/Certificate on Work Experience (leave only one, appropriate for you)</w:t>
        </w:r>
        <w:r w:rsidR="003153AC">
          <w:rPr>
            <w:noProof/>
            <w:webHidden/>
          </w:rPr>
          <w:tab/>
        </w:r>
        <w:r w:rsidR="003153AC">
          <w:rPr>
            <w:noProof/>
            <w:webHidden/>
          </w:rPr>
          <w:fldChar w:fldCharType="begin"/>
        </w:r>
        <w:r w:rsidR="003153AC">
          <w:rPr>
            <w:noProof/>
            <w:webHidden/>
          </w:rPr>
          <w:instrText xml:space="preserve"> PAGEREF _Toc76557405 \h </w:instrText>
        </w:r>
        <w:r w:rsidR="003153AC">
          <w:rPr>
            <w:noProof/>
            <w:webHidden/>
          </w:rPr>
        </w:r>
        <w:r w:rsidR="003153AC">
          <w:rPr>
            <w:noProof/>
            <w:webHidden/>
          </w:rPr>
          <w:fldChar w:fldCharType="separate"/>
        </w:r>
        <w:r w:rsidR="003153AC">
          <w:rPr>
            <w:noProof/>
            <w:webHidden/>
          </w:rPr>
          <w:t>11</w:t>
        </w:r>
        <w:r w:rsidR="003153AC">
          <w:rPr>
            <w:noProof/>
            <w:webHidden/>
          </w:rPr>
          <w:fldChar w:fldCharType="end"/>
        </w:r>
      </w:hyperlink>
    </w:p>
    <w:p w14:paraId="6CB4E782" w14:textId="77777777" w:rsidR="003153AC" w:rsidRDefault="00F36427">
      <w:pPr>
        <w:pStyle w:val="TOC1"/>
        <w:tabs>
          <w:tab w:val="right" w:leader="dot" w:pos="9628"/>
        </w:tabs>
        <w:rPr>
          <w:rFonts w:asciiTheme="minorHAnsi" w:eastAsiaTheme="minorEastAsia" w:hAnsiTheme="minorHAnsi" w:cstheme="minorBidi"/>
          <w:noProof/>
          <w:color w:val="auto"/>
          <w:sz w:val="22"/>
        </w:rPr>
      </w:pPr>
      <w:hyperlink w:anchor="_Toc76557406" w:history="1">
        <w:r w:rsidR="003153AC" w:rsidRPr="00984139">
          <w:rPr>
            <w:rStyle w:val="Hyperlink"/>
            <w:rFonts w:eastAsiaTheme="majorEastAsia"/>
            <w:noProof/>
          </w:rPr>
          <w:t>7. Survey on Internship Search and Execution Process</w:t>
        </w:r>
        <w:r w:rsidR="003153AC">
          <w:rPr>
            <w:noProof/>
            <w:webHidden/>
          </w:rPr>
          <w:tab/>
        </w:r>
        <w:r w:rsidR="003153AC">
          <w:rPr>
            <w:noProof/>
            <w:webHidden/>
          </w:rPr>
          <w:fldChar w:fldCharType="begin"/>
        </w:r>
        <w:r w:rsidR="003153AC">
          <w:rPr>
            <w:noProof/>
            <w:webHidden/>
          </w:rPr>
          <w:instrText xml:space="preserve"> PAGEREF _Toc76557406 \h </w:instrText>
        </w:r>
        <w:r w:rsidR="003153AC">
          <w:rPr>
            <w:noProof/>
            <w:webHidden/>
          </w:rPr>
        </w:r>
        <w:r w:rsidR="003153AC">
          <w:rPr>
            <w:noProof/>
            <w:webHidden/>
          </w:rPr>
          <w:fldChar w:fldCharType="separate"/>
        </w:r>
        <w:r w:rsidR="003153AC">
          <w:rPr>
            <w:noProof/>
            <w:webHidden/>
          </w:rPr>
          <w:t>12</w:t>
        </w:r>
        <w:r w:rsidR="003153AC">
          <w:rPr>
            <w:noProof/>
            <w:webHidden/>
          </w:rPr>
          <w:fldChar w:fldCharType="end"/>
        </w:r>
      </w:hyperlink>
    </w:p>
    <w:p w14:paraId="73226274" w14:textId="77777777" w:rsidR="009A544E" w:rsidRPr="009F22AD" w:rsidRDefault="009A544E">
      <w:pPr>
        <w:spacing w:after="160"/>
        <w:ind w:firstLine="0"/>
        <w:jc w:val="left"/>
        <w:rPr>
          <w:b/>
          <w:sz w:val="28"/>
          <w:lang w:val="en-US"/>
        </w:rPr>
      </w:pPr>
      <w:r w:rsidRPr="009F22AD">
        <w:rPr>
          <w:b/>
          <w:sz w:val="28"/>
          <w:lang w:val="en-US"/>
        </w:rPr>
        <w:fldChar w:fldCharType="end"/>
      </w:r>
    </w:p>
    <w:p w14:paraId="092802A4" w14:textId="77777777" w:rsidR="009A544E" w:rsidRPr="009F22AD" w:rsidRDefault="009A544E">
      <w:pPr>
        <w:spacing w:after="160"/>
        <w:ind w:firstLine="0"/>
        <w:jc w:val="left"/>
        <w:rPr>
          <w:b/>
          <w:sz w:val="28"/>
          <w:lang w:val="en-US"/>
        </w:rPr>
      </w:pPr>
    </w:p>
    <w:p w14:paraId="5EFA02DA" w14:textId="77777777" w:rsidR="009A544E" w:rsidRPr="009F22AD" w:rsidRDefault="009A544E">
      <w:pPr>
        <w:spacing w:after="160"/>
        <w:ind w:firstLine="0"/>
        <w:jc w:val="left"/>
        <w:rPr>
          <w:b/>
          <w:sz w:val="28"/>
          <w:lang w:val="en-US"/>
        </w:rPr>
      </w:pPr>
    </w:p>
    <w:p w14:paraId="384C44A8" w14:textId="77777777" w:rsidR="009A544E" w:rsidRPr="009F22AD" w:rsidRDefault="009A544E">
      <w:pPr>
        <w:spacing w:after="160"/>
        <w:ind w:firstLine="0"/>
        <w:jc w:val="left"/>
        <w:rPr>
          <w:b/>
          <w:sz w:val="28"/>
          <w:lang w:val="en-US"/>
        </w:rPr>
      </w:pPr>
      <w:r w:rsidRPr="009F22AD">
        <w:rPr>
          <w:b/>
          <w:sz w:val="28"/>
          <w:lang w:val="en-US"/>
        </w:rPr>
        <w:br w:type="page"/>
      </w:r>
    </w:p>
    <w:p w14:paraId="60F2A43E" w14:textId="77777777" w:rsidR="009A544E" w:rsidRPr="009F22AD" w:rsidRDefault="00D620AB" w:rsidP="007B2BB2">
      <w:pPr>
        <w:pStyle w:val="PR1levelchapter"/>
      </w:pPr>
      <w:bookmarkStart w:id="0" w:name="_Toc76557392"/>
      <w:r w:rsidRPr="009F22AD">
        <w:lastRenderedPageBreak/>
        <w:t>Introduction</w:t>
      </w:r>
      <w:bookmarkEnd w:id="0"/>
    </w:p>
    <w:p w14:paraId="3823DC97" w14:textId="5AB0E70B" w:rsidR="00487F8A" w:rsidRDefault="00487F8A" w:rsidP="00D620AB">
      <w:pPr>
        <w:pStyle w:val="paaikinimai-explanations"/>
        <w:rPr>
          <w:lang w:val="en-US"/>
        </w:rPr>
      </w:pPr>
      <w:r w:rsidRPr="00487F8A">
        <w:rPr>
          <w:lang w:val="en-US"/>
        </w:rPr>
        <w:t>Note. Delete blue comment</w:t>
      </w:r>
      <w:r>
        <w:rPr>
          <w:lang w:val="en-US"/>
        </w:rPr>
        <w:t>s!!!!!!!!</w:t>
      </w:r>
    </w:p>
    <w:p w14:paraId="5793B5BD" w14:textId="3A891628" w:rsidR="00EB7512" w:rsidRPr="009F22AD" w:rsidRDefault="00D620AB" w:rsidP="00D620AB">
      <w:pPr>
        <w:pStyle w:val="paaikinimai-explanations"/>
        <w:rPr>
          <w:lang w:val="en-US"/>
        </w:rPr>
      </w:pPr>
      <w:r w:rsidRPr="009F22AD">
        <w:rPr>
          <w:lang w:val="en-US"/>
        </w:rPr>
        <w:t xml:space="preserve">Use this document as a template to produce an internship report. There will be some styles, which usage will allow to achieve consistent and suitable report formatting. </w:t>
      </w:r>
      <w:r w:rsidR="002C0EE1" w:rsidRPr="009F22AD">
        <w:rPr>
          <w:lang w:val="en-US"/>
        </w:rPr>
        <w:t>All the blue italic text is as explanations, while chapter titles, examples will be presented in regular presentation, by using appropriate styles.</w:t>
      </w:r>
      <w:r w:rsidR="00761587" w:rsidRPr="009F22AD">
        <w:rPr>
          <w:lang w:val="en-US"/>
        </w:rPr>
        <w:t xml:space="preserve"> </w:t>
      </w:r>
      <w:r w:rsidR="002C0EE1" w:rsidRPr="009F22AD">
        <w:rPr>
          <w:lang w:val="en-US"/>
        </w:rPr>
        <w:t>As well you will find some recommendations, explanations on what should be presented in the report.</w:t>
      </w:r>
    </w:p>
    <w:p w14:paraId="58AFFDFB" w14:textId="77777777" w:rsidR="002C0EE1" w:rsidRPr="009F22AD" w:rsidRDefault="002C0EE1" w:rsidP="00162D0D">
      <w:pPr>
        <w:pStyle w:val="paaikinimai-explanations"/>
        <w:rPr>
          <w:lang w:val="en-US"/>
        </w:rPr>
      </w:pPr>
      <w:r w:rsidRPr="009F22AD">
        <w:rPr>
          <w:lang w:val="en-US"/>
        </w:rPr>
        <w:t>In the Introduction section</w:t>
      </w:r>
      <w:r w:rsidR="00962F5F">
        <w:rPr>
          <w:lang w:val="en-US"/>
        </w:rPr>
        <w:t>,</w:t>
      </w:r>
      <w:r w:rsidRPr="009F22AD">
        <w:rPr>
          <w:lang w:val="en-US"/>
        </w:rPr>
        <w:t xml:space="preserve"> it is important to define the internship area, aim</w:t>
      </w:r>
      <w:r w:rsidR="00962F5F">
        <w:rPr>
          <w:lang w:val="en-US"/>
        </w:rPr>
        <w:t>,</w:t>
      </w:r>
      <w:r w:rsidRPr="009F22AD">
        <w:rPr>
          <w:lang w:val="en-US"/>
        </w:rPr>
        <w:t xml:space="preserve"> and tasks. Each of them should be presented in different subsections, as presented below in the examples.</w:t>
      </w:r>
    </w:p>
    <w:p w14:paraId="72AF7CB8" w14:textId="77777777" w:rsidR="00330281" w:rsidRPr="009F22AD" w:rsidRDefault="002C0EE1" w:rsidP="007B2BB2">
      <w:pPr>
        <w:pStyle w:val="PR2levelchapter"/>
      </w:pPr>
      <w:bookmarkStart w:id="1" w:name="_Toc76557393"/>
      <w:r w:rsidRPr="009F22AD">
        <w:t>Area of the Internship</w:t>
      </w:r>
      <w:bookmarkEnd w:id="1"/>
    </w:p>
    <w:p w14:paraId="51508652" w14:textId="77777777" w:rsidR="002C0EE1" w:rsidRPr="009F22AD" w:rsidRDefault="002C0EE1" w:rsidP="00162D0D">
      <w:pPr>
        <w:pStyle w:val="paaikinimai-explanations"/>
        <w:rPr>
          <w:lang w:val="en-US"/>
        </w:rPr>
      </w:pPr>
      <w:r w:rsidRPr="009F22AD">
        <w:rPr>
          <w:lang w:val="en-US"/>
        </w:rPr>
        <w:t xml:space="preserve">Define what the area of your internship is. It should be </w:t>
      </w:r>
      <w:r w:rsidR="00962F5F">
        <w:rPr>
          <w:lang w:val="en-US"/>
        </w:rPr>
        <w:t xml:space="preserve">an </w:t>
      </w:r>
      <w:r w:rsidRPr="009F22AD">
        <w:rPr>
          <w:lang w:val="en-US"/>
        </w:rPr>
        <w:t xml:space="preserve">explanation on what is the area, </w:t>
      </w:r>
      <w:r w:rsidR="00962F5F">
        <w:rPr>
          <w:lang w:val="en-US"/>
        </w:rPr>
        <w:t xml:space="preserve">a </w:t>
      </w:r>
      <w:r w:rsidRPr="009F22AD">
        <w:rPr>
          <w:lang w:val="en-US"/>
        </w:rPr>
        <w:t>sector where you plan to do the internship</w:t>
      </w:r>
      <w:r w:rsidR="00962F5F">
        <w:rPr>
          <w:lang w:val="en-US"/>
        </w:rPr>
        <w:t>,</w:t>
      </w:r>
      <w:r w:rsidRPr="009F22AD">
        <w:rPr>
          <w:lang w:val="en-US"/>
        </w:rPr>
        <w:t xml:space="preserve"> and how it is connected to you</w:t>
      </w:r>
      <w:r w:rsidR="00962F5F">
        <w:rPr>
          <w:lang w:val="en-US"/>
        </w:rPr>
        <w:t>r</w:t>
      </w:r>
      <w:r w:rsidRPr="009F22AD">
        <w:rPr>
          <w:lang w:val="en-US"/>
        </w:rPr>
        <w:t xml:space="preserve"> study program and specialization. There is no need to go into details, but it is important to highlight why you</w:t>
      </w:r>
      <w:r w:rsidR="00962F5F">
        <w:rPr>
          <w:lang w:val="en-US"/>
        </w:rPr>
        <w:t>r</w:t>
      </w:r>
      <w:r w:rsidRPr="009F22AD">
        <w:rPr>
          <w:lang w:val="en-US"/>
        </w:rPr>
        <w:t xml:space="preserve"> internship area is suitable for </w:t>
      </w:r>
      <w:r w:rsidR="00962F5F">
        <w:rPr>
          <w:lang w:val="en-US"/>
        </w:rPr>
        <w:t xml:space="preserve">the </w:t>
      </w:r>
      <w:r w:rsidRPr="009F22AD">
        <w:rPr>
          <w:lang w:val="en-US"/>
        </w:rPr>
        <w:t>Information technology study program student. For example</w:t>
      </w:r>
      <w:r w:rsidR="00962F5F">
        <w:rPr>
          <w:lang w:val="en-US"/>
        </w:rPr>
        <w:t>,</w:t>
      </w:r>
      <w:r w:rsidRPr="009F22AD">
        <w:rPr>
          <w:lang w:val="en-US"/>
        </w:rPr>
        <w:t xml:space="preserve"> the text could be similar to this:</w:t>
      </w:r>
    </w:p>
    <w:p w14:paraId="193DCBC9" w14:textId="77777777" w:rsidR="002C0EE1" w:rsidRPr="009F22AD" w:rsidRDefault="002C0EE1" w:rsidP="007B2BB2">
      <w:pPr>
        <w:pStyle w:val="PRmaintext"/>
      </w:pPr>
      <w:r w:rsidRPr="009F22AD">
        <w:t>Ltd.</w:t>
      </w:r>
      <w:r w:rsidR="00EB7512" w:rsidRPr="009F22AD">
        <w:t xml:space="preserve"> </w:t>
      </w:r>
      <w:r w:rsidRPr="009F22AD">
        <w:t>“ABC” is a bicycle manufacturer but actively uses digital and information technologies in their work. A department of Information technology and system center is established for information technology maintenance and information system management in the enterprise. The internship will be executed in this department and concentrated on order management processes and their automation.</w:t>
      </w:r>
    </w:p>
    <w:p w14:paraId="72BFA93F" w14:textId="77777777" w:rsidR="002C0EE1" w:rsidRPr="009F22AD" w:rsidRDefault="002C0EE1" w:rsidP="00162D0D">
      <w:pPr>
        <w:pStyle w:val="paaikinimai-explanations"/>
        <w:rPr>
          <w:lang w:val="en-US"/>
        </w:rPr>
      </w:pPr>
      <w:r w:rsidRPr="009F22AD">
        <w:rPr>
          <w:lang w:val="en-US"/>
        </w:rPr>
        <w:t xml:space="preserve">Do not be afraid to mention in which department you will be working, maybe even in what position. And provide insights </w:t>
      </w:r>
      <w:r w:rsidR="00962F5F">
        <w:rPr>
          <w:lang w:val="en-US"/>
        </w:rPr>
        <w:t xml:space="preserve">into </w:t>
      </w:r>
      <w:r w:rsidRPr="009F22AD">
        <w:rPr>
          <w:lang w:val="en-US"/>
        </w:rPr>
        <w:t>why it is related to your study program. If it is obvious based on enterprise and your position in the internship, you can skip the explanation, however</w:t>
      </w:r>
      <w:r w:rsidR="00962F5F">
        <w:rPr>
          <w:lang w:val="en-US"/>
        </w:rPr>
        <w:t>,</w:t>
      </w:r>
      <w:r w:rsidRPr="009F22AD">
        <w:rPr>
          <w:lang w:val="en-US"/>
        </w:rPr>
        <w:t xml:space="preserve"> it will not harm </w:t>
      </w:r>
      <w:r w:rsidR="00962F5F">
        <w:rPr>
          <w:lang w:val="en-US"/>
        </w:rPr>
        <w:t xml:space="preserve">you </w:t>
      </w:r>
      <w:r w:rsidRPr="009F22AD">
        <w:rPr>
          <w:lang w:val="en-US"/>
        </w:rPr>
        <w:t xml:space="preserve">if you will add it anyway, just to be sure you are not a delivery </w:t>
      </w:r>
      <w:r w:rsidR="00CD0D2F" w:rsidRPr="009F22AD">
        <w:rPr>
          <w:lang w:val="en-US"/>
        </w:rPr>
        <w:t xml:space="preserve">boy or girl in </w:t>
      </w:r>
      <w:r w:rsidR="00962F5F">
        <w:rPr>
          <w:lang w:val="en-US"/>
        </w:rPr>
        <w:t xml:space="preserve">an </w:t>
      </w:r>
      <w:r w:rsidR="00CD0D2F" w:rsidRPr="009F22AD">
        <w:rPr>
          <w:lang w:val="en-US"/>
        </w:rPr>
        <w:t>IT company</w:t>
      </w:r>
      <w:r w:rsidRPr="009F22AD">
        <w:rPr>
          <w:lang w:val="en-US"/>
        </w:rPr>
        <w:t>.</w:t>
      </w:r>
    </w:p>
    <w:p w14:paraId="3DCCBDD0" w14:textId="77777777" w:rsidR="00330281" w:rsidRPr="009F22AD" w:rsidRDefault="00CD0D2F" w:rsidP="006E1ECE">
      <w:pPr>
        <w:pStyle w:val="PR2levelchapter"/>
      </w:pPr>
      <w:bookmarkStart w:id="2" w:name="_Toc76557394"/>
      <w:r w:rsidRPr="009F22AD">
        <w:t>Aim of the Internship</w:t>
      </w:r>
      <w:bookmarkEnd w:id="2"/>
    </w:p>
    <w:p w14:paraId="729AAC00" w14:textId="77777777" w:rsidR="00CD0D2F" w:rsidRPr="009F22AD" w:rsidRDefault="00CD0D2F" w:rsidP="00162D0D">
      <w:pPr>
        <w:pStyle w:val="paaikinimai-explanations"/>
        <w:rPr>
          <w:lang w:val="en-US"/>
        </w:rPr>
      </w:pPr>
      <w:r w:rsidRPr="009F22AD">
        <w:rPr>
          <w:lang w:val="en-US"/>
        </w:rPr>
        <w:t>You must provide what is the aim of your internship. Do not formulate the aim as your aim to learn something, to get experience, etc. You should get the aim from your supervisor in the enterprise, defining what is your aim in the organization, what you should achieve during the internship. For example:</w:t>
      </w:r>
    </w:p>
    <w:p w14:paraId="32C57B3B" w14:textId="77777777" w:rsidR="00CD0D2F" w:rsidRPr="009F22AD" w:rsidRDefault="00CD0D2F" w:rsidP="006E1ECE">
      <w:pPr>
        <w:pStyle w:val="PRmaintext"/>
      </w:pPr>
      <w:r w:rsidRPr="009F22AD">
        <w:t xml:space="preserve">Automate the management process of orders, obtained from </w:t>
      </w:r>
      <w:r w:rsidR="00962F5F">
        <w:t xml:space="preserve">the </w:t>
      </w:r>
      <w:r w:rsidRPr="009F22AD">
        <w:t>e-shop.</w:t>
      </w:r>
    </w:p>
    <w:p w14:paraId="5D154A64" w14:textId="77777777" w:rsidR="00CD0D2F" w:rsidRPr="009F22AD" w:rsidRDefault="00CD0D2F" w:rsidP="00162D0D">
      <w:pPr>
        <w:pStyle w:val="paaikinimai-explanations"/>
        <w:rPr>
          <w:lang w:val="en-US"/>
        </w:rPr>
      </w:pPr>
      <w:r w:rsidRPr="009F22AD">
        <w:rPr>
          <w:lang w:val="en-US"/>
        </w:rPr>
        <w:t>It is enough to provide one sentence. Do not present a list of tasks what has to be done, just what you try to achieve by doing all these tasks (tasks will be presented in the next subchapter). Make sure this sentence is discussed with your supervisor in the enterprise.</w:t>
      </w:r>
    </w:p>
    <w:p w14:paraId="14D3D4DE" w14:textId="77777777" w:rsidR="00330281" w:rsidRPr="009F22AD" w:rsidRDefault="00CD0D2F" w:rsidP="006E1ECE">
      <w:pPr>
        <w:pStyle w:val="PR2levelchapter"/>
      </w:pPr>
      <w:bookmarkStart w:id="3" w:name="_Toc76557395"/>
      <w:r w:rsidRPr="009F22AD">
        <w:t>Tasks of the Internship</w:t>
      </w:r>
      <w:bookmarkEnd w:id="3"/>
    </w:p>
    <w:p w14:paraId="1D9A09C3" w14:textId="77777777" w:rsidR="00CD0D2F" w:rsidRPr="009F22AD" w:rsidRDefault="00CD0D2F" w:rsidP="00162D0D">
      <w:pPr>
        <w:pStyle w:val="paaikinimai-explanations"/>
        <w:rPr>
          <w:lang w:val="en-US"/>
        </w:rPr>
      </w:pPr>
      <w:r w:rsidRPr="009F22AD">
        <w:rPr>
          <w:lang w:val="en-US"/>
        </w:rPr>
        <w:t xml:space="preserve">While the aim of the internship defines what you try to achieve in the internship, you should specify what exact tasks you have to achieve the aim. It is like steps </w:t>
      </w:r>
      <w:r w:rsidR="00962F5F">
        <w:rPr>
          <w:lang w:val="en-US"/>
        </w:rPr>
        <w:t>t</w:t>
      </w:r>
      <w:r w:rsidRPr="009F22AD">
        <w:rPr>
          <w:lang w:val="en-US"/>
        </w:rPr>
        <w:t>hat must be done in the internship. So those should be discussed with your supervisor in the enterprise as well.</w:t>
      </w:r>
    </w:p>
    <w:p w14:paraId="397551C3" w14:textId="77777777" w:rsidR="009F22AD" w:rsidRPr="009F22AD" w:rsidRDefault="009F22AD" w:rsidP="00162D0D">
      <w:pPr>
        <w:pStyle w:val="paaikinimai-explanations"/>
        <w:rPr>
          <w:lang w:val="en-US"/>
        </w:rPr>
      </w:pPr>
      <w:r w:rsidRPr="009F22AD">
        <w:rPr>
          <w:lang w:val="en-US"/>
        </w:rPr>
        <w:t>List all tasks</w:t>
      </w:r>
      <w:r>
        <w:rPr>
          <w:lang w:val="en-US"/>
        </w:rPr>
        <w:t xml:space="preserve"> as </w:t>
      </w:r>
      <w:r w:rsidR="00962F5F">
        <w:rPr>
          <w:lang w:val="en-US"/>
        </w:rPr>
        <w:t xml:space="preserve">a </w:t>
      </w:r>
      <w:r>
        <w:rPr>
          <w:lang w:val="en-US"/>
        </w:rPr>
        <w:t xml:space="preserve">numbered list. There should be at least 3 tasks. There is a recommendation to have one of </w:t>
      </w:r>
      <w:r w:rsidR="00962F5F">
        <w:rPr>
          <w:lang w:val="en-US"/>
        </w:rPr>
        <w:t xml:space="preserve">the </w:t>
      </w:r>
      <w:r>
        <w:rPr>
          <w:lang w:val="en-US"/>
        </w:rPr>
        <w:t>tasks get introduced to the enterprise, its department, activity, system you will be working with, etc. For example</w:t>
      </w:r>
      <w:r w:rsidR="00962F5F">
        <w:rPr>
          <w:lang w:val="en-US"/>
        </w:rPr>
        <w:t>,</w:t>
      </w:r>
      <w:r>
        <w:rPr>
          <w:lang w:val="en-US"/>
        </w:rPr>
        <w:t xml:space="preserve"> the list of tasks could look like this:</w:t>
      </w:r>
    </w:p>
    <w:p w14:paraId="64CE6A19" w14:textId="77777777" w:rsidR="00162D0D" w:rsidRPr="009F22AD" w:rsidRDefault="009F22AD" w:rsidP="006E1ECE">
      <w:pPr>
        <w:pStyle w:val="PRmaintext"/>
      </w:pPr>
      <w:r>
        <w:t>During the internship these tasks are planned to achieve the goal of the internship</w:t>
      </w:r>
      <w:r w:rsidR="00162D0D" w:rsidRPr="009F22AD">
        <w:t>:</w:t>
      </w:r>
    </w:p>
    <w:p w14:paraId="5DC92D21" w14:textId="77777777" w:rsidR="00E42204" w:rsidRPr="009F22AD" w:rsidRDefault="009F22AD" w:rsidP="006E1ECE">
      <w:pPr>
        <w:pStyle w:val="PRnumberedlist"/>
      </w:pPr>
      <w:r>
        <w:lastRenderedPageBreak/>
        <w:t>Understand the order management process in</w:t>
      </w:r>
      <w:r w:rsidR="00E42204" w:rsidRPr="009F22AD">
        <w:t xml:space="preserve"> </w:t>
      </w:r>
      <w:r w:rsidR="00565F6B">
        <w:t>l</w:t>
      </w:r>
      <w:r>
        <w:t>td. “</w:t>
      </w:r>
      <w:r w:rsidR="00E42204" w:rsidRPr="009F22AD">
        <w:t>ABC</w:t>
      </w:r>
      <w:r>
        <w:t>” organization</w:t>
      </w:r>
      <w:r w:rsidR="00E42204" w:rsidRPr="009F22AD">
        <w:t>.</w:t>
      </w:r>
    </w:p>
    <w:p w14:paraId="09D521FC" w14:textId="77777777" w:rsidR="009F22AD" w:rsidRDefault="009F22AD" w:rsidP="006E1ECE">
      <w:pPr>
        <w:pStyle w:val="PRnumberedlist"/>
      </w:pPr>
      <w:r>
        <w:t>Investigate the principles and architecture of e-shop and order management system</w:t>
      </w:r>
      <w:r w:rsidR="00962F5F">
        <w:t>s</w:t>
      </w:r>
      <w:r>
        <w:t>, used in the enterprise.</w:t>
      </w:r>
    </w:p>
    <w:p w14:paraId="50856F9A" w14:textId="77777777" w:rsidR="009F22AD" w:rsidRDefault="009F22AD" w:rsidP="006E1ECE">
      <w:pPr>
        <w:pStyle w:val="PRnumberedlist"/>
      </w:pPr>
      <w:r>
        <w:t>Prepare specification of e-shop and order management system integration possibilities.</w:t>
      </w:r>
    </w:p>
    <w:p w14:paraId="2A17437C" w14:textId="77777777" w:rsidR="009F22AD" w:rsidRDefault="009F22AD" w:rsidP="006E1ECE">
      <w:pPr>
        <w:pStyle w:val="PRnumberedlist"/>
      </w:pPr>
      <w:r>
        <w:t>Implement the designed e-ship and order management system integration solution.</w:t>
      </w:r>
    </w:p>
    <w:p w14:paraId="5984AC09" w14:textId="77777777" w:rsidR="009F22AD" w:rsidRDefault="009F22AD" w:rsidP="006E1ECE">
      <w:pPr>
        <w:pStyle w:val="PRnumberedlist"/>
      </w:pPr>
      <w:r>
        <w:t>Test the implemented solution, to validate the integration suitability and system load.</w:t>
      </w:r>
    </w:p>
    <w:p w14:paraId="51C8B3C1" w14:textId="77777777" w:rsidR="009F22AD" w:rsidRDefault="009F22AD" w:rsidP="00D94CAB">
      <w:pPr>
        <w:pStyle w:val="paaikinimai-explanations"/>
        <w:rPr>
          <w:lang w:val="en-US"/>
        </w:rPr>
      </w:pPr>
      <w:r>
        <w:rPr>
          <w:lang w:val="en-US"/>
        </w:rPr>
        <w:t xml:space="preserve">In this chapter you do not need to detail the tasks – just list them. What exactly was done in each of these tasks will be written in </w:t>
      </w:r>
      <w:r w:rsidR="00962F5F">
        <w:rPr>
          <w:lang w:val="en-US"/>
        </w:rPr>
        <w:t xml:space="preserve">a </w:t>
      </w:r>
      <w:r>
        <w:rPr>
          <w:lang w:val="en-US"/>
        </w:rPr>
        <w:t>further chapter.</w:t>
      </w:r>
    </w:p>
    <w:p w14:paraId="1BA4CED4" w14:textId="77777777" w:rsidR="009A544E" w:rsidRPr="009F22AD" w:rsidRDefault="009A544E" w:rsidP="00D94CAB">
      <w:pPr>
        <w:pStyle w:val="paaikinimai-explanations"/>
        <w:rPr>
          <w:lang w:val="en-US"/>
        </w:rPr>
      </w:pPr>
    </w:p>
    <w:p w14:paraId="1C9F5B15" w14:textId="77777777" w:rsidR="00D94CAB" w:rsidRPr="009F22AD" w:rsidRDefault="00D94CAB">
      <w:pPr>
        <w:spacing w:after="160" w:line="259" w:lineRule="auto"/>
        <w:ind w:firstLine="0"/>
        <w:jc w:val="left"/>
        <w:rPr>
          <w:b/>
          <w:sz w:val="28"/>
          <w:lang w:val="en-US"/>
        </w:rPr>
      </w:pPr>
      <w:r w:rsidRPr="009F22AD">
        <w:rPr>
          <w:lang w:val="en-US"/>
        </w:rPr>
        <w:br w:type="page"/>
      </w:r>
    </w:p>
    <w:p w14:paraId="2875F3B8" w14:textId="77777777" w:rsidR="009A544E" w:rsidRPr="009F22AD" w:rsidRDefault="009F22AD" w:rsidP="007B2BB2">
      <w:pPr>
        <w:pStyle w:val="PR1levelchapter"/>
      </w:pPr>
      <w:bookmarkStart w:id="4" w:name="_Toc76557396"/>
      <w:r>
        <w:lastRenderedPageBreak/>
        <w:t>Results of the Internship</w:t>
      </w:r>
      <w:bookmarkEnd w:id="4"/>
    </w:p>
    <w:p w14:paraId="5013B16F" w14:textId="77777777" w:rsidR="00826A0A" w:rsidRDefault="00826A0A" w:rsidP="00162D0D">
      <w:pPr>
        <w:pStyle w:val="paaikinimai-explanations"/>
        <w:rPr>
          <w:lang w:val="en-US"/>
        </w:rPr>
      </w:pPr>
      <w:r>
        <w:rPr>
          <w:lang w:val="en-US"/>
        </w:rPr>
        <w:t>In this chapter</w:t>
      </w:r>
      <w:r w:rsidR="00962F5F">
        <w:rPr>
          <w:lang w:val="en-US"/>
        </w:rPr>
        <w:t>,</w:t>
      </w:r>
      <w:r>
        <w:rPr>
          <w:lang w:val="en-US"/>
        </w:rPr>
        <w:t xml:space="preserve"> you should summarize your results during the internship. Therefore you should provide information on what exactly you did, learned, what skills you achieved. There </w:t>
      </w:r>
      <w:r w:rsidR="00962F5F">
        <w:rPr>
          <w:lang w:val="en-US"/>
        </w:rPr>
        <w:t>are</w:t>
      </w:r>
      <w:r>
        <w:rPr>
          <w:lang w:val="en-US"/>
        </w:rPr>
        <w:t xml:space="preserve"> no strict requirements for this chapter, but we recommend </w:t>
      </w:r>
      <w:r w:rsidR="00962F5F">
        <w:rPr>
          <w:lang w:val="en-US"/>
        </w:rPr>
        <w:t>presenting</w:t>
      </w:r>
      <w:r>
        <w:rPr>
          <w:lang w:val="en-US"/>
        </w:rPr>
        <w:t xml:space="preserve"> the results of each task of the internship as </w:t>
      </w:r>
      <w:r w:rsidR="00962F5F">
        <w:rPr>
          <w:lang w:val="en-US"/>
        </w:rPr>
        <w:t xml:space="preserve">a </w:t>
      </w:r>
      <w:r>
        <w:rPr>
          <w:lang w:val="en-US"/>
        </w:rPr>
        <w:t>separate subchapter.</w:t>
      </w:r>
      <w:r w:rsidR="00565F6B">
        <w:rPr>
          <w:lang w:val="en-US"/>
        </w:rPr>
        <w:t xml:space="preserve"> The title of the chapter does not have to match the tasks but could be related to </w:t>
      </w:r>
      <w:r w:rsidR="00962F5F">
        <w:rPr>
          <w:lang w:val="en-US"/>
        </w:rPr>
        <w:t>them</w:t>
      </w:r>
      <w:r w:rsidR="00565F6B">
        <w:rPr>
          <w:lang w:val="en-US"/>
        </w:rPr>
        <w:t>. While in each of those subchapters you should present not only what you did, but present the results. For example</w:t>
      </w:r>
      <w:r w:rsidR="00962F5F">
        <w:rPr>
          <w:lang w:val="en-US"/>
        </w:rPr>
        <w:t>,</w:t>
      </w:r>
      <w:r w:rsidR="00565F6B">
        <w:rPr>
          <w:lang w:val="en-US"/>
        </w:rPr>
        <w:t xml:space="preserve"> if you needed to analyze the structure of the organization – provide some description of the organization, maybe its structure, departments, operation areas</w:t>
      </w:r>
      <w:r w:rsidR="00962F5F">
        <w:rPr>
          <w:lang w:val="en-US"/>
        </w:rPr>
        <w:t>,</w:t>
      </w:r>
      <w:r w:rsidR="00565F6B">
        <w:rPr>
          <w:lang w:val="en-US"/>
        </w:rPr>
        <w:t xml:space="preserve"> etc. If you had to design a system – present the specification, diagrams illustrating its architecture. If the results are very massive, takes a lot of pages – present just the main aspects, properties. </w:t>
      </w:r>
    </w:p>
    <w:p w14:paraId="1E8AD621" w14:textId="77777777" w:rsidR="00565F6B" w:rsidRDefault="00565F6B" w:rsidP="00162D0D">
      <w:pPr>
        <w:pStyle w:val="paaikinimai-explanations"/>
        <w:rPr>
          <w:lang w:val="en-US"/>
        </w:rPr>
      </w:pPr>
      <w:r>
        <w:rPr>
          <w:lang w:val="en-US"/>
        </w:rPr>
        <w:t>For example</w:t>
      </w:r>
      <w:r w:rsidR="00962F5F">
        <w:rPr>
          <w:lang w:val="en-US"/>
        </w:rPr>
        <w:t>,</w:t>
      </w:r>
      <w:r>
        <w:rPr>
          <w:lang w:val="en-US"/>
        </w:rPr>
        <w:t xml:space="preserve"> based on the previously presented example tasks, the subchapter and content of each chapter could be as follows:</w:t>
      </w:r>
    </w:p>
    <w:p w14:paraId="4F456B8E" w14:textId="77777777" w:rsidR="00162D0D" w:rsidRPr="009F22AD" w:rsidRDefault="00565F6B" w:rsidP="007B2BB2">
      <w:pPr>
        <w:pStyle w:val="PR2levelchapter"/>
      </w:pPr>
      <w:bookmarkStart w:id="5" w:name="_Toc76557397"/>
      <w:r>
        <w:t>Order Management Processes in ltd.</w:t>
      </w:r>
      <w:r w:rsidR="00162D0D" w:rsidRPr="009F22AD">
        <w:t xml:space="preserve"> </w:t>
      </w:r>
      <w:r>
        <w:t>“</w:t>
      </w:r>
      <w:r w:rsidR="00162D0D" w:rsidRPr="009F22AD">
        <w:t>ABC“</w:t>
      </w:r>
      <w:bookmarkEnd w:id="5"/>
    </w:p>
    <w:p w14:paraId="353C0FF0" w14:textId="77777777" w:rsidR="00565F6B" w:rsidRDefault="00565F6B" w:rsidP="00EE33D6">
      <w:pPr>
        <w:pStyle w:val="paaikinimai-explanations"/>
        <w:rPr>
          <w:lang w:val="en-US"/>
        </w:rPr>
      </w:pPr>
      <w:r>
        <w:rPr>
          <w:lang w:val="en-US"/>
        </w:rPr>
        <w:t>Illustrations, tables are preferred to summarize the situation, rather than just plain text. It helps the reader to understand the area better and proves you are capable to summarize data and visualize it. You can use UML, BPMN</w:t>
      </w:r>
      <w:r w:rsidR="00962F5F">
        <w:rPr>
          <w:lang w:val="en-US"/>
        </w:rPr>
        <w:t>,</w:t>
      </w:r>
      <w:r>
        <w:rPr>
          <w:lang w:val="en-US"/>
        </w:rPr>
        <w:t xml:space="preserve"> or any other type of diagrams and pictures, which are appropriate to present the main aspects. This applies to all chapter</w:t>
      </w:r>
      <w:r w:rsidR="00962F5F">
        <w:rPr>
          <w:lang w:val="en-US"/>
        </w:rPr>
        <w:t>s</w:t>
      </w:r>
      <w:r>
        <w:rPr>
          <w:lang w:val="en-US"/>
        </w:rPr>
        <w:t>, not thus this one.</w:t>
      </w:r>
    </w:p>
    <w:p w14:paraId="5C3C2C7F" w14:textId="77777777" w:rsidR="00162D0D" w:rsidRPr="009F22AD" w:rsidRDefault="00565F6B" w:rsidP="007B2BB2">
      <w:pPr>
        <w:pStyle w:val="PR2levelchapter"/>
      </w:pPr>
      <w:bookmarkStart w:id="6" w:name="_Toc76557398"/>
      <w:r>
        <w:t xml:space="preserve">Overview of </w:t>
      </w:r>
      <w:proofErr w:type="spellStart"/>
      <w:r>
        <w:t>PrestaShop</w:t>
      </w:r>
      <w:proofErr w:type="spellEnd"/>
      <w:r>
        <w:t xml:space="preserve"> and</w:t>
      </w:r>
      <w:r w:rsidR="00162D0D" w:rsidRPr="009F22AD">
        <w:t xml:space="preserve"> </w:t>
      </w:r>
      <w:proofErr w:type="spellStart"/>
      <w:r w:rsidR="00162D0D" w:rsidRPr="009F22AD">
        <w:t>TradeState</w:t>
      </w:r>
      <w:proofErr w:type="spellEnd"/>
      <w:r w:rsidR="00162D0D" w:rsidRPr="009F22AD">
        <w:t xml:space="preserve"> </w:t>
      </w:r>
      <w:r>
        <w:t>Systems</w:t>
      </w:r>
      <w:bookmarkEnd w:id="6"/>
    </w:p>
    <w:p w14:paraId="0B83FAD4" w14:textId="77777777" w:rsidR="00565F6B" w:rsidRDefault="00565F6B" w:rsidP="00EE33D6">
      <w:pPr>
        <w:pStyle w:val="paaikinimai-explanations"/>
        <w:rPr>
          <w:lang w:val="en-US"/>
        </w:rPr>
      </w:pPr>
      <w:r>
        <w:rPr>
          <w:lang w:val="en-US"/>
        </w:rPr>
        <w:t>It’s a good example when you present general tasks in the introduction, while in the results you add more details, like what e-shop management system will be analyzed</w:t>
      </w:r>
      <w:r w:rsidR="00962F5F">
        <w:rPr>
          <w:lang w:val="en-US"/>
        </w:rPr>
        <w:t>,</w:t>
      </w:r>
      <w:r>
        <w:rPr>
          <w:lang w:val="en-US"/>
        </w:rPr>
        <w:t xml:space="preserve"> etc. </w:t>
      </w:r>
    </w:p>
    <w:p w14:paraId="613A3FB3" w14:textId="77777777" w:rsidR="00565F6B" w:rsidRDefault="00565F6B" w:rsidP="00EE33D6">
      <w:pPr>
        <w:pStyle w:val="paaikinimai-explanations"/>
        <w:rPr>
          <w:lang w:val="en-US"/>
        </w:rPr>
      </w:pPr>
      <w:r>
        <w:rPr>
          <w:lang w:val="en-US"/>
        </w:rPr>
        <w:t>All tables and figures (diagram, chart, image – all threaten as figures)</w:t>
      </w:r>
      <w:r w:rsidR="00A36216">
        <w:rPr>
          <w:lang w:val="en-US"/>
        </w:rPr>
        <w:t xml:space="preserve"> must be numbered and have a title. </w:t>
      </w:r>
      <w:r w:rsidR="00962F5F">
        <w:rPr>
          <w:lang w:val="en-US"/>
        </w:rPr>
        <w:t>The n</w:t>
      </w:r>
      <w:r w:rsidR="00A36216">
        <w:rPr>
          <w:lang w:val="en-US"/>
        </w:rPr>
        <w:t xml:space="preserve">umber and title of the table should be presented on top of the table, while </w:t>
      </w:r>
      <w:r w:rsidR="00962F5F">
        <w:rPr>
          <w:lang w:val="en-US"/>
        </w:rPr>
        <w:t xml:space="preserve">the </w:t>
      </w:r>
      <w:r w:rsidR="00A36216">
        <w:rPr>
          <w:lang w:val="en-US"/>
        </w:rPr>
        <w:t>figure number and title must be below the image. There are some examples of table</w:t>
      </w:r>
      <w:r w:rsidR="00962F5F">
        <w:rPr>
          <w:lang w:val="en-US"/>
        </w:rPr>
        <w:t>s</w:t>
      </w:r>
      <w:r w:rsidR="00A36216">
        <w:rPr>
          <w:lang w:val="en-US"/>
        </w:rPr>
        <w:t xml:space="preserve"> and figure, just take into account all tables and figures should be mentioned in the text – it is not enough to add it, you should describe what is presented in it.</w:t>
      </w:r>
    </w:p>
    <w:p w14:paraId="12AAA812" w14:textId="77777777" w:rsidR="00EE33D6" w:rsidRPr="009F22AD" w:rsidRDefault="00A36216" w:rsidP="007B2BB2">
      <w:pPr>
        <w:pStyle w:val="PRtablenumberandtitle"/>
      </w:pPr>
      <w:r>
        <w:t xml:space="preserve">Comparison of </w:t>
      </w:r>
      <w:proofErr w:type="spellStart"/>
      <w:r>
        <w:t>PrestaShop</w:t>
      </w:r>
      <w:proofErr w:type="spellEnd"/>
      <w:r>
        <w:t xml:space="preserve"> and</w:t>
      </w:r>
      <w:r w:rsidR="00EE33D6" w:rsidRPr="009F22AD">
        <w:t xml:space="preserve"> </w:t>
      </w:r>
      <w:proofErr w:type="spellStart"/>
      <w:r w:rsidR="00EE33D6" w:rsidRPr="009F22AD">
        <w:t>TradeState</w:t>
      </w:r>
      <w:proofErr w:type="spellEnd"/>
      <w:r w:rsidR="00EE33D6" w:rsidRPr="009F22AD">
        <w:t xml:space="preserve"> </w:t>
      </w:r>
      <w:r>
        <w:t>properties</w:t>
      </w:r>
    </w:p>
    <w:tbl>
      <w:tblPr>
        <w:tblStyle w:val="TableGrid"/>
        <w:tblW w:w="9727" w:type="dxa"/>
        <w:tblLook w:val="04A0" w:firstRow="1" w:lastRow="0" w:firstColumn="1" w:lastColumn="0" w:noHBand="0" w:noVBand="1"/>
      </w:tblPr>
      <w:tblGrid>
        <w:gridCol w:w="6835"/>
        <w:gridCol w:w="1452"/>
        <w:gridCol w:w="1440"/>
      </w:tblGrid>
      <w:tr w:rsidR="00EE33D6" w:rsidRPr="006E1ECE" w14:paraId="1525D121" w14:textId="77777777" w:rsidTr="00EE33D6">
        <w:tc>
          <w:tcPr>
            <w:tcW w:w="6835" w:type="dxa"/>
          </w:tcPr>
          <w:p w14:paraId="37FE7F8D" w14:textId="77777777" w:rsidR="00EE33D6" w:rsidRPr="006E1ECE" w:rsidRDefault="00A36216" w:rsidP="006E1ECE">
            <w:pPr>
              <w:pStyle w:val="PRtabletext"/>
              <w:rPr>
                <w:b/>
              </w:rPr>
            </w:pPr>
            <w:r w:rsidRPr="006E1ECE">
              <w:rPr>
                <w:b/>
              </w:rPr>
              <w:t>Function</w:t>
            </w:r>
            <w:r w:rsidR="00EE33D6" w:rsidRPr="006E1ECE">
              <w:rPr>
                <w:b/>
              </w:rPr>
              <w:t xml:space="preserve"> </w:t>
            </w:r>
          </w:p>
        </w:tc>
        <w:tc>
          <w:tcPr>
            <w:tcW w:w="1452" w:type="dxa"/>
          </w:tcPr>
          <w:p w14:paraId="397002DD" w14:textId="77777777" w:rsidR="00EE33D6" w:rsidRPr="006E1ECE" w:rsidRDefault="00EE33D6" w:rsidP="006E1ECE">
            <w:pPr>
              <w:pStyle w:val="PRtabletext"/>
              <w:rPr>
                <w:b/>
              </w:rPr>
            </w:pPr>
            <w:proofErr w:type="spellStart"/>
            <w:r w:rsidRPr="006E1ECE">
              <w:rPr>
                <w:b/>
              </w:rPr>
              <w:t>PrestaShop</w:t>
            </w:r>
            <w:proofErr w:type="spellEnd"/>
          </w:p>
        </w:tc>
        <w:tc>
          <w:tcPr>
            <w:tcW w:w="1440" w:type="dxa"/>
          </w:tcPr>
          <w:p w14:paraId="192AAC6F" w14:textId="77777777" w:rsidR="00EE33D6" w:rsidRPr="006E1ECE" w:rsidRDefault="00EE33D6" w:rsidP="006E1ECE">
            <w:pPr>
              <w:pStyle w:val="PRtabletext"/>
              <w:rPr>
                <w:b/>
              </w:rPr>
            </w:pPr>
            <w:proofErr w:type="spellStart"/>
            <w:r w:rsidRPr="006E1ECE">
              <w:rPr>
                <w:b/>
              </w:rPr>
              <w:t>TradeState</w:t>
            </w:r>
            <w:proofErr w:type="spellEnd"/>
            <w:r w:rsidRPr="006E1ECE">
              <w:rPr>
                <w:b/>
              </w:rPr>
              <w:t xml:space="preserve"> </w:t>
            </w:r>
          </w:p>
        </w:tc>
      </w:tr>
      <w:tr w:rsidR="00EE33D6" w:rsidRPr="009F22AD" w14:paraId="38167FBE" w14:textId="77777777" w:rsidTr="00EE33D6">
        <w:tc>
          <w:tcPr>
            <w:tcW w:w="6835" w:type="dxa"/>
          </w:tcPr>
          <w:p w14:paraId="66D4984E" w14:textId="77777777" w:rsidR="00EE33D6" w:rsidRPr="009F22AD" w:rsidRDefault="00A36216" w:rsidP="006E1ECE">
            <w:pPr>
              <w:pStyle w:val="PRtabletext"/>
            </w:pPr>
            <w:r>
              <w:t>Item ordering form</w:t>
            </w:r>
          </w:p>
        </w:tc>
        <w:tc>
          <w:tcPr>
            <w:tcW w:w="1452" w:type="dxa"/>
          </w:tcPr>
          <w:p w14:paraId="04E3E6D2" w14:textId="77777777" w:rsidR="00EE33D6" w:rsidRPr="009F22AD" w:rsidRDefault="00A36216" w:rsidP="006E1ECE">
            <w:pPr>
              <w:pStyle w:val="PRtabletext"/>
            </w:pPr>
            <w:r>
              <w:t>Exists</w:t>
            </w:r>
          </w:p>
        </w:tc>
        <w:tc>
          <w:tcPr>
            <w:tcW w:w="1440" w:type="dxa"/>
          </w:tcPr>
          <w:p w14:paraId="361AAAC8" w14:textId="77777777" w:rsidR="00EE33D6" w:rsidRPr="009F22AD" w:rsidRDefault="00A36216" w:rsidP="006E1ECE">
            <w:pPr>
              <w:pStyle w:val="PRtabletext"/>
            </w:pPr>
            <w:r>
              <w:t>Absent</w:t>
            </w:r>
          </w:p>
        </w:tc>
      </w:tr>
      <w:tr w:rsidR="00EE33D6" w:rsidRPr="009F22AD" w14:paraId="0BD99A40" w14:textId="77777777" w:rsidTr="00EE33D6">
        <w:tc>
          <w:tcPr>
            <w:tcW w:w="6835" w:type="dxa"/>
          </w:tcPr>
          <w:p w14:paraId="522F61A2" w14:textId="77777777" w:rsidR="00EE33D6" w:rsidRPr="009F22AD" w:rsidRDefault="00EE33D6" w:rsidP="006E1ECE">
            <w:pPr>
              <w:pStyle w:val="PRtabletext"/>
            </w:pPr>
            <w:r w:rsidRPr="009F22AD">
              <w:t>...</w:t>
            </w:r>
          </w:p>
        </w:tc>
        <w:tc>
          <w:tcPr>
            <w:tcW w:w="1452" w:type="dxa"/>
          </w:tcPr>
          <w:p w14:paraId="7EC153DF" w14:textId="77777777" w:rsidR="00EE33D6" w:rsidRPr="009F22AD" w:rsidRDefault="00EE33D6" w:rsidP="006E1ECE">
            <w:pPr>
              <w:pStyle w:val="PRtabletext"/>
            </w:pPr>
            <w:r w:rsidRPr="009F22AD">
              <w:t>...</w:t>
            </w:r>
          </w:p>
        </w:tc>
        <w:tc>
          <w:tcPr>
            <w:tcW w:w="1440" w:type="dxa"/>
          </w:tcPr>
          <w:p w14:paraId="59BB91EA" w14:textId="77777777" w:rsidR="00EE33D6" w:rsidRPr="009F22AD" w:rsidRDefault="00EE33D6" w:rsidP="006E1ECE">
            <w:pPr>
              <w:pStyle w:val="PRtabletext"/>
            </w:pPr>
            <w:r w:rsidRPr="009F22AD">
              <w:t>...</w:t>
            </w:r>
          </w:p>
        </w:tc>
      </w:tr>
      <w:tr w:rsidR="00EE33D6" w:rsidRPr="009F22AD" w14:paraId="6CCC81AA" w14:textId="77777777" w:rsidTr="00EE33D6">
        <w:tc>
          <w:tcPr>
            <w:tcW w:w="6835" w:type="dxa"/>
          </w:tcPr>
          <w:p w14:paraId="35FF2D5E" w14:textId="77777777" w:rsidR="00EE33D6" w:rsidRPr="009F22AD" w:rsidRDefault="00A36216" w:rsidP="006E1ECE">
            <w:pPr>
              <w:pStyle w:val="PRtabletext"/>
            </w:pPr>
            <w:r>
              <w:t>Order history export to *.CSV format file</w:t>
            </w:r>
          </w:p>
        </w:tc>
        <w:tc>
          <w:tcPr>
            <w:tcW w:w="1452" w:type="dxa"/>
          </w:tcPr>
          <w:p w14:paraId="197C37C2" w14:textId="77777777" w:rsidR="00EE33D6" w:rsidRPr="009F22AD" w:rsidRDefault="00A36216" w:rsidP="006E1ECE">
            <w:pPr>
              <w:pStyle w:val="PRtabletext"/>
            </w:pPr>
            <w:r>
              <w:t>Absent</w:t>
            </w:r>
          </w:p>
        </w:tc>
        <w:tc>
          <w:tcPr>
            <w:tcW w:w="1440" w:type="dxa"/>
          </w:tcPr>
          <w:p w14:paraId="4D73C154" w14:textId="77777777" w:rsidR="00EE33D6" w:rsidRPr="009F22AD" w:rsidRDefault="00A36216" w:rsidP="006E1ECE">
            <w:pPr>
              <w:pStyle w:val="PRtabletext"/>
            </w:pPr>
            <w:r>
              <w:t>Exists</w:t>
            </w:r>
          </w:p>
        </w:tc>
      </w:tr>
    </w:tbl>
    <w:p w14:paraId="7C9741E7" w14:textId="77777777" w:rsidR="00EE33D6" w:rsidRPr="009F22AD" w:rsidRDefault="00EE33D6" w:rsidP="00162D0D">
      <w:pPr>
        <w:rPr>
          <w:lang w:val="en-US"/>
        </w:rPr>
      </w:pPr>
    </w:p>
    <w:p w14:paraId="51C83187" w14:textId="77777777" w:rsidR="00162D0D" w:rsidRDefault="00A36216" w:rsidP="007B2BB2">
      <w:pPr>
        <w:pStyle w:val="PR2levelchapter"/>
      </w:pPr>
      <w:bookmarkStart w:id="7" w:name="_Toc76557399"/>
      <w:r>
        <w:t xml:space="preserve">Integration architecture of </w:t>
      </w:r>
      <w:proofErr w:type="spellStart"/>
      <w:r>
        <w:t>PrestaShop</w:t>
      </w:r>
      <w:proofErr w:type="spellEnd"/>
      <w:r>
        <w:t xml:space="preserve"> and</w:t>
      </w:r>
      <w:r w:rsidR="00162D0D" w:rsidRPr="009F22AD">
        <w:t xml:space="preserve"> </w:t>
      </w:r>
      <w:proofErr w:type="spellStart"/>
      <w:r w:rsidR="00162D0D" w:rsidRPr="009F22AD">
        <w:t>TradeState</w:t>
      </w:r>
      <w:proofErr w:type="spellEnd"/>
      <w:r w:rsidR="00162D0D" w:rsidRPr="009F22AD">
        <w:t xml:space="preserve"> </w:t>
      </w:r>
      <w:r>
        <w:t>systems</w:t>
      </w:r>
      <w:bookmarkEnd w:id="7"/>
    </w:p>
    <w:p w14:paraId="0820F691" w14:textId="77777777" w:rsidR="00A36216" w:rsidRDefault="00A36216" w:rsidP="00A36216">
      <w:pPr>
        <w:pStyle w:val="paaikinimai-explanations"/>
        <w:rPr>
          <w:lang w:val="en-US"/>
        </w:rPr>
      </w:pPr>
      <w:r>
        <w:rPr>
          <w:lang w:val="en-US"/>
        </w:rPr>
        <w:t>You can use some data and images from other sources (it is an advantage you are basing your data on some references), however</w:t>
      </w:r>
      <w:r w:rsidR="00962F5F">
        <w:rPr>
          <w:lang w:val="en-US"/>
        </w:rPr>
        <w:t>,</w:t>
      </w:r>
      <w:r>
        <w:rPr>
          <w:lang w:val="en-US"/>
        </w:rPr>
        <w:t xml:space="preserve"> do not forge</w:t>
      </w:r>
      <w:r w:rsidR="00962F5F">
        <w:rPr>
          <w:lang w:val="en-US"/>
        </w:rPr>
        <w:t>t</w:t>
      </w:r>
      <w:r>
        <w:rPr>
          <w:lang w:val="en-US"/>
        </w:rPr>
        <w:t xml:space="preserve"> to provide the reference to the source. It should be done by adding the source to the list of references </w:t>
      </w:r>
      <w:r w:rsidR="00962F5F">
        <w:rPr>
          <w:lang w:val="en-US"/>
        </w:rPr>
        <w:t>at</w:t>
      </w:r>
      <w:r>
        <w:rPr>
          <w:lang w:val="en-US"/>
        </w:rPr>
        <w:t xml:space="preserve"> the end of the report, while in the text, where you are referencing the source, just add brackets with a number (for example [7]) of the source in the reference list. Usually</w:t>
      </w:r>
      <w:r w:rsidR="00962F5F">
        <w:rPr>
          <w:lang w:val="en-US"/>
        </w:rPr>
        <w:t>,</w:t>
      </w:r>
      <w:r>
        <w:rPr>
          <w:lang w:val="en-US"/>
        </w:rPr>
        <w:t xml:space="preserve"> you are adding the reference </w:t>
      </w:r>
      <w:r w:rsidR="00962F5F">
        <w:rPr>
          <w:lang w:val="en-US"/>
        </w:rPr>
        <w:t>at</w:t>
      </w:r>
      <w:r>
        <w:rPr>
          <w:lang w:val="en-US"/>
        </w:rPr>
        <w:t xml:space="preserve"> the end of the sentence, before the dot. If you are listing some elements, which are based on some reference – add the reference before </w:t>
      </w:r>
      <w:proofErr w:type="gramStart"/>
      <w:r>
        <w:rPr>
          <w:lang w:val="en-US"/>
        </w:rPr>
        <w:t>the :</w:t>
      </w:r>
      <w:proofErr w:type="gramEnd"/>
      <w:r>
        <w:rPr>
          <w:lang w:val="en-US"/>
        </w:rPr>
        <w:t xml:space="preserve"> sign, starting the listing. For example:</w:t>
      </w:r>
    </w:p>
    <w:p w14:paraId="739FC914" w14:textId="77777777" w:rsidR="00A36216" w:rsidRDefault="00A36216" w:rsidP="006E1ECE">
      <w:pPr>
        <w:pStyle w:val="PRmaintext"/>
      </w:pPr>
      <w:proofErr w:type="spellStart"/>
      <w:r>
        <w:t>PrestaShop</w:t>
      </w:r>
      <w:proofErr w:type="spellEnd"/>
      <w:r>
        <w:t xml:space="preserve"> system has two main parts [1]:</w:t>
      </w:r>
    </w:p>
    <w:p w14:paraId="53F1EB24" w14:textId="77777777" w:rsidR="00A36216" w:rsidRDefault="00A36216" w:rsidP="006E1ECE">
      <w:pPr>
        <w:pStyle w:val="PAnumeruojamaselementas"/>
        <w:numPr>
          <w:ilvl w:val="0"/>
          <w:numId w:val="17"/>
        </w:numPr>
      </w:pPr>
      <w:proofErr w:type="spellStart"/>
      <w:r>
        <w:t>Front</w:t>
      </w:r>
      <w:proofErr w:type="spellEnd"/>
      <w:r>
        <w:t xml:space="preserve"> </w:t>
      </w:r>
      <w:proofErr w:type="spellStart"/>
      <w:r>
        <w:t>office</w:t>
      </w:r>
      <w:proofErr w:type="spellEnd"/>
      <w:r>
        <w:t>.</w:t>
      </w:r>
    </w:p>
    <w:p w14:paraId="02D6AD0F" w14:textId="77777777" w:rsidR="00A36216" w:rsidRDefault="00A36216" w:rsidP="006E1ECE">
      <w:pPr>
        <w:pStyle w:val="PRnumberedlist"/>
      </w:pPr>
      <w:r>
        <w:t>Back office.</w:t>
      </w:r>
    </w:p>
    <w:p w14:paraId="00B9B7EC" w14:textId="77777777" w:rsidR="00A36216" w:rsidRPr="00A36216" w:rsidRDefault="00A36216" w:rsidP="006E1ECE">
      <w:pPr>
        <w:pStyle w:val="PRmaintext"/>
      </w:pPr>
      <w:r>
        <w:t xml:space="preserve">These two parts are separated both in </w:t>
      </w:r>
      <w:r w:rsidR="00962F5F">
        <w:t xml:space="preserve">the </w:t>
      </w:r>
      <w:r>
        <w:t xml:space="preserve">front-end as well as </w:t>
      </w:r>
      <w:r w:rsidR="000449D0">
        <w:t>back-end (see Fig. 1).</w:t>
      </w:r>
    </w:p>
    <w:p w14:paraId="6FD1974D" w14:textId="77777777" w:rsidR="00EE33D6" w:rsidRPr="007B2BB2" w:rsidRDefault="00EE33D6" w:rsidP="007B2BB2">
      <w:pPr>
        <w:pStyle w:val="PRfigure"/>
      </w:pPr>
      <w:r w:rsidRPr="007B2BB2">
        <w:rPr>
          <w:noProof/>
          <w:lang w:val="lt-LT"/>
        </w:rPr>
        <w:lastRenderedPageBreak/>
        <w:drawing>
          <wp:inline distT="0" distB="0" distL="0" distR="0" wp14:anchorId="3DF232DC" wp14:editId="0F9602A8">
            <wp:extent cx="4017253" cy="3420094"/>
            <wp:effectExtent l="0" t="0" r="2540" b="9525"/>
            <wp:docPr id="1" name="Picture 1" descr="Schema of the Future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ema of the Future Architecture"/>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0046" t="8113" r="11312" b="2631"/>
                    <a:stretch/>
                  </pic:blipFill>
                  <pic:spPr bwMode="auto">
                    <a:xfrm>
                      <a:off x="0" y="0"/>
                      <a:ext cx="4026427" cy="3427904"/>
                    </a:xfrm>
                    <a:prstGeom prst="rect">
                      <a:avLst/>
                    </a:prstGeom>
                    <a:noFill/>
                    <a:ln>
                      <a:noFill/>
                    </a:ln>
                    <a:extLst>
                      <a:ext uri="{53640926-AAD7-44D8-BBD7-CCE9431645EC}">
                        <a14:shadowObscured xmlns:a14="http://schemas.microsoft.com/office/drawing/2010/main"/>
                      </a:ext>
                    </a:extLst>
                  </pic:spPr>
                </pic:pic>
              </a:graphicData>
            </a:graphic>
          </wp:inline>
        </w:drawing>
      </w:r>
    </w:p>
    <w:p w14:paraId="56A64925" w14:textId="77777777" w:rsidR="00EE33D6" w:rsidRPr="009F22AD" w:rsidRDefault="000449D0" w:rsidP="007B2BB2">
      <w:pPr>
        <w:pStyle w:val="PRfigurenumberandtitle"/>
      </w:pPr>
      <w:r>
        <w:t xml:space="preserve">Schema of </w:t>
      </w:r>
      <w:proofErr w:type="spellStart"/>
      <w:r w:rsidR="00D94CAB" w:rsidRPr="009F22AD">
        <w:t>PrestaShop</w:t>
      </w:r>
      <w:proofErr w:type="spellEnd"/>
      <w:r>
        <w:t xml:space="preserve"> integration points</w:t>
      </w:r>
      <w:r w:rsidR="00D94CAB" w:rsidRPr="009F22AD">
        <w:t xml:space="preserve"> [</w:t>
      </w:r>
      <w:r w:rsidR="00D94CAB" w:rsidRPr="009F22AD">
        <w:fldChar w:fldCharType="begin"/>
      </w:r>
      <w:r w:rsidR="00D94CAB" w:rsidRPr="009F22AD">
        <w:instrText xml:space="preserve"> REF _Ref75251756 \n \h </w:instrText>
      </w:r>
      <w:r w:rsidR="007B2BB2">
        <w:instrText xml:space="preserve"> \* MERGEFORMAT </w:instrText>
      </w:r>
      <w:r w:rsidR="00D94CAB" w:rsidRPr="009F22AD">
        <w:fldChar w:fldCharType="separate"/>
      </w:r>
      <w:r w:rsidR="00D94CAB" w:rsidRPr="009F22AD">
        <w:t>1</w:t>
      </w:r>
      <w:r w:rsidR="00D94CAB" w:rsidRPr="009F22AD">
        <w:fldChar w:fldCharType="end"/>
      </w:r>
      <w:r w:rsidR="00D94CAB" w:rsidRPr="009F22AD">
        <w:t>]</w:t>
      </w:r>
    </w:p>
    <w:p w14:paraId="4450F7EB" w14:textId="77777777" w:rsidR="00EE33D6" w:rsidRPr="009F22AD" w:rsidRDefault="00EE33D6" w:rsidP="009A544E">
      <w:pPr>
        <w:rPr>
          <w:lang w:val="en-US"/>
        </w:rPr>
      </w:pPr>
    </w:p>
    <w:p w14:paraId="7143C64A" w14:textId="77777777" w:rsidR="00162D0D" w:rsidRPr="009F22AD" w:rsidRDefault="000449D0" w:rsidP="006E1ECE">
      <w:pPr>
        <w:pStyle w:val="PR2levelchapter"/>
      </w:pPr>
      <w:bookmarkStart w:id="8" w:name="_Toc76557400"/>
      <w:r>
        <w:t xml:space="preserve">Implementation of </w:t>
      </w:r>
      <w:proofErr w:type="spellStart"/>
      <w:r w:rsidR="00162D0D" w:rsidRPr="009F22AD">
        <w:t>PrestaShop</w:t>
      </w:r>
      <w:proofErr w:type="spellEnd"/>
      <w:r w:rsidR="00162D0D" w:rsidRPr="009F22AD">
        <w:t xml:space="preserve"> </w:t>
      </w:r>
      <w:r>
        <w:t>and</w:t>
      </w:r>
      <w:r w:rsidR="00162D0D" w:rsidRPr="009F22AD">
        <w:t xml:space="preserve"> </w:t>
      </w:r>
      <w:proofErr w:type="spellStart"/>
      <w:r w:rsidR="00162D0D" w:rsidRPr="009F22AD">
        <w:t>TradeState</w:t>
      </w:r>
      <w:proofErr w:type="spellEnd"/>
      <w:r w:rsidR="00162D0D" w:rsidRPr="009F22AD">
        <w:t xml:space="preserve"> </w:t>
      </w:r>
      <w:r>
        <w:t>integration</w:t>
      </w:r>
      <w:bookmarkEnd w:id="8"/>
    </w:p>
    <w:p w14:paraId="501AEF81" w14:textId="77777777" w:rsidR="000449D0" w:rsidRDefault="000449D0" w:rsidP="00D94CAB">
      <w:pPr>
        <w:pStyle w:val="paaikinimai-explanations"/>
        <w:rPr>
          <w:lang w:val="en-US"/>
        </w:rPr>
      </w:pPr>
      <w:r>
        <w:rPr>
          <w:lang w:val="en-US"/>
        </w:rPr>
        <w:t>References should be used not just in text but for images and tables as well if it is taken from some source. Even if you took the idea and redrawn the image, you need to add the reference to the original source. This is valuable for understanding w</w:t>
      </w:r>
      <w:r w:rsidR="00962F5F">
        <w:rPr>
          <w:lang w:val="en-US"/>
        </w:rPr>
        <w:t>he</w:t>
      </w:r>
      <w:r>
        <w:rPr>
          <w:lang w:val="en-US"/>
        </w:rPr>
        <w:t>ther it is done completely by you, or somebody else. As well by adding references you will be sure there are no problems with plagiarism.</w:t>
      </w:r>
    </w:p>
    <w:p w14:paraId="346313FC" w14:textId="77777777" w:rsidR="000449D0" w:rsidRDefault="000449D0" w:rsidP="00D94CAB">
      <w:pPr>
        <w:pStyle w:val="paaikinimai-explanations"/>
        <w:rPr>
          <w:lang w:val="en-US"/>
        </w:rPr>
      </w:pPr>
      <w:r>
        <w:rPr>
          <w:lang w:val="en-US"/>
        </w:rPr>
        <w:t>When you present the list of references, you should present the author (some person or list o</w:t>
      </w:r>
      <w:r w:rsidR="00962F5F">
        <w:rPr>
          <w:lang w:val="en-US"/>
        </w:rPr>
        <w:t>f</w:t>
      </w:r>
      <w:r>
        <w:rPr>
          <w:lang w:val="en-US"/>
        </w:rPr>
        <w:t xml:space="preserve"> persons, or organization, webpage title, if there is no specific person mentioned as author), title</w:t>
      </w:r>
      <w:r w:rsidR="00962F5F">
        <w:rPr>
          <w:lang w:val="en-US"/>
        </w:rPr>
        <w:t>,</w:t>
      </w:r>
      <w:r>
        <w:rPr>
          <w:lang w:val="en-US"/>
        </w:rPr>
        <w:t xml:space="preserve"> and other data – publishing date, publisher, page numbers, </w:t>
      </w:r>
      <w:r w:rsidR="00962F5F">
        <w:rPr>
          <w:lang w:val="en-US"/>
        </w:rPr>
        <w:t>URL</w:t>
      </w:r>
      <w:r>
        <w:rPr>
          <w:lang w:val="en-US"/>
        </w:rPr>
        <w:t xml:space="preserve">, date of reading the source. </w:t>
      </w:r>
    </w:p>
    <w:p w14:paraId="58028881" w14:textId="77777777" w:rsidR="000449D0" w:rsidRDefault="000449D0" w:rsidP="00D94CAB">
      <w:pPr>
        <w:pStyle w:val="paaikinimai-explanations"/>
        <w:rPr>
          <w:lang w:val="en-US"/>
        </w:rPr>
      </w:pPr>
      <w:r>
        <w:rPr>
          <w:lang w:val="en-US"/>
        </w:rPr>
        <w:t>If you are placing the exact text from the source, it should be in brackets as well. Usually</w:t>
      </w:r>
      <w:r w:rsidR="00962F5F">
        <w:rPr>
          <w:lang w:val="en-US"/>
        </w:rPr>
        <w:t>,</w:t>
      </w:r>
      <w:r>
        <w:rPr>
          <w:lang w:val="en-US"/>
        </w:rPr>
        <w:t xml:space="preserve"> you should not copy-paste the text, but read it and rewrite it by yourself. This allows gathering just the most important data</w:t>
      </w:r>
      <w:r w:rsidR="002B30C6">
        <w:rPr>
          <w:lang w:val="en-US"/>
        </w:rPr>
        <w:t>. Even if you translate it or just read for some ideas – do not forget to add the reference. The reference provides evidence it is based on some external source, not just your thoughts.</w:t>
      </w:r>
    </w:p>
    <w:p w14:paraId="743BB485" w14:textId="77777777" w:rsidR="00162D0D" w:rsidRPr="009F22AD" w:rsidRDefault="002B30C6" w:rsidP="006E1ECE">
      <w:pPr>
        <w:pStyle w:val="PR2levelchapter"/>
      </w:pPr>
      <w:bookmarkStart w:id="9" w:name="_Toc76557401"/>
      <w:r>
        <w:t>Validation of the Integration Solution</w:t>
      </w:r>
      <w:bookmarkEnd w:id="9"/>
    </w:p>
    <w:p w14:paraId="31895598" w14:textId="77777777" w:rsidR="002B30C6" w:rsidRDefault="002B30C6" w:rsidP="00D94CAB">
      <w:pPr>
        <w:pStyle w:val="paaikinimai-explanations"/>
        <w:rPr>
          <w:lang w:val="en-US"/>
        </w:rPr>
      </w:pPr>
      <w:r>
        <w:rPr>
          <w:lang w:val="en-US"/>
        </w:rPr>
        <w:t xml:space="preserve">There </w:t>
      </w:r>
      <w:r w:rsidR="00962F5F">
        <w:rPr>
          <w:lang w:val="en-US"/>
        </w:rPr>
        <w:t>is</w:t>
      </w:r>
      <w:r>
        <w:rPr>
          <w:lang w:val="en-US"/>
        </w:rPr>
        <w:t xml:space="preserve"> a list of styles, which should be used for </w:t>
      </w:r>
      <w:r w:rsidR="00962F5F">
        <w:rPr>
          <w:lang w:val="en-US"/>
        </w:rPr>
        <w:t xml:space="preserve">the </w:t>
      </w:r>
      <w:r>
        <w:rPr>
          <w:lang w:val="en-US"/>
        </w:rPr>
        <w:t xml:space="preserve">formatting of the report. All styles, which you should use start with </w:t>
      </w:r>
      <w:r w:rsidR="00962F5F">
        <w:rPr>
          <w:lang w:val="en-US"/>
        </w:rPr>
        <w:t xml:space="preserve">the </w:t>
      </w:r>
      <w:r>
        <w:rPr>
          <w:lang w:val="en-US"/>
        </w:rPr>
        <w:t>letters PR. The description of those styles is presented in table 2.</w:t>
      </w:r>
    </w:p>
    <w:p w14:paraId="7CA564AF" w14:textId="77777777" w:rsidR="00205738" w:rsidRPr="009F22AD" w:rsidRDefault="002B30C6" w:rsidP="006E1ECE">
      <w:pPr>
        <w:pStyle w:val="PRtablenumberandtitle"/>
      </w:pPr>
      <w:r>
        <w:t>Styles and their descriptions, proposed for the formatting of the report</w:t>
      </w:r>
      <w:r w:rsidR="00205738" w:rsidRPr="009F22AD">
        <w:t xml:space="preserve"> </w:t>
      </w:r>
    </w:p>
    <w:tbl>
      <w:tblPr>
        <w:tblStyle w:val="TableGrid"/>
        <w:tblW w:w="0" w:type="auto"/>
        <w:tblLook w:val="04A0" w:firstRow="1" w:lastRow="0" w:firstColumn="1" w:lastColumn="0" w:noHBand="0" w:noVBand="1"/>
      </w:tblPr>
      <w:tblGrid>
        <w:gridCol w:w="1885"/>
        <w:gridCol w:w="1710"/>
        <w:gridCol w:w="6030"/>
      </w:tblGrid>
      <w:tr w:rsidR="00205738" w:rsidRPr="006E1ECE" w14:paraId="626D70F3" w14:textId="77777777" w:rsidTr="00205738">
        <w:tc>
          <w:tcPr>
            <w:tcW w:w="1885" w:type="dxa"/>
          </w:tcPr>
          <w:p w14:paraId="70147DD0" w14:textId="77777777" w:rsidR="00205738" w:rsidRPr="006E1ECE" w:rsidRDefault="002B30C6" w:rsidP="006E1ECE">
            <w:pPr>
              <w:pStyle w:val="PRtabletext"/>
              <w:rPr>
                <w:b/>
              </w:rPr>
            </w:pPr>
            <w:r w:rsidRPr="006E1ECE">
              <w:rPr>
                <w:b/>
              </w:rPr>
              <w:t>Style</w:t>
            </w:r>
          </w:p>
        </w:tc>
        <w:tc>
          <w:tcPr>
            <w:tcW w:w="1710" w:type="dxa"/>
          </w:tcPr>
          <w:p w14:paraId="5D2B98A9" w14:textId="77777777" w:rsidR="00205738" w:rsidRPr="006E1ECE" w:rsidRDefault="002B30C6" w:rsidP="006E1ECE">
            <w:pPr>
              <w:pStyle w:val="PRtabletext"/>
              <w:rPr>
                <w:b/>
              </w:rPr>
            </w:pPr>
            <w:r w:rsidRPr="006E1ECE">
              <w:rPr>
                <w:b/>
              </w:rPr>
              <w:t>Purpose</w:t>
            </w:r>
          </w:p>
        </w:tc>
        <w:tc>
          <w:tcPr>
            <w:tcW w:w="6030" w:type="dxa"/>
          </w:tcPr>
          <w:p w14:paraId="6C8C6E39" w14:textId="77777777" w:rsidR="00205738" w:rsidRPr="006E1ECE" w:rsidRDefault="002B30C6" w:rsidP="006E1ECE">
            <w:pPr>
              <w:pStyle w:val="PRtabletext"/>
              <w:rPr>
                <w:b/>
              </w:rPr>
            </w:pPr>
            <w:r w:rsidRPr="006E1ECE">
              <w:rPr>
                <w:b/>
              </w:rPr>
              <w:t>Parameters</w:t>
            </w:r>
          </w:p>
        </w:tc>
      </w:tr>
      <w:tr w:rsidR="00205738" w:rsidRPr="009F22AD" w14:paraId="76FDBACD" w14:textId="77777777" w:rsidTr="00205738">
        <w:tc>
          <w:tcPr>
            <w:tcW w:w="1885" w:type="dxa"/>
          </w:tcPr>
          <w:p w14:paraId="1B92F804" w14:textId="77777777" w:rsidR="00205738" w:rsidRPr="009F22AD" w:rsidRDefault="009B56C3" w:rsidP="006E1ECE">
            <w:pPr>
              <w:pStyle w:val="PRtabletext"/>
            </w:pPr>
            <w:r>
              <w:t>PR 1 level chapter</w:t>
            </w:r>
          </w:p>
        </w:tc>
        <w:tc>
          <w:tcPr>
            <w:tcW w:w="1710" w:type="dxa"/>
            <w:vMerge w:val="restart"/>
          </w:tcPr>
          <w:p w14:paraId="70416DD8" w14:textId="77777777" w:rsidR="00205738" w:rsidRPr="009F22AD" w:rsidRDefault="009B56C3" w:rsidP="006E1ECE">
            <w:pPr>
              <w:pStyle w:val="PRtabletext"/>
            </w:pPr>
            <w:r>
              <w:t>Chapter styles</w:t>
            </w:r>
          </w:p>
        </w:tc>
        <w:tc>
          <w:tcPr>
            <w:tcW w:w="6030" w:type="dxa"/>
          </w:tcPr>
          <w:p w14:paraId="191FE0BF" w14:textId="77777777" w:rsidR="00205738" w:rsidRPr="009F22AD" w:rsidRDefault="00205738" w:rsidP="009B56C3">
            <w:pPr>
              <w:pStyle w:val="PRtabletext"/>
            </w:pPr>
            <w:r w:rsidRPr="009F22AD">
              <w:t xml:space="preserve">14 </w:t>
            </w:r>
            <w:proofErr w:type="spellStart"/>
            <w:r w:rsidRPr="009F22AD">
              <w:t>pt</w:t>
            </w:r>
            <w:proofErr w:type="spellEnd"/>
            <w:r w:rsidRPr="009F22AD">
              <w:t xml:space="preserve">, Bold, </w:t>
            </w:r>
            <w:r w:rsidR="009B56C3">
              <w:t>no indent</w:t>
            </w:r>
            <w:r w:rsidRPr="009F22AD">
              <w:t xml:space="preserve">, </w:t>
            </w:r>
            <w:r w:rsidR="009B56C3">
              <w:t>justified alignment</w:t>
            </w:r>
            <w:r w:rsidRPr="009F22AD">
              <w:t xml:space="preserve">, 1.15 </w:t>
            </w:r>
            <w:r w:rsidR="009B56C3">
              <w:t>line spaces</w:t>
            </w:r>
            <w:r w:rsidRPr="009F22AD">
              <w:t>.</w:t>
            </w:r>
          </w:p>
        </w:tc>
      </w:tr>
      <w:tr w:rsidR="00205738" w:rsidRPr="009F22AD" w14:paraId="19264D2F" w14:textId="77777777" w:rsidTr="00205738">
        <w:tc>
          <w:tcPr>
            <w:tcW w:w="1885" w:type="dxa"/>
          </w:tcPr>
          <w:p w14:paraId="7EF44C3F" w14:textId="77777777" w:rsidR="00205738" w:rsidRPr="009F22AD" w:rsidRDefault="009B56C3" w:rsidP="006E1ECE">
            <w:pPr>
              <w:pStyle w:val="PRtabletext"/>
            </w:pPr>
            <w:r>
              <w:t>PR 1 level chapter</w:t>
            </w:r>
          </w:p>
        </w:tc>
        <w:tc>
          <w:tcPr>
            <w:tcW w:w="1710" w:type="dxa"/>
            <w:vMerge/>
          </w:tcPr>
          <w:p w14:paraId="7D1DFDCD" w14:textId="77777777" w:rsidR="00205738" w:rsidRPr="009F22AD" w:rsidRDefault="00205738" w:rsidP="006E1ECE">
            <w:pPr>
              <w:pStyle w:val="PRtabletext"/>
            </w:pPr>
          </w:p>
        </w:tc>
        <w:tc>
          <w:tcPr>
            <w:tcW w:w="6030" w:type="dxa"/>
          </w:tcPr>
          <w:p w14:paraId="029E977D" w14:textId="77777777" w:rsidR="00205738" w:rsidRPr="009F22AD" w:rsidRDefault="00205738" w:rsidP="006E1ECE">
            <w:pPr>
              <w:pStyle w:val="PRtabletext"/>
            </w:pPr>
            <w:r w:rsidRPr="009F22AD">
              <w:t xml:space="preserve">12 </w:t>
            </w:r>
            <w:proofErr w:type="spellStart"/>
            <w:r w:rsidRPr="009F22AD">
              <w:t>pt</w:t>
            </w:r>
            <w:proofErr w:type="spellEnd"/>
            <w:r w:rsidRPr="009F22AD">
              <w:t xml:space="preserve">, Bold, </w:t>
            </w:r>
            <w:r w:rsidR="009B56C3">
              <w:t>no indent</w:t>
            </w:r>
            <w:r w:rsidR="009B56C3" w:rsidRPr="009F22AD">
              <w:t xml:space="preserve">, </w:t>
            </w:r>
            <w:r w:rsidR="009B56C3">
              <w:t>justified alignment</w:t>
            </w:r>
            <w:r w:rsidR="009B56C3" w:rsidRPr="009F22AD">
              <w:t xml:space="preserve">, 1.15 </w:t>
            </w:r>
            <w:r w:rsidR="009B56C3">
              <w:t>line spaces</w:t>
            </w:r>
            <w:r w:rsidR="009B56C3" w:rsidRPr="009F22AD">
              <w:t>.</w:t>
            </w:r>
          </w:p>
        </w:tc>
      </w:tr>
      <w:tr w:rsidR="00205738" w:rsidRPr="009F22AD" w14:paraId="6846F6B0" w14:textId="77777777" w:rsidTr="00205738">
        <w:tc>
          <w:tcPr>
            <w:tcW w:w="1885" w:type="dxa"/>
          </w:tcPr>
          <w:p w14:paraId="6D6BD572" w14:textId="77777777" w:rsidR="00205738" w:rsidRPr="009F22AD" w:rsidRDefault="009B56C3" w:rsidP="006E1ECE">
            <w:pPr>
              <w:pStyle w:val="PRtabletext"/>
            </w:pPr>
            <w:r>
              <w:t>PR 1 level chapter</w:t>
            </w:r>
          </w:p>
        </w:tc>
        <w:tc>
          <w:tcPr>
            <w:tcW w:w="1710" w:type="dxa"/>
            <w:vMerge/>
          </w:tcPr>
          <w:p w14:paraId="5CE8714C" w14:textId="77777777" w:rsidR="00205738" w:rsidRPr="009F22AD" w:rsidRDefault="00205738" w:rsidP="006E1ECE">
            <w:pPr>
              <w:pStyle w:val="PRtabletext"/>
            </w:pPr>
          </w:p>
        </w:tc>
        <w:tc>
          <w:tcPr>
            <w:tcW w:w="6030" w:type="dxa"/>
          </w:tcPr>
          <w:p w14:paraId="5C4F4640" w14:textId="77777777" w:rsidR="00205738" w:rsidRPr="009F22AD" w:rsidRDefault="00205738" w:rsidP="006E1ECE">
            <w:pPr>
              <w:pStyle w:val="PRtabletext"/>
            </w:pPr>
            <w:r w:rsidRPr="009F22AD">
              <w:t xml:space="preserve">12 </w:t>
            </w:r>
            <w:proofErr w:type="spellStart"/>
            <w:r w:rsidRPr="009F22AD">
              <w:t>pt</w:t>
            </w:r>
            <w:proofErr w:type="spellEnd"/>
            <w:r w:rsidRPr="009F22AD">
              <w:t xml:space="preserve">, Italic, </w:t>
            </w:r>
            <w:r w:rsidR="009B56C3">
              <w:t>no indent</w:t>
            </w:r>
            <w:r w:rsidR="009B56C3" w:rsidRPr="009F22AD">
              <w:t xml:space="preserve">, </w:t>
            </w:r>
            <w:r w:rsidR="009B56C3">
              <w:t>justified alignment</w:t>
            </w:r>
            <w:r w:rsidR="009B56C3" w:rsidRPr="009F22AD">
              <w:t xml:space="preserve">, 1.15 </w:t>
            </w:r>
            <w:r w:rsidR="009B56C3">
              <w:t>line spaces</w:t>
            </w:r>
            <w:r w:rsidR="009B56C3" w:rsidRPr="009F22AD">
              <w:t>.</w:t>
            </w:r>
          </w:p>
        </w:tc>
      </w:tr>
      <w:tr w:rsidR="00205738" w:rsidRPr="009F22AD" w14:paraId="043BB2B6" w14:textId="77777777" w:rsidTr="00205738">
        <w:tc>
          <w:tcPr>
            <w:tcW w:w="1885" w:type="dxa"/>
          </w:tcPr>
          <w:p w14:paraId="0572BE4B" w14:textId="77777777" w:rsidR="00205738" w:rsidRPr="009F22AD" w:rsidRDefault="009B56C3" w:rsidP="009B56C3">
            <w:pPr>
              <w:pStyle w:val="PRtabletext"/>
            </w:pPr>
            <w:r>
              <w:t>PR main text</w:t>
            </w:r>
          </w:p>
        </w:tc>
        <w:tc>
          <w:tcPr>
            <w:tcW w:w="1710" w:type="dxa"/>
          </w:tcPr>
          <w:p w14:paraId="1DFAFC7E" w14:textId="77777777" w:rsidR="00205738" w:rsidRPr="009F22AD" w:rsidRDefault="009B56C3" w:rsidP="006E1ECE">
            <w:pPr>
              <w:pStyle w:val="PRtabletext"/>
            </w:pPr>
            <w:r>
              <w:t>Main text formatting</w:t>
            </w:r>
          </w:p>
        </w:tc>
        <w:tc>
          <w:tcPr>
            <w:tcW w:w="6030" w:type="dxa"/>
          </w:tcPr>
          <w:p w14:paraId="40B53EEC" w14:textId="77777777" w:rsidR="00205738" w:rsidRPr="009F22AD" w:rsidRDefault="00205738" w:rsidP="00962F5F">
            <w:pPr>
              <w:pStyle w:val="PRtabletext"/>
            </w:pPr>
            <w:r w:rsidRPr="009F22AD">
              <w:t xml:space="preserve">12 </w:t>
            </w:r>
            <w:proofErr w:type="spellStart"/>
            <w:r w:rsidRPr="009F22AD">
              <w:t>pt</w:t>
            </w:r>
            <w:proofErr w:type="spellEnd"/>
            <w:r w:rsidRPr="009F22AD">
              <w:t xml:space="preserve">, Normal, 1.27 cm </w:t>
            </w:r>
            <w:r w:rsidR="009B56C3">
              <w:t>first</w:t>
            </w:r>
            <w:r w:rsidR="00962F5F">
              <w:t>-</w:t>
            </w:r>
            <w:r w:rsidR="009B56C3">
              <w:t>line indent</w:t>
            </w:r>
            <w:r w:rsidR="009B56C3" w:rsidRPr="009F22AD">
              <w:t xml:space="preserve">, </w:t>
            </w:r>
            <w:r w:rsidR="009B56C3">
              <w:t>justified alignment</w:t>
            </w:r>
            <w:r w:rsidR="009B56C3" w:rsidRPr="009F22AD">
              <w:t xml:space="preserve">, 1.15 </w:t>
            </w:r>
            <w:r w:rsidR="009B56C3">
              <w:t xml:space="preserve">line spaces, 6 </w:t>
            </w:r>
            <w:proofErr w:type="spellStart"/>
            <w:r w:rsidR="009B56C3">
              <w:t>pt</w:t>
            </w:r>
            <w:proofErr w:type="spellEnd"/>
            <w:r w:rsidR="009B56C3">
              <w:t xml:space="preserve"> space between paragraphs</w:t>
            </w:r>
            <w:r w:rsidR="009B56C3" w:rsidRPr="009F22AD">
              <w:t>.</w:t>
            </w:r>
          </w:p>
        </w:tc>
      </w:tr>
      <w:tr w:rsidR="00205738" w:rsidRPr="009F22AD" w14:paraId="212647B5" w14:textId="77777777" w:rsidTr="00205738">
        <w:tc>
          <w:tcPr>
            <w:tcW w:w="1885" w:type="dxa"/>
          </w:tcPr>
          <w:p w14:paraId="0143B4D5" w14:textId="77777777" w:rsidR="00205738" w:rsidRPr="009F22AD" w:rsidRDefault="009B56C3" w:rsidP="009B56C3">
            <w:pPr>
              <w:pStyle w:val="PRtabletext"/>
            </w:pPr>
            <w:r>
              <w:t>PR numbered list</w:t>
            </w:r>
          </w:p>
        </w:tc>
        <w:tc>
          <w:tcPr>
            <w:tcW w:w="1710" w:type="dxa"/>
          </w:tcPr>
          <w:p w14:paraId="1D7CF226" w14:textId="77777777" w:rsidR="00205738" w:rsidRPr="009F22AD" w:rsidRDefault="009B56C3" w:rsidP="006E1ECE">
            <w:pPr>
              <w:pStyle w:val="PRtabletext"/>
            </w:pPr>
            <w:r>
              <w:t>Tasks, reference list</w:t>
            </w:r>
            <w:r w:rsidR="00962F5F">
              <w:t>,</w:t>
            </w:r>
            <w:r>
              <w:t xml:space="preserve"> and other numbered elements</w:t>
            </w:r>
          </w:p>
        </w:tc>
        <w:tc>
          <w:tcPr>
            <w:tcW w:w="6030" w:type="dxa"/>
          </w:tcPr>
          <w:p w14:paraId="5D625A12" w14:textId="77777777" w:rsidR="00205738" w:rsidRPr="009F22AD" w:rsidRDefault="009B56C3" w:rsidP="00962F5F">
            <w:pPr>
              <w:pStyle w:val="PRtabletext"/>
            </w:pPr>
            <w:r>
              <w:t xml:space="preserve">Analog to the main text, just </w:t>
            </w:r>
            <w:r w:rsidR="00962F5F">
              <w:t xml:space="preserve">an </w:t>
            </w:r>
            <w:r>
              <w:t>additional 2 cm indent i</w:t>
            </w:r>
            <w:r w:rsidR="00962F5F">
              <w:t>s</w:t>
            </w:r>
            <w:r>
              <w:t xml:space="preserve"> used.</w:t>
            </w:r>
          </w:p>
        </w:tc>
      </w:tr>
      <w:tr w:rsidR="00205738" w:rsidRPr="009F22AD" w14:paraId="1FD8D83B" w14:textId="77777777" w:rsidTr="00205738">
        <w:tc>
          <w:tcPr>
            <w:tcW w:w="1885" w:type="dxa"/>
          </w:tcPr>
          <w:p w14:paraId="5499C0C5" w14:textId="77777777" w:rsidR="00205738" w:rsidRPr="009F22AD" w:rsidRDefault="009B56C3" w:rsidP="006E1ECE">
            <w:pPr>
              <w:pStyle w:val="PRtabletext"/>
            </w:pPr>
            <w:r>
              <w:t>PR figure</w:t>
            </w:r>
          </w:p>
        </w:tc>
        <w:tc>
          <w:tcPr>
            <w:tcW w:w="1710" w:type="dxa"/>
            <w:vMerge w:val="restart"/>
          </w:tcPr>
          <w:p w14:paraId="2985337D" w14:textId="77777777" w:rsidR="00205738" w:rsidRPr="009F22AD" w:rsidRDefault="009B56C3" w:rsidP="006E1ECE">
            <w:pPr>
              <w:pStyle w:val="PRtabletext"/>
            </w:pPr>
            <w:r>
              <w:t>Image and its title formats</w:t>
            </w:r>
          </w:p>
        </w:tc>
        <w:tc>
          <w:tcPr>
            <w:tcW w:w="6030" w:type="dxa"/>
          </w:tcPr>
          <w:p w14:paraId="761507CA" w14:textId="77777777" w:rsidR="00205738" w:rsidRPr="009F22AD" w:rsidRDefault="009B56C3" w:rsidP="006E1ECE">
            <w:pPr>
              <w:pStyle w:val="PRtabletext"/>
            </w:pPr>
            <w:r>
              <w:t>Center alignment, no spaces after the image.</w:t>
            </w:r>
          </w:p>
        </w:tc>
      </w:tr>
      <w:tr w:rsidR="00205738" w:rsidRPr="009F22AD" w14:paraId="716512FF" w14:textId="77777777" w:rsidTr="00205738">
        <w:tc>
          <w:tcPr>
            <w:tcW w:w="1885" w:type="dxa"/>
          </w:tcPr>
          <w:p w14:paraId="5CEC0F0C" w14:textId="77777777" w:rsidR="00205738" w:rsidRPr="009F22AD" w:rsidRDefault="009B56C3" w:rsidP="006E1ECE">
            <w:pPr>
              <w:pStyle w:val="PRtabletext"/>
            </w:pPr>
            <w:r>
              <w:lastRenderedPageBreak/>
              <w:t>PR figure number and title</w:t>
            </w:r>
          </w:p>
        </w:tc>
        <w:tc>
          <w:tcPr>
            <w:tcW w:w="1710" w:type="dxa"/>
            <w:vMerge/>
          </w:tcPr>
          <w:p w14:paraId="670A215D" w14:textId="77777777" w:rsidR="00205738" w:rsidRPr="009F22AD" w:rsidRDefault="00205738" w:rsidP="006E1ECE">
            <w:pPr>
              <w:pStyle w:val="PRtabletext"/>
            </w:pPr>
          </w:p>
        </w:tc>
        <w:tc>
          <w:tcPr>
            <w:tcW w:w="6030" w:type="dxa"/>
          </w:tcPr>
          <w:p w14:paraId="0AAEDD1B" w14:textId="77777777" w:rsidR="00205738" w:rsidRPr="009F22AD" w:rsidRDefault="00C82C9F" w:rsidP="00AD7362">
            <w:pPr>
              <w:pStyle w:val="PRtabletext"/>
            </w:pPr>
            <w:r w:rsidRPr="009F22AD">
              <w:t xml:space="preserve">11 </w:t>
            </w:r>
            <w:proofErr w:type="spellStart"/>
            <w:r w:rsidRPr="009F22AD">
              <w:t>pt</w:t>
            </w:r>
            <w:proofErr w:type="spellEnd"/>
            <w:r w:rsidRPr="009F22AD">
              <w:t xml:space="preserve">, Italic, </w:t>
            </w:r>
            <w:r w:rsidR="009B56C3">
              <w:t>no indent</w:t>
            </w:r>
            <w:r w:rsidR="009B56C3" w:rsidRPr="009F22AD">
              <w:t xml:space="preserve">, </w:t>
            </w:r>
            <w:r w:rsidR="00AD7362">
              <w:t>center</w:t>
            </w:r>
            <w:r w:rsidR="009B56C3">
              <w:t xml:space="preserve"> alignment</w:t>
            </w:r>
            <w:r w:rsidR="009B56C3" w:rsidRPr="009F22AD">
              <w:t xml:space="preserve">, 1.15 </w:t>
            </w:r>
            <w:r w:rsidR="009B56C3">
              <w:t>line spaces</w:t>
            </w:r>
            <w:r w:rsidRPr="009F22AD">
              <w:t xml:space="preserve">, 6 </w:t>
            </w:r>
            <w:proofErr w:type="spellStart"/>
            <w:r w:rsidRPr="009F22AD">
              <w:t>pt</w:t>
            </w:r>
            <w:proofErr w:type="spellEnd"/>
            <w:r w:rsidRPr="009F22AD">
              <w:t xml:space="preserve"> </w:t>
            </w:r>
            <w:r w:rsidR="009B56C3">
              <w:t xml:space="preserve">space after the title </w:t>
            </w:r>
            <w:r w:rsidRPr="009F22AD">
              <w:t>(</w:t>
            </w:r>
            <w:r w:rsidR="009B56C3">
              <w:t>used below the figure</w:t>
            </w:r>
            <w:r w:rsidRPr="009F22AD">
              <w:t>).</w:t>
            </w:r>
          </w:p>
        </w:tc>
      </w:tr>
      <w:tr w:rsidR="00205738" w:rsidRPr="009F22AD" w14:paraId="01E428F5" w14:textId="77777777" w:rsidTr="00205738">
        <w:tc>
          <w:tcPr>
            <w:tcW w:w="1885" w:type="dxa"/>
          </w:tcPr>
          <w:p w14:paraId="4D96B7B3" w14:textId="77777777" w:rsidR="00205738" w:rsidRPr="009F22AD" w:rsidRDefault="009B56C3" w:rsidP="006E1ECE">
            <w:pPr>
              <w:pStyle w:val="PRtabletext"/>
            </w:pPr>
            <w:r>
              <w:t>PR table text</w:t>
            </w:r>
          </w:p>
        </w:tc>
        <w:tc>
          <w:tcPr>
            <w:tcW w:w="1710" w:type="dxa"/>
            <w:vMerge w:val="restart"/>
          </w:tcPr>
          <w:p w14:paraId="2A1219A2" w14:textId="77777777" w:rsidR="00205738" w:rsidRPr="009F22AD" w:rsidRDefault="009B56C3" w:rsidP="006E1ECE">
            <w:pPr>
              <w:pStyle w:val="PRtabletext"/>
            </w:pPr>
            <w:r>
              <w:t>Table and its title formats</w:t>
            </w:r>
          </w:p>
        </w:tc>
        <w:tc>
          <w:tcPr>
            <w:tcW w:w="6030" w:type="dxa"/>
          </w:tcPr>
          <w:p w14:paraId="136E19E5" w14:textId="77777777" w:rsidR="00205738" w:rsidRPr="009F22AD" w:rsidRDefault="00C82C9F" w:rsidP="006E1ECE">
            <w:pPr>
              <w:pStyle w:val="PRtabletext"/>
            </w:pPr>
            <w:r w:rsidRPr="009F22AD">
              <w:t xml:space="preserve">11 </w:t>
            </w:r>
            <w:proofErr w:type="spellStart"/>
            <w:r w:rsidRPr="009F22AD">
              <w:t>pt</w:t>
            </w:r>
            <w:proofErr w:type="spellEnd"/>
            <w:r w:rsidRPr="009F22AD">
              <w:t xml:space="preserve">, Normal, </w:t>
            </w:r>
            <w:r w:rsidR="00AD7362">
              <w:t>no indent</w:t>
            </w:r>
            <w:r w:rsidR="00AD7362" w:rsidRPr="009F22AD">
              <w:t xml:space="preserve">, </w:t>
            </w:r>
            <w:r w:rsidR="00AD7362">
              <w:t>justified alignment, 1.0</w:t>
            </w:r>
            <w:r w:rsidR="00AD7362" w:rsidRPr="009F22AD">
              <w:t xml:space="preserve"> </w:t>
            </w:r>
            <w:r w:rsidR="00AD7362">
              <w:t>line spaces, no spaces between paragraphs.</w:t>
            </w:r>
          </w:p>
        </w:tc>
      </w:tr>
      <w:tr w:rsidR="00205738" w:rsidRPr="009F22AD" w14:paraId="505F27E0" w14:textId="77777777" w:rsidTr="00205738">
        <w:tc>
          <w:tcPr>
            <w:tcW w:w="1885" w:type="dxa"/>
          </w:tcPr>
          <w:p w14:paraId="2903EC6A" w14:textId="77777777" w:rsidR="00205738" w:rsidRPr="009F22AD" w:rsidRDefault="009B56C3" w:rsidP="006E1ECE">
            <w:pPr>
              <w:pStyle w:val="PRtabletext"/>
            </w:pPr>
            <w:r>
              <w:t>PR table number and title</w:t>
            </w:r>
          </w:p>
        </w:tc>
        <w:tc>
          <w:tcPr>
            <w:tcW w:w="1710" w:type="dxa"/>
            <w:vMerge/>
          </w:tcPr>
          <w:p w14:paraId="169154D6" w14:textId="77777777" w:rsidR="00205738" w:rsidRPr="009F22AD" w:rsidRDefault="00205738" w:rsidP="006E1ECE">
            <w:pPr>
              <w:pStyle w:val="PRtabletext"/>
            </w:pPr>
          </w:p>
        </w:tc>
        <w:tc>
          <w:tcPr>
            <w:tcW w:w="6030" w:type="dxa"/>
          </w:tcPr>
          <w:p w14:paraId="6070544E" w14:textId="77777777" w:rsidR="00205738" w:rsidRPr="009F22AD" w:rsidRDefault="009B56C3" w:rsidP="00AD7362">
            <w:pPr>
              <w:pStyle w:val="PRtabletext"/>
            </w:pPr>
            <w:r w:rsidRPr="009F22AD">
              <w:t xml:space="preserve">11 </w:t>
            </w:r>
            <w:proofErr w:type="spellStart"/>
            <w:r w:rsidRPr="009F22AD">
              <w:t>pt</w:t>
            </w:r>
            <w:proofErr w:type="spellEnd"/>
            <w:r w:rsidRPr="009F22AD">
              <w:t xml:space="preserve">, Italic, </w:t>
            </w:r>
            <w:r>
              <w:t>no indent</w:t>
            </w:r>
            <w:r w:rsidRPr="009F22AD">
              <w:t xml:space="preserve">, </w:t>
            </w:r>
            <w:r>
              <w:t>justified alignment</w:t>
            </w:r>
            <w:r w:rsidRPr="009F22AD">
              <w:t xml:space="preserve">, 1.15 </w:t>
            </w:r>
            <w:r>
              <w:t>line spaces</w:t>
            </w:r>
            <w:r w:rsidRPr="009F22AD">
              <w:t xml:space="preserve">, 6 </w:t>
            </w:r>
            <w:proofErr w:type="spellStart"/>
            <w:r w:rsidRPr="009F22AD">
              <w:t>pt</w:t>
            </w:r>
            <w:proofErr w:type="spellEnd"/>
            <w:r w:rsidRPr="009F22AD">
              <w:t xml:space="preserve"> </w:t>
            </w:r>
            <w:r>
              <w:t xml:space="preserve">space </w:t>
            </w:r>
            <w:r w:rsidR="00AD7362">
              <w:t>before</w:t>
            </w:r>
            <w:r>
              <w:t xml:space="preserve"> the title </w:t>
            </w:r>
            <w:r w:rsidRPr="009F22AD">
              <w:t>(</w:t>
            </w:r>
            <w:r>
              <w:t xml:space="preserve">used </w:t>
            </w:r>
            <w:r w:rsidR="00AD7362">
              <w:t>above</w:t>
            </w:r>
            <w:r>
              <w:t xml:space="preserve"> the </w:t>
            </w:r>
            <w:r w:rsidR="00AD7362">
              <w:t>table</w:t>
            </w:r>
            <w:r w:rsidRPr="009F22AD">
              <w:t>).</w:t>
            </w:r>
          </w:p>
        </w:tc>
      </w:tr>
    </w:tbl>
    <w:p w14:paraId="6D8999A9" w14:textId="77777777" w:rsidR="00205738" w:rsidRPr="009F22AD" w:rsidRDefault="00205738" w:rsidP="00D94CAB">
      <w:pPr>
        <w:pStyle w:val="paaikinimai-explanations"/>
        <w:rPr>
          <w:lang w:val="en-US"/>
        </w:rPr>
      </w:pPr>
    </w:p>
    <w:p w14:paraId="52D8C7B4" w14:textId="77777777" w:rsidR="0079278E" w:rsidRDefault="0079278E" w:rsidP="00C82C9F">
      <w:pPr>
        <w:pStyle w:val="paaikinimai-explanations"/>
        <w:rPr>
          <w:lang w:val="en-US"/>
        </w:rPr>
      </w:pPr>
      <w:r>
        <w:rPr>
          <w:lang w:val="en-US"/>
        </w:rPr>
        <w:t xml:space="preserve">All styles have the same font – Times New Roman. The page size is A4, where the margins are: left – 3 cm, right – 1 cm, top – 2 cm, bottom – 2 cm. The page numbers should be </w:t>
      </w:r>
      <w:r w:rsidR="00962F5F">
        <w:rPr>
          <w:lang w:val="en-US"/>
        </w:rPr>
        <w:t>at</w:t>
      </w:r>
      <w:r>
        <w:rPr>
          <w:lang w:val="en-US"/>
        </w:rPr>
        <w:t xml:space="preserve"> the bottom of the page. The page number should not be shown </w:t>
      </w:r>
      <w:r w:rsidR="00962F5F">
        <w:rPr>
          <w:lang w:val="en-US"/>
        </w:rPr>
        <w:t>o</w:t>
      </w:r>
      <w:r>
        <w:rPr>
          <w:lang w:val="en-US"/>
        </w:rPr>
        <w:t xml:space="preserve">n </w:t>
      </w:r>
      <w:r w:rsidR="00962F5F">
        <w:rPr>
          <w:lang w:val="en-US"/>
        </w:rPr>
        <w:t xml:space="preserve">the </w:t>
      </w:r>
      <w:r>
        <w:rPr>
          <w:lang w:val="en-US"/>
        </w:rPr>
        <w:t>title page.</w:t>
      </w:r>
    </w:p>
    <w:p w14:paraId="61722007" w14:textId="77777777" w:rsidR="0079278E" w:rsidRDefault="0079278E" w:rsidP="00C82C9F">
      <w:pPr>
        <w:pStyle w:val="paaikinimai-explanations"/>
        <w:rPr>
          <w:lang w:val="en-US"/>
        </w:rPr>
      </w:pPr>
      <w:r>
        <w:rPr>
          <w:lang w:val="en-US"/>
        </w:rPr>
        <w:t>Each first</w:t>
      </w:r>
      <w:r w:rsidR="00962F5F">
        <w:rPr>
          <w:lang w:val="en-US"/>
        </w:rPr>
        <w:t>-</w:t>
      </w:r>
      <w:r>
        <w:rPr>
          <w:lang w:val="en-US"/>
        </w:rPr>
        <w:t xml:space="preserve">level chapter should start </w:t>
      </w:r>
      <w:r w:rsidR="00962F5F">
        <w:rPr>
          <w:lang w:val="en-US"/>
        </w:rPr>
        <w:t>o</w:t>
      </w:r>
      <w:r>
        <w:rPr>
          <w:lang w:val="en-US"/>
        </w:rPr>
        <w:t xml:space="preserve">n </w:t>
      </w:r>
      <w:r w:rsidR="00962F5F">
        <w:rPr>
          <w:lang w:val="en-US"/>
        </w:rPr>
        <w:t xml:space="preserve">a </w:t>
      </w:r>
      <w:r>
        <w:rPr>
          <w:lang w:val="en-US"/>
        </w:rPr>
        <w:t>new page (use page breaks, not enters).</w:t>
      </w:r>
    </w:p>
    <w:p w14:paraId="72438C00" w14:textId="77777777" w:rsidR="00AA15CE" w:rsidRPr="009F22AD" w:rsidRDefault="00AA15CE">
      <w:pPr>
        <w:spacing w:after="160" w:line="259" w:lineRule="auto"/>
        <w:ind w:firstLine="0"/>
        <w:jc w:val="left"/>
        <w:rPr>
          <w:b/>
          <w:sz w:val="28"/>
          <w:lang w:val="en-US"/>
        </w:rPr>
      </w:pPr>
      <w:r w:rsidRPr="009F22AD">
        <w:rPr>
          <w:lang w:val="en-US"/>
        </w:rPr>
        <w:br w:type="page"/>
      </w:r>
    </w:p>
    <w:p w14:paraId="245EC593" w14:textId="77777777" w:rsidR="00AA15CE" w:rsidRPr="009F22AD" w:rsidRDefault="0079278E" w:rsidP="006E1ECE">
      <w:pPr>
        <w:pStyle w:val="PR1levelchapter"/>
      </w:pPr>
      <w:bookmarkStart w:id="10" w:name="_Toc76557402"/>
      <w:r>
        <w:lastRenderedPageBreak/>
        <w:t>Summary of Internship Plan and its Results</w:t>
      </w:r>
      <w:bookmarkEnd w:id="10"/>
      <w:r>
        <w:t xml:space="preserve"> </w:t>
      </w:r>
    </w:p>
    <w:p w14:paraId="62CE6FB1" w14:textId="77777777" w:rsidR="0079278E" w:rsidRDefault="0079278E" w:rsidP="00AA15CE">
      <w:pPr>
        <w:pStyle w:val="paaikinimai-explanations"/>
        <w:rPr>
          <w:lang w:val="en-US"/>
        </w:rPr>
      </w:pPr>
      <w:r>
        <w:rPr>
          <w:lang w:val="en-US"/>
        </w:rPr>
        <w:t>In this chapter</w:t>
      </w:r>
      <w:r w:rsidR="00962F5F">
        <w:rPr>
          <w:lang w:val="en-US"/>
        </w:rPr>
        <w:t>,</w:t>
      </w:r>
      <w:r>
        <w:rPr>
          <w:lang w:val="en-US"/>
        </w:rPr>
        <w:t xml:space="preserve"> </w:t>
      </w:r>
      <w:r w:rsidR="00E2321D">
        <w:rPr>
          <w:lang w:val="en-US"/>
        </w:rPr>
        <w:t xml:space="preserve">you should summarize what tasks were done, how you succeeded in it, how much time was spent on it, etc. </w:t>
      </w:r>
      <w:r w:rsidR="00962F5F">
        <w:rPr>
          <w:lang w:val="en-US"/>
        </w:rPr>
        <w:t>Y</w:t>
      </w:r>
      <w:r w:rsidR="00E2321D">
        <w:rPr>
          <w:lang w:val="en-US"/>
        </w:rPr>
        <w:t>ou should fill a table, where all tasks should be mentioned, presenting how much time was spent on it and what is the accomplishment level (in percent). If you w</w:t>
      </w:r>
      <w:r w:rsidR="00962F5F">
        <w:rPr>
          <w:lang w:val="en-US"/>
        </w:rPr>
        <w:t>ere</w:t>
      </w:r>
      <w:r w:rsidR="00E2321D">
        <w:rPr>
          <w:lang w:val="en-US"/>
        </w:rPr>
        <w:t xml:space="preserve"> not able to achieve 100% achievement of some tasks – provide some text to explain the reasons.</w:t>
      </w:r>
    </w:p>
    <w:p w14:paraId="249FCA98" w14:textId="77777777" w:rsidR="00E2321D" w:rsidRDefault="00E2321D" w:rsidP="00AA15CE">
      <w:pPr>
        <w:pStyle w:val="paaikinimai-explanations"/>
        <w:rPr>
          <w:lang w:val="en-US"/>
        </w:rPr>
      </w:pPr>
      <w:r>
        <w:rPr>
          <w:lang w:val="en-US"/>
        </w:rPr>
        <w:t>You can add some additional tasks, out of the official ones, if you were able to do it.</w:t>
      </w:r>
    </w:p>
    <w:p w14:paraId="212BF546" w14:textId="77777777" w:rsidR="00E2321D" w:rsidRDefault="00E2321D" w:rsidP="00AA15CE">
      <w:pPr>
        <w:pStyle w:val="paaikinimai-explanations"/>
        <w:rPr>
          <w:lang w:val="en-US"/>
        </w:rPr>
      </w:pPr>
      <w:r>
        <w:rPr>
          <w:lang w:val="en-US"/>
        </w:rPr>
        <w:t>Additionally</w:t>
      </w:r>
      <w:r w:rsidR="00962F5F">
        <w:rPr>
          <w:lang w:val="en-US"/>
        </w:rPr>
        <w:t>,</w:t>
      </w:r>
      <w:r>
        <w:rPr>
          <w:lang w:val="en-US"/>
        </w:rPr>
        <w:t xml:space="preserve"> one line should be dedicated </w:t>
      </w:r>
      <w:r w:rsidR="00962F5F">
        <w:rPr>
          <w:lang w:val="en-US"/>
        </w:rPr>
        <w:t>to</w:t>
      </w:r>
      <w:r>
        <w:rPr>
          <w:lang w:val="en-US"/>
        </w:rPr>
        <w:t xml:space="preserve"> </w:t>
      </w:r>
      <w:r w:rsidR="00962F5F">
        <w:rPr>
          <w:lang w:val="en-US"/>
        </w:rPr>
        <w:t xml:space="preserve">the </w:t>
      </w:r>
      <w:r>
        <w:rPr>
          <w:lang w:val="en-US"/>
        </w:rPr>
        <w:t>preparation of the report.</w:t>
      </w:r>
    </w:p>
    <w:p w14:paraId="2E6D3FEB" w14:textId="77777777" w:rsidR="00E2321D" w:rsidRDefault="00E2321D" w:rsidP="00AA15CE">
      <w:pPr>
        <w:pStyle w:val="paaikinimai-explanations"/>
        <w:rPr>
          <w:lang w:val="en-US"/>
        </w:rPr>
      </w:pPr>
      <w:r>
        <w:rPr>
          <w:lang w:val="en-US"/>
        </w:rPr>
        <w:t>While you will be assigning hours to each of the tasks – the total sum of hours should be 160 hours. It’s the duration of your internship, therefore the table serves as a prove you did all hours which were dedicated for the internship.</w:t>
      </w:r>
    </w:p>
    <w:p w14:paraId="3039EAC5" w14:textId="77777777" w:rsidR="00AA15CE" w:rsidRPr="009F22AD" w:rsidRDefault="00962F5F" w:rsidP="006E1ECE">
      <w:pPr>
        <w:pStyle w:val="PRtablenumberandtitle"/>
      </w:pPr>
      <w:r>
        <w:t>The w</w:t>
      </w:r>
      <w:r w:rsidR="00E2321D">
        <w:t xml:space="preserve">ork plan of the internship and its accomplishment level </w:t>
      </w:r>
    </w:p>
    <w:tbl>
      <w:tblPr>
        <w:tblStyle w:val="TableGrid"/>
        <w:tblW w:w="0" w:type="auto"/>
        <w:tblLook w:val="04A0" w:firstRow="1" w:lastRow="0" w:firstColumn="1" w:lastColumn="0" w:noHBand="0" w:noVBand="1"/>
      </w:tblPr>
      <w:tblGrid>
        <w:gridCol w:w="4685"/>
        <w:gridCol w:w="1157"/>
        <w:gridCol w:w="3786"/>
      </w:tblGrid>
      <w:tr w:rsidR="00AA15CE" w:rsidRPr="006E1ECE" w14:paraId="3F7C6871" w14:textId="77777777" w:rsidTr="00984F67">
        <w:tc>
          <w:tcPr>
            <w:tcW w:w="4765" w:type="dxa"/>
            <w:vAlign w:val="center"/>
          </w:tcPr>
          <w:p w14:paraId="38F05D96" w14:textId="77777777" w:rsidR="00AA15CE" w:rsidRPr="006E1ECE" w:rsidRDefault="00E2321D" w:rsidP="006E1ECE">
            <w:pPr>
              <w:pStyle w:val="PRtabletext"/>
              <w:rPr>
                <w:b/>
              </w:rPr>
            </w:pPr>
            <w:r w:rsidRPr="006E1ECE">
              <w:rPr>
                <w:b/>
              </w:rPr>
              <w:t>Tasks</w:t>
            </w:r>
          </w:p>
        </w:tc>
        <w:tc>
          <w:tcPr>
            <w:tcW w:w="1025" w:type="dxa"/>
            <w:vAlign w:val="center"/>
          </w:tcPr>
          <w:p w14:paraId="78430B0C" w14:textId="77777777" w:rsidR="00AA15CE" w:rsidRPr="006E1ECE" w:rsidRDefault="00E2321D" w:rsidP="006E1ECE">
            <w:pPr>
              <w:pStyle w:val="PRtabletext"/>
              <w:rPr>
                <w:b/>
              </w:rPr>
            </w:pPr>
            <w:r w:rsidRPr="006E1ECE">
              <w:rPr>
                <w:b/>
              </w:rPr>
              <w:t>Dedicated hours</w:t>
            </w:r>
          </w:p>
        </w:tc>
        <w:tc>
          <w:tcPr>
            <w:tcW w:w="3835" w:type="dxa"/>
            <w:vAlign w:val="center"/>
          </w:tcPr>
          <w:p w14:paraId="3F0BB71B" w14:textId="77777777" w:rsidR="00AA15CE" w:rsidRPr="006E1ECE" w:rsidRDefault="00E2321D" w:rsidP="006E1ECE">
            <w:pPr>
              <w:pStyle w:val="PRtabletext"/>
              <w:rPr>
                <w:b/>
              </w:rPr>
            </w:pPr>
            <w:r w:rsidRPr="006E1ECE">
              <w:rPr>
                <w:b/>
              </w:rPr>
              <w:t>Accomplishment percent</w:t>
            </w:r>
            <w:r w:rsidR="00AA15CE" w:rsidRPr="006E1ECE">
              <w:rPr>
                <w:b/>
              </w:rPr>
              <w:t xml:space="preserve"> (</w:t>
            </w:r>
            <w:r w:rsidRPr="006E1ECE">
              <w:rPr>
                <w:b/>
              </w:rPr>
              <w:t>if it is not</w:t>
            </w:r>
            <w:r w:rsidR="00AA15CE" w:rsidRPr="006E1ECE">
              <w:rPr>
                <w:b/>
              </w:rPr>
              <w:t xml:space="preserve"> 100 %, </w:t>
            </w:r>
            <w:r w:rsidRPr="006E1ECE">
              <w:rPr>
                <w:b/>
              </w:rPr>
              <w:t xml:space="preserve">provide </w:t>
            </w:r>
            <w:r w:rsidR="00962F5F">
              <w:rPr>
                <w:b/>
              </w:rPr>
              <w:t xml:space="preserve">the </w:t>
            </w:r>
            <w:r w:rsidRPr="006E1ECE">
              <w:rPr>
                <w:b/>
              </w:rPr>
              <w:t>reason why</w:t>
            </w:r>
            <w:r w:rsidR="00AA15CE" w:rsidRPr="006E1ECE">
              <w:rPr>
                <w:b/>
              </w:rPr>
              <w:t>)</w:t>
            </w:r>
          </w:p>
        </w:tc>
      </w:tr>
      <w:tr w:rsidR="00AA15CE" w:rsidRPr="009F22AD" w14:paraId="28D97E99" w14:textId="77777777" w:rsidTr="00984F67">
        <w:tc>
          <w:tcPr>
            <w:tcW w:w="4765" w:type="dxa"/>
          </w:tcPr>
          <w:p w14:paraId="22BF8487" w14:textId="77777777" w:rsidR="00AA15CE" w:rsidRPr="009F22AD" w:rsidRDefault="004D5798" w:rsidP="006E1ECE">
            <w:pPr>
              <w:pStyle w:val="PRtabletext"/>
            </w:pPr>
            <w:r>
              <w:t xml:space="preserve">1. </w:t>
            </w:r>
            <w:r w:rsidRPr="004D5798">
              <w:t>Understand the order management process in ltd. “ABC” organization.</w:t>
            </w:r>
          </w:p>
        </w:tc>
        <w:tc>
          <w:tcPr>
            <w:tcW w:w="1025" w:type="dxa"/>
          </w:tcPr>
          <w:p w14:paraId="284C01D7" w14:textId="77777777" w:rsidR="00AA15CE" w:rsidRPr="009F22AD" w:rsidRDefault="002173C4" w:rsidP="006E1ECE">
            <w:pPr>
              <w:pStyle w:val="PRtabletext"/>
            </w:pPr>
            <w:r w:rsidRPr="009F22AD">
              <w:t>12</w:t>
            </w:r>
          </w:p>
        </w:tc>
        <w:tc>
          <w:tcPr>
            <w:tcW w:w="3835" w:type="dxa"/>
          </w:tcPr>
          <w:p w14:paraId="06EF63EF" w14:textId="77777777" w:rsidR="00AA15CE" w:rsidRPr="009F22AD" w:rsidRDefault="002173C4" w:rsidP="006E1ECE">
            <w:pPr>
              <w:pStyle w:val="PRtabletext"/>
            </w:pPr>
            <w:r w:rsidRPr="009F22AD">
              <w:t>100 %</w:t>
            </w:r>
          </w:p>
        </w:tc>
      </w:tr>
      <w:tr w:rsidR="00AA15CE" w:rsidRPr="009F22AD" w14:paraId="6642F7CB" w14:textId="77777777" w:rsidTr="00984F67">
        <w:tc>
          <w:tcPr>
            <w:tcW w:w="4765" w:type="dxa"/>
          </w:tcPr>
          <w:p w14:paraId="3ADA84F4" w14:textId="77777777" w:rsidR="00AA15CE" w:rsidRPr="009F22AD" w:rsidRDefault="004D5798" w:rsidP="006E1ECE">
            <w:pPr>
              <w:pStyle w:val="PRtabletext"/>
            </w:pPr>
            <w:r>
              <w:t xml:space="preserve">2. </w:t>
            </w:r>
            <w:r w:rsidRPr="004D5798">
              <w:t>Investigate the principles and architecture of e-shop and order management system</w:t>
            </w:r>
            <w:r w:rsidR="00962F5F">
              <w:t>s</w:t>
            </w:r>
            <w:r w:rsidRPr="004D5798">
              <w:t>, used in the enterprise.</w:t>
            </w:r>
          </w:p>
        </w:tc>
        <w:tc>
          <w:tcPr>
            <w:tcW w:w="1025" w:type="dxa"/>
          </w:tcPr>
          <w:p w14:paraId="6C2B6885" w14:textId="77777777" w:rsidR="00AA15CE" w:rsidRPr="009F22AD" w:rsidRDefault="002173C4" w:rsidP="006E1ECE">
            <w:pPr>
              <w:pStyle w:val="PRtabletext"/>
            </w:pPr>
            <w:r w:rsidRPr="009F22AD">
              <w:t>2</w:t>
            </w:r>
            <w:r w:rsidR="00AA15CE" w:rsidRPr="009F22AD">
              <w:t>0</w:t>
            </w:r>
          </w:p>
        </w:tc>
        <w:tc>
          <w:tcPr>
            <w:tcW w:w="3835" w:type="dxa"/>
          </w:tcPr>
          <w:p w14:paraId="58559506" w14:textId="77777777" w:rsidR="00AA15CE" w:rsidRPr="009F22AD" w:rsidRDefault="002173C4" w:rsidP="006E1ECE">
            <w:pPr>
              <w:pStyle w:val="PRtabletext"/>
            </w:pPr>
            <w:r w:rsidRPr="009F22AD">
              <w:t>100 %</w:t>
            </w:r>
          </w:p>
        </w:tc>
      </w:tr>
      <w:tr w:rsidR="00AA15CE" w:rsidRPr="009F22AD" w14:paraId="7F96C6F3" w14:textId="77777777" w:rsidTr="00984F67">
        <w:tc>
          <w:tcPr>
            <w:tcW w:w="4765" w:type="dxa"/>
          </w:tcPr>
          <w:p w14:paraId="3229272D" w14:textId="77777777" w:rsidR="00AA15CE" w:rsidRPr="009F22AD" w:rsidRDefault="004D5798" w:rsidP="006E1ECE">
            <w:pPr>
              <w:pStyle w:val="PRtabletext"/>
            </w:pPr>
            <w:r>
              <w:t xml:space="preserve">3. </w:t>
            </w:r>
            <w:r w:rsidRPr="004D5798">
              <w:t>Prepare specification</w:t>
            </w:r>
            <w:r w:rsidR="00962F5F">
              <w:t>s</w:t>
            </w:r>
            <w:r w:rsidRPr="004D5798">
              <w:t xml:space="preserve"> of e-shop and order management system integration possibilities.</w:t>
            </w:r>
          </w:p>
        </w:tc>
        <w:tc>
          <w:tcPr>
            <w:tcW w:w="1025" w:type="dxa"/>
          </w:tcPr>
          <w:p w14:paraId="6FD0A98F" w14:textId="77777777" w:rsidR="00AA15CE" w:rsidRPr="009F22AD" w:rsidRDefault="002173C4" w:rsidP="006E1ECE">
            <w:pPr>
              <w:pStyle w:val="PRtabletext"/>
            </w:pPr>
            <w:r w:rsidRPr="009F22AD">
              <w:t>45</w:t>
            </w:r>
          </w:p>
        </w:tc>
        <w:tc>
          <w:tcPr>
            <w:tcW w:w="3835" w:type="dxa"/>
          </w:tcPr>
          <w:p w14:paraId="3305C657" w14:textId="77777777" w:rsidR="00AA15CE" w:rsidRPr="009F22AD" w:rsidRDefault="002173C4" w:rsidP="006E1ECE">
            <w:pPr>
              <w:pStyle w:val="PRtabletext"/>
            </w:pPr>
            <w:r w:rsidRPr="009F22AD">
              <w:t>100 %</w:t>
            </w:r>
          </w:p>
        </w:tc>
      </w:tr>
      <w:tr w:rsidR="00AA15CE" w:rsidRPr="009F22AD" w14:paraId="4C9136E4" w14:textId="77777777" w:rsidTr="00984F67">
        <w:tc>
          <w:tcPr>
            <w:tcW w:w="4765" w:type="dxa"/>
          </w:tcPr>
          <w:p w14:paraId="565B6631" w14:textId="77777777" w:rsidR="00AA15CE" w:rsidRPr="009F22AD" w:rsidRDefault="004D5798" w:rsidP="004D5798">
            <w:pPr>
              <w:pStyle w:val="PRtabletext"/>
            </w:pPr>
            <w:r>
              <w:t xml:space="preserve">4. </w:t>
            </w:r>
            <w:r w:rsidRPr="004D5798">
              <w:t>Implement the designed e-ship and order management system integration solution.</w:t>
            </w:r>
          </w:p>
        </w:tc>
        <w:tc>
          <w:tcPr>
            <w:tcW w:w="1025" w:type="dxa"/>
          </w:tcPr>
          <w:p w14:paraId="0B6C40D8" w14:textId="77777777" w:rsidR="00AA15CE" w:rsidRPr="009F22AD" w:rsidRDefault="002173C4" w:rsidP="006E1ECE">
            <w:pPr>
              <w:pStyle w:val="PRtabletext"/>
            </w:pPr>
            <w:r w:rsidRPr="009F22AD">
              <w:t>60</w:t>
            </w:r>
          </w:p>
        </w:tc>
        <w:tc>
          <w:tcPr>
            <w:tcW w:w="3835" w:type="dxa"/>
          </w:tcPr>
          <w:p w14:paraId="5300462E" w14:textId="77777777" w:rsidR="00AA15CE" w:rsidRPr="009F22AD" w:rsidRDefault="002173C4" w:rsidP="004D5798">
            <w:pPr>
              <w:pStyle w:val="PRtabletext"/>
            </w:pPr>
            <w:r w:rsidRPr="009F22AD">
              <w:t xml:space="preserve">70 %, </w:t>
            </w:r>
            <w:r w:rsidR="004D5798">
              <w:t>some integration options were eliminated because of the system load.</w:t>
            </w:r>
          </w:p>
        </w:tc>
      </w:tr>
      <w:tr w:rsidR="00AA15CE" w:rsidRPr="009F22AD" w14:paraId="2E9D619B" w14:textId="77777777" w:rsidTr="00984F67">
        <w:tc>
          <w:tcPr>
            <w:tcW w:w="4765" w:type="dxa"/>
          </w:tcPr>
          <w:p w14:paraId="79F39D0B" w14:textId="77777777" w:rsidR="00AA15CE" w:rsidRPr="009F22AD" w:rsidRDefault="004D5798" w:rsidP="006E1ECE">
            <w:pPr>
              <w:pStyle w:val="PRtabletext"/>
            </w:pPr>
            <w:r>
              <w:t xml:space="preserve">5. </w:t>
            </w:r>
            <w:r w:rsidRPr="004D5798">
              <w:t>Test the implemented solution, to validate the integration suitability and system load.</w:t>
            </w:r>
          </w:p>
        </w:tc>
        <w:tc>
          <w:tcPr>
            <w:tcW w:w="1025" w:type="dxa"/>
          </w:tcPr>
          <w:p w14:paraId="11DCB57F" w14:textId="77777777" w:rsidR="00AA15CE" w:rsidRPr="009F22AD" w:rsidRDefault="002173C4" w:rsidP="006E1ECE">
            <w:pPr>
              <w:pStyle w:val="PRtabletext"/>
            </w:pPr>
            <w:r w:rsidRPr="009F22AD">
              <w:t>10</w:t>
            </w:r>
          </w:p>
        </w:tc>
        <w:tc>
          <w:tcPr>
            <w:tcW w:w="3835" w:type="dxa"/>
          </w:tcPr>
          <w:p w14:paraId="5B2B7E69" w14:textId="77777777" w:rsidR="00AA15CE" w:rsidRPr="009F22AD" w:rsidRDefault="002173C4" w:rsidP="006E1ECE">
            <w:pPr>
              <w:pStyle w:val="PRtabletext"/>
            </w:pPr>
            <w:r w:rsidRPr="009F22AD">
              <w:t>100 %</w:t>
            </w:r>
          </w:p>
        </w:tc>
      </w:tr>
      <w:tr w:rsidR="00AA15CE" w:rsidRPr="009F22AD" w14:paraId="0D6DE42F" w14:textId="77777777" w:rsidTr="00984F67">
        <w:tc>
          <w:tcPr>
            <w:tcW w:w="4765" w:type="dxa"/>
          </w:tcPr>
          <w:p w14:paraId="66B63A84" w14:textId="77777777" w:rsidR="00AA15CE" w:rsidRPr="009F22AD" w:rsidRDefault="00AA15CE" w:rsidP="004D5798">
            <w:pPr>
              <w:pStyle w:val="PRtabletext"/>
            </w:pPr>
            <w:proofErr w:type="spellStart"/>
            <w:r w:rsidRPr="009F22AD">
              <w:t>PrestaShop</w:t>
            </w:r>
            <w:proofErr w:type="spellEnd"/>
            <w:r w:rsidRPr="009F22AD">
              <w:t xml:space="preserve"> </w:t>
            </w:r>
            <w:r w:rsidR="004D5798">
              <w:t xml:space="preserve">theme editing based on new system design. </w:t>
            </w:r>
          </w:p>
        </w:tc>
        <w:tc>
          <w:tcPr>
            <w:tcW w:w="1025" w:type="dxa"/>
          </w:tcPr>
          <w:p w14:paraId="77EFD788" w14:textId="77777777" w:rsidR="00AA15CE" w:rsidRPr="009F22AD" w:rsidRDefault="002173C4" w:rsidP="006E1ECE">
            <w:pPr>
              <w:pStyle w:val="PRtabletext"/>
            </w:pPr>
            <w:r w:rsidRPr="009F22AD">
              <w:t>10</w:t>
            </w:r>
          </w:p>
        </w:tc>
        <w:tc>
          <w:tcPr>
            <w:tcW w:w="3835" w:type="dxa"/>
          </w:tcPr>
          <w:p w14:paraId="472C66BB" w14:textId="77777777" w:rsidR="00AA15CE" w:rsidRPr="009F22AD" w:rsidRDefault="002173C4" w:rsidP="006E1ECE">
            <w:pPr>
              <w:pStyle w:val="PRtabletext"/>
            </w:pPr>
            <w:r w:rsidRPr="009F22AD">
              <w:t>100 %</w:t>
            </w:r>
          </w:p>
        </w:tc>
      </w:tr>
      <w:tr w:rsidR="00AA15CE" w:rsidRPr="009F22AD" w14:paraId="2D12681E" w14:textId="77777777" w:rsidTr="00984F67">
        <w:tc>
          <w:tcPr>
            <w:tcW w:w="4765" w:type="dxa"/>
            <w:tcBorders>
              <w:bottom w:val="single" w:sz="4" w:space="0" w:color="auto"/>
            </w:tcBorders>
          </w:tcPr>
          <w:p w14:paraId="4BD7A728" w14:textId="77777777" w:rsidR="00AA15CE" w:rsidRPr="009F22AD" w:rsidRDefault="004D5798" w:rsidP="006E1ECE">
            <w:pPr>
              <w:pStyle w:val="PRtabletext"/>
            </w:pPr>
            <w:r>
              <w:t>Preparation of Internship report.</w:t>
            </w:r>
          </w:p>
        </w:tc>
        <w:tc>
          <w:tcPr>
            <w:tcW w:w="1025" w:type="dxa"/>
          </w:tcPr>
          <w:p w14:paraId="2B347955" w14:textId="77777777" w:rsidR="00AA15CE" w:rsidRPr="009F22AD" w:rsidRDefault="002173C4" w:rsidP="006E1ECE">
            <w:pPr>
              <w:pStyle w:val="PRtabletext"/>
            </w:pPr>
            <w:r w:rsidRPr="009F22AD">
              <w:t>3</w:t>
            </w:r>
          </w:p>
        </w:tc>
        <w:tc>
          <w:tcPr>
            <w:tcW w:w="3835" w:type="dxa"/>
            <w:tcBorders>
              <w:bottom w:val="single" w:sz="4" w:space="0" w:color="auto"/>
            </w:tcBorders>
          </w:tcPr>
          <w:p w14:paraId="171F7684" w14:textId="77777777" w:rsidR="00AA15CE" w:rsidRPr="009F22AD" w:rsidRDefault="002173C4" w:rsidP="006E1ECE">
            <w:pPr>
              <w:pStyle w:val="PRtabletext"/>
            </w:pPr>
            <w:r w:rsidRPr="009F22AD">
              <w:t>100 %</w:t>
            </w:r>
          </w:p>
        </w:tc>
      </w:tr>
      <w:tr w:rsidR="00AA15CE" w:rsidRPr="009F22AD" w14:paraId="162F77D4" w14:textId="77777777" w:rsidTr="00984F67">
        <w:tc>
          <w:tcPr>
            <w:tcW w:w="4765" w:type="dxa"/>
            <w:tcBorders>
              <w:left w:val="nil"/>
              <w:bottom w:val="nil"/>
            </w:tcBorders>
          </w:tcPr>
          <w:p w14:paraId="36310949" w14:textId="77777777" w:rsidR="00AA15CE" w:rsidRPr="009F22AD" w:rsidRDefault="00E2321D" w:rsidP="006E1ECE">
            <w:pPr>
              <w:pStyle w:val="PRtabletext"/>
              <w:jc w:val="right"/>
            </w:pPr>
            <w:r>
              <w:t>Total</w:t>
            </w:r>
          </w:p>
        </w:tc>
        <w:tc>
          <w:tcPr>
            <w:tcW w:w="1025" w:type="dxa"/>
          </w:tcPr>
          <w:p w14:paraId="123E0CD0" w14:textId="77777777" w:rsidR="00AA15CE" w:rsidRPr="009F22AD" w:rsidRDefault="002173C4" w:rsidP="006E1ECE">
            <w:pPr>
              <w:pStyle w:val="PRtabletext"/>
            </w:pPr>
            <w:r w:rsidRPr="009F22AD">
              <w:fldChar w:fldCharType="begin"/>
            </w:r>
            <w:r w:rsidRPr="009F22AD">
              <w:instrText xml:space="preserve"> =SUM(ABOVE) </w:instrText>
            </w:r>
            <w:r w:rsidRPr="009F22AD">
              <w:fldChar w:fldCharType="separate"/>
            </w:r>
            <w:r w:rsidRPr="009F22AD">
              <w:t>160</w:t>
            </w:r>
            <w:r w:rsidRPr="009F22AD">
              <w:fldChar w:fldCharType="end"/>
            </w:r>
          </w:p>
        </w:tc>
        <w:tc>
          <w:tcPr>
            <w:tcW w:w="3835" w:type="dxa"/>
            <w:tcBorders>
              <w:bottom w:val="nil"/>
              <w:right w:val="nil"/>
            </w:tcBorders>
          </w:tcPr>
          <w:p w14:paraId="717E527D" w14:textId="77777777" w:rsidR="00AA15CE" w:rsidRPr="009F22AD" w:rsidRDefault="00AA15CE" w:rsidP="006E1ECE">
            <w:pPr>
              <w:pStyle w:val="PRtabletext"/>
            </w:pPr>
          </w:p>
        </w:tc>
      </w:tr>
    </w:tbl>
    <w:p w14:paraId="3614C194" w14:textId="77777777" w:rsidR="002173C4" w:rsidRPr="009F22AD" w:rsidRDefault="002173C4" w:rsidP="002173C4">
      <w:pPr>
        <w:pStyle w:val="paaikinimai-explanations"/>
        <w:rPr>
          <w:lang w:val="en-US"/>
        </w:rPr>
      </w:pPr>
    </w:p>
    <w:p w14:paraId="55532222" w14:textId="77777777" w:rsidR="00E2321D" w:rsidRDefault="00E2321D" w:rsidP="002173C4">
      <w:pPr>
        <w:pStyle w:val="paaikinimai-explanations"/>
        <w:rPr>
          <w:lang w:val="en-US"/>
        </w:rPr>
      </w:pPr>
      <w:r>
        <w:rPr>
          <w:lang w:val="en-US"/>
        </w:rPr>
        <w:t>The results of the internship are more important in comparison to the size of the report. However</w:t>
      </w:r>
      <w:r w:rsidR="00962F5F">
        <w:rPr>
          <w:lang w:val="en-US"/>
        </w:rPr>
        <w:t>,</w:t>
      </w:r>
      <w:r>
        <w:rPr>
          <w:lang w:val="en-US"/>
        </w:rPr>
        <w:t xml:space="preserve"> the report should be at least 8 pages long and preferable not to exceed more than 20 pages (there is no need to present details of the internship, the main achieved results are more important).</w:t>
      </w:r>
    </w:p>
    <w:p w14:paraId="7151443F" w14:textId="77777777" w:rsidR="00E2321D" w:rsidRDefault="00E2321D" w:rsidP="003063F3">
      <w:pPr>
        <w:pStyle w:val="paaikinimai-explanations"/>
        <w:rPr>
          <w:lang w:val="en-US"/>
        </w:rPr>
      </w:pPr>
      <w:r>
        <w:rPr>
          <w:lang w:val="en-US"/>
        </w:rPr>
        <w:t xml:space="preserve">To get the final mark for the internship you need to provide the report as well as testimonial of your supervisor in the enterprise. The form for </w:t>
      </w:r>
      <w:r w:rsidR="00962F5F">
        <w:rPr>
          <w:lang w:val="en-US"/>
        </w:rPr>
        <w:t xml:space="preserve">the </w:t>
      </w:r>
      <w:r w:rsidR="0091112E">
        <w:rPr>
          <w:lang w:val="en-US"/>
        </w:rPr>
        <w:t>supervisor’s</w:t>
      </w:r>
      <w:r>
        <w:rPr>
          <w:lang w:val="en-US"/>
        </w:rPr>
        <w:t xml:space="preserve"> testimonial is presented in </w:t>
      </w:r>
      <w:proofErr w:type="spellStart"/>
      <w:r>
        <w:rPr>
          <w:lang w:val="en-US"/>
        </w:rPr>
        <w:t>mano.vgtu.lt</w:t>
      </w:r>
      <w:proofErr w:type="spellEnd"/>
      <w:r>
        <w:rPr>
          <w:lang w:val="en-US"/>
        </w:rPr>
        <w:t xml:space="preserve"> system. The supervisor should shortly describe </w:t>
      </w:r>
      <w:r w:rsidR="0091112E">
        <w:rPr>
          <w:lang w:val="en-US"/>
        </w:rPr>
        <w:t>what you did in the company and how he evaluates you – the mark for the internship has to be written (</w:t>
      </w:r>
      <w:r w:rsidR="00962F5F">
        <w:rPr>
          <w:lang w:val="en-US"/>
        </w:rPr>
        <w:t>o</w:t>
      </w:r>
      <w:r w:rsidR="0091112E">
        <w:rPr>
          <w:lang w:val="en-US"/>
        </w:rPr>
        <w:t xml:space="preserve">n </w:t>
      </w:r>
      <w:r w:rsidR="00962F5F">
        <w:rPr>
          <w:lang w:val="en-US"/>
        </w:rPr>
        <w:t xml:space="preserve">a </w:t>
      </w:r>
      <w:r w:rsidR="0091112E">
        <w:rPr>
          <w:lang w:val="en-US"/>
        </w:rPr>
        <w:t>10</w:t>
      </w:r>
      <w:r w:rsidR="00962F5F">
        <w:rPr>
          <w:lang w:val="en-US"/>
        </w:rPr>
        <w:t>-</w:t>
      </w:r>
      <w:r w:rsidR="0091112E">
        <w:rPr>
          <w:lang w:val="en-US"/>
        </w:rPr>
        <w:t>grade scale).</w:t>
      </w:r>
    </w:p>
    <w:p w14:paraId="55B4132E" w14:textId="77777777" w:rsidR="0091112E" w:rsidRDefault="0091112E" w:rsidP="003063F3">
      <w:pPr>
        <w:pStyle w:val="paaikinimai-explanations"/>
        <w:rPr>
          <w:lang w:val="en-US"/>
        </w:rPr>
      </w:pPr>
      <w:r>
        <w:rPr>
          <w:lang w:val="en-US"/>
        </w:rPr>
        <w:t xml:space="preserve">The internship report should be presented in </w:t>
      </w:r>
      <w:proofErr w:type="spellStart"/>
      <w:r>
        <w:rPr>
          <w:lang w:val="en-US"/>
        </w:rPr>
        <w:t>mano.vgtu.lt</w:t>
      </w:r>
      <w:proofErr w:type="spellEnd"/>
      <w:r>
        <w:rPr>
          <w:lang w:val="en-US"/>
        </w:rPr>
        <w:t xml:space="preserve"> system (Studies </w:t>
      </w:r>
      <w:r w:rsidRPr="0091112E">
        <w:rPr>
          <w:lang w:val="en-US"/>
        </w:rPr>
        <w:sym w:font="Wingdings" w:char="F0E0"/>
      </w:r>
      <w:r>
        <w:rPr>
          <w:lang w:val="en-US"/>
        </w:rPr>
        <w:t xml:space="preserve"> Internship).</w:t>
      </w:r>
    </w:p>
    <w:p w14:paraId="7850B3EF" w14:textId="77777777" w:rsidR="0091112E" w:rsidRDefault="0091112E" w:rsidP="003063F3">
      <w:pPr>
        <w:pStyle w:val="paaikinimai-explanations"/>
        <w:rPr>
          <w:lang w:val="en-US"/>
        </w:rPr>
      </w:pPr>
      <w:r>
        <w:rPr>
          <w:lang w:val="en-US"/>
        </w:rPr>
        <w:t xml:space="preserve">The final mark for the internship is calculated based on </w:t>
      </w:r>
      <w:r w:rsidR="00962F5F">
        <w:rPr>
          <w:lang w:val="en-US"/>
        </w:rPr>
        <w:t xml:space="preserve">the </w:t>
      </w:r>
      <w:r>
        <w:rPr>
          <w:lang w:val="en-US"/>
        </w:rPr>
        <w:t>formula:</w:t>
      </w:r>
    </w:p>
    <w:p w14:paraId="4B13CB10" w14:textId="77777777" w:rsidR="003063F3" w:rsidRPr="009F22AD" w:rsidRDefault="003063F3" w:rsidP="003063F3">
      <w:pPr>
        <w:pStyle w:val="paaikinimai-explanations"/>
        <w:rPr>
          <w:lang w:val="en-US"/>
        </w:rPr>
      </w:pPr>
      <w:r w:rsidRPr="009F22AD">
        <w:rPr>
          <w:lang w:val="en-US"/>
        </w:rPr>
        <w:t>GP = 0,</w:t>
      </w:r>
      <w:r w:rsidR="007325D2">
        <w:rPr>
          <w:lang w:val="en-US"/>
        </w:rPr>
        <w:t>5</w:t>
      </w:r>
      <w:r w:rsidRPr="009F22AD">
        <w:rPr>
          <w:lang w:val="en-US"/>
        </w:rPr>
        <w:t xml:space="preserve"> x VP + 0,</w:t>
      </w:r>
      <w:r w:rsidR="007325D2">
        <w:rPr>
          <w:lang w:val="en-US"/>
        </w:rPr>
        <w:t>5</w:t>
      </w:r>
      <w:r w:rsidRPr="009F22AD">
        <w:rPr>
          <w:lang w:val="en-US"/>
        </w:rPr>
        <w:t xml:space="preserve"> x A </w:t>
      </w:r>
    </w:p>
    <w:p w14:paraId="51620CBD" w14:textId="77777777" w:rsidR="003063F3" w:rsidRPr="009F22AD" w:rsidRDefault="0091112E" w:rsidP="003063F3">
      <w:pPr>
        <w:pStyle w:val="paaikinimai-explanations"/>
        <w:rPr>
          <w:lang w:val="en-US"/>
        </w:rPr>
      </w:pPr>
      <w:r>
        <w:rPr>
          <w:lang w:val="en-US"/>
        </w:rPr>
        <w:t>where</w:t>
      </w:r>
      <w:r w:rsidR="003063F3" w:rsidRPr="009F22AD">
        <w:rPr>
          <w:lang w:val="en-US"/>
        </w:rPr>
        <w:t xml:space="preserve"> VP – </w:t>
      </w:r>
      <w:r>
        <w:rPr>
          <w:lang w:val="en-US"/>
        </w:rPr>
        <w:t>supervisors in the enterprise proposed mark</w:t>
      </w:r>
      <w:r w:rsidR="003063F3" w:rsidRPr="009F22AD">
        <w:rPr>
          <w:lang w:val="en-US"/>
        </w:rPr>
        <w:t xml:space="preserve">, A – </w:t>
      </w:r>
      <w:r>
        <w:rPr>
          <w:lang w:val="en-US"/>
        </w:rPr>
        <w:t xml:space="preserve">report mark, written by </w:t>
      </w:r>
      <w:r w:rsidR="00962F5F">
        <w:rPr>
          <w:lang w:val="en-US"/>
        </w:rPr>
        <w:t xml:space="preserve">the </w:t>
      </w:r>
      <w:r>
        <w:rPr>
          <w:lang w:val="en-US"/>
        </w:rPr>
        <w:t>supervisor in the university</w:t>
      </w:r>
      <w:r w:rsidR="003063F3" w:rsidRPr="009F22AD">
        <w:rPr>
          <w:lang w:val="en-US"/>
        </w:rPr>
        <w:t>.</w:t>
      </w:r>
    </w:p>
    <w:p w14:paraId="398F8607" w14:textId="77777777" w:rsidR="003063F3" w:rsidRPr="009F22AD" w:rsidRDefault="003063F3" w:rsidP="003063F3">
      <w:pPr>
        <w:pStyle w:val="paaikinimai-explanations"/>
        <w:rPr>
          <w:lang w:val="en-US"/>
        </w:rPr>
      </w:pPr>
    </w:p>
    <w:p w14:paraId="52158C70" w14:textId="77777777" w:rsidR="00AA15CE" w:rsidRPr="009F22AD" w:rsidRDefault="00AA15CE" w:rsidP="00AA15CE">
      <w:pPr>
        <w:pStyle w:val="PApagrindinistekstas"/>
        <w:rPr>
          <w:lang w:val="en-US"/>
        </w:rPr>
      </w:pPr>
    </w:p>
    <w:p w14:paraId="1FB992FC" w14:textId="77777777" w:rsidR="00C82C9F" w:rsidRPr="009F22AD" w:rsidRDefault="00C82C9F" w:rsidP="00AA15CE">
      <w:pPr>
        <w:pStyle w:val="PApagrindinistekstas"/>
        <w:rPr>
          <w:lang w:val="en-US"/>
        </w:rPr>
      </w:pPr>
      <w:r w:rsidRPr="009F22AD">
        <w:rPr>
          <w:lang w:val="en-US"/>
        </w:rPr>
        <w:br w:type="page"/>
      </w:r>
    </w:p>
    <w:p w14:paraId="2D488F69" w14:textId="77777777" w:rsidR="009A544E" w:rsidRPr="009F22AD" w:rsidRDefault="00DE7889" w:rsidP="006E1ECE">
      <w:pPr>
        <w:pStyle w:val="PR1levelchapter"/>
      </w:pPr>
      <w:bookmarkStart w:id="11" w:name="_Toc76557403"/>
      <w:r>
        <w:lastRenderedPageBreak/>
        <w:t>Conclusions</w:t>
      </w:r>
      <w:bookmarkEnd w:id="11"/>
      <w:r>
        <w:t xml:space="preserve"> </w:t>
      </w:r>
    </w:p>
    <w:p w14:paraId="53B27C05" w14:textId="77777777" w:rsidR="00DE7889" w:rsidRDefault="00DE7889" w:rsidP="003063F3">
      <w:pPr>
        <w:pStyle w:val="paaikinimai-explanations"/>
        <w:rPr>
          <w:lang w:val="en-US"/>
        </w:rPr>
      </w:pPr>
      <w:r>
        <w:rPr>
          <w:lang w:val="en-US"/>
        </w:rPr>
        <w:t>The report should be summarized by conclusions. You should summarize some new knowledge you gained during the internship, what insights you can provide on your work aspects (strong and week sides). You should provide at least two conclusions, orientated both on your specialty as well as personal improvement. For example</w:t>
      </w:r>
      <w:r w:rsidR="00962F5F">
        <w:rPr>
          <w:lang w:val="en-US"/>
        </w:rPr>
        <w:t>,</w:t>
      </w:r>
      <w:r>
        <w:rPr>
          <w:lang w:val="en-US"/>
        </w:rPr>
        <w:t xml:space="preserve"> the conclusions could look similar to those: </w:t>
      </w:r>
    </w:p>
    <w:p w14:paraId="014CB399" w14:textId="77777777" w:rsidR="00550702" w:rsidRDefault="00550702" w:rsidP="006E1ECE">
      <w:pPr>
        <w:pStyle w:val="PAnumeruojamaselementas"/>
        <w:numPr>
          <w:ilvl w:val="0"/>
          <w:numId w:val="18"/>
        </w:numPr>
        <w:rPr>
          <w:lang w:val="en-US"/>
        </w:rPr>
      </w:pPr>
      <w:r>
        <w:rPr>
          <w:lang w:val="en-US"/>
        </w:rPr>
        <w:t>The manual workload can be decreased by integrating two systems. It decreases the number of human errors as well, but at the same time requires additional system load, which has to be taken into account for suitable system operation.</w:t>
      </w:r>
    </w:p>
    <w:p w14:paraId="769297A5" w14:textId="77777777" w:rsidR="00550702" w:rsidRPr="00550702" w:rsidRDefault="00550702" w:rsidP="006E1ECE">
      <w:pPr>
        <w:pStyle w:val="PAnumeruojamaselementas"/>
        <w:numPr>
          <w:ilvl w:val="0"/>
          <w:numId w:val="18"/>
        </w:numPr>
        <w:rPr>
          <w:lang w:val="en-US"/>
        </w:rPr>
      </w:pPr>
      <w:r>
        <w:rPr>
          <w:lang w:val="en-US"/>
        </w:rPr>
        <w:t>The communication with colleagues during the internship was not complicated and it was easy to understand the principles of the enterprise. However</w:t>
      </w:r>
      <w:r w:rsidR="00962F5F">
        <w:rPr>
          <w:lang w:val="en-US"/>
        </w:rPr>
        <w:t>,</w:t>
      </w:r>
      <w:r>
        <w:rPr>
          <w:lang w:val="en-US"/>
        </w:rPr>
        <w:t xml:space="preserve"> some personal self-confidence is still lacking as it was not easy to announce personal opinion</w:t>
      </w:r>
      <w:r w:rsidR="00962F5F">
        <w:rPr>
          <w:lang w:val="en-US"/>
        </w:rPr>
        <w:t>s</w:t>
      </w:r>
      <w:r>
        <w:rPr>
          <w:lang w:val="en-US"/>
        </w:rPr>
        <w:t xml:space="preserve"> and ideas loud </w:t>
      </w:r>
      <w:r w:rsidR="00962F5F">
        <w:rPr>
          <w:lang w:val="en-US"/>
        </w:rPr>
        <w:t>among</w:t>
      </w:r>
      <w:r>
        <w:rPr>
          <w:lang w:val="en-US"/>
        </w:rPr>
        <w:t xml:space="preserve"> all colleagues.</w:t>
      </w:r>
    </w:p>
    <w:p w14:paraId="70D09571" w14:textId="77777777" w:rsidR="009A544E" w:rsidRPr="009F22AD" w:rsidRDefault="009A544E" w:rsidP="009A544E">
      <w:pPr>
        <w:rPr>
          <w:lang w:val="en-US"/>
        </w:rPr>
      </w:pPr>
    </w:p>
    <w:p w14:paraId="0D020937" w14:textId="77777777" w:rsidR="00A91B0E" w:rsidRPr="009F22AD" w:rsidRDefault="00A91B0E">
      <w:pPr>
        <w:spacing w:after="160" w:line="259" w:lineRule="auto"/>
        <w:ind w:firstLine="0"/>
        <w:jc w:val="left"/>
        <w:rPr>
          <w:b/>
          <w:sz w:val="28"/>
          <w:lang w:val="en-US"/>
        </w:rPr>
      </w:pPr>
      <w:r w:rsidRPr="009F22AD">
        <w:rPr>
          <w:lang w:val="en-US"/>
        </w:rPr>
        <w:br w:type="page"/>
      </w:r>
    </w:p>
    <w:p w14:paraId="22282B85" w14:textId="77777777" w:rsidR="009A544E" w:rsidRPr="009F22AD" w:rsidRDefault="00104FD5" w:rsidP="006E1ECE">
      <w:pPr>
        <w:pStyle w:val="PR1levelchapter"/>
      </w:pPr>
      <w:bookmarkStart w:id="12" w:name="_Toc76557404"/>
      <w:r>
        <w:lastRenderedPageBreak/>
        <w:t>References</w:t>
      </w:r>
      <w:bookmarkEnd w:id="12"/>
    </w:p>
    <w:p w14:paraId="7A1A4B0E" w14:textId="77777777" w:rsidR="009A544E" w:rsidRPr="009F22AD" w:rsidRDefault="00D94CAB" w:rsidP="006E1ECE">
      <w:pPr>
        <w:pStyle w:val="PAnumeruojamaselementas"/>
        <w:numPr>
          <w:ilvl w:val="0"/>
          <w:numId w:val="19"/>
        </w:numPr>
      </w:pPr>
      <w:bookmarkStart w:id="13" w:name="_Ref75251756"/>
      <w:r w:rsidRPr="009F22AD">
        <w:t xml:space="preserve">Pablo </w:t>
      </w:r>
      <w:proofErr w:type="spellStart"/>
      <w:r w:rsidRPr="009F22AD">
        <w:t>Borowicz</w:t>
      </w:r>
      <w:proofErr w:type="spellEnd"/>
      <w:r w:rsidRPr="009F22AD">
        <w:t xml:space="preserve">. </w:t>
      </w:r>
      <w:proofErr w:type="spellStart"/>
      <w:r w:rsidRPr="009F22AD">
        <w:t>PrestaShop</w:t>
      </w:r>
      <w:proofErr w:type="spellEnd"/>
      <w:r w:rsidRPr="009F22AD">
        <w:t xml:space="preserve"> In 2019 </w:t>
      </w:r>
      <w:proofErr w:type="spellStart"/>
      <w:r w:rsidRPr="009F22AD">
        <w:t>And</w:t>
      </w:r>
      <w:proofErr w:type="spellEnd"/>
      <w:r w:rsidRPr="009F22AD">
        <w:t xml:space="preserve"> </w:t>
      </w:r>
      <w:proofErr w:type="spellStart"/>
      <w:r w:rsidRPr="009F22AD">
        <w:t>Beyond</w:t>
      </w:r>
      <w:proofErr w:type="spellEnd"/>
      <w:r w:rsidRPr="009F22AD">
        <w:t xml:space="preserve">, </w:t>
      </w:r>
      <w:proofErr w:type="spellStart"/>
      <w:r w:rsidRPr="009F22AD">
        <w:t>Part</w:t>
      </w:r>
      <w:proofErr w:type="spellEnd"/>
      <w:r w:rsidRPr="009F22AD">
        <w:t xml:space="preserve"> 3: </w:t>
      </w:r>
      <w:proofErr w:type="spellStart"/>
      <w:r w:rsidRPr="009F22AD">
        <w:t>The</w:t>
      </w:r>
      <w:proofErr w:type="spellEnd"/>
      <w:r w:rsidRPr="009F22AD">
        <w:t xml:space="preserve"> </w:t>
      </w:r>
      <w:proofErr w:type="spellStart"/>
      <w:r w:rsidRPr="009F22AD">
        <w:t>Future</w:t>
      </w:r>
      <w:proofErr w:type="spellEnd"/>
      <w:r w:rsidRPr="009F22AD">
        <w:t xml:space="preserve"> </w:t>
      </w:r>
      <w:proofErr w:type="spellStart"/>
      <w:r w:rsidRPr="009F22AD">
        <w:t>Architecture</w:t>
      </w:r>
      <w:proofErr w:type="spellEnd"/>
      <w:r w:rsidRPr="009F22AD">
        <w:t xml:space="preserve">. </w:t>
      </w:r>
      <w:proofErr w:type="spellStart"/>
      <w:r w:rsidR="00104FD5">
        <w:t>Interactive</w:t>
      </w:r>
      <w:proofErr w:type="spellEnd"/>
      <w:r w:rsidRPr="009F22AD">
        <w:t xml:space="preserve"> </w:t>
      </w:r>
      <w:hyperlink r:id="rId10" w:history="1">
        <w:r w:rsidRPr="006E1ECE">
          <w:rPr>
            <w:rStyle w:val="Hyperlink"/>
            <w:lang w:val="en-US"/>
          </w:rPr>
          <w:t>https://build.prestashop.com/news/prestashop-in-2019-and-beyond-part-3-the-future-architecture/</w:t>
        </w:r>
      </w:hyperlink>
      <w:r w:rsidRPr="009F22AD">
        <w:t xml:space="preserve">, </w:t>
      </w:r>
      <w:proofErr w:type="spellStart"/>
      <w:r w:rsidR="00104FD5">
        <w:t>viewed</w:t>
      </w:r>
      <w:proofErr w:type="spellEnd"/>
      <w:r w:rsidR="00104FD5">
        <w:t xml:space="preserve"> </w:t>
      </w:r>
      <w:proofErr w:type="spellStart"/>
      <w:r w:rsidR="00104FD5">
        <w:t>on</w:t>
      </w:r>
      <w:proofErr w:type="spellEnd"/>
      <w:r w:rsidRPr="009F22AD">
        <w:t xml:space="preserve"> 2021-06-22.</w:t>
      </w:r>
      <w:bookmarkEnd w:id="13"/>
    </w:p>
    <w:p w14:paraId="5DBE4BB3" w14:textId="77777777" w:rsidR="00D94CAB" w:rsidRPr="009F22AD" w:rsidRDefault="00D94CAB" w:rsidP="006E1ECE">
      <w:pPr>
        <w:pStyle w:val="PRnumberedlist"/>
      </w:pPr>
    </w:p>
    <w:p w14:paraId="686AF65B" w14:textId="77777777" w:rsidR="00E5334C" w:rsidRPr="009F22AD" w:rsidRDefault="00E5334C" w:rsidP="009A544E">
      <w:pPr>
        <w:rPr>
          <w:lang w:val="en-US"/>
        </w:rPr>
      </w:pPr>
    </w:p>
    <w:p w14:paraId="6A79E336" w14:textId="77777777" w:rsidR="00A91B0E" w:rsidRPr="009F22AD" w:rsidRDefault="00A91B0E">
      <w:pPr>
        <w:spacing w:after="160" w:line="259" w:lineRule="auto"/>
        <w:ind w:firstLine="0"/>
        <w:jc w:val="left"/>
        <w:rPr>
          <w:b/>
          <w:sz w:val="28"/>
          <w:lang w:val="en-US"/>
        </w:rPr>
      </w:pPr>
      <w:r w:rsidRPr="009F22AD">
        <w:rPr>
          <w:lang w:val="en-US"/>
        </w:rPr>
        <w:br w:type="page"/>
      </w:r>
    </w:p>
    <w:p w14:paraId="610E8CDF" w14:textId="6F24B243" w:rsidR="00D13E3E" w:rsidRPr="009F22AD" w:rsidRDefault="003B4605" w:rsidP="006E1ECE">
      <w:pPr>
        <w:pStyle w:val="PR1levelchapter"/>
      </w:pPr>
      <w:bookmarkStart w:id="14" w:name="_Toc76557405"/>
      <w:r>
        <w:lastRenderedPageBreak/>
        <w:t>ANNEXES</w:t>
      </w:r>
      <w:r w:rsidR="00D13E3E" w:rsidRPr="009F22AD">
        <w:t xml:space="preserve"> – </w:t>
      </w:r>
      <w:r>
        <w:t>Testimonial of Internship Supervisor in the Enterprise</w:t>
      </w:r>
      <w:r w:rsidR="00100EC5">
        <w:t xml:space="preserve"> (</w:t>
      </w:r>
      <w:r w:rsidR="00580C71" w:rsidRPr="00580C71">
        <w:t xml:space="preserve">form </w:t>
      </w:r>
      <w:r w:rsidR="00100EC5">
        <w:t>next page)</w:t>
      </w:r>
      <w:r w:rsidR="00D13E3E" w:rsidRPr="009F22AD">
        <w:t>/</w:t>
      </w:r>
      <w:r>
        <w:t>Certificate on Work Experience</w:t>
      </w:r>
      <w:r w:rsidR="00E4459D" w:rsidRPr="009F22AD">
        <w:t xml:space="preserve"> (</w:t>
      </w:r>
      <w:r>
        <w:t>leave only one, appropriate for you</w:t>
      </w:r>
      <w:r w:rsidR="00E4459D" w:rsidRPr="009F22AD">
        <w:t>)</w:t>
      </w:r>
      <w:bookmarkEnd w:id="14"/>
    </w:p>
    <w:p w14:paraId="063F2354" w14:textId="77777777" w:rsidR="003B4605" w:rsidRDefault="003B4605" w:rsidP="00D13E3E">
      <w:pPr>
        <w:pStyle w:val="paaikinimai-explanations"/>
        <w:rPr>
          <w:lang w:val="en-US"/>
        </w:rPr>
      </w:pPr>
      <w:r>
        <w:rPr>
          <w:lang w:val="en-US"/>
        </w:rPr>
        <w:t xml:space="preserve">There you should present the testimonial of the internship supervisor in the enterprise, written on the form, available in </w:t>
      </w:r>
      <w:proofErr w:type="spellStart"/>
      <w:r>
        <w:rPr>
          <w:lang w:val="en-US"/>
        </w:rPr>
        <w:t>mano.vgtu.lt</w:t>
      </w:r>
      <w:proofErr w:type="spellEnd"/>
      <w:r>
        <w:rPr>
          <w:lang w:val="en-US"/>
        </w:rPr>
        <w:t xml:space="preserve"> system.</w:t>
      </w:r>
    </w:p>
    <w:p w14:paraId="3F3AF89A" w14:textId="77777777" w:rsidR="00640F7E" w:rsidRPr="009F22AD" w:rsidRDefault="003B4605" w:rsidP="000A68C6">
      <w:pPr>
        <w:pStyle w:val="paaikinimai-explanations"/>
        <w:rPr>
          <w:lang w:val="en-US"/>
        </w:rPr>
      </w:pPr>
      <w:r>
        <w:rPr>
          <w:lang w:val="en-US"/>
        </w:rPr>
        <w:t>If you already have a jo</w:t>
      </w:r>
      <w:r w:rsidR="00962F5F">
        <w:rPr>
          <w:lang w:val="en-US"/>
        </w:rPr>
        <w:t>b</w:t>
      </w:r>
      <w:r>
        <w:rPr>
          <w:lang w:val="en-US"/>
        </w:rPr>
        <w:t xml:space="preserve"> in </w:t>
      </w:r>
      <w:r w:rsidR="00962F5F">
        <w:rPr>
          <w:lang w:val="en-US"/>
        </w:rPr>
        <w:t xml:space="preserve">an </w:t>
      </w:r>
      <w:r>
        <w:rPr>
          <w:lang w:val="en-US"/>
        </w:rPr>
        <w:t xml:space="preserve">IT company, you can </w:t>
      </w:r>
      <w:r w:rsidR="000A68C6">
        <w:rPr>
          <w:lang w:val="en-US"/>
        </w:rPr>
        <w:t xml:space="preserve">place a request to accept your working experience as </w:t>
      </w:r>
      <w:r w:rsidR="00962F5F">
        <w:rPr>
          <w:lang w:val="en-US"/>
        </w:rPr>
        <w:t xml:space="preserve">an </w:t>
      </w:r>
      <w:r w:rsidR="000A68C6">
        <w:rPr>
          <w:lang w:val="en-US"/>
        </w:rPr>
        <w:t xml:space="preserve">internship. This should be done in </w:t>
      </w:r>
      <w:proofErr w:type="spellStart"/>
      <w:r w:rsidR="000A68C6">
        <w:rPr>
          <w:lang w:val="en-US"/>
        </w:rPr>
        <w:t>mano.vgtu.lt</w:t>
      </w:r>
      <w:proofErr w:type="spellEnd"/>
      <w:r w:rsidR="000A68C6">
        <w:rPr>
          <w:lang w:val="en-US"/>
        </w:rPr>
        <w:t xml:space="preserve"> system. In such a case you need to get an official certificate from your employee, stating how long you are working, on what position, etc. The certificate should be presented in </w:t>
      </w:r>
      <w:proofErr w:type="spellStart"/>
      <w:r w:rsidR="000A68C6">
        <w:rPr>
          <w:lang w:val="en-US"/>
        </w:rPr>
        <w:t>mano.vgtu.lt</w:t>
      </w:r>
      <w:proofErr w:type="spellEnd"/>
      <w:r w:rsidR="000A68C6">
        <w:rPr>
          <w:lang w:val="en-US"/>
        </w:rPr>
        <w:t xml:space="preserve"> as well as there, instead of </w:t>
      </w:r>
      <w:r w:rsidR="00962F5F">
        <w:rPr>
          <w:lang w:val="en-US"/>
        </w:rPr>
        <w:t xml:space="preserve">the </w:t>
      </w:r>
      <w:r w:rsidR="00D57135">
        <w:rPr>
          <w:lang w:val="en-US"/>
        </w:rPr>
        <w:t>supervisor’s</w:t>
      </w:r>
      <w:r w:rsidR="000A68C6">
        <w:rPr>
          <w:lang w:val="en-US"/>
        </w:rPr>
        <w:t xml:space="preserve"> testimonial.</w:t>
      </w:r>
      <w:r w:rsidR="00A80E16" w:rsidRPr="009F22AD">
        <w:rPr>
          <w:lang w:val="en-US"/>
        </w:rPr>
        <w:t xml:space="preserve"> </w:t>
      </w:r>
    </w:p>
    <w:p w14:paraId="22897B36" w14:textId="77777777" w:rsidR="00100EC5" w:rsidRPr="00100EC5" w:rsidRDefault="00087840" w:rsidP="00100EC5">
      <w:pPr>
        <w:shd w:val="clear" w:color="auto" w:fill="FFFFFF"/>
        <w:tabs>
          <w:tab w:val="num" w:pos="0"/>
          <w:tab w:val="left" w:pos="567"/>
          <w:tab w:val="left" w:pos="709"/>
          <w:tab w:val="left" w:pos="851"/>
        </w:tabs>
        <w:ind w:firstLine="567"/>
        <w:jc w:val="center"/>
        <w:rPr>
          <w:b/>
          <w:caps/>
          <w:color w:val="auto"/>
          <w:szCs w:val="24"/>
          <w:lang w:val="en-US" w:eastAsia="en-US"/>
        </w:rPr>
      </w:pPr>
      <w:r w:rsidRPr="009F22AD">
        <w:rPr>
          <w:lang w:val="en-US"/>
        </w:rPr>
        <w:br w:type="page"/>
      </w:r>
      <w:r w:rsidR="00100EC5" w:rsidRPr="00100EC5">
        <w:rPr>
          <w:b/>
          <w:caps/>
          <w:color w:val="auto"/>
          <w:szCs w:val="24"/>
          <w:lang w:val="en-US" w:eastAsia="en-US"/>
        </w:rPr>
        <w:lastRenderedPageBreak/>
        <w:t xml:space="preserve">supervisor’s of Practical training </w:t>
      </w:r>
    </w:p>
    <w:p w14:paraId="0F4897C5" w14:textId="77777777" w:rsidR="00100EC5" w:rsidRPr="00100EC5" w:rsidRDefault="00100EC5" w:rsidP="00100EC5">
      <w:pPr>
        <w:widowControl w:val="0"/>
        <w:shd w:val="clear" w:color="auto" w:fill="FFFFFF"/>
        <w:tabs>
          <w:tab w:val="num" w:pos="0"/>
          <w:tab w:val="left" w:pos="567"/>
          <w:tab w:val="left" w:pos="709"/>
          <w:tab w:val="left" w:pos="851"/>
        </w:tabs>
        <w:autoSpaceDE w:val="0"/>
        <w:autoSpaceDN w:val="0"/>
        <w:adjustRightInd w:val="0"/>
        <w:spacing w:after="0" w:line="240" w:lineRule="auto"/>
        <w:ind w:firstLine="567"/>
        <w:jc w:val="center"/>
        <w:rPr>
          <w:b/>
          <w:caps/>
          <w:color w:val="auto"/>
          <w:szCs w:val="24"/>
          <w:lang w:val="en-US" w:eastAsia="en-US"/>
        </w:rPr>
      </w:pPr>
      <w:r w:rsidRPr="00100EC5">
        <w:rPr>
          <w:b/>
          <w:caps/>
          <w:color w:val="auto"/>
          <w:szCs w:val="24"/>
          <w:lang w:val="en-US" w:eastAsia="en-US"/>
        </w:rPr>
        <w:t>review</w:t>
      </w:r>
    </w:p>
    <w:p w14:paraId="6EF3092D" w14:textId="77777777" w:rsidR="00100EC5" w:rsidRPr="00100EC5" w:rsidRDefault="00100EC5" w:rsidP="00100EC5">
      <w:pPr>
        <w:widowControl w:val="0"/>
        <w:shd w:val="clear" w:color="auto" w:fill="FFFFFF"/>
        <w:tabs>
          <w:tab w:val="num" w:pos="0"/>
          <w:tab w:val="left" w:pos="567"/>
          <w:tab w:val="left" w:pos="709"/>
          <w:tab w:val="left" w:pos="851"/>
        </w:tabs>
        <w:autoSpaceDE w:val="0"/>
        <w:autoSpaceDN w:val="0"/>
        <w:adjustRightInd w:val="0"/>
        <w:spacing w:after="0" w:line="240" w:lineRule="auto"/>
        <w:ind w:firstLine="567"/>
        <w:jc w:val="center"/>
        <w:rPr>
          <w:color w:val="auto"/>
          <w:szCs w:val="24"/>
          <w:lang w:val="en-US" w:eastAsia="en-US"/>
        </w:rPr>
      </w:pPr>
      <w:r w:rsidRPr="00100EC5">
        <w:rPr>
          <w:b/>
          <w:caps/>
          <w:color w:val="auto"/>
          <w:szCs w:val="24"/>
          <w:lang w:val="en-US" w:eastAsia="en-US"/>
        </w:rPr>
        <w:t>about STUDENT’s practice</w:t>
      </w:r>
    </w:p>
    <w:p w14:paraId="7CB3EE6B" w14:textId="77777777" w:rsidR="00100EC5" w:rsidRPr="00100EC5" w:rsidRDefault="00100EC5" w:rsidP="00100EC5">
      <w:pPr>
        <w:widowControl w:val="0"/>
        <w:shd w:val="clear" w:color="auto" w:fill="FFFFFF"/>
        <w:tabs>
          <w:tab w:val="num" w:pos="0"/>
          <w:tab w:val="left" w:pos="567"/>
          <w:tab w:val="left" w:pos="851"/>
          <w:tab w:val="left" w:pos="993"/>
        </w:tabs>
        <w:autoSpaceDE w:val="0"/>
        <w:autoSpaceDN w:val="0"/>
        <w:adjustRightInd w:val="0"/>
        <w:spacing w:after="0" w:line="240" w:lineRule="auto"/>
        <w:ind w:firstLine="0"/>
        <w:jc w:val="left"/>
        <w:rPr>
          <w:color w:val="auto"/>
          <w:szCs w:val="24"/>
          <w:lang w:val="en-US" w:eastAsia="en-US"/>
        </w:rPr>
      </w:pPr>
    </w:p>
    <w:tbl>
      <w:tblPr>
        <w:tblW w:w="9849" w:type="dxa"/>
        <w:tblInd w:w="108" w:type="dxa"/>
        <w:tblLayout w:type="fixed"/>
        <w:tblLook w:val="04A0" w:firstRow="1" w:lastRow="0" w:firstColumn="1" w:lastColumn="0" w:noHBand="0" w:noVBand="1"/>
      </w:tblPr>
      <w:tblGrid>
        <w:gridCol w:w="1272"/>
        <w:gridCol w:w="1705"/>
        <w:gridCol w:w="635"/>
        <w:gridCol w:w="924"/>
        <w:gridCol w:w="1134"/>
        <w:gridCol w:w="743"/>
        <w:gridCol w:w="1735"/>
        <w:gridCol w:w="274"/>
        <w:gridCol w:w="1421"/>
        <w:gridCol w:w="6"/>
      </w:tblGrid>
      <w:tr w:rsidR="00100EC5" w:rsidRPr="00100EC5" w14:paraId="713E6BD8" w14:textId="77777777" w:rsidTr="001E15CA">
        <w:trPr>
          <w:gridAfter w:val="1"/>
          <w:wAfter w:w="6" w:type="dxa"/>
        </w:trPr>
        <w:tc>
          <w:tcPr>
            <w:tcW w:w="4536" w:type="dxa"/>
            <w:gridSpan w:val="4"/>
            <w:shd w:val="clear" w:color="auto" w:fill="auto"/>
          </w:tcPr>
          <w:p w14:paraId="1DCE6E71"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left"/>
              <w:rPr>
                <w:color w:val="auto"/>
                <w:sz w:val="22"/>
                <w:lang w:val="en-US" w:eastAsia="en-US"/>
              </w:rPr>
            </w:pPr>
            <w:r w:rsidRPr="00100EC5">
              <w:rPr>
                <w:color w:val="auto"/>
                <w:sz w:val="22"/>
                <w:lang w:val="en-US" w:eastAsia="en-US"/>
              </w:rPr>
              <w:t>Vilnius Gediminas Technical University</w:t>
            </w:r>
          </w:p>
        </w:tc>
        <w:tc>
          <w:tcPr>
            <w:tcW w:w="3886" w:type="dxa"/>
            <w:gridSpan w:val="4"/>
            <w:tcBorders>
              <w:bottom w:val="single" w:sz="4" w:space="0" w:color="auto"/>
            </w:tcBorders>
            <w:shd w:val="clear" w:color="auto" w:fill="auto"/>
          </w:tcPr>
          <w:p w14:paraId="136FAA5D"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left"/>
              <w:rPr>
                <w:color w:val="auto"/>
                <w:sz w:val="22"/>
                <w:lang w:val="en-US" w:eastAsia="en-US"/>
              </w:rPr>
            </w:pPr>
          </w:p>
        </w:tc>
        <w:tc>
          <w:tcPr>
            <w:tcW w:w="1421" w:type="dxa"/>
            <w:shd w:val="clear" w:color="auto" w:fill="auto"/>
          </w:tcPr>
          <w:p w14:paraId="3DE765F0" w14:textId="77777777" w:rsidR="00100EC5" w:rsidRPr="00100EC5" w:rsidRDefault="00100EC5" w:rsidP="00100EC5">
            <w:pPr>
              <w:widowControl w:val="0"/>
              <w:tabs>
                <w:tab w:val="num" w:pos="0"/>
                <w:tab w:val="left" w:pos="742"/>
                <w:tab w:val="left" w:pos="851"/>
                <w:tab w:val="left" w:pos="993"/>
              </w:tabs>
              <w:autoSpaceDE w:val="0"/>
              <w:autoSpaceDN w:val="0"/>
              <w:adjustRightInd w:val="0"/>
              <w:spacing w:after="0" w:line="240" w:lineRule="auto"/>
              <w:ind w:right="-140" w:firstLine="0"/>
              <w:jc w:val="left"/>
              <w:rPr>
                <w:color w:val="auto"/>
                <w:sz w:val="22"/>
                <w:lang w:val="en-US" w:eastAsia="en-US"/>
              </w:rPr>
            </w:pPr>
            <w:r w:rsidRPr="00100EC5">
              <w:rPr>
                <w:color w:val="auto"/>
                <w:sz w:val="22"/>
                <w:lang w:val="en-US" w:eastAsia="en-US"/>
              </w:rPr>
              <w:t>faculty</w:t>
            </w:r>
          </w:p>
        </w:tc>
      </w:tr>
      <w:tr w:rsidR="00100EC5" w:rsidRPr="00100EC5" w14:paraId="1746D9E9" w14:textId="77777777" w:rsidTr="001E15CA">
        <w:tc>
          <w:tcPr>
            <w:tcW w:w="1272" w:type="dxa"/>
            <w:tcBorders>
              <w:bottom w:val="single" w:sz="4" w:space="0" w:color="auto"/>
            </w:tcBorders>
            <w:shd w:val="clear" w:color="auto" w:fill="auto"/>
          </w:tcPr>
          <w:p w14:paraId="02BC3E80"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left"/>
              <w:rPr>
                <w:color w:val="auto"/>
                <w:sz w:val="22"/>
                <w:lang w:val="en-US" w:eastAsia="en-US"/>
              </w:rPr>
            </w:pPr>
          </w:p>
        </w:tc>
        <w:tc>
          <w:tcPr>
            <w:tcW w:w="1705" w:type="dxa"/>
            <w:shd w:val="clear" w:color="auto" w:fill="auto"/>
          </w:tcPr>
          <w:p w14:paraId="0AB65FE3"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0"/>
              <w:jc w:val="left"/>
              <w:rPr>
                <w:color w:val="auto"/>
                <w:sz w:val="22"/>
                <w:lang w:val="en-US" w:eastAsia="en-US"/>
              </w:rPr>
            </w:pPr>
            <w:r w:rsidRPr="00100EC5">
              <w:rPr>
                <w:color w:val="auto"/>
                <w:sz w:val="22"/>
                <w:lang w:val="en-US" w:eastAsia="en-US"/>
              </w:rPr>
              <w:t>group student</w:t>
            </w:r>
          </w:p>
        </w:tc>
        <w:tc>
          <w:tcPr>
            <w:tcW w:w="5171" w:type="dxa"/>
            <w:gridSpan w:val="5"/>
            <w:tcBorders>
              <w:bottom w:val="single" w:sz="4" w:space="0" w:color="auto"/>
            </w:tcBorders>
            <w:shd w:val="clear" w:color="auto" w:fill="auto"/>
          </w:tcPr>
          <w:p w14:paraId="11894177"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left"/>
              <w:rPr>
                <w:color w:val="auto"/>
                <w:sz w:val="22"/>
                <w:lang w:val="en-US" w:eastAsia="en-US"/>
              </w:rPr>
            </w:pPr>
          </w:p>
        </w:tc>
        <w:tc>
          <w:tcPr>
            <w:tcW w:w="1701" w:type="dxa"/>
            <w:gridSpan w:val="3"/>
            <w:shd w:val="clear" w:color="auto" w:fill="auto"/>
          </w:tcPr>
          <w:p w14:paraId="59A12CF7"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right="-140" w:hanging="108"/>
              <w:rPr>
                <w:color w:val="auto"/>
                <w:sz w:val="22"/>
                <w:lang w:val="en-US" w:eastAsia="en-US"/>
              </w:rPr>
            </w:pPr>
            <w:r w:rsidRPr="00100EC5">
              <w:rPr>
                <w:color w:val="auto"/>
                <w:sz w:val="22"/>
                <w:lang w:val="en-US" w:eastAsia="en-US"/>
              </w:rPr>
              <w:t>performed practice</w:t>
            </w:r>
          </w:p>
        </w:tc>
      </w:tr>
      <w:tr w:rsidR="00100EC5" w:rsidRPr="00100EC5" w14:paraId="27725A91" w14:textId="77777777" w:rsidTr="001E15CA">
        <w:tc>
          <w:tcPr>
            <w:tcW w:w="1272" w:type="dxa"/>
            <w:tcBorders>
              <w:top w:val="single" w:sz="4" w:space="0" w:color="auto"/>
            </w:tcBorders>
            <w:shd w:val="clear" w:color="auto" w:fill="auto"/>
          </w:tcPr>
          <w:p w14:paraId="14227718"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left"/>
              <w:rPr>
                <w:color w:val="auto"/>
                <w:szCs w:val="24"/>
                <w:lang w:val="en-US" w:eastAsia="en-US"/>
              </w:rPr>
            </w:pPr>
          </w:p>
        </w:tc>
        <w:tc>
          <w:tcPr>
            <w:tcW w:w="1705" w:type="dxa"/>
            <w:shd w:val="clear" w:color="auto" w:fill="auto"/>
          </w:tcPr>
          <w:p w14:paraId="093F9715"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left"/>
              <w:rPr>
                <w:color w:val="auto"/>
                <w:szCs w:val="24"/>
                <w:lang w:val="en-US" w:eastAsia="en-US"/>
              </w:rPr>
            </w:pPr>
          </w:p>
        </w:tc>
        <w:tc>
          <w:tcPr>
            <w:tcW w:w="5171" w:type="dxa"/>
            <w:gridSpan w:val="5"/>
            <w:shd w:val="clear" w:color="auto" w:fill="auto"/>
          </w:tcPr>
          <w:p w14:paraId="6793BF6B"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center"/>
              <w:rPr>
                <w:color w:val="auto"/>
                <w:sz w:val="20"/>
                <w:szCs w:val="20"/>
                <w:lang w:val="en-US" w:eastAsia="en-US"/>
              </w:rPr>
            </w:pPr>
            <w:r w:rsidRPr="00100EC5">
              <w:rPr>
                <w:color w:val="auto"/>
                <w:sz w:val="20"/>
                <w:szCs w:val="20"/>
                <w:lang w:val="en-US" w:eastAsia="en-US"/>
              </w:rPr>
              <w:t>(Name and surname)</w:t>
            </w:r>
          </w:p>
        </w:tc>
        <w:tc>
          <w:tcPr>
            <w:tcW w:w="1701" w:type="dxa"/>
            <w:gridSpan w:val="3"/>
            <w:shd w:val="clear" w:color="auto" w:fill="auto"/>
          </w:tcPr>
          <w:p w14:paraId="2A234DF4"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left"/>
              <w:rPr>
                <w:color w:val="auto"/>
                <w:szCs w:val="24"/>
                <w:lang w:val="en-US" w:eastAsia="en-US"/>
              </w:rPr>
            </w:pPr>
          </w:p>
        </w:tc>
      </w:tr>
      <w:tr w:rsidR="00100EC5" w:rsidRPr="00100EC5" w14:paraId="6F3EC984" w14:textId="77777777" w:rsidTr="001E15CA">
        <w:trPr>
          <w:gridAfter w:val="1"/>
          <w:wAfter w:w="6" w:type="dxa"/>
        </w:trPr>
        <w:tc>
          <w:tcPr>
            <w:tcW w:w="2977" w:type="dxa"/>
            <w:gridSpan w:val="2"/>
            <w:tcBorders>
              <w:bottom w:val="single" w:sz="4" w:space="0" w:color="auto"/>
            </w:tcBorders>
            <w:shd w:val="clear" w:color="auto" w:fill="auto"/>
          </w:tcPr>
          <w:p w14:paraId="690926BE"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left"/>
              <w:rPr>
                <w:color w:val="auto"/>
                <w:sz w:val="22"/>
                <w:lang w:val="en-US" w:eastAsia="en-US"/>
              </w:rPr>
            </w:pPr>
          </w:p>
        </w:tc>
        <w:tc>
          <w:tcPr>
            <w:tcW w:w="635" w:type="dxa"/>
            <w:shd w:val="clear" w:color="auto" w:fill="auto"/>
          </w:tcPr>
          <w:p w14:paraId="1F203E76" w14:textId="77777777" w:rsidR="00100EC5" w:rsidRPr="00100EC5" w:rsidRDefault="00100EC5" w:rsidP="00100EC5">
            <w:pPr>
              <w:widowControl w:val="0"/>
              <w:tabs>
                <w:tab w:val="num" w:pos="-108"/>
                <w:tab w:val="left" w:pos="567"/>
                <w:tab w:val="left" w:pos="851"/>
                <w:tab w:val="left" w:pos="993"/>
              </w:tabs>
              <w:autoSpaceDE w:val="0"/>
              <w:autoSpaceDN w:val="0"/>
              <w:adjustRightInd w:val="0"/>
              <w:spacing w:after="0" w:line="240" w:lineRule="auto"/>
              <w:ind w:right="-182" w:hanging="108"/>
              <w:jc w:val="left"/>
              <w:rPr>
                <w:color w:val="auto"/>
                <w:sz w:val="22"/>
                <w:lang w:val="en-US" w:eastAsia="en-US"/>
              </w:rPr>
            </w:pPr>
            <w:r w:rsidRPr="00100EC5">
              <w:rPr>
                <w:color w:val="auto"/>
                <w:sz w:val="22"/>
                <w:lang w:val="en-US" w:eastAsia="en-US"/>
              </w:rPr>
              <w:t>from</w:t>
            </w:r>
          </w:p>
        </w:tc>
        <w:tc>
          <w:tcPr>
            <w:tcW w:w="2058" w:type="dxa"/>
            <w:gridSpan w:val="2"/>
            <w:tcBorders>
              <w:bottom w:val="single" w:sz="4" w:space="0" w:color="auto"/>
            </w:tcBorders>
            <w:shd w:val="clear" w:color="auto" w:fill="auto"/>
          </w:tcPr>
          <w:p w14:paraId="3308FCE0"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left"/>
              <w:rPr>
                <w:color w:val="auto"/>
                <w:sz w:val="22"/>
                <w:lang w:val="en-US" w:eastAsia="en-US"/>
              </w:rPr>
            </w:pPr>
          </w:p>
        </w:tc>
        <w:tc>
          <w:tcPr>
            <w:tcW w:w="743" w:type="dxa"/>
            <w:shd w:val="clear" w:color="auto" w:fill="auto"/>
          </w:tcPr>
          <w:p w14:paraId="7AD9E634"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0"/>
              <w:jc w:val="left"/>
              <w:rPr>
                <w:color w:val="auto"/>
                <w:sz w:val="22"/>
                <w:lang w:val="en-US" w:eastAsia="en-US"/>
              </w:rPr>
            </w:pPr>
            <w:r w:rsidRPr="00100EC5">
              <w:rPr>
                <w:color w:val="auto"/>
                <w:sz w:val="22"/>
                <w:lang w:val="en-US" w:eastAsia="en-US"/>
              </w:rPr>
              <w:t>until</w:t>
            </w:r>
          </w:p>
        </w:tc>
        <w:tc>
          <w:tcPr>
            <w:tcW w:w="2009" w:type="dxa"/>
            <w:gridSpan w:val="2"/>
            <w:tcBorders>
              <w:bottom w:val="single" w:sz="4" w:space="0" w:color="auto"/>
            </w:tcBorders>
            <w:shd w:val="clear" w:color="auto" w:fill="auto"/>
          </w:tcPr>
          <w:p w14:paraId="14614803"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left"/>
              <w:rPr>
                <w:color w:val="auto"/>
                <w:sz w:val="22"/>
                <w:lang w:val="en-US" w:eastAsia="en-US"/>
              </w:rPr>
            </w:pPr>
          </w:p>
        </w:tc>
        <w:tc>
          <w:tcPr>
            <w:tcW w:w="1421" w:type="dxa"/>
            <w:shd w:val="clear" w:color="auto" w:fill="auto"/>
          </w:tcPr>
          <w:p w14:paraId="73145CF3"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left"/>
              <w:rPr>
                <w:color w:val="auto"/>
                <w:sz w:val="22"/>
                <w:lang w:val="en-US" w:eastAsia="en-US"/>
              </w:rPr>
            </w:pPr>
          </w:p>
        </w:tc>
      </w:tr>
      <w:tr w:rsidR="00100EC5" w:rsidRPr="00100EC5" w14:paraId="5A58426B" w14:textId="77777777" w:rsidTr="001E15CA">
        <w:trPr>
          <w:gridAfter w:val="1"/>
          <w:wAfter w:w="6" w:type="dxa"/>
        </w:trPr>
        <w:tc>
          <w:tcPr>
            <w:tcW w:w="2977" w:type="dxa"/>
            <w:gridSpan w:val="2"/>
            <w:tcBorders>
              <w:top w:val="single" w:sz="4" w:space="0" w:color="auto"/>
            </w:tcBorders>
            <w:shd w:val="clear" w:color="auto" w:fill="auto"/>
          </w:tcPr>
          <w:p w14:paraId="56C5B4E1"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0"/>
              <w:jc w:val="left"/>
              <w:rPr>
                <w:color w:val="auto"/>
                <w:sz w:val="20"/>
                <w:szCs w:val="20"/>
                <w:lang w:val="en-US" w:eastAsia="en-US"/>
              </w:rPr>
            </w:pPr>
            <w:r w:rsidRPr="00100EC5">
              <w:rPr>
                <w:color w:val="auto"/>
                <w:sz w:val="20"/>
                <w:szCs w:val="20"/>
                <w:lang w:val="en-US" w:eastAsia="en-US"/>
              </w:rPr>
              <w:t>(Place of Practice)</w:t>
            </w:r>
          </w:p>
        </w:tc>
        <w:tc>
          <w:tcPr>
            <w:tcW w:w="635" w:type="dxa"/>
            <w:shd w:val="clear" w:color="auto" w:fill="auto"/>
          </w:tcPr>
          <w:p w14:paraId="79B8F32D"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left"/>
              <w:rPr>
                <w:color w:val="auto"/>
                <w:szCs w:val="24"/>
                <w:lang w:val="en-US" w:eastAsia="en-US"/>
              </w:rPr>
            </w:pPr>
          </w:p>
        </w:tc>
        <w:tc>
          <w:tcPr>
            <w:tcW w:w="2058" w:type="dxa"/>
            <w:gridSpan w:val="2"/>
            <w:shd w:val="clear" w:color="auto" w:fill="auto"/>
          </w:tcPr>
          <w:p w14:paraId="47560493"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0"/>
              <w:jc w:val="left"/>
              <w:rPr>
                <w:color w:val="auto"/>
                <w:sz w:val="20"/>
                <w:szCs w:val="20"/>
                <w:lang w:val="en-US" w:eastAsia="en-US"/>
              </w:rPr>
            </w:pPr>
            <w:r w:rsidRPr="00100EC5">
              <w:rPr>
                <w:color w:val="auto"/>
                <w:sz w:val="20"/>
                <w:szCs w:val="20"/>
                <w:lang w:val="en-US" w:eastAsia="en-US"/>
              </w:rPr>
              <w:t>(Year, month, day)</w:t>
            </w:r>
          </w:p>
        </w:tc>
        <w:tc>
          <w:tcPr>
            <w:tcW w:w="743" w:type="dxa"/>
            <w:shd w:val="clear" w:color="auto" w:fill="auto"/>
          </w:tcPr>
          <w:p w14:paraId="49FA65BA"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left"/>
              <w:rPr>
                <w:color w:val="auto"/>
                <w:szCs w:val="24"/>
                <w:lang w:val="en-US" w:eastAsia="en-US"/>
              </w:rPr>
            </w:pPr>
          </w:p>
        </w:tc>
        <w:tc>
          <w:tcPr>
            <w:tcW w:w="2009" w:type="dxa"/>
            <w:gridSpan w:val="2"/>
            <w:shd w:val="clear" w:color="auto" w:fill="auto"/>
          </w:tcPr>
          <w:p w14:paraId="261D60BF"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0"/>
              <w:jc w:val="left"/>
              <w:rPr>
                <w:color w:val="auto"/>
                <w:sz w:val="20"/>
                <w:szCs w:val="20"/>
                <w:lang w:val="en-US" w:eastAsia="en-US"/>
              </w:rPr>
            </w:pPr>
            <w:r w:rsidRPr="00100EC5">
              <w:rPr>
                <w:color w:val="auto"/>
                <w:sz w:val="20"/>
                <w:szCs w:val="20"/>
                <w:lang w:val="en-US" w:eastAsia="en-US"/>
              </w:rPr>
              <w:t>(Year, month, day)</w:t>
            </w:r>
          </w:p>
        </w:tc>
        <w:tc>
          <w:tcPr>
            <w:tcW w:w="1421" w:type="dxa"/>
            <w:shd w:val="clear" w:color="auto" w:fill="auto"/>
          </w:tcPr>
          <w:p w14:paraId="50154080"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left"/>
              <w:rPr>
                <w:color w:val="auto"/>
                <w:szCs w:val="24"/>
                <w:lang w:val="en-US" w:eastAsia="en-US"/>
              </w:rPr>
            </w:pPr>
          </w:p>
        </w:tc>
      </w:tr>
    </w:tbl>
    <w:p w14:paraId="06F8ED7F" w14:textId="77777777" w:rsidR="00100EC5" w:rsidRPr="00100EC5" w:rsidRDefault="00100EC5" w:rsidP="00100EC5">
      <w:pPr>
        <w:widowControl w:val="0"/>
        <w:autoSpaceDE w:val="0"/>
        <w:autoSpaceDN w:val="0"/>
        <w:adjustRightInd w:val="0"/>
        <w:spacing w:after="0" w:line="240" w:lineRule="auto"/>
        <w:ind w:firstLine="0"/>
        <w:jc w:val="left"/>
        <w:rPr>
          <w:color w:val="auto"/>
          <w:sz w:val="20"/>
          <w:szCs w:val="20"/>
          <w:lang w:val="en-US" w:eastAsia="en-US"/>
        </w:rPr>
      </w:pPr>
    </w:p>
    <w:tbl>
      <w:tblPr>
        <w:tblW w:w="10334" w:type="dxa"/>
        <w:tblInd w:w="108" w:type="dxa"/>
        <w:tblLook w:val="04A0" w:firstRow="1" w:lastRow="0" w:firstColumn="1" w:lastColumn="0" w:noHBand="0" w:noVBand="1"/>
      </w:tblPr>
      <w:tblGrid>
        <w:gridCol w:w="9815"/>
        <w:gridCol w:w="283"/>
        <w:gridCol w:w="236"/>
      </w:tblGrid>
      <w:tr w:rsidR="00100EC5" w:rsidRPr="00100EC5" w14:paraId="3A3FE893" w14:textId="77777777" w:rsidTr="001E15CA">
        <w:tc>
          <w:tcPr>
            <w:tcW w:w="10098" w:type="dxa"/>
            <w:gridSpan w:val="2"/>
            <w:shd w:val="clear" w:color="auto" w:fill="auto"/>
          </w:tcPr>
          <w:p w14:paraId="16BBE6D3" w14:textId="77777777" w:rsidR="00100EC5" w:rsidRPr="00100EC5" w:rsidRDefault="00100EC5" w:rsidP="00100EC5">
            <w:pPr>
              <w:widowControl w:val="0"/>
              <w:tabs>
                <w:tab w:val="left" w:pos="567"/>
                <w:tab w:val="left" w:pos="993"/>
                <w:tab w:val="left" w:pos="5886"/>
              </w:tabs>
              <w:autoSpaceDE w:val="0"/>
              <w:autoSpaceDN w:val="0"/>
              <w:adjustRightInd w:val="0"/>
              <w:spacing w:after="0" w:line="240" w:lineRule="auto"/>
              <w:ind w:right="-108" w:firstLine="499"/>
              <w:jc w:val="left"/>
              <w:rPr>
                <w:color w:val="auto"/>
                <w:sz w:val="22"/>
                <w:lang w:val="en-US" w:eastAsia="en-US"/>
              </w:rPr>
            </w:pPr>
            <w:r w:rsidRPr="00100EC5">
              <w:rPr>
                <w:color w:val="auto"/>
                <w:sz w:val="22"/>
                <w:lang w:val="en-US" w:eastAsia="en-US"/>
              </w:rPr>
              <w:t xml:space="preserve">Practical training </w:t>
            </w:r>
            <w:proofErr w:type="gramStart"/>
            <w:r w:rsidRPr="00100EC5">
              <w:rPr>
                <w:color w:val="auto"/>
                <w:sz w:val="22"/>
                <w:lang w:val="en-US" w:eastAsia="en-US"/>
              </w:rPr>
              <w:t>supervisor‘</w:t>
            </w:r>
            <w:proofErr w:type="gramEnd"/>
            <w:r w:rsidRPr="00100EC5">
              <w:rPr>
                <w:color w:val="auto"/>
                <w:sz w:val="22"/>
                <w:lang w:val="en-US" w:eastAsia="en-US"/>
              </w:rPr>
              <w:t>s review about the Student (evaluation of Student‘s knowledge and skills ):</w:t>
            </w:r>
          </w:p>
        </w:tc>
        <w:tc>
          <w:tcPr>
            <w:tcW w:w="236" w:type="dxa"/>
            <w:tcBorders>
              <w:bottom w:val="single" w:sz="4" w:space="0" w:color="auto"/>
            </w:tcBorders>
            <w:shd w:val="clear" w:color="auto" w:fill="auto"/>
          </w:tcPr>
          <w:p w14:paraId="4192DD48"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hanging="256"/>
              <w:jc w:val="left"/>
              <w:rPr>
                <w:color w:val="auto"/>
                <w:sz w:val="22"/>
                <w:lang w:val="en-US" w:eastAsia="en-US"/>
              </w:rPr>
            </w:pPr>
          </w:p>
        </w:tc>
      </w:tr>
      <w:tr w:rsidR="00100EC5" w:rsidRPr="00100EC5" w14:paraId="27047C8B" w14:textId="77777777" w:rsidTr="001E15CA">
        <w:trPr>
          <w:gridAfter w:val="2"/>
          <w:wAfter w:w="519" w:type="dxa"/>
        </w:trPr>
        <w:tc>
          <w:tcPr>
            <w:tcW w:w="9815" w:type="dxa"/>
            <w:tcBorders>
              <w:bottom w:val="single" w:sz="4" w:space="0" w:color="auto"/>
            </w:tcBorders>
            <w:shd w:val="clear" w:color="auto" w:fill="auto"/>
          </w:tcPr>
          <w:p w14:paraId="40CA2BF0"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left"/>
              <w:rPr>
                <w:color w:val="auto"/>
                <w:szCs w:val="24"/>
                <w:lang w:val="en-US" w:eastAsia="en-US"/>
              </w:rPr>
            </w:pPr>
          </w:p>
        </w:tc>
      </w:tr>
      <w:tr w:rsidR="00100EC5" w:rsidRPr="00100EC5" w14:paraId="672DC11C" w14:textId="77777777" w:rsidTr="001E15CA">
        <w:trPr>
          <w:gridAfter w:val="2"/>
          <w:wAfter w:w="519" w:type="dxa"/>
        </w:trPr>
        <w:tc>
          <w:tcPr>
            <w:tcW w:w="9815" w:type="dxa"/>
            <w:tcBorders>
              <w:bottom w:val="single" w:sz="4" w:space="0" w:color="auto"/>
            </w:tcBorders>
            <w:shd w:val="clear" w:color="auto" w:fill="auto"/>
          </w:tcPr>
          <w:p w14:paraId="722A989D"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left"/>
              <w:rPr>
                <w:color w:val="auto"/>
                <w:szCs w:val="24"/>
                <w:lang w:val="en-US" w:eastAsia="en-US"/>
              </w:rPr>
            </w:pPr>
          </w:p>
        </w:tc>
      </w:tr>
      <w:tr w:rsidR="00100EC5" w:rsidRPr="00100EC5" w14:paraId="43531409" w14:textId="77777777" w:rsidTr="001E15CA">
        <w:trPr>
          <w:gridAfter w:val="2"/>
          <w:wAfter w:w="519" w:type="dxa"/>
        </w:trPr>
        <w:tc>
          <w:tcPr>
            <w:tcW w:w="9815" w:type="dxa"/>
            <w:tcBorders>
              <w:bottom w:val="single" w:sz="4" w:space="0" w:color="auto"/>
            </w:tcBorders>
            <w:shd w:val="clear" w:color="auto" w:fill="auto"/>
          </w:tcPr>
          <w:p w14:paraId="61563599"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left"/>
              <w:rPr>
                <w:color w:val="auto"/>
                <w:szCs w:val="24"/>
                <w:lang w:val="en-US" w:eastAsia="en-US"/>
              </w:rPr>
            </w:pPr>
          </w:p>
        </w:tc>
      </w:tr>
      <w:tr w:rsidR="00100EC5" w:rsidRPr="00100EC5" w14:paraId="287402BA" w14:textId="77777777" w:rsidTr="001E15CA">
        <w:trPr>
          <w:gridAfter w:val="2"/>
          <w:wAfter w:w="519" w:type="dxa"/>
        </w:trPr>
        <w:tc>
          <w:tcPr>
            <w:tcW w:w="9815" w:type="dxa"/>
            <w:tcBorders>
              <w:bottom w:val="single" w:sz="4" w:space="0" w:color="auto"/>
            </w:tcBorders>
            <w:shd w:val="clear" w:color="auto" w:fill="auto"/>
          </w:tcPr>
          <w:p w14:paraId="653474DC"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left"/>
              <w:rPr>
                <w:color w:val="auto"/>
                <w:szCs w:val="24"/>
                <w:lang w:val="en-US" w:eastAsia="en-US"/>
              </w:rPr>
            </w:pPr>
          </w:p>
        </w:tc>
      </w:tr>
      <w:tr w:rsidR="00100EC5" w:rsidRPr="00100EC5" w14:paraId="66640910" w14:textId="77777777" w:rsidTr="001E15CA">
        <w:trPr>
          <w:gridAfter w:val="2"/>
          <w:wAfter w:w="519" w:type="dxa"/>
        </w:trPr>
        <w:tc>
          <w:tcPr>
            <w:tcW w:w="9815" w:type="dxa"/>
            <w:tcBorders>
              <w:bottom w:val="single" w:sz="4" w:space="0" w:color="auto"/>
            </w:tcBorders>
            <w:shd w:val="clear" w:color="auto" w:fill="auto"/>
          </w:tcPr>
          <w:p w14:paraId="05995524"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left"/>
              <w:rPr>
                <w:color w:val="auto"/>
                <w:szCs w:val="24"/>
                <w:lang w:val="en-US" w:eastAsia="en-US"/>
              </w:rPr>
            </w:pPr>
          </w:p>
        </w:tc>
      </w:tr>
      <w:tr w:rsidR="00100EC5" w:rsidRPr="00100EC5" w14:paraId="2B72F2BC" w14:textId="77777777" w:rsidTr="001E15CA">
        <w:trPr>
          <w:gridAfter w:val="2"/>
          <w:wAfter w:w="519" w:type="dxa"/>
        </w:trPr>
        <w:tc>
          <w:tcPr>
            <w:tcW w:w="9815" w:type="dxa"/>
            <w:tcBorders>
              <w:bottom w:val="single" w:sz="4" w:space="0" w:color="auto"/>
            </w:tcBorders>
            <w:shd w:val="clear" w:color="auto" w:fill="auto"/>
          </w:tcPr>
          <w:p w14:paraId="26BC937D"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left"/>
              <w:rPr>
                <w:color w:val="auto"/>
                <w:szCs w:val="24"/>
                <w:lang w:val="en-US" w:eastAsia="en-US"/>
              </w:rPr>
            </w:pPr>
          </w:p>
        </w:tc>
      </w:tr>
    </w:tbl>
    <w:p w14:paraId="73D6E558" w14:textId="77777777" w:rsidR="00100EC5" w:rsidRPr="00100EC5" w:rsidRDefault="00100EC5" w:rsidP="00100EC5">
      <w:pPr>
        <w:widowControl w:val="0"/>
        <w:autoSpaceDE w:val="0"/>
        <w:autoSpaceDN w:val="0"/>
        <w:adjustRightInd w:val="0"/>
        <w:spacing w:after="0" w:line="240" w:lineRule="auto"/>
        <w:ind w:firstLine="0"/>
        <w:jc w:val="left"/>
        <w:rPr>
          <w:color w:val="auto"/>
          <w:szCs w:val="24"/>
          <w:lang w:val="en-US" w:eastAsia="en-US"/>
        </w:rPr>
      </w:pPr>
    </w:p>
    <w:tbl>
      <w:tblPr>
        <w:tblW w:w="9798" w:type="dxa"/>
        <w:tblInd w:w="108" w:type="dxa"/>
        <w:tblLook w:val="04A0" w:firstRow="1" w:lastRow="0" w:firstColumn="1" w:lastColumn="0" w:noHBand="0" w:noVBand="1"/>
      </w:tblPr>
      <w:tblGrid>
        <w:gridCol w:w="9092"/>
        <w:gridCol w:w="700"/>
        <w:gridCol w:w="6"/>
      </w:tblGrid>
      <w:tr w:rsidR="00100EC5" w:rsidRPr="00100EC5" w14:paraId="3AECE6D4" w14:textId="77777777" w:rsidTr="001E15CA">
        <w:trPr>
          <w:trHeight w:val="403"/>
        </w:trPr>
        <w:tc>
          <w:tcPr>
            <w:tcW w:w="9092" w:type="dxa"/>
            <w:shd w:val="clear" w:color="auto" w:fill="auto"/>
          </w:tcPr>
          <w:p w14:paraId="16295303"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right="-108" w:firstLine="601"/>
              <w:jc w:val="left"/>
              <w:rPr>
                <w:color w:val="auto"/>
                <w:sz w:val="22"/>
                <w:lang w:val="en-US" w:eastAsia="en-US"/>
              </w:rPr>
            </w:pPr>
            <w:r w:rsidRPr="00100EC5">
              <w:rPr>
                <w:color w:val="auto"/>
                <w:sz w:val="22"/>
                <w:lang w:val="en-US" w:eastAsia="en-US"/>
              </w:rPr>
              <w:t>Suggestions for the improvement of the study program if the student lacked theoretical knowledge or skills:</w:t>
            </w:r>
          </w:p>
        </w:tc>
        <w:tc>
          <w:tcPr>
            <w:tcW w:w="706" w:type="dxa"/>
            <w:gridSpan w:val="2"/>
            <w:tcBorders>
              <w:bottom w:val="single" w:sz="4" w:space="0" w:color="auto"/>
            </w:tcBorders>
            <w:shd w:val="clear" w:color="auto" w:fill="auto"/>
          </w:tcPr>
          <w:p w14:paraId="4A625F40"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0"/>
              <w:jc w:val="left"/>
              <w:rPr>
                <w:color w:val="auto"/>
                <w:sz w:val="22"/>
                <w:lang w:val="en-US" w:eastAsia="en-US"/>
              </w:rPr>
            </w:pPr>
          </w:p>
        </w:tc>
      </w:tr>
      <w:tr w:rsidR="00100EC5" w:rsidRPr="00100EC5" w14:paraId="5B8EF749" w14:textId="77777777" w:rsidTr="001E15CA">
        <w:trPr>
          <w:gridAfter w:val="1"/>
          <w:wAfter w:w="6" w:type="dxa"/>
          <w:trHeight w:val="213"/>
        </w:trPr>
        <w:tc>
          <w:tcPr>
            <w:tcW w:w="9792" w:type="dxa"/>
            <w:gridSpan w:val="2"/>
            <w:tcBorders>
              <w:bottom w:val="single" w:sz="4" w:space="0" w:color="auto"/>
            </w:tcBorders>
            <w:shd w:val="clear" w:color="auto" w:fill="auto"/>
          </w:tcPr>
          <w:p w14:paraId="2D601EEB"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left"/>
              <w:rPr>
                <w:color w:val="auto"/>
                <w:szCs w:val="24"/>
                <w:lang w:val="en-US" w:eastAsia="en-US"/>
              </w:rPr>
            </w:pPr>
          </w:p>
        </w:tc>
      </w:tr>
      <w:tr w:rsidR="00100EC5" w:rsidRPr="00100EC5" w14:paraId="3327EE2A" w14:textId="77777777" w:rsidTr="001E15CA">
        <w:trPr>
          <w:gridAfter w:val="1"/>
          <w:wAfter w:w="6" w:type="dxa"/>
          <w:trHeight w:val="213"/>
        </w:trPr>
        <w:tc>
          <w:tcPr>
            <w:tcW w:w="9792" w:type="dxa"/>
            <w:gridSpan w:val="2"/>
            <w:tcBorders>
              <w:bottom w:val="single" w:sz="4" w:space="0" w:color="auto"/>
            </w:tcBorders>
            <w:shd w:val="clear" w:color="auto" w:fill="auto"/>
          </w:tcPr>
          <w:p w14:paraId="16B1842A"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left"/>
              <w:rPr>
                <w:color w:val="auto"/>
                <w:szCs w:val="24"/>
                <w:lang w:val="en-US" w:eastAsia="en-US"/>
              </w:rPr>
            </w:pPr>
          </w:p>
        </w:tc>
      </w:tr>
      <w:tr w:rsidR="00100EC5" w:rsidRPr="00100EC5" w14:paraId="7DE3B326" w14:textId="77777777" w:rsidTr="001E15CA">
        <w:trPr>
          <w:gridAfter w:val="1"/>
          <w:wAfter w:w="6" w:type="dxa"/>
          <w:trHeight w:val="213"/>
        </w:trPr>
        <w:tc>
          <w:tcPr>
            <w:tcW w:w="9792" w:type="dxa"/>
            <w:gridSpan w:val="2"/>
            <w:tcBorders>
              <w:bottom w:val="single" w:sz="4" w:space="0" w:color="auto"/>
            </w:tcBorders>
            <w:shd w:val="clear" w:color="auto" w:fill="auto"/>
          </w:tcPr>
          <w:p w14:paraId="1DE88FDC"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left"/>
              <w:rPr>
                <w:color w:val="auto"/>
                <w:szCs w:val="24"/>
                <w:lang w:val="en-US" w:eastAsia="en-US"/>
              </w:rPr>
            </w:pPr>
          </w:p>
        </w:tc>
      </w:tr>
    </w:tbl>
    <w:p w14:paraId="235CBCE8" w14:textId="77777777" w:rsidR="00100EC5" w:rsidRPr="00100EC5" w:rsidRDefault="00100EC5" w:rsidP="00100EC5">
      <w:pPr>
        <w:widowControl w:val="0"/>
        <w:autoSpaceDE w:val="0"/>
        <w:autoSpaceDN w:val="0"/>
        <w:adjustRightInd w:val="0"/>
        <w:spacing w:after="0" w:line="240" w:lineRule="auto"/>
        <w:ind w:firstLine="0"/>
        <w:jc w:val="left"/>
        <w:rPr>
          <w:color w:val="auto"/>
          <w:szCs w:val="24"/>
          <w:lang w:val="en-US" w:eastAsia="en-US"/>
        </w:rPr>
      </w:pPr>
    </w:p>
    <w:tbl>
      <w:tblPr>
        <w:tblW w:w="9639" w:type="dxa"/>
        <w:tblInd w:w="108" w:type="dxa"/>
        <w:tblLook w:val="04A0" w:firstRow="1" w:lastRow="0" w:firstColumn="1" w:lastColumn="0" w:noHBand="0" w:noVBand="1"/>
      </w:tblPr>
      <w:tblGrid>
        <w:gridCol w:w="7655"/>
        <w:gridCol w:w="1984"/>
      </w:tblGrid>
      <w:tr w:rsidR="00100EC5" w:rsidRPr="00100EC5" w14:paraId="25F31D13" w14:textId="77777777" w:rsidTr="001E15CA">
        <w:tc>
          <w:tcPr>
            <w:tcW w:w="7655" w:type="dxa"/>
            <w:shd w:val="clear" w:color="auto" w:fill="auto"/>
          </w:tcPr>
          <w:p w14:paraId="37C7CCC0"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right="-108" w:firstLine="601"/>
              <w:jc w:val="left"/>
              <w:rPr>
                <w:color w:val="auto"/>
                <w:sz w:val="22"/>
                <w:lang w:val="en-US" w:eastAsia="en-US"/>
              </w:rPr>
            </w:pPr>
            <w:r w:rsidRPr="00100EC5">
              <w:rPr>
                <w:color w:val="auto"/>
                <w:sz w:val="22"/>
                <w:lang w:val="en-US" w:eastAsia="en-US"/>
              </w:rPr>
              <w:t>Recommendations of practice supervisor in the company for improving the organization of practices:</w:t>
            </w:r>
          </w:p>
        </w:tc>
        <w:tc>
          <w:tcPr>
            <w:tcW w:w="1984" w:type="dxa"/>
            <w:tcBorders>
              <w:bottom w:val="single" w:sz="4" w:space="0" w:color="auto"/>
            </w:tcBorders>
            <w:shd w:val="clear" w:color="auto" w:fill="auto"/>
          </w:tcPr>
          <w:p w14:paraId="0706ABA2"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0"/>
              <w:jc w:val="left"/>
              <w:rPr>
                <w:color w:val="auto"/>
                <w:sz w:val="22"/>
                <w:lang w:val="en-US" w:eastAsia="en-US"/>
              </w:rPr>
            </w:pPr>
          </w:p>
        </w:tc>
      </w:tr>
      <w:tr w:rsidR="00100EC5" w:rsidRPr="00100EC5" w14:paraId="2ED3225D" w14:textId="77777777" w:rsidTr="001E15CA">
        <w:tc>
          <w:tcPr>
            <w:tcW w:w="9639" w:type="dxa"/>
            <w:gridSpan w:val="2"/>
            <w:tcBorders>
              <w:bottom w:val="single" w:sz="4" w:space="0" w:color="auto"/>
            </w:tcBorders>
            <w:shd w:val="clear" w:color="auto" w:fill="auto"/>
          </w:tcPr>
          <w:p w14:paraId="7AAF36B8"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left"/>
              <w:rPr>
                <w:color w:val="auto"/>
                <w:szCs w:val="24"/>
                <w:lang w:val="en-US" w:eastAsia="en-US"/>
              </w:rPr>
            </w:pPr>
          </w:p>
        </w:tc>
      </w:tr>
      <w:tr w:rsidR="00100EC5" w:rsidRPr="00100EC5" w14:paraId="6AE9B898" w14:textId="77777777" w:rsidTr="001E15CA">
        <w:tc>
          <w:tcPr>
            <w:tcW w:w="9639" w:type="dxa"/>
            <w:gridSpan w:val="2"/>
            <w:tcBorders>
              <w:bottom w:val="single" w:sz="4" w:space="0" w:color="auto"/>
            </w:tcBorders>
            <w:shd w:val="clear" w:color="auto" w:fill="auto"/>
          </w:tcPr>
          <w:p w14:paraId="74DA0473"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left"/>
              <w:rPr>
                <w:color w:val="auto"/>
                <w:szCs w:val="24"/>
                <w:lang w:val="en-US" w:eastAsia="en-US"/>
              </w:rPr>
            </w:pPr>
          </w:p>
        </w:tc>
      </w:tr>
      <w:tr w:rsidR="00100EC5" w:rsidRPr="00100EC5" w14:paraId="0B285932" w14:textId="77777777" w:rsidTr="001E15CA">
        <w:tc>
          <w:tcPr>
            <w:tcW w:w="9639" w:type="dxa"/>
            <w:gridSpan w:val="2"/>
            <w:tcBorders>
              <w:bottom w:val="single" w:sz="4" w:space="0" w:color="auto"/>
            </w:tcBorders>
            <w:shd w:val="clear" w:color="auto" w:fill="auto"/>
          </w:tcPr>
          <w:p w14:paraId="235B9323"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left"/>
              <w:rPr>
                <w:color w:val="auto"/>
                <w:szCs w:val="24"/>
                <w:lang w:val="en-US" w:eastAsia="en-US"/>
              </w:rPr>
            </w:pPr>
          </w:p>
        </w:tc>
      </w:tr>
    </w:tbl>
    <w:p w14:paraId="25F27E79" w14:textId="77777777" w:rsidR="00100EC5" w:rsidRPr="00100EC5" w:rsidRDefault="00100EC5" w:rsidP="00100EC5">
      <w:pPr>
        <w:widowControl w:val="0"/>
        <w:shd w:val="clear" w:color="auto" w:fill="FFFFFF"/>
        <w:tabs>
          <w:tab w:val="num" w:pos="0"/>
          <w:tab w:val="left" w:pos="567"/>
          <w:tab w:val="left" w:pos="851"/>
          <w:tab w:val="left" w:pos="993"/>
        </w:tabs>
        <w:autoSpaceDE w:val="0"/>
        <w:autoSpaceDN w:val="0"/>
        <w:adjustRightInd w:val="0"/>
        <w:spacing w:after="0" w:line="240" w:lineRule="auto"/>
        <w:ind w:firstLine="0"/>
        <w:jc w:val="left"/>
        <w:rPr>
          <w:b/>
          <w:color w:val="auto"/>
          <w:sz w:val="22"/>
          <w:lang w:val="en-US" w:eastAsia="en-US"/>
        </w:rPr>
      </w:pPr>
    </w:p>
    <w:p w14:paraId="62EAC158" w14:textId="77777777" w:rsidR="00100EC5" w:rsidRPr="00100EC5" w:rsidRDefault="00100EC5" w:rsidP="00100EC5">
      <w:pPr>
        <w:widowControl w:val="0"/>
        <w:shd w:val="clear" w:color="auto" w:fill="FFFFFF"/>
        <w:tabs>
          <w:tab w:val="num" w:pos="0"/>
          <w:tab w:val="left" w:pos="567"/>
          <w:tab w:val="left" w:pos="851"/>
          <w:tab w:val="left" w:pos="993"/>
        </w:tabs>
        <w:autoSpaceDE w:val="0"/>
        <w:autoSpaceDN w:val="0"/>
        <w:adjustRightInd w:val="0"/>
        <w:spacing w:after="0" w:line="240" w:lineRule="auto"/>
        <w:ind w:firstLine="0"/>
        <w:jc w:val="left"/>
        <w:rPr>
          <w:b/>
          <w:color w:val="auto"/>
          <w:sz w:val="22"/>
          <w:lang w:val="en-US" w:eastAsia="en-US"/>
        </w:rPr>
      </w:pPr>
    </w:p>
    <w:p w14:paraId="6308418E" w14:textId="77777777" w:rsidR="00100EC5" w:rsidRPr="00100EC5" w:rsidRDefault="00100EC5" w:rsidP="00100EC5">
      <w:pPr>
        <w:widowControl w:val="0"/>
        <w:shd w:val="clear" w:color="auto" w:fill="FFFFFF"/>
        <w:tabs>
          <w:tab w:val="num" w:pos="0"/>
          <w:tab w:val="left" w:pos="567"/>
          <w:tab w:val="left" w:pos="851"/>
          <w:tab w:val="left" w:pos="993"/>
        </w:tabs>
        <w:autoSpaceDE w:val="0"/>
        <w:autoSpaceDN w:val="0"/>
        <w:adjustRightInd w:val="0"/>
        <w:spacing w:after="0" w:line="240" w:lineRule="auto"/>
        <w:ind w:firstLine="0"/>
        <w:jc w:val="left"/>
        <w:rPr>
          <w:b/>
          <w:color w:val="auto"/>
          <w:sz w:val="22"/>
          <w:lang w:val="en-US" w:eastAsia="en-US"/>
        </w:rPr>
      </w:pPr>
      <w:r w:rsidRPr="00100EC5">
        <w:rPr>
          <w:b/>
          <w:color w:val="auto"/>
          <w:sz w:val="22"/>
          <w:lang w:val="en-US" w:eastAsia="en-US"/>
        </w:rPr>
        <w:t>Assessment of student's practice with a grade (10-point scale) ____________________________________</w:t>
      </w:r>
    </w:p>
    <w:p w14:paraId="4EC7D6B3" w14:textId="77777777" w:rsidR="00100EC5" w:rsidRPr="00100EC5" w:rsidRDefault="00100EC5" w:rsidP="00100EC5">
      <w:pPr>
        <w:widowControl w:val="0"/>
        <w:shd w:val="clear" w:color="auto" w:fill="FFFFFF"/>
        <w:tabs>
          <w:tab w:val="num" w:pos="0"/>
          <w:tab w:val="left" w:pos="567"/>
          <w:tab w:val="left" w:pos="851"/>
          <w:tab w:val="left" w:pos="993"/>
        </w:tabs>
        <w:autoSpaceDE w:val="0"/>
        <w:autoSpaceDN w:val="0"/>
        <w:adjustRightInd w:val="0"/>
        <w:spacing w:after="0" w:line="240" w:lineRule="auto"/>
        <w:ind w:firstLine="6521"/>
        <w:jc w:val="left"/>
        <w:rPr>
          <w:color w:val="auto"/>
          <w:sz w:val="20"/>
          <w:szCs w:val="20"/>
          <w:lang w:val="en-US" w:eastAsia="en-US"/>
        </w:rPr>
      </w:pPr>
      <w:r w:rsidRPr="00100EC5">
        <w:rPr>
          <w:color w:val="auto"/>
          <w:sz w:val="20"/>
          <w:szCs w:val="20"/>
          <w:lang w:val="en-US" w:eastAsia="en-US"/>
        </w:rPr>
        <w:t xml:space="preserve">(In number and in word) </w:t>
      </w:r>
    </w:p>
    <w:p w14:paraId="6384835E" w14:textId="77777777" w:rsidR="00100EC5" w:rsidRPr="00100EC5" w:rsidRDefault="00100EC5" w:rsidP="00100EC5">
      <w:pPr>
        <w:widowControl w:val="0"/>
        <w:shd w:val="clear" w:color="auto" w:fill="FFFFFF"/>
        <w:tabs>
          <w:tab w:val="num" w:pos="0"/>
          <w:tab w:val="left" w:pos="567"/>
          <w:tab w:val="left" w:pos="851"/>
          <w:tab w:val="left" w:pos="993"/>
        </w:tabs>
        <w:autoSpaceDE w:val="0"/>
        <w:autoSpaceDN w:val="0"/>
        <w:adjustRightInd w:val="0"/>
        <w:spacing w:after="0" w:line="240" w:lineRule="auto"/>
        <w:ind w:firstLine="567"/>
        <w:jc w:val="left"/>
        <w:rPr>
          <w:color w:val="auto"/>
          <w:sz w:val="20"/>
          <w:szCs w:val="20"/>
          <w:lang w:val="en-US" w:eastAsia="en-US"/>
        </w:rPr>
      </w:pPr>
    </w:p>
    <w:p w14:paraId="6DB08E07" w14:textId="77777777" w:rsidR="00100EC5" w:rsidRPr="00100EC5" w:rsidRDefault="00100EC5" w:rsidP="00100EC5">
      <w:pPr>
        <w:widowControl w:val="0"/>
        <w:shd w:val="clear" w:color="auto" w:fill="FFFFFF"/>
        <w:tabs>
          <w:tab w:val="num" w:pos="0"/>
          <w:tab w:val="left" w:pos="567"/>
          <w:tab w:val="left" w:pos="851"/>
          <w:tab w:val="left" w:pos="993"/>
        </w:tabs>
        <w:autoSpaceDE w:val="0"/>
        <w:autoSpaceDN w:val="0"/>
        <w:adjustRightInd w:val="0"/>
        <w:spacing w:after="0" w:line="240" w:lineRule="auto"/>
        <w:ind w:firstLine="567"/>
        <w:jc w:val="left"/>
        <w:rPr>
          <w:color w:val="auto"/>
          <w:sz w:val="20"/>
          <w:szCs w:val="20"/>
          <w:lang w:val="en-US" w:eastAsia="en-US"/>
        </w:rPr>
      </w:pPr>
    </w:p>
    <w:tbl>
      <w:tblPr>
        <w:tblW w:w="0" w:type="auto"/>
        <w:tblLook w:val="04A0" w:firstRow="1" w:lastRow="0" w:firstColumn="1" w:lastColumn="0" w:noHBand="0" w:noVBand="1"/>
      </w:tblPr>
      <w:tblGrid>
        <w:gridCol w:w="2625"/>
        <w:gridCol w:w="281"/>
        <w:gridCol w:w="2656"/>
        <w:gridCol w:w="282"/>
        <w:gridCol w:w="1688"/>
        <w:gridCol w:w="283"/>
        <w:gridCol w:w="1823"/>
      </w:tblGrid>
      <w:tr w:rsidR="00100EC5" w:rsidRPr="00100EC5" w14:paraId="6C483145" w14:textId="77777777" w:rsidTr="001E15CA">
        <w:tc>
          <w:tcPr>
            <w:tcW w:w="2660" w:type="dxa"/>
            <w:shd w:val="clear" w:color="auto" w:fill="auto"/>
          </w:tcPr>
          <w:p w14:paraId="29459D6D"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right="-108" w:firstLine="0"/>
              <w:jc w:val="left"/>
              <w:rPr>
                <w:color w:val="auto"/>
                <w:sz w:val="22"/>
                <w:lang w:val="en-US" w:eastAsia="en-US"/>
              </w:rPr>
            </w:pPr>
            <w:r w:rsidRPr="00100EC5">
              <w:rPr>
                <w:color w:val="auto"/>
                <w:sz w:val="22"/>
                <w:lang w:val="en-US" w:eastAsia="en-US"/>
              </w:rPr>
              <w:t>Supervisor of practice</w:t>
            </w:r>
          </w:p>
        </w:tc>
        <w:tc>
          <w:tcPr>
            <w:tcW w:w="283" w:type="dxa"/>
          </w:tcPr>
          <w:p w14:paraId="6EB5343D"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left"/>
              <w:rPr>
                <w:color w:val="auto"/>
                <w:sz w:val="22"/>
                <w:lang w:val="en-US" w:eastAsia="en-US"/>
              </w:rPr>
            </w:pPr>
          </w:p>
        </w:tc>
        <w:tc>
          <w:tcPr>
            <w:tcW w:w="2694" w:type="dxa"/>
            <w:tcBorders>
              <w:bottom w:val="single" w:sz="4" w:space="0" w:color="auto"/>
            </w:tcBorders>
          </w:tcPr>
          <w:p w14:paraId="38A1F99A"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left"/>
              <w:rPr>
                <w:color w:val="auto"/>
                <w:sz w:val="22"/>
                <w:lang w:val="en-US" w:eastAsia="en-US"/>
              </w:rPr>
            </w:pPr>
          </w:p>
        </w:tc>
        <w:tc>
          <w:tcPr>
            <w:tcW w:w="283" w:type="dxa"/>
            <w:shd w:val="clear" w:color="auto" w:fill="auto"/>
          </w:tcPr>
          <w:p w14:paraId="38F16316"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left"/>
              <w:rPr>
                <w:color w:val="auto"/>
                <w:sz w:val="22"/>
                <w:lang w:val="en-US" w:eastAsia="en-US"/>
              </w:rPr>
            </w:pPr>
          </w:p>
        </w:tc>
        <w:tc>
          <w:tcPr>
            <w:tcW w:w="1701" w:type="dxa"/>
            <w:tcBorders>
              <w:bottom w:val="single" w:sz="4" w:space="0" w:color="auto"/>
            </w:tcBorders>
            <w:shd w:val="clear" w:color="auto" w:fill="auto"/>
          </w:tcPr>
          <w:p w14:paraId="1F730A2D"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left"/>
              <w:rPr>
                <w:color w:val="auto"/>
                <w:sz w:val="22"/>
                <w:lang w:val="en-US" w:eastAsia="en-US"/>
              </w:rPr>
            </w:pPr>
          </w:p>
        </w:tc>
        <w:tc>
          <w:tcPr>
            <w:tcW w:w="284" w:type="dxa"/>
            <w:shd w:val="clear" w:color="auto" w:fill="auto"/>
          </w:tcPr>
          <w:p w14:paraId="1B5A2941"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left"/>
              <w:rPr>
                <w:color w:val="auto"/>
                <w:sz w:val="22"/>
                <w:lang w:val="en-US" w:eastAsia="en-US"/>
              </w:rPr>
            </w:pPr>
          </w:p>
        </w:tc>
        <w:tc>
          <w:tcPr>
            <w:tcW w:w="1842" w:type="dxa"/>
            <w:tcBorders>
              <w:bottom w:val="single" w:sz="4" w:space="0" w:color="auto"/>
            </w:tcBorders>
            <w:shd w:val="clear" w:color="auto" w:fill="auto"/>
          </w:tcPr>
          <w:p w14:paraId="6CED7256"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left"/>
              <w:rPr>
                <w:color w:val="auto"/>
                <w:sz w:val="22"/>
                <w:lang w:val="en-US" w:eastAsia="en-US"/>
              </w:rPr>
            </w:pPr>
          </w:p>
        </w:tc>
      </w:tr>
      <w:tr w:rsidR="00100EC5" w:rsidRPr="00100EC5" w14:paraId="41337216" w14:textId="77777777" w:rsidTr="001E15CA">
        <w:tc>
          <w:tcPr>
            <w:tcW w:w="2660" w:type="dxa"/>
            <w:shd w:val="clear" w:color="auto" w:fill="auto"/>
          </w:tcPr>
          <w:p w14:paraId="289710CA"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center"/>
              <w:rPr>
                <w:color w:val="auto"/>
                <w:sz w:val="20"/>
                <w:szCs w:val="20"/>
                <w:lang w:val="en-US" w:eastAsia="en-US"/>
              </w:rPr>
            </w:pPr>
          </w:p>
        </w:tc>
        <w:tc>
          <w:tcPr>
            <w:tcW w:w="283" w:type="dxa"/>
          </w:tcPr>
          <w:p w14:paraId="466BDE70"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center"/>
              <w:rPr>
                <w:color w:val="auto"/>
                <w:sz w:val="20"/>
                <w:szCs w:val="20"/>
                <w:lang w:val="en-US" w:eastAsia="en-US"/>
              </w:rPr>
            </w:pPr>
          </w:p>
        </w:tc>
        <w:tc>
          <w:tcPr>
            <w:tcW w:w="2694" w:type="dxa"/>
            <w:tcBorders>
              <w:top w:val="single" w:sz="4" w:space="0" w:color="auto"/>
            </w:tcBorders>
          </w:tcPr>
          <w:p w14:paraId="33414C59"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0"/>
              <w:jc w:val="center"/>
              <w:rPr>
                <w:color w:val="auto"/>
                <w:sz w:val="20"/>
                <w:szCs w:val="20"/>
                <w:lang w:val="en-US" w:eastAsia="en-US"/>
              </w:rPr>
            </w:pPr>
            <w:r w:rsidRPr="00100EC5">
              <w:rPr>
                <w:color w:val="auto"/>
                <w:sz w:val="20"/>
                <w:szCs w:val="20"/>
                <w:lang w:val="en-US" w:eastAsia="en-US"/>
              </w:rPr>
              <w:t>(Position in the company)</w:t>
            </w:r>
          </w:p>
        </w:tc>
        <w:tc>
          <w:tcPr>
            <w:tcW w:w="283" w:type="dxa"/>
            <w:shd w:val="clear" w:color="auto" w:fill="auto"/>
          </w:tcPr>
          <w:p w14:paraId="6B1ACE1E"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center"/>
              <w:rPr>
                <w:color w:val="auto"/>
                <w:sz w:val="20"/>
                <w:szCs w:val="20"/>
                <w:lang w:val="en-US" w:eastAsia="en-US"/>
              </w:rPr>
            </w:pPr>
          </w:p>
        </w:tc>
        <w:tc>
          <w:tcPr>
            <w:tcW w:w="1701" w:type="dxa"/>
            <w:tcBorders>
              <w:top w:val="single" w:sz="4" w:space="0" w:color="auto"/>
            </w:tcBorders>
            <w:shd w:val="clear" w:color="auto" w:fill="auto"/>
          </w:tcPr>
          <w:p w14:paraId="7E62424A"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0"/>
              <w:jc w:val="center"/>
              <w:rPr>
                <w:color w:val="auto"/>
                <w:sz w:val="20"/>
                <w:szCs w:val="20"/>
                <w:lang w:val="en-US" w:eastAsia="en-US"/>
              </w:rPr>
            </w:pPr>
            <w:r w:rsidRPr="00100EC5">
              <w:rPr>
                <w:color w:val="auto"/>
                <w:sz w:val="20"/>
                <w:szCs w:val="20"/>
                <w:lang w:val="en-US" w:eastAsia="en-US"/>
              </w:rPr>
              <w:t>(Signature)</w:t>
            </w:r>
          </w:p>
        </w:tc>
        <w:tc>
          <w:tcPr>
            <w:tcW w:w="284" w:type="dxa"/>
            <w:shd w:val="clear" w:color="auto" w:fill="auto"/>
          </w:tcPr>
          <w:p w14:paraId="1A961895"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567"/>
              <w:jc w:val="center"/>
              <w:rPr>
                <w:color w:val="auto"/>
                <w:sz w:val="20"/>
                <w:szCs w:val="20"/>
                <w:lang w:val="en-US" w:eastAsia="en-US"/>
              </w:rPr>
            </w:pPr>
          </w:p>
        </w:tc>
        <w:tc>
          <w:tcPr>
            <w:tcW w:w="1842" w:type="dxa"/>
            <w:tcBorders>
              <w:top w:val="single" w:sz="4" w:space="0" w:color="auto"/>
            </w:tcBorders>
            <w:shd w:val="clear" w:color="auto" w:fill="auto"/>
          </w:tcPr>
          <w:p w14:paraId="0B39BDCF" w14:textId="77777777" w:rsidR="00100EC5" w:rsidRPr="00100EC5" w:rsidRDefault="00100EC5" w:rsidP="00100EC5">
            <w:pPr>
              <w:widowControl w:val="0"/>
              <w:tabs>
                <w:tab w:val="num" w:pos="0"/>
                <w:tab w:val="left" w:pos="567"/>
                <w:tab w:val="left" w:pos="851"/>
                <w:tab w:val="left" w:pos="993"/>
              </w:tabs>
              <w:autoSpaceDE w:val="0"/>
              <w:autoSpaceDN w:val="0"/>
              <w:adjustRightInd w:val="0"/>
              <w:spacing w:after="0" w:line="240" w:lineRule="auto"/>
              <w:ind w:firstLine="0"/>
              <w:jc w:val="center"/>
              <w:rPr>
                <w:color w:val="auto"/>
                <w:sz w:val="20"/>
                <w:szCs w:val="20"/>
                <w:lang w:val="en-US" w:eastAsia="en-US"/>
              </w:rPr>
            </w:pPr>
            <w:r w:rsidRPr="00100EC5">
              <w:rPr>
                <w:color w:val="auto"/>
                <w:sz w:val="20"/>
                <w:szCs w:val="20"/>
                <w:lang w:val="en-US" w:eastAsia="en-US"/>
              </w:rPr>
              <w:t>(Name and Surname)</w:t>
            </w:r>
          </w:p>
        </w:tc>
      </w:tr>
    </w:tbl>
    <w:p w14:paraId="6DAC7F32" w14:textId="77777777" w:rsidR="00100EC5" w:rsidRPr="00100EC5" w:rsidRDefault="00100EC5" w:rsidP="00100EC5">
      <w:pPr>
        <w:widowControl w:val="0"/>
        <w:autoSpaceDE w:val="0"/>
        <w:autoSpaceDN w:val="0"/>
        <w:adjustRightInd w:val="0"/>
        <w:spacing w:after="0" w:line="240" w:lineRule="auto"/>
        <w:ind w:firstLine="0"/>
        <w:jc w:val="center"/>
        <w:rPr>
          <w:color w:val="auto"/>
          <w:sz w:val="20"/>
          <w:szCs w:val="20"/>
          <w:lang w:val="en-US" w:eastAsia="en-US"/>
        </w:rPr>
      </w:pPr>
      <w:r w:rsidRPr="00100EC5">
        <w:rPr>
          <w:color w:val="auto"/>
          <w:sz w:val="20"/>
          <w:szCs w:val="20"/>
          <w:lang w:val="en-US" w:eastAsia="en-US"/>
        </w:rPr>
        <w:t>_______________</w:t>
      </w:r>
    </w:p>
    <w:p w14:paraId="0D988CC4" w14:textId="77777777" w:rsidR="00100EC5" w:rsidRPr="00100EC5" w:rsidRDefault="00100EC5" w:rsidP="00100EC5">
      <w:pPr>
        <w:widowControl w:val="0"/>
        <w:autoSpaceDE w:val="0"/>
        <w:autoSpaceDN w:val="0"/>
        <w:adjustRightInd w:val="0"/>
        <w:spacing w:after="0" w:line="240" w:lineRule="auto"/>
        <w:ind w:firstLine="0"/>
        <w:jc w:val="left"/>
        <w:rPr>
          <w:color w:val="auto"/>
          <w:sz w:val="20"/>
          <w:szCs w:val="20"/>
          <w:lang w:val="en-US" w:eastAsia="en-US"/>
        </w:rPr>
      </w:pPr>
    </w:p>
    <w:p w14:paraId="545FF06E" w14:textId="2ED5840B" w:rsidR="00087840" w:rsidRDefault="00087840" w:rsidP="00087840">
      <w:pPr>
        <w:rPr>
          <w:sz w:val="28"/>
          <w:lang w:val="en-US"/>
        </w:rPr>
      </w:pPr>
    </w:p>
    <w:p w14:paraId="503761A0" w14:textId="77A929D6" w:rsidR="00100EC5" w:rsidRDefault="00100EC5" w:rsidP="00087840">
      <w:pPr>
        <w:rPr>
          <w:sz w:val="28"/>
          <w:lang w:val="en-US"/>
        </w:rPr>
      </w:pPr>
    </w:p>
    <w:p w14:paraId="2FB6FA78" w14:textId="0EB2ABA4" w:rsidR="00100EC5" w:rsidRDefault="00100EC5" w:rsidP="00087840">
      <w:pPr>
        <w:rPr>
          <w:sz w:val="28"/>
          <w:lang w:val="en-US"/>
        </w:rPr>
      </w:pPr>
    </w:p>
    <w:p w14:paraId="776F7303" w14:textId="33343CD3" w:rsidR="00100EC5" w:rsidRDefault="00100EC5" w:rsidP="00087840">
      <w:pPr>
        <w:rPr>
          <w:sz w:val="28"/>
          <w:lang w:val="en-US"/>
        </w:rPr>
      </w:pPr>
    </w:p>
    <w:p w14:paraId="760E36DA" w14:textId="4D8FFD28" w:rsidR="00100EC5" w:rsidRDefault="00100EC5" w:rsidP="00087840">
      <w:pPr>
        <w:rPr>
          <w:sz w:val="28"/>
          <w:lang w:val="en-US"/>
        </w:rPr>
      </w:pPr>
    </w:p>
    <w:p w14:paraId="7F97868C" w14:textId="77777777" w:rsidR="00E5334C" w:rsidRPr="009F22AD" w:rsidRDefault="000A68C6" w:rsidP="006E1ECE">
      <w:pPr>
        <w:pStyle w:val="PR1levelchapter"/>
      </w:pPr>
      <w:bookmarkStart w:id="15" w:name="_Toc76557406"/>
      <w:r>
        <w:lastRenderedPageBreak/>
        <w:t>Survey on Internship Search and Execution Process</w:t>
      </w:r>
      <w:bookmarkEnd w:id="15"/>
      <w:r>
        <w:t xml:space="preserve"> </w:t>
      </w:r>
    </w:p>
    <w:p w14:paraId="731199D9" w14:textId="77777777" w:rsidR="00F42FC7" w:rsidRDefault="00D57135" w:rsidP="000B2307">
      <w:pPr>
        <w:pStyle w:val="paaikinimai-explanations"/>
        <w:rPr>
          <w:lang w:val="en-US"/>
        </w:rPr>
      </w:pPr>
      <w:r>
        <w:rPr>
          <w:lang w:val="en-US"/>
        </w:rPr>
        <w:t>To indicate potential problems in the internship organization and execution, this survey should be filled in. Its results will not affect the final mark of the internship and will be used to log internship results and improve the internship process in the future.</w:t>
      </w:r>
    </w:p>
    <w:p w14:paraId="054816BE" w14:textId="77777777" w:rsidR="00D57135" w:rsidRDefault="00F42FC7" w:rsidP="000B2307">
      <w:pPr>
        <w:pStyle w:val="paaikinimai-explanations"/>
        <w:rPr>
          <w:lang w:val="en-US"/>
        </w:rPr>
      </w:pPr>
      <w:r>
        <w:rPr>
          <w:lang w:val="en-US"/>
        </w:rPr>
        <w:t>You can mark multiple possible answers in most of the questions. In some questions</w:t>
      </w:r>
      <w:r w:rsidR="00962F5F">
        <w:rPr>
          <w:lang w:val="en-US"/>
        </w:rPr>
        <w:t>,</w:t>
      </w:r>
      <w:r>
        <w:rPr>
          <w:lang w:val="en-US"/>
        </w:rPr>
        <w:t xml:space="preserve"> you will need to provide</w:t>
      </w:r>
      <w:r w:rsidR="00D57135">
        <w:rPr>
          <w:lang w:val="en-US"/>
        </w:rPr>
        <w:t xml:space="preserve"> </w:t>
      </w:r>
      <w:r>
        <w:rPr>
          <w:lang w:val="en-US"/>
        </w:rPr>
        <w:t>some text.</w:t>
      </w:r>
    </w:p>
    <w:p w14:paraId="399D22B5" w14:textId="77777777" w:rsidR="00F42FC7" w:rsidRDefault="00F42FC7" w:rsidP="000B2307">
      <w:pPr>
        <w:pStyle w:val="paaikinimai-explanations"/>
        <w:rPr>
          <w:lang w:val="en-US"/>
        </w:rPr>
      </w:pPr>
      <w:r>
        <w:rPr>
          <w:lang w:val="en-US"/>
        </w:rPr>
        <w:t>We value your opinion and experience, so be free to provide as much feedback as possible. And be honest if you have some criticism.</w:t>
      </w:r>
    </w:p>
    <w:p w14:paraId="5C494F9F" w14:textId="77777777" w:rsidR="00A253A5" w:rsidRPr="009F22AD" w:rsidRDefault="00F42FC7" w:rsidP="006E1ECE">
      <w:pPr>
        <w:pStyle w:val="PRtablenumberandtitle"/>
      </w:pPr>
      <w:r>
        <w:t>Survey on internship search and execution process</w:t>
      </w:r>
    </w:p>
    <w:tbl>
      <w:tblPr>
        <w:tblStyle w:val="TableGrid"/>
        <w:tblW w:w="9641" w:type="dxa"/>
        <w:tblLook w:val="04A0" w:firstRow="1" w:lastRow="0" w:firstColumn="1" w:lastColumn="0" w:noHBand="0" w:noVBand="1"/>
      </w:tblPr>
      <w:tblGrid>
        <w:gridCol w:w="540"/>
        <w:gridCol w:w="1897"/>
        <w:gridCol w:w="1713"/>
        <w:gridCol w:w="105"/>
        <w:gridCol w:w="517"/>
        <w:gridCol w:w="1069"/>
        <w:gridCol w:w="90"/>
        <w:gridCol w:w="167"/>
        <w:gridCol w:w="1024"/>
        <w:gridCol w:w="548"/>
        <w:gridCol w:w="38"/>
        <w:gridCol w:w="1933"/>
      </w:tblGrid>
      <w:tr w:rsidR="005E66E7" w:rsidRPr="009F22AD" w14:paraId="18871F50" w14:textId="77777777" w:rsidTr="00B7541B">
        <w:tc>
          <w:tcPr>
            <w:tcW w:w="540" w:type="dxa"/>
          </w:tcPr>
          <w:p w14:paraId="038066C0" w14:textId="77777777" w:rsidR="00A253A5" w:rsidRPr="009F22AD" w:rsidRDefault="00F42FC7" w:rsidP="00A253A5">
            <w:pPr>
              <w:pStyle w:val="PAlentelstekstas"/>
              <w:rPr>
                <w:b/>
                <w:lang w:val="en-US"/>
              </w:rPr>
            </w:pPr>
            <w:r>
              <w:rPr>
                <w:b/>
                <w:lang w:val="en-US"/>
              </w:rPr>
              <w:t>No</w:t>
            </w:r>
            <w:r w:rsidR="00A253A5" w:rsidRPr="009F22AD">
              <w:rPr>
                <w:b/>
                <w:lang w:val="en-US"/>
              </w:rPr>
              <w:t>.</w:t>
            </w:r>
          </w:p>
        </w:tc>
        <w:tc>
          <w:tcPr>
            <w:tcW w:w="1907" w:type="dxa"/>
          </w:tcPr>
          <w:p w14:paraId="6FF27B03" w14:textId="77777777" w:rsidR="00A253A5" w:rsidRPr="009F22AD" w:rsidRDefault="00F42FC7" w:rsidP="00A253A5">
            <w:pPr>
              <w:pStyle w:val="PAlentelstekstas"/>
              <w:rPr>
                <w:b/>
                <w:lang w:val="en-US"/>
              </w:rPr>
            </w:pPr>
            <w:r>
              <w:rPr>
                <w:b/>
                <w:lang w:val="en-US"/>
              </w:rPr>
              <w:t>Question</w:t>
            </w:r>
          </w:p>
        </w:tc>
        <w:tc>
          <w:tcPr>
            <w:tcW w:w="7194" w:type="dxa"/>
            <w:gridSpan w:val="10"/>
          </w:tcPr>
          <w:p w14:paraId="446602D3" w14:textId="77777777" w:rsidR="00A253A5" w:rsidRPr="009F22AD" w:rsidRDefault="00F42FC7" w:rsidP="00A253A5">
            <w:pPr>
              <w:pStyle w:val="PAlentelstekstas"/>
              <w:rPr>
                <w:b/>
                <w:lang w:val="en-US"/>
              </w:rPr>
            </w:pPr>
            <w:r>
              <w:rPr>
                <w:b/>
                <w:lang w:val="en-US"/>
              </w:rPr>
              <w:t>Answer</w:t>
            </w:r>
          </w:p>
        </w:tc>
      </w:tr>
      <w:tr w:rsidR="005E66E7" w:rsidRPr="009F22AD" w14:paraId="49EDDB1A" w14:textId="77777777" w:rsidTr="00B7541B">
        <w:tc>
          <w:tcPr>
            <w:tcW w:w="540" w:type="dxa"/>
          </w:tcPr>
          <w:p w14:paraId="12C8FE8E" w14:textId="77777777" w:rsidR="00A253A5" w:rsidRPr="009F22AD" w:rsidRDefault="00A253A5" w:rsidP="00A253A5">
            <w:pPr>
              <w:pStyle w:val="PAlentelstekstas"/>
              <w:numPr>
                <w:ilvl w:val="0"/>
                <w:numId w:val="14"/>
              </w:numPr>
              <w:rPr>
                <w:lang w:val="en-US"/>
              </w:rPr>
            </w:pPr>
          </w:p>
        </w:tc>
        <w:tc>
          <w:tcPr>
            <w:tcW w:w="1907" w:type="dxa"/>
          </w:tcPr>
          <w:p w14:paraId="43DA53CB" w14:textId="77777777" w:rsidR="00A253A5" w:rsidRPr="009F22AD" w:rsidRDefault="00F42FC7" w:rsidP="00962F5F">
            <w:pPr>
              <w:pStyle w:val="PAlentelstekstas"/>
              <w:rPr>
                <w:lang w:val="en-US"/>
              </w:rPr>
            </w:pPr>
            <w:r>
              <w:rPr>
                <w:lang w:val="en-US"/>
              </w:rPr>
              <w:t xml:space="preserve">Title of the company, where you had </w:t>
            </w:r>
            <w:r w:rsidR="00962F5F">
              <w:rPr>
                <w:lang w:val="en-US"/>
              </w:rPr>
              <w:t xml:space="preserve">an </w:t>
            </w:r>
            <w:r>
              <w:rPr>
                <w:lang w:val="en-US"/>
              </w:rPr>
              <w:t>internship.</w:t>
            </w:r>
          </w:p>
        </w:tc>
        <w:tc>
          <w:tcPr>
            <w:tcW w:w="7194" w:type="dxa"/>
            <w:gridSpan w:val="10"/>
          </w:tcPr>
          <w:p w14:paraId="29CD7428" w14:textId="77777777" w:rsidR="00A253A5" w:rsidRPr="009F22AD" w:rsidRDefault="00A253A5" w:rsidP="00A253A5">
            <w:pPr>
              <w:pStyle w:val="PAlentelstekstas"/>
              <w:rPr>
                <w:lang w:val="en-US"/>
              </w:rPr>
            </w:pPr>
          </w:p>
        </w:tc>
      </w:tr>
      <w:tr w:rsidR="0056197B" w:rsidRPr="009F22AD" w14:paraId="2A3A5292" w14:textId="77777777" w:rsidTr="00B7541B">
        <w:tc>
          <w:tcPr>
            <w:tcW w:w="540" w:type="dxa"/>
            <w:vMerge w:val="restart"/>
          </w:tcPr>
          <w:p w14:paraId="44FB539B" w14:textId="77777777" w:rsidR="0056197B" w:rsidRPr="009F22AD" w:rsidRDefault="0056197B" w:rsidP="00A253A5">
            <w:pPr>
              <w:pStyle w:val="PAlentelstekstas"/>
              <w:numPr>
                <w:ilvl w:val="0"/>
                <w:numId w:val="14"/>
              </w:numPr>
              <w:rPr>
                <w:lang w:val="en-US"/>
              </w:rPr>
            </w:pPr>
          </w:p>
        </w:tc>
        <w:tc>
          <w:tcPr>
            <w:tcW w:w="1907" w:type="dxa"/>
            <w:vMerge w:val="restart"/>
          </w:tcPr>
          <w:p w14:paraId="78C32F02" w14:textId="77777777" w:rsidR="0056197B" w:rsidRPr="009F22AD" w:rsidRDefault="00F42FC7" w:rsidP="00A253A5">
            <w:pPr>
              <w:pStyle w:val="PAlentelstekstas"/>
              <w:rPr>
                <w:lang w:val="en-US"/>
              </w:rPr>
            </w:pPr>
            <w:r>
              <w:rPr>
                <w:lang w:val="en-US"/>
              </w:rPr>
              <w:t>Period of the internship.</w:t>
            </w:r>
          </w:p>
        </w:tc>
        <w:tc>
          <w:tcPr>
            <w:tcW w:w="3594" w:type="dxa"/>
            <w:gridSpan w:val="6"/>
          </w:tcPr>
          <w:p w14:paraId="72EF476D" w14:textId="77777777" w:rsidR="0056197B" w:rsidRPr="009F22AD" w:rsidRDefault="00F42FC7" w:rsidP="00A253A5">
            <w:pPr>
              <w:pStyle w:val="PAlentelstekstas"/>
              <w:rPr>
                <w:b/>
                <w:lang w:val="en-US"/>
              </w:rPr>
            </w:pPr>
            <w:r>
              <w:rPr>
                <w:b/>
                <w:lang w:val="en-US"/>
              </w:rPr>
              <w:t>Date from</w:t>
            </w:r>
          </w:p>
        </w:tc>
        <w:tc>
          <w:tcPr>
            <w:tcW w:w="3600" w:type="dxa"/>
            <w:gridSpan w:val="4"/>
          </w:tcPr>
          <w:p w14:paraId="6094096C" w14:textId="77777777" w:rsidR="0056197B" w:rsidRPr="009F22AD" w:rsidRDefault="00F42FC7" w:rsidP="00A253A5">
            <w:pPr>
              <w:pStyle w:val="PAlentelstekstas"/>
              <w:rPr>
                <w:b/>
                <w:lang w:val="en-US"/>
              </w:rPr>
            </w:pPr>
            <w:r>
              <w:rPr>
                <w:b/>
                <w:lang w:val="en-US"/>
              </w:rPr>
              <w:t>Date to</w:t>
            </w:r>
          </w:p>
        </w:tc>
      </w:tr>
      <w:tr w:rsidR="0056197B" w:rsidRPr="009F22AD" w14:paraId="228DEA72" w14:textId="77777777" w:rsidTr="00B7541B">
        <w:tc>
          <w:tcPr>
            <w:tcW w:w="540" w:type="dxa"/>
            <w:vMerge/>
          </w:tcPr>
          <w:p w14:paraId="1A7E78D1" w14:textId="77777777" w:rsidR="0056197B" w:rsidRPr="009F22AD" w:rsidRDefault="0056197B" w:rsidP="00A253A5">
            <w:pPr>
              <w:pStyle w:val="PAlentelstekstas"/>
              <w:numPr>
                <w:ilvl w:val="0"/>
                <w:numId w:val="14"/>
              </w:numPr>
              <w:rPr>
                <w:lang w:val="en-US"/>
              </w:rPr>
            </w:pPr>
          </w:p>
        </w:tc>
        <w:tc>
          <w:tcPr>
            <w:tcW w:w="1907" w:type="dxa"/>
            <w:vMerge/>
          </w:tcPr>
          <w:p w14:paraId="00EDB23C" w14:textId="77777777" w:rsidR="0056197B" w:rsidRPr="009F22AD" w:rsidRDefault="0056197B" w:rsidP="00A253A5">
            <w:pPr>
              <w:pStyle w:val="PAlentelstekstas"/>
              <w:rPr>
                <w:lang w:val="en-US"/>
              </w:rPr>
            </w:pPr>
          </w:p>
        </w:tc>
        <w:tc>
          <w:tcPr>
            <w:tcW w:w="3594" w:type="dxa"/>
            <w:gridSpan w:val="6"/>
          </w:tcPr>
          <w:p w14:paraId="39DB6623" w14:textId="77777777" w:rsidR="0056197B" w:rsidRPr="009F22AD" w:rsidRDefault="0056197B" w:rsidP="00A253A5">
            <w:pPr>
              <w:pStyle w:val="PAlentelstekstas"/>
              <w:rPr>
                <w:lang w:val="en-US"/>
              </w:rPr>
            </w:pPr>
          </w:p>
        </w:tc>
        <w:tc>
          <w:tcPr>
            <w:tcW w:w="3600" w:type="dxa"/>
            <w:gridSpan w:val="4"/>
          </w:tcPr>
          <w:p w14:paraId="30EA2B5A" w14:textId="77777777" w:rsidR="0056197B" w:rsidRPr="009F22AD" w:rsidRDefault="0056197B" w:rsidP="00A253A5">
            <w:pPr>
              <w:pStyle w:val="PAlentelstekstas"/>
              <w:rPr>
                <w:lang w:val="en-US"/>
              </w:rPr>
            </w:pPr>
          </w:p>
        </w:tc>
      </w:tr>
      <w:tr w:rsidR="002C1DCF" w:rsidRPr="009F22AD" w14:paraId="4ED05FD7" w14:textId="77777777" w:rsidTr="00B7541B">
        <w:tc>
          <w:tcPr>
            <w:tcW w:w="540" w:type="dxa"/>
            <w:vMerge w:val="restart"/>
          </w:tcPr>
          <w:p w14:paraId="3967ED95" w14:textId="77777777" w:rsidR="002C1DCF" w:rsidRPr="009F22AD" w:rsidRDefault="002C1DCF" w:rsidP="00A253A5">
            <w:pPr>
              <w:pStyle w:val="PAlentelstekstas"/>
              <w:numPr>
                <w:ilvl w:val="0"/>
                <w:numId w:val="14"/>
              </w:numPr>
              <w:rPr>
                <w:lang w:val="en-US"/>
              </w:rPr>
            </w:pPr>
          </w:p>
        </w:tc>
        <w:tc>
          <w:tcPr>
            <w:tcW w:w="1907" w:type="dxa"/>
            <w:vMerge w:val="restart"/>
          </w:tcPr>
          <w:p w14:paraId="6312429F" w14:textId="77777777" w:rsidR="002C1DCF" w:rsidRPr="009F22AD" w:rsidRDefault="00F42FC7" w:rsidP="00F42FC7">
            <w:pPr>
              <w:pStyle w:val="PAlentelstekstas"/>
              <w:rPr>
                <w:lang w:val="en-US"/>
              </w:rPr>
            </w:pPr>
            <w:r>
              <w:rPr>
                <w:lang w:val="en-US"/>
              </w:rPr>
              <w:t>How/Where you searched for and received internship proposals?</w:t>
            </w:r>
          </w:p>
        </w:tc>
        <w:tc>
          <w:tcPr>
            <w:tcW w:w="1811" w:type="dxa"/>
            <w:gridSpan w:val="2"/>
          </w:tcPr>
          <w:p w14:paraId="4E92B144" w14:textId="77777777" w:rsidR="002C1DCF" w:rsidRPr="009F22AD" w:rsidRDefault="00F42FC7" w:rsidP="00A253A5">
            <w:pPr>
              <w:pStyle w:val="PAlentelstekstas"/>
              <w:rPr>
                <w:b/>
                <w:lang w:val="en-US"/>
              </w:rPr>
            </w:pPr>
            <w:r>
              <w:rPr>
                <w:b/>
                <w:lang w:val="en-US"/>
              </w:rPr>
              <w:t>Way</w:t>
            </w:r>
          </w:p>
        </w:tc>
        <w:tc>
          <w:tcPr>
            <w:tcW w:w="1616" w:type="dxa"/>
            <w:gridSpan w:val="3"/>
          </w:tcPr>
          <w:p w14:paraId="6CA75FEF" w14:textId="77777777" w:rsidR="002C1DCF" w:rsidRPr="009F22AD" w:rsidRDefault="00F42FC7" w:rsidP="00A253A5">
            <w:pPr>
              <w:pStyle w:val="PAlentelstekstas"/>
              <w:rPr>
                <w:b/>
                <w:lang w:val="en-US"/>
              </w:rPr>
            </w:pPr>
            <w:r>
              <w:rPr>
                <w:b/>
                <w:lang w:val="en-US"/>
              </w:rPr>
              <w:t>Searched for the internship</w:t>
            </w:r>
          </w:p>
        </w:tc>
        <w:tc>
          <w:tcPr>
            <w:tcW w:w="1791" w:type="dxa"/>
            <w:gridSpan w:val="4"/>
          </w:tcPr>
          <w:p w14:paraId="6C1832AE" w14:textId="77777777" w:rsidR="002C1DCF" w:rsidRPr="009F22AD" w:rsidRDefault="00F42FC7" w:rsidP="00A253A5">
            <w:pPr>
              <w:pStyle w:val="PAlentelstekstas"/>
              <w:rPr>
                <w:b/>
                <w:lang w:val="en-US"/>
              </w:rPr>
            </w:pPr>
            <w:r>
              <w:rPr>
                <w:b/>
                <w:lang w:val="en-US"/>
              </w:rPr>
              <w:t>Found internship proposals</w:t>
            </w:r>
          </w:p>
        </w:tc>
        <w:tc>
          <w:tcPr>
            <w:tcW w:w="1976" w:type="dxa"/>
          </w:tcPr>
          <w:p w14:paraId="775D3BE9" w14:textId="77777777" w:rsidR="002C1DCF" w:rsidRPr="009F22AD" w:rsidRDefault="00F42FC7" w:rsidP="00962F5F">
            <w:pPr>
              <w:pStyle w:val="PAlentelstekstas"/>
              <w:rPr>
                <w:b/>
                <w:lang w:val="en-US"/>
              </w:rPr>
            </w:pPr>
            <w:r>
              <w:rPr>
                <w:b/>
                <w:lang w:val="en-US"/>
              </w:rPr>
              <w:t>Received internship position</w:t>
            </w:r>
          </w:p>
        </w:tc>
      </w:tr>
      <w:tr w:rsidR="002C1DCF" w:rsidRPr="009F22AD" w14:paraId="3A3C4D36" w14:textId="77777777" w:rsidTr="00B7541B">
        <w:tc>
          <w:tcPr>
            <w:tcW w:w="540" w:type="dxa"/>
            <w:vMerge/>
          </w:tcPr>
          <w:p w14:paraId="2AF9A13C" w14:textId="77777777" w:rsidR="002C1DCF" w:rsidRPr="009F22AD" w:rsidRDefault="002C1DCF" w:rsidP="00A253A5">
            <w:pPr>
              <w:pStyle w:val="PAlentelstekstas"/>
              <w:numPr>
                <w:ilvl w:val="0"/>
                <w:numId w:val="14"/>
              </w:numPr>
              <w:rPr>
                <w:lang w:val="en-US"/>
              </w:rPr>
            </w:pPr>
          </w:p>
        </w:tc>
        <w:tc>
          <w:tcPr>
            <w:tcW w:w="1907" w:type="dxa"/>
            <w:vMerge/>
          </w:tcPr>
          <w:p w14:paraId="45AB4460" w14:textId="77777777" w:rsidR="002C1DCF" w:rsidRPr="009F22AD" w:rsidRDefault="002C1DCF" w:rsidP="00A253A5">
            <w:pPr>
              <w:pStyle w:val="PAlentelstekstas"/>
              <w:rPr>
                <w:lang w:val="en-US"/>
              </w:rPr>
            </w:pPr>
          </w:p>
        </w:tc>
        <w:tc>
          <w:tcPr>
            <w:tcW w:w="1811" w:type="dxa"/>
            <w:gridSpan w:val="2"/>
          </w:tcPr>
          <w:p w14:paraId="566AFEF3" w14:textId="77777777" w:rsidR="002C1DCF" w:rsidRPr="009F22AD" w:rsidRDefault="002C1DCF" w:rsidP="00F42FC7">
            <w:pPr>
              <w:pStyle w:val="PAlentelstekstas"/>
              <w:rPr>
                <w:lang w:val="en-US"/>
              </w:rPr>
            </w:pPr>
            <w:proofErr w:type="spellStart"/>
            <w:r w:rsidRPr="009F22AD">
              <w:rPr>
                <w:lang w:val="en-US"/>
              </w:rPr>
              <w:t>mano.vgtu.lt</w:t>
            </w:r>
            <w:proofErr w:type="spellEnd"/>
            <w:r w:rsidRPr="009F22AD">
              <w:rPr>
                <w:lang w:val="en-US"/>
              </w:rPr>
              <w:t xml:space="preserve"> </w:t>
            </w:r>
            <w:r w:rsidR="00F42FC7">
              <w:rPr>
                <w:lang w:val="en-US"/>
              </w:rPr>
              <w:t>system</w:t>
            </w:r>
          </w:p>
        </w:tc>
        <w:sdt>
          <w:sdtPr>
            <w:rPr>
              <w:lang w:val="en-US"/>
            </w:rPr>
            <w:id w:val="-179355228"/>
            <w14:checkbox>
              <w14:checked w14:val="0"/>
              <w14:checkedState w14:val="2612" w14:font="MS Gothic"/>
              <w14:uncheckedState w14:val="2610" w14:font="MS Gothic"/>
            </w14:checkbox>
          </w:sdtPr>
          <w:sdtEndPr/>
          <w:sdtContent>
            <w:tc>
              <w:tcPr>
                <w:tcW w:w="1616" w:type="dxa"/>
                <w:gridSpan w:val="3"/>
              </w:tcPr>
              <w:p w14:paraId="61C39594" w14:textId="77777777" w:rsidR="002C1DCF" w:rsidRPr="009F22AD" w:rsidRDefault="002C1DCF" w:rsidP="00A253A5">
                <w:pPr>
                  <w:pStyle w:val="PAlentelstekstas"/>
                  <w:rPr>
                    <w:lang w:val="en-US"/>
                  </w:rPr>
                </w:pPr>
                <w:r w:rsidRPr="009F22AD">
                  <w:rPr>
                    <w:rFonts w:ascii="MS Gothic" w:eastAsia="MS Gothic" w:hAnsi="MS Gothic"/>
                    <w:lang w:val="en-US"/>
                  </w:rPr>
                  <w:t>☐</w:t>
                </w:r>
              </w:p>
            </w:tc>
          </w:sdtContent>
        </w:sdt>
        <w:sdt>
          <w:sdtPr>
            <w:rPr>
              <w:lang w:val="en-US"/>
            </w:rPr>
            <w:id w:val="2143916434"/>
            <w14:checkbox>
              <w14:checked w14:val="0"/>
              <w14:checkedState w14:val="2612" w14:font="MS Gothic"/>
              <w14:uncheckedState w14:val="2610" w14:font="MS Gothic"/>
            </w14:checkbox>
          </w:sdtPr>
          <w:sdtEndPr/>
          <w:sdtContent>
            <w:tc>
              <w:tcPr>
                <w:tcW w:w="1791" w:type="dxa"/>
                <w:gridSpan w:val="4"/>
              </w:tcPr>
              <w:p w14:paraId="274E3EC9" w14:textId="77777777" w:rsidR="002C1DCF" w:rsidRPr="009F22AD" w:rsidRDefault="002C1DCF" w:rsidP="00A253A5">
                <w:pPr>
                  <w:pStyle w:val="PAlentelstekstas"/>
                  <w:rPr>
                    <w:lang w:val="en-US"/>
                  </w:rPr>
                </w:pPr>
                <w:r w:rsidRPr="009F22AD">
                  <w:rPr>
                    <w:rFonts w:ascii="MS Gothic" w:eastAsia="MS Gothic" w:hAnsi="MS Gothic"/>
                    <w:lang w:val="en-US"/>
                  </w:rPr>
                  <w:t>☐</w:t>
                </w:r>
              </w:p>
            </w:tc>
          </w:sdtContent>
        </w:sdt>
        <w:sdt>
          <w:sdtPr>
            <w:rPr>
              <w:lang w:val="en-US"/>
            </w:rPr>
            <w:id w:val="-290746998"/>
            <w14:checkbox>
              <w14:checked w14:val="0"/>
              <w14:checkedState w14:val="2612" w14:font="MS Gothic"/>
              <w14:uncheckedState w14:val="2610" w14:font="MS Gothic"/>
            </w14:checkbox>
          </w:sdtPr>
          <w:sdtEndPr/>
          <w:sdtContent>
            <w:tc>
              <w:tcPr>
                <w:tcW w:w="1976" w:type="dxa"/>
              </w:tcPr>
              <w:p w14:paraId="7FCB6DB2" w14:textId="77777777" w:rsidR="002C1DCF" w:rsidRPr="009F22AD" w:rsidRDefault="002C1DCF" w:rsidP="00A253A5">
                <w:pPr>
                  <w:pStyle w:val="PAlentelstekstas"/>
                  <w:rPr>
                    <w:lang w:val="en-US"/>
                  </w:rPr>
                </w:pPr>
                <w:r w:rsidRPr="009F22AD">
                  <w:rPr>
                    <w:rFonts w:ascii="MS Gothic" w:eastAsia="MS Gothic" w:hAnsi="MS Gothic"/>
                    <w:lang w:val="en-US"/>
                  </w:rPr>
                  <w:t>☐</w:t>
                </w:r>
              </w:p>
            </w:tc>
          </w:sdtContent>
        </w:sdt>
      </w:tr>
      <w:tr w:rsidR="002C1DCF" w:rsidRPr="009F22AD" w14:paraId="6E893D1A" w14:textId="77777777" w:rsidTr="00B7541B">
        <w:tc>
          <w:tcPr>
            <w:tcW w:w="540" w:type="dxa"/>
            <w:vMerge/>
          </w:tcPr>
          <w:p w14:paraId="366ADAB9" w14:textId="77777777" w:rsidR="002C1DCF" w:rsidRPr="009F22AD" w:rsidRDefault="002C1DCF" w:rsidP="00A253A5">
            <w:pPr>
              <w:pStyle w:val="PAlentelstekstas"/>
              <w:numPr>
                <w:ilvl w:val="0"/>
                <w:numId w:val="14"/>
              </w:numPr>
              <w:rPr>
                <w:lang w:val="en-US"/>
              </w:rPr>
            </w:pPr>
          </w:p>
        </w:tc>
        <w:tc>
          <w:tcPr>
            <w:tcW w:w="1907" w:type="dxa"/>
            <w:vMerge/>
          </w:tcPr>
          <w:p w14:paraId="3C55B756" w14:textId="77777777" w:rsidR="002C1DCF" w:rsidRPr="009F22AD" w:rsidRDefault="002C1DCF" w:rsidP="00A253A5">
            <w:pPr>
              <w:pStyle w:val="PAlentelstekstas"/>
              <w:rPr>
                <w:lang w:val="en-US"/>
              </w:rPr>
            </w:pPr>
          </w:p>
        </w:tc>
        <w:tc>
          <w:tcPr>
            <w:tcW w:w="1811" w:type="dxa"/>
            <w:gridSpan w:val="2"/>
          </w:tcPr>
          <w:p w14:paraId="3F6726B3" w14:textId="77777777" w:rsidR="002C1DCF" w:rsidRPr="009F22AD" w:rsidRDefault="00F42FC7" w:rsidP="00A253A5">
            <w:pPr>
              <w:pStyle w:val="PAlentelstekstas"/>
              <w:rPr>
                <w:lang w:val="en-US"/>
              </w:rPr>
            </w:pPr>
            <w:r>
              <w:rPr>
                <w:lang w:val="en-US"/>
              </w:rPr>
              <w:t xml:space="preserve">Carrier days in </w:t>
            </w:r>
            <w:proofErr w:type="spellStart"/>
            <w:r>
              <w:rPr>
                <w:lang w:val="en-US"/>
              </w:rPr>
              <w:t>VilniusTech</w:t>
            </w:r>
            <w:proofErr w:type="spellEnd"/>
          </w:p>
        </w:tc>
        <w:sdt>
          <w:sdtPr>
            <w:rPr>
              <w:lang w:val="en-US"/>
            </w:rPr>
            <w:id w:val="1054275556"/>
            <w14:checkbox>
              <w14:checked w14:val="0"/>
              <w14:checkedState w14:val="2612" w14:font="MS Gothic"/>
              <w14:uncheckedState w14:val="2610" w14:font="MS Gothic"/>
            </w14:checkbox>
          </w:sdtPr>
          <w:sdtEndPr/>
          <w:sdtContent>
            <w:tc>
              <w:tcPr>
                <w:tcW w:w="1616" w:type="dxa"/>
                <w:gridSpan w:val="3"/>
              </w:tcPr>
              <w:p w14:paraId="73446D4D" w14:textId="77777777" w:rsidR="002C1DCF" w:rsidRPr="009F22AD" w:rsidRDefault="002C1DCF" w:rsidP="00A253A5">
                <w:pPr>
                  <w:pStyle w:val="PAlentelstekstas"/>
                  <w:rPr>
                    <w:lang w:val="en-US"/>
                  </w:rPr>
                </w:pPr>
                <w:r w:rsidRPr="009F22AD">
                  <w:rPr>
                    <w:rFonts w:ascii="MS Gothic" w:eastAsia="MS Gothic" w:hAnsi="MS Gothic"/>
                    <w:lang w:val="en-US"/>
                  </w:rPr>
                  <w:t>☐</w:t>
                </w:r>
              </w:p>
            </w:tc>
          </w:sdtContent>
        </w:sdt>
        <w:sdt>
          <w:sdtPr>
            <w:rPr>
              <w:lang w:val="en-US"/>
            </w:rPr>
            <w:id w:val="1319535273"/>
            <w14:checkbox>
              <w14:checked w14:val="0"/>
              <w14:checkedState w14:val="2612" w14:font="MS Gothic"/>
              <w14:uncheckedState w14:val="2610" w14:font="MS Gothic"/>
            </w14:checkbox>
          </w:sdtPr>
          <w:sdtEndPr/>
          <w:sdtContent>
            <w:tc>
              <w:tcPr>
                <w:tcW w:w="1791" w:type="dxa"/>
                <w:gridSpan w:val="4"/>
              </w:tcPr>
              <w:p w14:paraId="23221FBB" w14:textId="77777777" w:rsidR="002C1DCF" w:rsidRPr="009F22AD" w:rsidRDefault="002C1DCF" w:rsidP="00A253A5">
                <w:pPr>
                  <w:pStyle w:val="PAlentelstekstas"/>
                  <w:rPr>
                    <w:lang w:val="en-US"/>
                  </w:rPr>
                </w:pPr>
                <w:r w:rsidRPr="009F22AD">
                  <w:rPr>
                    <w:rFonts w:ascii="MS Gothic" w:eastAsia="MS Gothic" w:hAnsi="MS Gothic"/>
                    <w:lang w:val="en-US"/>
                  </w:rPr>
                  <w:t>☐</w:t>
                </w:r>
              </w:p>
            </w:tc>
          </w:sdtContent>
        </w:sdt>
        <w:sdt>
          <w:sdtPr>
            <w:rPr>
              <w:lang w:val="en-US"/>
            </w:rPr>
            <w:id w:val="-112980454"/>
            <w14:checkbox>
              <w14:checked w14:val="0"/>
              <w14:checkedState w14:val="2612" w14:font="MS Gothic"/>
              <w14:uncheckedState w14:val="2610" w14:font="MS Gothic"/>
            </w14:checkbox>
          </w:sdtPr>
          <w:sdtEndPr/>
          <w:sdtContent>
            <w:tc>
              <w:tcPr>
                <w:tcW w:w="1976" w:type="dxa"/>
              </w:tcPr>
              <w:p w14:paraId="6F280D0A" w14:textId="77777777" w:rsidR="002C1DCF" w:rsidRPr="009F22AD" w:rsidRDefault="002C1DCF" w:rsidP="00A253A5">
                <w:pPr>
                  <w:pStyle w:val="PAlentelstekstas"/>
                  <w:rPr>
                    <w:lang w:val="en-US"/>
                  </w:rPr>
                </w:pPr>
                <w:r w:rsidRPr="009F22AD">
                  <w:rPr>
                    <w:rFonts w:ascii="MS Gothic" w:eastAsia="MS Gothic" w:hAnsi="MS Gothic"/>
                    <w:lang w:val="en-US"/>
                  </w:rPr>
                  <w:t>☐</w:t>
                </w:r>
              </w:p>
            </w:tc>
          </w:sdtContent>
        </w:sdt>
      </w:tr>
      <w:tr w:rsidR="002C1DCF" w:rsidRPr="009F22AD" w14:paraId="5C4A2769" w14:textId="77777777" w:rsidTr="00B7541B">
        <w:tc>
          <w:tcPr>
            <w:tcW w:w="540" w:type="dxa"/>
            <w:vMerge/>
          </w:tcPr>
          <w:p w14:paraId="21FA140B" w14:textId="77777777" w:rsidR="002C1DCF" w:rsidRPr="009F22AD" w:rsidRDefault="002C1DCF" w:rsidP="002C1DCF">
            <w:pPr>
              <w:pStyle w:val="PAlentelstekstas"/>
              <w:numPr>
                <w:ilvl w:val="0"/>
                <w:numId w:val="14"/>
              </w:numPr>
              <w:rPr>
                <w:lang w:val="en-US"/>
              </w:rPr>
            </w:pPr>
          </w:p>
        </w:tc>
        <w:tc>
          <w:tcPr>
            <w:tcW w:w="1907" w:type="dxa"/>
            <w:vMerge/>
          </w:tcPr>
          <w:p w14:paraId="11DFBEBE" w14:textId="77777777" w:rsidR="002C1DCF" w:rsidRPr="009F22AD" w:rsidRDefault="002C1DCF" w:rsidP="002C1DCF">
            <w:pPr>
              <w:pStyle w:val="PAlentelstekstas"/>
              <w:rPr>
                <w:lang w:val="en-US"/>
              </w:rPr>
            </w:pPr>
          </w:p>
        </w:tc>
        <w:tc>
          <w:tcPr>
            <w:tcW w:w="1811" w:type="dxa"/>
            <w:gridSpan w:val="2"/>
          </w:tcPr>
          <w:p w14:paraId="4FA54335" w14:textId="77777777" w:rsidR="002C1DCF" w:rsidRPr="009F22AD" w:rsidRDefault="00F42FC7" w:rsidP="002C1DCF">
            <w:pPr>
              <w:pStyle w:val="PAlentelstekstas"/>
              <w:rPr>
                <w:lang w:val="en-US"/>
              </w:rPr>
            </w:pPr>
            <w:r>
              <w:rPr>
                <w:lang w:val="en-US"/>
              </w:rPr>
              <w:t>Work/Internship proposal system</w:t>
            </w:r>
            <w:r w:rsidR="002C1DCF" w:rsidRPr="009F22AD">
              <w:rPr>
                <w:lang w:val="en-US"/>
              </w:rPr>
              <w:t xml:space="preserve"> </w:t>
            </w:r>
          </w:p>
        </w:tc>
        <w:tc>
          <w:tcPr>
            <w:tcW w:w="1616" w:type="dxa"/>
            <w:gridSpan w:val="3"/>
          </w:tcPr>
          <w:p w14:paraId="12102D56" w14:textId="77777777" w:rsidR="002C1DCF" w:rsidRPr="009F22AD" w:rsidRDefault="00F36427" w:rsidP="002C1DCF">
            <w:pPr>
              <w:pStyle w:val="PAlentelstekstas"/>
              <w:rPr>
                <w:lang w:val="en-US"/>
              </w:rPr>
            </w:pPr>
            <w:sdt>
              <w:sdtPr>
                <w:rPr>
                  <w:lang w:val="en-US"/>
                </w:rPr>
                <w:id w:val="-2136467712"/>
                <w14:checkbox>
                  <w14:checked w14:val="0"/>
                  <w14:checkedState w14:val="2612" w14:font="MS Gothic"/>
                  <w14:uncheckedState w14:val="2610" w14:font="MS Gothic"/>
                </w14:checkbox>
              </w:sdtPr>
              <w:sdtEndPr/>
              <w:sdtContent>
                <w:r w:rsidR="002C1DCF" w:rsidRPr="009F22AD">
                  <w:rPr>
                    <w:rFonts w:ascii="MS Gothic" w:eastAsia="MS Gothic" w:hAnsi="MS Gothic"/>
                    <w:lang w:val="en-US"/>
                  </w:rPr>
                  <w:t>☐</w:t>
                </w:r>
              </w:sdtContent>
            </w:sdt>
            <w:r w:rsidR="002C1DCF" w:rsidRPr="009F22AD">
              <w:rPr>
                <w:sz w:val="14"/>
                <w:lang w:val="en-US"/>
              </w:rPr>
              <w:t>(</w:t>
            </w:r>
            <w:r w:rsidR="00F42FC7">
              <w:rPr>
                <w:sz w:val="14"/>
                <w:lang w:val="en-US"/>
              </w:rPr>
              <w:t>write what was it</w:t>
            </w:r>
            <w:r w:rsidR="002C1DCF" w:rsidRPr="009F22AD">
              <w:rPr>
                <w:sz w:val="14"/>
                <w:lang w:val="en-US"/>
              </w:rPr>
              <w:t>)</w:t>
            </w:r>
          </w:p>
          <w:p w14:paraId="11A7F0FF" w14:textId="77777777" w:rsidR="002C1DCF" w:rsidRPr="009F22AD" w:rsidRDefault="002C1DCF" w:rsidP="002C1DCF">
            <w:pPr>
              <w:pStyle w:val="PAlentelstekstas"/>
              <w:rPr>
                <w:lang w:val="en-US"/>
              </w:rPr>
            </w:pPr>
            <w:r w:rsidRPr="009F22AD">
              <w:rPr>
                <w:lang w:val="en-US"/>
              </w:rPr>
              <w:t>...</w:t>
            </w:r>
          </w:p>
        </w:tc>
        <w:tc>
          <w:tcPr>
            <w:tcW w:w="1791" w:type="dxa"/>
            <w:gridSpan w:val="4"/>
          </w:tcPr>
          <w:p w14:paraId="72D51550" w14:textId="77777777" w:rsidR="002C1DCF" w:rsidRPr="009F22AD" w:rsidRDefault="00F36427" w:rsidP="002C1DCF">
            <w:pPr>
              <w:pStyle w:val="PAlentelstekstas"/>
              <w:rPr>
                <w:lang w:val="en-US"/>
              </w:rPr>
            </w:pPr>
            <w:sdt>
              <w:sdtPr>
                <w:rPr>
                  <w:lang w:val="en-US"/>
                </w:rPr>
                <w:id w:val="2116014156"/>
                <w14:checkbox>
                  <w14:checked w14:val="0"/>
                  <w14:checkedState w14:val="2612" w14:font="MS Gothic"/>
                  <w14:uncheckedState w14:val="2610" w14:font="MS Gothic"/>
                </w14:checkbox>
              </w:sdtPr>
              <w:sdtEndPr/>
              <w:sdtContent>
                <w:r w:rsidR="002C1DCF" w:rsidRPr="009F22AD">
                  <w:rPr>
                    <w:rFonts w:ascii="MS Gothic" w:eastAsia="MS Gothic" w:hAnsi="MS Gothic"/>
                    <w:lang w:val="en-US"/>
                  </w:rPr>
                  <w:t>☐</w:t>
                </w:r>
              </w:sdtContent>
            </w:sdt>
            <w:r w:rsidR="00F42FC7" w:rsidRPr="009F22AD">
              <w:rPr>
                <w:sz w:val="14"/>
                <w:lang w:val="en-US"/>
              </w:rPr>
              <w:t>(</w:t>
            </w:r>
            <w:r w:rsidR="00F42FC7">
              <w:rPr>
                <w:sz w:val="14"/>
                <w:lang w:val="en-US"/>
              </w:rPr>
              <w:t>write what was it</w:t>
            </w:r>
            <w:r w:rsidR="00F42FC7" w:rsidRPr="009F22AD">
              <w:rPr>
                <w:sz w:val="14"/>
                <w:lang w:val="en-US"/>
              </w:rPr>
              <w:t>)</w:t>
            </w:r>
          </w:p>
          <w:p w14:paraId="739FA47B" w14:textId="77777777" w:rsidR="002C1DCF" w:rsidRPr="009F22AD" w:rsidRDefault="002C1DCF" w:rsidP="002C1DCF">
            <w:pPr>
              <w:pStyle w:val="PAlentelstekstas"/>
              <w:rPr>
                <w:lang w:val="en-US"/>
              </w:rPr>
            </w:pPr>
            <w:r w:rsidRPr="009F22AD">
              <w:rPr>
                <w:lang w:val="en-US"/>
              </w:rPr>
              <w:t>...</w:t>
            </w:r>
          </w:p>
        </w:tc>
        <w:tc>
          <w:tcPr>
            <w:tcW w:w="1976" w:type="dxa"/>
          </w:tcPr>
          <w:p w14:paraId="4E75FDCA" w14:textId="77777777" w:rsidR="002C1DCF" w:rsidRPr="009F22AD" w:rsidRDefault="00F36427" w:rsidP="002C1DCF">
            <w:pPr>
              <w:pStyle w:val="PAlentelstekstas"/>
              <w:rPr>
                <w:lang w:val="en-US"/>
              </w:rPr>
            </w:pPr>
            <w:sdt>
              <w:sdtPr>
                <w:rPr>
                  <w:lang w:val="en-US"/>
                </w:rPr>
                <w:id w:val="126753326"/>
                <w14:checkbox>
                  <w14:checked w14:val="0"/>
                  <w14:checkedState w14:val="2612" w14:font="MS Gothic"/>
                  <w14:uncheckedState w14:val="2610" w14:font="MS Gothic"/>
                </w14:checkbox>
              </w:sdtPr>
              <w:sdtEndPr/>
              <w:sdtContent>
                <w:r w:rsidR="002C1DCF" w:rsidRPr="009F22AD">
                  <w:rPr>
                    <w:rFonts w:ascii="MS Gothic" w:eastAsia="MS Gothic" w:hAnsi="MS Gothic"/>
                    <w:lang w:val="en-US"/>
                  </w:rPr>
                  <w:t>☐</w:t>
                </w:r>
              </w:sdtContent>
            </w:sdt>
            <w:r w:rsidR="00F42FC7" w:rsidRPr="009F22AD">
              <w:rPr>
                <w:sz w:val="14"/>
                <w:lang w:val="en-US"/>
              </w:rPr>
              <w:t>(</w:t>
            </w:r>
            <w:r w:rsidR="00F42FC7">
              <w:rPr>
                <w:sz w:val="14"/>
                <w:lang w:val="en-US"/>
              </w:rPr>
              <w:t>write what was it</w:t>
            </w:r>
            <w:r w:rsidR="00F42FC7" w:rsidRPr="009F22AD">
              <w:rPr>
                <w:sz w:val="14"/>
                <w:lang w:val="en-US"/>
              </w:rPr>
              <w:t>)</w:t>
            </w:r>
          </w:p>
          <w:p w14:paraId="1F961902" w14:textId="77777777" w:rsidR="002C1DCF" w:rsidRPr="009F22AD" w:rsidRDefault="002C1DCF" w:rsidP="002C1DCF">
            <w:pPr>
              <w:pStyle w:val="PAlentelstekstas"/>
              <w:rPr>
                <w:lang w:val="en-US"/>
              </w:rPr>
            </w:pPr>
            <w:r w:rsidRPr="009F22AD">
              <w:rPr>
                <w:lang w:val="en-US"/>
              </w:rPr>
              <w:t>...</w:t>
            </w:r>
          </w:p>
        </w:tc>
      </w:tr>
      <w:tr w:rsidR="002C1DCF" w:rsidRPr="009F22AD" w14:paraId="0FAEA37E" w14:textId="77777777" w:rsidTr="00B7541B">
        <w:tc>
          <w:tcPr>
            <w:tcW w:w="540" w:type="dxa"/>
            <w:vMerge/>
          </w:tcPr>
          <w:p w14:paraId="23D6BE23" w14:textId="77777777" w:rsidR="002C1DCF" w:rsidRPr="009F22AD" w:rsidRDefault="002C1DCF" w:rsidP="002C1DCF">
            <w:pPr>
              <w:pStyle w:val="PAlentelstekstas"/>
              <w:numPr>
                <w:ilvl w:val="0"/>
                <w:numId w:val="14"/>
              </w:numPr>
              <w:rPr>
                <w:lang w:val="en-US"/>
              </w:rPr>
            </w:pPr>
          </w:p>
        </w:tc>
        <w:tc>
          <w:tcPr>
            <w:tcW w:w="1907" w:type="dxa"/>
            <w:vMerge/>
          </w:tcPr>
          <w:p w14:paraId="00491A23" w14:textId="77777777" w:rsidR="002C1DCF" w:rsidRPr="009F22AD" w:rsidRDefault="002C1DCF" w:rsidP="002C1DCF">
            <w:pPr>
              <w:pStyle w:val="PAlentelstekstas"/>
              <w:rPr>
                <w:lang w:val="en-US"/>
              </w:rPr>
            </w:pPr>
          </w:p>
        </w:tc>
        <w:tc>
          <w:tcPr>
            <w:tcW w:w="1811" w:type="dxa"/>
            <w:gridSpan w:val="2"/>
          </w:tcPr>
          <w:p w14:paraId="0F7C66E4" w14:textId="77777777" w:rsidR="002C1DCF" w:rsidRPr="009F22AD" w:rsidRDefault="00F42FC7" w:rsidP="002C1DCF">
            <w:pPr>
              <w:pStyle w:val="PAlentelstekstas"/>
              <w:rPr>
                <w:lang w:val="en-US"/>
              </w:rPr>
            </w:pPr>
            <w:r>
              <w:rPr>
                <w:lang w:val="en-US"/>
              </w:rPr>
              <w:t>Personal recommendations</w:t>
            </w:r>
          </w:p>
        </w:tc>
        <w:sdt>
          <w:sdtPr>
            <w:rPr>
              <w:lang w:val="en-US"/>
            </w:rPr>
            <w:id w:val="-840928876"/>
            <w14:checkbox>
              <w14:checked w14:val="0"/>
              <w14:checkedState w14:val="2612" w14:font="MS Gothic"/>
              <w14:uncheckedState w14:val="2610" w14:font="MS Gothic"/>
            </w14:checkbox>
          </w:sdtPr>
          <w:sdtEndPr/>
          <w:sdtContent>
            <w:tc>
              <w:tcPr>
                <w:tcW w:w="1616" w:type="dxa"/>
                <w:gridSpan w:val="3"/>
              </w:tcPr>
              <w:p w14:paraId="3283F8D2" w14:textId="77777777" w:rsidR="002C1DCF" w:rsidRPr="009F22AD" w:rsidRDefault="002C1DCF" w:rsidP="002C1DCF">
                <w:pPr>
                  <w:pStyle w:val="PAlentelstekstas"/>
                  <w:rPr>
                    <w:lang w:val="en-US"/>
                  </w:rPr>
                </w:pPr>
                <w:r w:rsidRPr="009F22AD">
                  <w:rPr>
                    <w:rFonts w:ascii="MS Gothic" w:eastAsia="MS Gothic" w:hAnsi="MS Gothic"/>
                    <w:lang w:val="en-US"/>
                  </w:rPr>
                  <w:t>☐</w:t>
                </w:r>
              </w:p>
            </w:tc>
          </w:sdtContent>
        </w:sdt>
        <w:sdt>
          <w:sdtPr>
            <w:rPr>
              <w:lang w:val="en-US"/>
            </w:rPr>
            <w:id w:val="-1545210698"/>
            <w14:checkbox>
              <w14:checked w14:val="0"/>
              <w14:checkedState w14:val="2612" w14:font="MS Gothic"/>
              <w14:uncheckedState w14:val="2610" w14:font="MS Gothic"/>
            </w14:checkbox>
          </w:sdtPr>
          <w:sdtEndPr/>
          <w:sdtContent>
            <w:tc>
              <w:tcPr>
                <w:tcW w:w="1791" w:type="dxa"/>
                <w:gridSpan w:val="4"/>
              </w:tcPr>
              <w:p w14:paraId="0BED56C8" w14:textId="77777777" w:rsidR="002C1DCF" w:rsidRPr="009F22AD" w:rsidRDefault="002C1DCF" w:rsidP="002C1DCF">
                <w:pPr>
                  <w:pStyle w:val="PAlentelstekstas"/>
                  <w:rPr>
                    <w:lang w:val="en-US"/>
                  </w:rPr>
                </w:pPr>
                <w:r w:rsidRPr="009F22AD">
                  <w:rPr>
                    <w:rFonts w:ascii="MS Gothic" w:eastAsia="MS Gothic" w:hAnsi="MS Gothic"/>
                    <w:lang w:val="en-US"/>
                  </w:rPr>
                  <w:t>☐</w:t>
                </w:r>
              </w:p>
            </w:tc>
          </w:sdtContent>
        </w:sdt>
        <w:sdt>
          <w:sdtPr>
            <w:rPr>
              <w:lang w:val="en-US"/>
            </w:rPr>
            <w:id w:val="1570608239"/>
            <w14:checkbox>
              <w14:checked w14:val="0"/>
              <w14:checkedState w14:val="2612" w14:font="MS Gothic"/>
              <w14:uncheckedState w14:val="2610" w14:font="MS Gothic"/>
            </w14:checkbox>
          </w:sdtPr>
          <w:sdtEndPr/>
          <w:sdtContent>
            <w:tc>
              <w:tcPr>
                <w:tcW w:w="1976" w:type="dxa"/>
              </w:tcPr>
              <w:p w14:paraId="2B26EF14" w14:textId="77777777" w:rsidR="002C1DCF" w:rsidRPr="009F22AD" w:rsidRDefault="002C1DCF" w:rsidP="002C1DCF">
                <w:pPr>
                  <w:pStyle w:val="PAlentelstekstas"/>
                  <w:rPr>
                    <w:lang w:val="en-US"/>
                  </w:rPr>
                </w:pPr>
                <w:r w:rsidRPr="009F22AD">
                  <w:rPr>
                    <w:rFonts w:ascii="MS Gothic" w:eastAsia="MS Gothic" w:hAnsi="MS Gothic"/>
                    <w:lang w:val="en-US"/>
                  </w:rPr>
                  <w:t>☐</w:t>
                </w:r>
              </w:p>
            </w:tc>
          </w:sdtContent>
        </w:sdt>
      </w:tr>
      <w:tr w:rsidR="002C1DCF" w:rsidRPr="009F22AD" w14:paraId="4206D418" w14:textId="77777777" w:rsidTr="00B7541B">
        <w:tc>
          <w:tcPr>
            <w:tcW w:w="540" w:type="dxa"/>
            <w:vMerge/>
          </w:tcPr>
          <w:p w14:paraId="39C2C85B" w14:textId="77777777" w:rsidR="002C1DCF" w:rsidRPr="009F22AD" w:rsidRDefault="002C1DCF" w:rsidP="002C1DCF">
            <w:pPr>
              <w:pStyle w:val="PAlentelstekstas"/>
              <w:numPr>
                <w:ilvl w:val="0"/>
                <w:numId w:val="14"/>
              </w:numPr>
              <w:rPr>
                <w:lang w:val="en-US"/>
              </w:rPr>
            </w:pPr>
          </w:p>
        </w:tc>
        <w:tc>
          <w:tcPr>
            <w:tcW w:w="1907" w:type="dxa"/>
            <w:vMerge/>
          </w:tcPr>
          <w:p w14:paraId="008D0BA7" w14:textId="77777777" w:rsidR="002C1DCF" w:rsidRPr="009F22AD" w:rsidRDefault="002C1DCF" w:rsidP="002C1DCF">
            <w:pPr>
              <w:pStyle w:val="PAlentelstekstas"/>
              <w:rPr>
                <w:lang w:val="en-US"/>
              </w:rPr>
            </w:pPr>
          </w:p>
        </w:tc>
        <w:tc>
          <w:tcPr>
            <w:tcW w:w="1811" w:type="dxa"/>
            <w:gridSpan w:val="2"/>
          </w:tcPr>
          <w:p w14:paraId="3E04A8CF" w14:textId="77777777" w:rsidR="002C1DCF" w:rsidRPr="009F22AD" w:rsidRDefault="00F42FC7" w:rsidP="002C1DCF">
            <w:pPr>
              <w:pStyle w:val="PAlentelstekstas"/>
              <w:rPr>
                <w:lang w:val="en-US"/>
              </w:rPr>
            </w:pPr>
            <w:r>
              <w:rPr>
                <w:lang w:val="en-US"/>
              </w:rPr>
              <w:t>Other ways</w:t>
            </w:r>
            <w:r w:rsidR="002C1DCF" w:rsidRPr="009F22AD">
              <w:rPr>
                <w:lang w:val="en-US"/>
              </w:rPr>
              <w:t xml:space="preserve"> </w:t>
            </w:r>
          </w:p>
        </w:tc>
        <w:tc>
          <w:tcPr>
            <w:tcW w:w="1616" w:type="dxa"/>
            <w:gridSpan w:val="3"/>
          </w:tcPr>
          <w:p w14:paraId="53CCEE4E" w14:textId="77777777" w:rsidR="002C1DCF" w:rsidRPr="009F22AD" w:rsidRDefault="00F36427" w:rsidP="002C1DCF">
            <w:pPr>
              <w:pStyle w:val="PAlentelstekstas"/>
              <w:rPr>
                <w:lang w:val="en-US"/>
              </w:rPr>
            </w:pPr>
            <w:sdt>
              <w:sdtPr>
                <w:rPr>
                  <w:lang w:val="en-US"/>
                </w:rPr>
                <w:id w:val="7330457"/>
                <w14:checkbox>
                  <w14:checked w14:val="0"/>
                  <w14:checkedState w14:val="2612" w14:font="MS Gothic"/>
                  <w14:uncheckedState w14:val="2610" w14:font="MS Gothic"/>
                </w14:checkbox>
              </w:sdtPr>
              <w:sdtEndPr/>
              <w:sdtContent>
                <w:r w:rsidR="002C1DCF" w:rsidRPr="009F22AD">
                  <w:rPr>
                    <w:rFonts w:ascii="MS Gothic" w:eastAsia="MS Gothic" w:hAnsi="MS Gothic"/>
                    <w:lang w:val="en-US"/>
                  </w:rPr>
                  <w:t>☐</w:t>
                </w:r>
              </w:sdtContent>
            </w:sdt>
            <w:r w:rsidR="00F42FC7" w:rsidRPr="009F22AD">
              <w:rPr>
                <w:sz w:val="14"/>
                <w:lang w:val="en-US"/>
              </w:rPr>
              <w:t>(</w:t>
            </w:r>
            <w:r w:rsidR="00F42FC7">
              <w:rPr>
                <w:sz w:val="14"/>
                <w:lang w:val="en-US"/>
              </w:rPr>
              <w:t>write what was it</w:t>
            </w:r>
            <w:r w:rsidR="00F42FC7" w:rsidRPr="009F22AD">
              <w:rPr>
                <w:sz w:val="14"/>
                <w:lang w:val="en-US"/>
              </w:rPr>
              <w:t>)</w:t>
            </w:r>
          </w:p>
          <w:p w14:paraId="77DF1B39" w14:textId="77777777" w:rsidR="002C1DCF" w:rsidRPr="009F22AD" w:rsidRDefault="002C1DCF" w:rsidP="002C1DCF">
            <w:pPr>
              <w:pStyle w:val="PAlentelstekstas"/>
              <w:rPr>
                <w:lang w:val="en-US"/>
              </w:rPr>
            </w:pPr>
            <w:r w:rsidRPr="009F22AD">
              <w:rPr>
                <w:lang w:val="en-US"/>
              </w:rPr>
              <w:t>...</w:t>
            </w:r>
          </w:p>
        </w:tc>
        <w:tc>
          <w:tcPr>
            <w:tcW w:w="1791" w:type="dxa"/>
            <w:gridSpan w:val="4"/>
          </w:tcPr>
          <w:p w14:paraId="45244155" w14:textId="77777777" w:rsidR="002C1DCF" w:rsidRPr="009F22AD" w:rsidRDefault="00F36427" w:rsidP="002C1DCF">
            <w:pPr>
              <w:pStyle w:val="PAlentelstekstas"/>
              <w:rPr>
                <w:lang w:val="en-US"/>
              </w:rPr>
            </w:pPr>
            <w:sdt>
              <w:sdtPr>
                <w:rPr>
                  <w:lang w:val="en-US"/>
                </w:rPr>
                <w:id w:val="-1585913987"/>
                <w14:checkbox>
                  <w14:checked w14:val="0"/>
                  <w14:checkedState w14:val="2612" w14:font="MS Gothic"/>
                  <w14:uncheckedState w14:val="2610" w14:font="MS Gothic"/>
                </w14:checkbox>
              </w:sdtPr>
              <w:sdtEndPr/>
              <w:sdtContent>
                <w:r w:rsidR="002C1DCF" w:rsidRPr="009F22AD">
                  <w:rPr>
                    <w:rFonts w:ascii="MS Gothic" w:eastAsia="MS Gothic" w:hAnsi="MS Gothic"/>
                    <w:lang w:val="en-US"/>
                  </w:rPr>
                  <w:t>☐</w:t>
                </w:r>
              </w:sdtContent>
            </w:sdt>
            <w:r w:rsidR="00F42FC7" w:rsidRPr="009F22AD">
              <w:rPr>
                <w:sz w:val="14"/>
                <w:lang w:val="en-US"/>
              </w:rPr>
              <w:t>(</w:t>
            </w:r>
            <w:r w:rsidR="00F42FC7">
              <w:rPr>
                <w:sz w:val="14"/>
                <w:lang w:val="en-US"/>
              </w:rPr>
              <w:t>write what was it</w:t>
            </w:r>
            <w:r w:rsidR="00F42FC7" w:rsidRPr="009F22AD">
              <w:rPr>
                <w:sz w:val="14"/>
                <w:lang w:val="en-US"/>
              </w:rPr>
              <w:t>)</w:t>
            </w:r>
          </w:p>
          <w:p w14:paraId="1AEB3BD0" w14:textId="77777777" w:rsidR="002C1DCF" w:rsidRPr="009F22AD" w:rsidRDefault="002C1DCF" w:rsidP="002C1DCF">
            <w:pPr>
              <w:pStyle w:val="PAlentelstekstas"/>
              <w:rPr>
                <w:lang w:val="en-US"/>
              </w:rPr>
            </w:pPr>
            <w:r w:rsidRPr="009F22AD">
              <w:rPr>
                <w:lang w:val="en-US"/>
              </w:rPr>
              <w:t>...</w:t>
            </w:r>
          </w:p>
        </w:tc>
        <w:tc>
          <w:tcPr>
            <w:tcW w:w="1976" w:type="dxa"/>
          </w:tcPr>
          <w:p w14:paraId="4D625D8C" w14:textId="77777777" w:rsidR="002C1DCF" w:rsidRPr="009F22AD" w:rsidRDefault="00F36427" w:rsidP="002C1DCF">
            <w:pPr>
              <w:pStyle w:val="PAlentelstekstas"/>
              <w:rPr>
                <w:lang w:val="en-US"/>
              </w:rPr>
            </w:pPr>
            <w:sdt>
              <w:sdtPr>
                <w:rPr>
                  <w:lang w:val="en-US"/>
                </w:rPr>
                <w:id w:val="-496042609"/>
                <w14:checkbox>
                  <w14:checked w14:val="0"/>
                  <w14:checkedState w14:val="2612" w14:font="MS Gothic"/>
                  <w14:uncheckedState w14:val="2610" w14:font="MS Gothic"/>
                </w14:checkbox>
              </w:sdtPr>
              <w:sdtEndPr/>
              <w:sdtContent>
                <w:r w:rsidR="002C1DCF" w:rsidRPr="009F22AD">
                  <w:rPr>
                    <w:rFonts w:ascii="MS Gothic" w:eastAsia="MS Gothic" w:hAnsi="MS Gothic"/>
                    <w:lang w:val="en-US"/>
                  </w:rPr>
                  <w:t>☐</w:t>
                </w:r>
              </w:sdtContent>
            </w:sdt>
            <w:r w:rsidR="00F42FC7" w:rsidRPr="009F22AD">
              <w:rPr>
                <w:sz w:val="14"/>
                <w:lang w:val="en-US"/>
              </w:rPr>
              <w:t>(</w:t>
            </w:r>
            <w:r w:rsidR="00F42FC7">
              <w:rPr>
                <w:sz w:val="14"/>
                <w:lang w:val="en-US"/>
              </w:rPr>
              <w:t>write what was it</w:t>
            </w:r>
            <w:r w:rsidR="00F42FC7" w:rsidRPr="009F22AD">
              <w:rPr>
                <w:sz w:val="14"/>
                <w:lang w:val="en-US"/>
              </w:rPr>
              <w:t>)</w:t>
            </w:r>
          </w:p>
          <w:p w14:paraId="51ABAC89" w14:textId="77777777" w:rsidR="002C1DCF" w:rsidRPr="009F22AD" w:rsidRDefault="002C1DCF" w:rsidP="002C1DCF">
            <w:pPr>
              <w:pStyle w:val="PAlentelstekstas"/>
              <w:rPr>
                <w:lang w:val="en-US"/>
              </w:rPr>
            </w:pPr>
            <w:r w:rsidRPr="009F22AD">
              <w:rPr>
                <w:lang w:val="en-US"/>
              </w:rPr>
              <w:t>...</w:t>
            </w:r>
          </w:p>
        </w:tc>
      </w:tr>
      <w:tr w:rsidR="002C1DCF" w:rsidRPr="009F22AD" w14:paraId="22CE2746" w14:textId="77777777" w:rsidTr="00B7541B">
        <w:tc>
          <w:tcPr>
            <w:tcW w:w="540" w:type="dxa"/>
          </w:tcPr>
          <w:p w14:paraId="1B036BC5" w14:textId="77777777" w:rsidR="002C1DCF" w:rsidRPr="009F22AD" w:rsidRDefault="002C1DCF" w:rsidP="002C1DCF">
            <w:pPr>
              <w:pStyle w:val="PAlentelstekstas"/>
              <w:numPr>
                <w:ilvl w:val="0"/>
                <w:numId w:val="14"/>
              </w:numPr>
              <w:rPr>
                <w:lang w:val="en-US"/>
              </w:rPr>
            </w:pPr>
          </w:p>
        </w:tc>
        <w:tc>
          <w:tcPr>
            <w:tcW w:w="1907" w:type="dxa"/>
          </w:tcPr>
          <w:p w14:paraId="6D4A303E" w14:textId="77777777" w:rsidR="002C1DCF" w:rsidRPr="009F22AD" w:rsidRDefault="00B7541B" w:rsidP="002C1DCF">
            <w:pPr>
              <w:pStyle w:val="PAlentelstekstas"/>
              <w:rPr>
                <w:lang w:val="en-US"/>
              </w:rPr>
            </w:pPr>
            <w:r>
              <w:rPr>
                <w:lang w:val="en-US"/>
              </w:rPr>
              <w:t>How many companies you were contacting for internship place</w:t>
            </w:r>
            <w:r w:rsidR="00962F5F">
              <w:rPr>
                <w:lang w:val="en-US"/>
              </w:rPr>
              <w:t>s</w:t>
            </w:r>
            <w:r>
              <w:rPr>
                <w:lang w:val="en-US"/>
              </w:rPr>
              <w:t>?</w:t>
            </w:r>
          </w:p>
        </w:tc>
        <w:tc>
          <w:tcPr>
            <w:tcW w:w="7194" w:type="dxa"/>
            <w:gridSpan w:val="10"/>
          </w:tcPr>
          <w:p w14:paraId="5229A5E5" w14:textId="77777777" w:rsidR="002C1DCF" w:rsidRPr="009F22AD" w:rsidRDefault="002C1DCF" w:rsidP="002C1DCF">
            <w:pPr>
              <w:pStyle w:val="PAlentelstekstas"/>
              <w:rPr>
                <w:lang w:val="en-US"/>
              </w:rPr>
            </w:pPr>
          </w:p>
        </w:tc>
      </w:tr>
      <w:tr w:rsidR="002C1DCF" w:rsidRPr="009F22AD" w14:paraId="1F1E9A95" w14:textId="77777777" w:rsidTr="00B7541B">
        <w:tc>
          <w:tcPr>
            <w:tcW w:w="540" w:type="dxa"/>
          </w:tcPr>
          <w:p w14:paraId="59C55D2E" w14:textId="77777777" w:rsidR="002C1DCF" w:rsidRPr="009F22AD" w:rsidRDefault="002C1DCF" w:rsidP="002C1DCF">
            <w:pPr>
              <w:pStyle w:val="PAlentelstekstas"/>
              <w:numPr>
                <w:ilvl w:val="0"/>
                <w:numId w:val="14"/>
              </w:numPr>
              <w:rPr>
                <w:lang w:val="en-US"/>
              </w:rPr>
            </w:pPr>
          </w:p>
        </w:tc>
        <w:tc>
          <w:tcPr>
            <w:tcW w:w="1907" w:type="dxa"/>
          </w:tcPr>
          <w:p w14:paraId="039482C2" w14:textId="77777777" w:rsidR="002C1DCF" w:rsidRPr="009F22AD" w:rsidRDefault="00B7541B" w:rsidP="002C1DCF">
            <w:pPr>
              <w:pStyle w:val="PAlentelstekstas"/>
              <w:rPr>
                <w:lang w:val="en-US"/>
              </w:rPr>
            </w:pPr>
            <w:r>
              <w:rPr>
                <w:lang w:val="en-US"/>
              </w:rPr>
              <w:t>How many companies responded to you</w:t>
            </w:r>
            <w:r w:rsidR="00962F5F">
              <w:rPr>
                <w:lang w:val="en-US"/>
              </w:rPr>
              <w:t>r</w:t>
            </w:r>
            <w:r>
              <w:rPr>
                <w:lang w:val="en-US"/>
              </w:rPr>
              <w:t xml:space="preserve"> request?</w:t>
            </w:r>
          </w:p>
        </w:tc>
        <w:tc>
          <w:tcPr>
            <w:tcW w:w="7194" w:type="dxa"/>
            <w:gridSpan w:val="10"/>
          </w:tcPr>
          <w:p w14:paraId="7369062B" w14:textId="77777777" w:rsidR="002C1DCF" w:rsidRPr="009F22AD" w:rsidRDefault="002C1DCF" w:rsidP="002C1DCF">
            <w:pPr>
              <w:pStyle w:val="PAlentelstekstas"/>
              <w:rPr>
                <w:lang w:val="en-US"/>
              </w:rPr>
            </w:pPr>
          </w:p>
        </w:tc>
      </w:tr>
      <w:tr w:rsidR="002C1DCF" w:rsidRPr="009F22AD" w14:paraId="39D41B55" w14:textId="77777777" w:rsidTr="00B7541B">
        <w:tc>
          <w:tcPr>
            <w:tcW w:w="540" w:type="dxa"/>
          </w:tcPr>
          <w:p w14:paraId="741CFC73" w14:textId="77777777" w:rsidR="002C1DCF" w:rsidRPr="009F22AD" w:rsidRDefault="002C1DCF" w:rsidP="002C1DCF">
            <w:pPr>
              <w:pStyle w:val="PAlentelstekstas"/>
              <w:numPr>
                <w:ilvl w:val="0"/>
                <w:numId w:val="14"/>
              </w:numPr>
              <w:rPr>
                <w:lang w:val="en-US"/>
              </w:rPr>
            </w:pPr>
          </w:p>
        </w:tc>
        <w:tc>
          <w:tcPr>
            <w:tcW w:w="1907" w:type="dxa"/>
          </w:tcPr>
          <w:p w14:paraId="170DBC12" w14:textId="77777777" w:rsidR="002C1DCF" w:rsidRPr="009F22AD" w:rsidRDefault="00B7541B" w:rsidP="00962F5F">
            <w:pPr>
              <w:pStyle w:val="PAlentelstekstas"/>
              <w:rPr>
                <w:lang w:val="en-US"/>
              </w:rPr>
            </w:pPr>
            <w:r>
              <w:rPr>
                <w:lang w:val="en-US"/>
              </w:rPr>
              <w:t xml:space="preserve">How many proposals </w:t>
            </w:r>
            <w:r w:rsidR="00962F5F">
              <w:rPr>
                <w:lang w:val="en-US"/>
              </w:rPr>
              <w:t>did you receive</w:t>
            </w:r>
            <w:r>
              <w:rPr>
                <w:lang w:val="en-US"/>
              </w:rPr>
              <w:t xml:space="preserve"> to choose from?</w:t>
            </w:r>
          </w:p>
        </w:tc>
        <w:tc>
          <w:tcPr>
            <w:tcW w:w="7194" w:type="dxa"/>
            <w:gridSpan w:val="10"/>
          </w:tcPr>
          <w:p w14:paraId="04F4AE6C" w14:textId="77777777" w:rsidR="002C1DCF" w:rsidRPr="009F22AD" w:rsidRDefault="002C1DCF" w:rsidP="002C1DCF">
            <w:pPr>
              <w:pStyle w:val="PAlentelstekstas"/>
              <w:rPr>
                <w:lang w:val="en-US"/>
              </w:rPr>
            </w:pPr>
          </w:p>
        </w:tc>
      </w:tr>
      <w:tr w:rsidR="002C1DCF" w:rsidRPr="009F22AD" w14:paraId="108BA33A" w14:textId="77777777" w:rsidTr="00B7541B">
        <w:tc>
          <w:tcPr>
            <w:tcW w:w="540" w:type="dxa"/>
          </w:tcPr>
          <w:p w14:paraId="19296B44" w14:textId="77777777" w:rsidR="002C1DCF" w:rsidRPr="009F22AD" w:rsidRDefault="002C1DCF" w:rsidP="002C1DCF">
            <w:pPr>
              <w:pStyle w:val="PAlentelstekstas"/>
              <w:numPr>
                <w:ilvl w:val="0"/>
                <w:numId w:val="14"/>
              </w:numPr>
              <w:rPr>
                <w:lang w:val="en-US"/>
              </w:rPr>
            </w:pPr>
          </w:p>
        </w:tc>
        <w:tc>
          <w:tcPr>
            <w:tcW w:w="1907" w:type="dxa"/>
          </w:tcPr>
          <w:p w14:paraId="6504CBF2" w14:textId="77777777" w:rsidR="002C1DCF" w:rsidRPr="009F22AD" w:rsidRDefault="00B7541B" w:rsidP="00962F5F">
            <w:pPr>
              <w:pStyle w:val="PAlentelstekstas"/>
              <w:rPr>
                <w:lang w:val="en-US"/>
              </w:rPr>
            </w:pPr>
            <w:r>
              <w:rPr>
                <w:lang w:val="en-US"/>
              </w:rPr>
              <w:t>Was there a personal talk, interview</w:t>
            </w:r>
            <w:r w:rsidR="00962F5F">
              <w:rPr>
                <w:lang w:val="en-US"/>
              </w:rPr>
              <w:t>,</w:t>
            </w:r>
            <w:r>
              <w:rPr>
                <w:lang w:val="en-US"/>
              </w:rPr>
              <w:t xml:space="preserve"> or task for acceptance to the internship?</w:t>
            </w:r>
          </w:p>
        </w:tc>
        <w:tc>
          <w:tcPr>
            <w:tcW w:w="7194" w:type="dxa"/>
            <w:gridSpan w:val="10"/>
          </w:tcPr>
          <w:p w14:paraId="0410DE41" w14:textId="77777777" w:rsidR="002C1DCF" w:rsidRPr="009F22AD" w:rsidRDefault="00F36427" w:rsidP="002C1DCF">
            <w:pPr>
              <w:pStyle w:val="PAlentelstekstas"/>
              <w:rPr>
                <w:lang w:val="en-US"/>
              </w:rPr>
            </w:pPr>
            <w:sdt>
              <w:sdtPr>
                <w:rPr>
                  <w:lang w:val="en-US"/>
                </w:rPr>
                <w:id w:val="-1612739650"/>
                <w14:checkbox>
                  <w14:checked w14:val="0"/>
                  <w14:checkedState w14:val="2612" w14:font="MS Gothic"/>
                  <w14:uncheckedState w14:val="2610" w14:font="MS Gothic"/>
                </w14:checkbox>
              </w:sdtPr>
              <w:sdtEndPr/>
              <w:sdtContent>
                <w:r w:rsidR="002C1DCF" w:rsidRPr="009F22AD">
                  <w:rPr>
                    <w:rFonts w:ascii="MS Gothic" w:eastAsia="MS Gothic" w:hAnsi="MS Gothic"/>
                    <w:lang w:val="en-US"/>
                  </w:rPr>
                  <w:t>☐</w:t>
                </w:r>
              </w:sdtContent>
            </w:sdt>
            <w:r w:rsidR="002C1DCF" w:rsidRPr="009F22AD">
              <w:rPr>
                <w:sz w:val="14"/>
                <w:lang w:val="en-US"/>
              </w:rPr>
              <w:t>(</w:t>
            </w:r>
            <w:r w:rsidR="00B7541B">
              <w:rPr>
                <w:sz w:val="14"/>
                <w:lang w:val="en-US"/>
              </w:rPr>
              <w:t xml:space="preserve">if yes, provide some information </w:t>
            </w:r>
            <w:r w:rsidR="00962F5F">
              <w:rPr>
                <w:sz w:val="14"/>
                <w:lang w:val="en-US"/>
              </w:rPr>
              <w:t xml:space="preserve">about </w:t>
            </w:r>
            <w:r w:rsidR="00B7541B">
              <w:rPr>
                <w:sz w:val="14"/>
                <w:lang w:val="en-US"/>
              </w:rPr>
              <w:t>what was it, how you managed with it)</w:t>
            </w:r>
          </w:p>
          <w:p w14:paraId="162B2734" w14:textId="77777777" w:rsidR="002C1DCF" w:rsidRPr="009F22AD" w:rsidRDefault="002C1DCF" w:rsidP="002C1DCF">
            <w:pPr>
              <w:pStyle w:val="PAlentelstekstas"/>
              <w:rPr>
                <w:lang w:val="en-US"/>
              </w:rPr>
            </w:pPr>
            <w:r w:rsidRPr="009F22AD">
              <w:rPr>
                <w:lang w:val="en-US"/>
              </w:rPr>
              <w:t>...</w:t>
            </w:r>
          </w:p>
        </w:tc>
      </w:tr>
      <w:tr w:rsidR="002C1DCF" w:rsidRPr="009F22AD" w14:paraId="5EB96A2E" w14:textId="77777777" w:rsidTr="00B7541B">
        <w:tc>
          <w:tcPr>
            <w:tcW w:w="540" w:type="dxa"/>
          </w:tcPr>
          <w:p w14:paraId="5801976D" w14:textId="77777777" w:rsidR="002C1DCF" w:rsidRPr="009F22AD" w:rsidRDefault="002C1DCF" w:rsidP="002C1DCF">
            <w:pPr>
              <w:pStyle w:val="PAlentelstekstas"/>
              <w:numPr>
                <w:ilvl w:val="0"/>
                <w:numId w:val="14"/>
              </w:numPr>
              <w:rPr>
                <w:lang w:val="en-US"/>
              </w:rPr>
            </w:pPr>
          </w:p>
        </w:tc>
        <w:tc>
          <w:tcPr>
            <w:tcW w:w="1907" w:type="dxa"/>
          </w:tcPr>
          <w:p w14:paraId="501B02A5" w14:textId="77777777" w:rsidR="002C1DCF" w:rsidRPr="009F22AD" w:rsidRDefault="00B7541B" w:rsidP="002C1DCF">
            <w:pPr>
              <w:pStyle w:val="PAlentelstekstas"/>
              <w:rPr>
                <w:lang w:val="en-US"/>
              </w:rPr>
            </w:pPr>
            <w:r>
              <w:rPr>
                <w:lang w:val="en-US"/>
              </w:rPr>
              <w:t>What was your position in the internship?</w:t>
            </w:r>
          </w:p>
        </w:tc>
        <w:tc>
          <w:tcPr>
            <w:tcW w:w="7194" w:type="dxa"/>
            <w:gridSpan w:val="10"/>
          </w:tcPr>
          <w:p w14:paraId="374149CF" w14:textId="77777777" w:rsidR="002C1DCF" w:rsidRPr="009F22AD" w:rsidRDefault="002C1DCF" w:rsidP="002C1DCF">
            <w:pPr>
              <w:pStyle w:val="PAlentelstekstas"/>
              <w:rPr>
                <w:lang w:val="en-US"/>
              </w:rPr>
            </w:pPr>
          </w:p>
        </w:tc>
      </w:tr>
      <w:tr w:rsidR="002C1DCF" w:rsidRPr="009F22AD" w14:paraId="6E025897" w14:textId="77777777" w:rsidTr="00B7541B">
        <w:tc>
          <w:tcPr>
            <w:tcW w:w="540" w:type="dxa"/>
          </w:tcPr>
          <w:p w14:paraId="0A2B5AB4" w14:textId="77777777" w:rsidR="002C1DCF" w:rsidRPr="009F22AD" w:rsidRDefault="002C1DCF" w:rsidP="002C1DCF">
            <w:pPr>
              <w:pStyle w:val="PAlentelstekstas"/>
              <w:numPr>
                <w:ilvl w:val="0"/>
                <w:numId w:val="14"/>
              </w:numPr>
              <w:rPr>
                <w:lang w:val="en-US"/>
              </w:rPr>
            </w:pPr>
          </w:p>
        </w:tc>
        <w:tc>
          <w:tcPr>
            <w:tcW w:w="1907" w:type="dxa"/>
          </w:tcPr>
          <w:p w14:paraId="3C4365C3" w14:textId="77777777" w:rsidR="002C1DCF" w:rsidRPr="009F22AD" w:rsidRDefault="00B7541B" w:rsidP="00962F5F">
            <w:pPr>
              <w:pStyle w:val="PAlentelstekstas"/>
              <w:rPr>
                <w:lang w:val="en-US"/>
              </w:rPr>
            </w:pPr>
            <w:r>
              <w:rPr>
                <w:lang w:val="en-US"/>
              </w:rPr>
              <w:t xml:space="preserve">Did you receive </w:t>
            </w:r>
            <w:r w:rsidR="00962F5F">
              <w:rPr>
                <w:lang w:val="en-US"/>
              </w:rPr>
              <w:t xml:space="preserve">a </w:t>
            </w:r>
            <w:r>
              <w:rPr>
                <w:lang w:val="en-US"/>
              </w:rPr>
              <w:t xml:space="preserve">salary from the </w:t>
            </w:r>
            <w:r>
              <w:rPr>
                <w:lang w:val="en-US"/>
              </w:rPr>
              <w:lastRenderedPageBreak/>
              <w:t>internship company?</w:t>
            </w:r>
          </w:p>
        </w:tc>
        <w:tc>
          <w:tcPr>
            <w:tcW w:w="7194" w:type="dxa"/>
            <w:gridSpan w:val="10"/>
          </w:tcPr>
          <w:p w14:paraId="00A3B06D" w14:textId="77777777" w:rsidR="002C1DCF" w:rsidRPr="009F22AD" w:rsidRDefault="00F36427" w:rsidP="002C1DCF">
            <w:pPr>
              <w:pStyle w:val="PAlentelstekstas"/>
              <w:rPr>
                <w:lang w:val="en-US"/>
              </w:rPr>
            </w:pPr>
            <w:sdt>
              <w:sdtPr>
                <w:rPr>
                  <w:lang w:val="en-US"/>
                </w:rPr>
                <w:id w:val="-432285794"/>
                <w14:checkbox>
                  <w14:checked w14:val="0"/>
                  <w14:checkedState w14:val="2612" w14:font="MS Gothic"/>
                  <w14:uncheckedState w14:val="2610" w14:font="MS Gothic"/>
                </w14:checkbox>
              </w:sdtPr>
              <w:sdtEndPr/>
              <w:sdtContent>
                <w:r w:rsidR="002C1DCF" w:rsidRPr="009F22AD">
                  <w:rPr>
                    <w:rFonts w:ascii="MS Gothic" w:eastAsia="MS Gothic" w:hAnsi="MS Gothic"/>
                    <w:lang w:val="en-US"/>
                  </w:rPr>
                  <w:t>☐</w:t>
                </w:r>
              </w:sdtContent>
            </w:sdt>
            <w:r w:rsidR="002C1DCF" w:rsidRPr="009F22AD">
              <w:rPr>
                <w:sz w:val="14"/>
                <w:lang w:val="en-US"/>
              </w:rPr>
              <w:t>(</w:t>
            </w:r>
            <w:r w:rsidR="00B7541B">
              <w:rPr>
                <w:sz w:val="14"/>
                <w:lang w:val="en-US"/>
              </w:rPr>
              <w:t>if yes, how big was it</w:t>
            </w:r>
            <w:r w:rsidR="002C1DCF" w:rsidRPr="009F22AD">
              <w:rPr>
                <w:sz w:val="14"/>
                <w:lang w:val="en-US"/>
              </w:rPr>
              <w:t>)</w:t>
            </w:r>
          </w:p>
          <w:p w14:paraId="22B3FD1F" w14:textId="77777777" w:rsidR="002C1DCF" w:rsidRPr="009F22AD" w:rsidRDefault="002C1DCF" w:rsidP="002C1DCF">
            <w:pPr>
              <w:pStyle w:val="PAlentelstekstas"/>
              <w:rPr>
                <w:lang w:val="en-US"/>
              </w:rPr>
            </w:pPr>
            <w:r w:rsidRPr="009F22AD">
              <w:rPr>
                <w:lang w:val="en-US"/>
              </w:rPr>
              <w:t>...</w:t>
            </w:r>
          </w:p>
        </w:tc>
      </w:tr>
      <w:tr w:rsidR="002C1DCF" w:rsidRPr="009F22AD" w14:paraId="77AF643D" w14:textId="77777777" w:rsidTr="00B7541B">
        <w:tc>
          <w:tcPr>
            <w:tcW w:w="540" w:type="dxa"/>
          </w:tcPr>
          <w:p w14:paraId="6B0D8563" w14:textId="77777777" w:rsidR="002C1DCF" w:rsidRPr="009F22AD" w:rsidRDefault="002C1DCF" w:rsidP="002C1DCF">
            <w:pPr>
              <w:pStyle w:val="PAlentelstekstas"/>
              <w:numPr>
                <w:ilvl w:val="0"/>
                <w:numId w:val="14"/>
              </w:numPr>
              <w:rPr>
                <w:lang w:val="en-US"/>
              </w:rPr>
            </w:pPr>
          </w:p>
        </w:tc>
        <w:tc>
          <w:tcPr>
            <w:tcW w:w="1907" w:type="dxa"/>
          </w:tcPr>
          <w:p w14:paraId="00C31830" w14:textId="77777777" w:rsidR="002C1DCF" w:rsidRPr="009F22AD" w:rsidRDefault="00B7541B" w:rsidP="00962F5F">
            <w:pPr>
              <w:pStyle w:val="PAlentelstekstas"/>
              <w:rPr>
                <w:lang w:val="en-US"/>
              </w:rPr>
            </w:pPr>
            <w:r>
              <w:rPr>
                <w:lang w:val="en-US"/>
              </w:rPr>
              <w:t>Did you ha</w:t>
            </w:r>
            <w:r w:rsidR="00962F5F">
              <w:rPr>
                <w:lang w:val="en-US"/>
              </w:rPr>
              <w:t>ve</w:t>
            </w:r>
            <w:r>
              <w:rPr>
                <w:lang w:val="en-US"/>
              </w:rPr>
              <w:t xml:space="preserve"> some training in the internship company?</w:t>
            </w:r>
          </w:p>
        </w:tc>
        <w:tc>
          <w:tcPr>
            <w:tcW w:w="7194" w:type="dxa"/>
            <w:gridSpan w:val="10"/>
          </w:tcPr>
          <w:p w14:paraId="5783883B" w14:textId="77777777" w:rsidR="002C1DCF" w:rsidRPr="009F22AD" w:rsidRDefault="00F36427" w:rsidP="002C1DCF">
            <w:pPr>
              <w:pStyle w:val="PAlentelstekstas"/>
              <w:rPr>
                <w:lang w:val="en-US"/>
              </w:rPr>
            </w:pPr>
            <w:sdt>
              <w:sdtPr>
                <w:rPr>
                  <w:lang w:val="en-US"/>
                </w:rPr>
                <w:id w:val="1013959064"/>
                <w14:checkbox>
                  <w14:checked w14:val="0"/>
                  <w14:checkedState w14:val="2612" w14:font="MS Gothic"/>
                  <w14:uncheckedState w14:val="2610" w14:font="MS Gothic"/>
                </w14:checkbox>
              </w:sdtPr>
              <w:sdtEndPr/>
              <w:sdtContent>
                <w:r w:rsidR="002C1DCF" w:rsidRPr="009F22AD">
                  <w:rPr>
                    <w:rFonts w:ascii="MS Gothic" w:eastAsia="MS Gothic" w:hAnsi="MS Gothic"/>
                    <w:lang w:val="en-US"/>
                  </w:rPr>
                  <w:t>☐</w:t>
                </w:r>
              </w:sdtContent>
            </w:sdt>
            <w:r w:rsidR="002C1DCF" w:rsidRPr="009F22AD">
              <w:rPr>
                <w:sz w:val="14"/>
                <w:lang w:val="en-US"/>
              </w:rPr>
              <w:t>(</w:t>
            </w:r>
            <w:r w:rsidR="00B7541B">
              <w:rPr>
                <w:sz w:val="14"/>
                <w:lang w:val="en-US"/>
              </w:rPr>
              <w:t>if yes, provide was it individual, group</w:t>
            </w:r>
            <w:r w:rsidR="00962F5F">
              <w:rPr>
                <w:sz w:val="14"/>
                <w:lang w:val="en-US"/>
              </w:rPr>
              <w:t>,</w:t>
            </w:r>
            <w:r w:rsidR="00B7541B">
              <w:rPr>
                <w:sz w:val="14"/>
                <w:lang w:val="en-US"/>
              </w:rPr>
              <w:t xml:space="preserve"> or </w:t>
            </w:r>
            <w:r w:rsidR="00962F5F">
              <w:rPr>
                <w:sz w:val="14"/>
                <w:lang w:val="en-US"/>
              </w:rPr>
              <w:t>an</w:t>
            </w:r>
            <w:r w:rsidR="00B7541B">
              <w:rPr>
                <w:sz w:val="14"/>
                <w:lang w:val="en-US"/>
              </w:rPr>
              <w:t>other training program,</w:t>
            </w:r>
            <w:r w:rsidR="002C1DCF" w:rsidRPr="009F22AD">
              <w:rPr>
                <w:sz w:val="14"/>
                <w:lang w:val="en-US"/>
              </w:rPr>
              <w:t>)</w:t>
            </w:r>
          </w:p>
          <w:p w14:paraId="6C0E325F" w14:textId="77777777" w:rsidR="002C1DCF" w:rsidRPr="009F22AD" w:rsidRDefault="002C1DCF" w:rsidP="002C1DCF">
            <w:pPr>
              <w:pStyle w:val="PAlentelstekstas"/>
              <w:rPr>
                <w:lang w:val="en-US"/>
              </w:rPr>
            </w:pPr>
            <w:r w:rsidRPr="009F22AD">
              <w:rPr>
                <w:lang w:val="en-US"/>
              </w:rPr>
              <w:t>...</w:t>
            </w:r>
          </w:p>
        </w:tc>
      </w:tr>
      <w:tr w:rsidR="00806D97" w:rsidRPr="009F22AD" w14:paraId="08108C40" w14:textId="77777777" w:rsidTr="00B7541B">
        <w:tc>
          <w:tcPr>
            <w:tcW w:w="540" w:type="dxa"/>
            <w:vMerge w:val="restart"/>
          </w:tcPr>
          <w:p w14:paraId="1EA57093" w14:textId="77777777" w:rsidR="00806D97" w:rsidRPr="009F22AD" w:rsidRDefault="00806D97" w:rsidP="00D620AB">
            <w:pPr>
              <w:pStyle w:val="PAlentelstekstas"/>
              <w:numPr>
                <w:ilvl w:val="0"/>
                <w:numId w:val="14"/>
              </w:numPr>
              <w:rPr>
                <w:lang w:val="en-US"/>
              </w:rPr>
            </w:pPr>
          </w:p>
        </w:tc>
        <w:tc>
          <w:tcPr>
            <w:tcW w:w="1907" w:type="dxa"/>
            <w:vMerge w:val="restart"/>
          </w:tcPr>
          <w:p w14:paraId="4BDC66FB" w14:textId="77777777" w:rsidR="00806D97" w:rsidRPr="009F22AD" w:rsidRDefault="00B7541B" w:rsidP="00962F5F">
            <w:pPr>
              <w:pStyle w:val="PAlentelstekstas"/>
              <w:rPr>
                <w:lang w:val="en-US"/>
              </w:rPr>
            </w:pPr>
            <w:r>
              <w:rPr>
                <w:lang w:val="en-US"/>
              </w:rPr>
              <w:t xml:space="preserve">How often you communicate with </w:t>
            </w:r>
            <w:r w:rsidR="00962F5F">
              <w:rPr>
                <w:lang w:val="en-US"/>
              </w:rPr>
              <w:t xml:space="preserve">the </w:t>
            </w:r>
            <w:r>
              <w:rPr>
                <w:lang w:val="en-US"/>
              </w:rPr>
              <w:t>internship supervisor in the university?</w:t>
            </w:r>
          </w:p>
        </w:tc>
        <w:tc>
          <w:tcPr>
            <w:tcW w:w="1713" w:type="dxa"/>
          </w:tcPr>
          <w:p w14:paraId="61679222" w14:textId="77777777" w:rsidR="00806D97" w:rsidRPr="009F22AD" w:rsidRDefault="00B7541B" w:rsidP="00D620AB">
            <w:pPr>
              <w:pStyle w:val="PAlentelstekstas"/>
              <w:rPr>
                <w:b/>
                <w:lang w:val="en-US"/>
              </w:rPr>
            </w:pPr>
            <w:r>
              <w:rPr>
                <w:b/>
                <w:lang w:val="en-US"/>
              </w:rPr>
              <w:t>Everyday</w:t>
            </w:r>
          </w:p>
        </w:tc>
        <w:tc>
          <w:tcPr>
            <w:tcW w:w="1624" w:type="dxa"/>
            <w:gridSpan w:val="3"/>
          </w:tcPr>
          <w:p w14:paraId="5D5E1238" w14:textId="77777777" w:rsidR="00806D97" w:rsidRPr="009F22AD" w:rsidRDefault="00B7541B" w:rsidP="00D620AB">
            <w:pPr>
              <w:pStyle w:val="PAlentelstekstas"/>
              <w:rPr>
                <w:b/>
                <w:lang w:val="en-US"/>
              </w:rPr>
            </w:pPr>
            <w:r>
              <w:rPr>
                <w:b/>
                <w:lang w:val="en-US"/>
              </w:rPr>
              <w:t>Several times a week</w:t>
            </w:r>
          </w:p>
        </w:tc>
        <w:tc>
          <w:tcPr>
            <w:tcW w:w="1843" w:type="dxa"/>
            <w:gridSpan w:val="4"/>
          </w:tcPr>
          <w:p w14:paraId="7CEDCF73" w14:textId="77777777" w:rsidR="00806D97" w:rsidRPr="009F22AD" w:rsidRDefault="00B7541B" w:rsidP="00D620AB">
            <w:pPr>
              <w:pStyle w:val="PAlentelstekstas"/>
              <w:rPr>
                <w:b/>
                <w:lang w:val="en-US"/>
              </w:rPr>
            </w:pPr>
            <w:r>
              <w:rPr>
                <w:b/>
                <w:lang w:val="en-US"/>
              </w:rPr>
              <w:t>Once a week or even rarer</w:t>
            </w:r>
          </w:p>
        </w:tc>
        <w:tc>
          <w:tcPr>
            <w:tcW w:w="2014" w:type="dxa"/>
            <w:gridSpan w:val="2"/>
          </w:tcPr>
          <w:p w14:paraId="4A3C5833" w14:textId="77777777" w:rsidR="00806D97" w:rsidRPr="009F22AD" w:rsidRDefault="00B7541B" w:rsidP="00962F5F">
            <w:pPr>
              <w:pStyle w:val="PAlentelstekstas"/>
              <w:rPr>
                <w:b/>
                <w:lang w:val="en-US"/>
              </w:rPr>
            </w:pPr>
            <w:r>
              <w:rPr>
                <w:b/>
                <w:lang w:val="en-US"/>
              </w:rPr>
              <w:t xml:space="preserve">I did not communicate with </w:t>
            </w:r>
            <w:r w:rsidR="00962F5F">
              <w:rPr>
                <w:b/>
                <w:lang w:val="en-US"/>
              </w:rPr>
              <w:t xml:space="preserve">the </w:t>
            </w:r>
            <w:r>
              <w:rPr>
                <w:b/>
                <w:lang w:val="en-US"/>
              </w:rPr>
              <w:t>supervisor in the university</w:t>
            </w:r>
          </w:p>
        </w:tc>
      </w:tr>
      <w:tr w:rsidR="00806D97" w:rsidRPr="009F22AD" w14:paraId="7952FA07" w14:textId="77777777" w:rsidTr="00B7541B">
        <w:tc>
          <w:tcPr>
            <w:tcW w:w="540" w:type="dxa"/>
            <w:vMerge/>
          </w:tcPr>
          <w:p w14:paraId="7DE1200E" w14:textId="77777777" w:rsidR="00806D97" w:rsidRPr="009F22AD" w:rsidRDefault="00806D97" w:rsidP="00D620AB">
            <w:pPr>
              <w:pStyle w:val="PAlentelstekstas"/>
              <w:numPr>
                <w:ilvl w:val="0"/>
                <w:numId w:val="14"/>
              </w:numPr>
              <w:rPr>
                <w:lang w:val="en-US"/>
              </w:rPr>
            </w:pPr>
          </w:p>
        </w:tc>
        <w:tc>
          <w:tcPr>
            <w:tcW w:w="1907" w:type="dxa"/>
            <w:vMerge/>
          </w:tcPr>
          <w:p w14:paraId="4097AAC1" w14:textId="77777777" w:rsidR="00806D97" w:rsidRPr="009F22AD" w:rsidRDefault="00806D97" w:rsidP="00D620AB">
            <w:pPr>
              <w:pStyle w:val="PAlentelstekstas"/>
              <w:rPr>
                <w:lang w:val="en-US"/>
              </w:rPr>
            </w:pPr>
          </w:p>
        </w:tc>
        <w:sdt>
          <w:sdtPr>
            <w:rPr>
              <w:lang w:val="en-US"/>
            </w:rPr>
            <w:id w:val="285246211"/>
            <w14:checkbox>
              <w14:checked w14:val="0"/>
              <w14:checkedState w14:val="2612" w14:font="MS Gothic"/>
              <w14:uncheckedState w14:val="2610" w14:font="MS Gothic"/>
            </w14:checkbox>
          </w:sdtPr>
          <w:sdtEndPr/>
          <w:sdtContent>
            <w:tc>
              <w:tcPr>
                <w:tcW w:w="1713" w:type="dxa"/>
              </w:tcPr>
              <w:p w14:paraId="157E76B9" w14:textId="77777777" w:rsidR="00806D97" w:rsidRPr="009F22AD" w:rsidRDefault="00806D97" w:rsidP="00D620AB">
                <w:pPr>
                  <w:pStyle w:val="PAlentelstekstas"/>
                  <w:rPr>
                    <w:lang w:val="en-US"/>
                  </w:rPr>
                </w:pPr>
                <w:r w:rsidRPr="009F22AD">
                  <w:rPr>
                    <w:rFonts w:ascii="MS Gothic" w:eastAsia="MS Gothic" w:hAnsi="MS Gothic"/>
                    <w:lang w:val="en-US"/>
                  </w:rPr>
                  <w:t>☐</w:t>
                </w:r>
              </w:p>
            </w:tc>
          </w:sdtContent>
        </w:sdt>
        <w:sdt>
          <w:sdtPr>
            <w:rPr>
              <w:lang w:val="en-US"/>
            </w:rPr>
            <w:id w:val="2014175173"/>
            <w14:checkbox>
              <w14:checked w14:val="0"/>
              <w14:checkedState w14:val="2612" w14:font="MS Gothic"/>
              <w14:uncheckedState w14:val="2610" w14:font="MS Gothic"/>
            </w14:checkbox>
          </w:sdtPr>
          <w:sdtEndPr/>
          <w:sdtContent>
            <w:tc>
              <w:tcPr>
                <w:tcW w:w="1624" w:type="dxa"/>
                <w:gridSpan w:val="3"/>
              </w:tcPr>
              <w:p w14:paraId="2F9D4B0F" w14:textId="77777777" w:rsidR="00806D97" w:rsidRPr="009F22AD" w:rsidRDefault="00806D97" w:rsidP="00D620AB">
                <w:pPr>
                  <w:pStyle w:val="PAlentelstekstas"/>
                  <w:rPr>
                    <w:lang w:val="en-US"/>
                  </w:rPr>
                </w:pPr>
                <w:r w:rsidRPr="009F22AD">
                  <w:rPr>
                    <w:rFonts w:ascii="MS Gothic" w:eastAsia="MS Gothic" w:hAnsi="MS Gothic"/>
                    <w:lang w:val="en-US"/>
                  </w:rPr>
                  <w:t>☐</w:t>
                </w:r>
              </w:p>
            </w:tc>
          </w:sdtContent>
        </w:sdt>
        <w:sdt>
          <w:sdtPr>
            <w:rPr>
              <w:lang w:val="en-US"/>
            </w:rPr>
            <w:id w:val="-387956964"/>
            <w14:checkbox>
              <w14:checked w14:val="0"/>
              <w14:checkedState w14:val="2612" w14:font="MS Gothic"/>
              <w14:uncheckedState w14:val="2610" w14:font="MS Gothic"/>
            </w14:checkbox>
          </w:sdtPr>
          <w:sdtEndPr/>
          <w:sdtContent>
            <w:tc>
              <w:tcPr>
                <w:tcW w:w="1843" w:type="dxa"/>
                <w:gridSpan w:val="4"/>
              </w:tcPr>
              <w:p w14:paraId="40554C9A" w14:textId="77777777" w:rsidR="00806D97" w:rsidRPr="009F22AD" w:rsidRDefault="00806D97" w:rsidP="00D620AB">
                <w:pPr>
                  <w:pStyle w:val="PAlentelstekstas"/>
                  <w:rPr>
                    <w:lang w:val="en-US"/>
                  </w:rPr>
                </w:pPr>
                <w:r w:rsidRPr="009F22AD">
                  <w:rPr>
                    <w:rFonts w:ascii="MS Gothic" w:eastAsia="MS Gothic" w:hAnsi="MS Gothic"/>
                    <w:lang w:val="en-US"/>
                  </w:rPr>
                  <w:t>☐</w:t>
                </w:r>
              </w:p>
            </w:tc>
          </w:sdtContent>
        </w:sdt>
        <w:sdt>
          <w:sdtPr>
            <w:rPr>
              <w:lang w:val="en-US"/>
            </w:rPr>
            <w:id w:val="2037614576"/>
            <w14:checkbox>
              <w14:checked w14:val="0"/>
              <w14:checkedState w14:val="2612" w14:font="MS Gothic"/>
              <w14:uncheckedState w14:val="2610" w14:font="MS Gothic"/>
            </w14:checkbox>
          </w:sdtPr>
          <w:sdtEndPr/>
          <w:sdtContent>
            <w:tc>
              <w:tcPr>
                <w:tcW w:w="2014" w:type="dxa"/>
                <w:gridSpan w:val="2"/>
              </w:tcPr>
              <w:p w14:paraId="236874BB" w14:textId="77777777" w:rsidR="00806D97" w:rsidRPr="009F22AD" w:rsidRDefault="00806D97" w:rsidP="00D620AB">
                <w:pPr>
                  <w:pStyle w:val="PAlentelstekstas"/>
                  <w:rPr>
                    <w:lang w:val="en-US"/>
                  </w:rPr>
                </w:pPr>
                <w:r w:rsidRPr="009F22AD">
                  <w:rPr>
                    <w:rFonts w:ascii="MS Gothic" w:eastAsia="MS Gothic" w:hAnsi="MS Gothic"/>
                    <w:lang w:val="en-US"/>
                  </w:rPr>
                  <w:t>☐</w:t>
                </w:r>
              </w:p>
            </w:tc>
          </w:sdtContent>
        </w:sdt>
      </w:tr>
      <w:tr w:rsidR="00806D97" w:rsidRPr="009F22AD" w14:paraId="6D949E03" w14:textId="77777777" w:rsidTr="00B7541B">
        <w:tc>
          <w:tcPr>
            <w:tcW w:w="540" w:type="dxa"/>
            <w:vMerge w:val="restart"/>
          </w:tcPr>
          <w:p w14:paraId="7F4EE569" w14:textId="77777777" w:rsidR="00806D97" w:rsidRPr="009F22AD" w:rsidRDefault="00806D97" w:rsidP="00D620AB">
            <w:pPr>
              <w:pStyle w:val="PAlentelstekstas"/>
              <w:numPr>
                <w:ilvl w:val="0"/>
                <w:numId w:val="14"/>
              </w:numPr>
              <w:rPr>
                <w:lang w:val="en-US"/>
              </w:rPr>
            </w:pPr>
          </w:p>
        </w:tc>
        <w:tc>
          <w:tcPr>
            <w:tcW w:w="1907" w:type="dxa"/>
            <w:vMerge w:val="restart"/>
          </w:tcPr>
          <w:p w14:paraId="10C3EB8D" w14:textId="77777777" w:rsidR="00806D97" w:rsidRPr="009F22AD" w:rsidRDefault="00B7541B" w:rsidP="00D620AB">
            <w:pPr>
              <w:pStyle w:val="PAlentelstekstas"/>
              <w:rPr>
                <w:lang w:val="en-US"/>
              </w:rPr>
            </w:pPr>
            <w:r>
              <w:rPr>
                <w:lang w:val="en-US"/>
              </w:rPr>
              <w:t>On what questions you were communicating with the supervisor in the university?</w:t>
            </w:r>
          </w:p>
        </w:tc>
        <w:tc>
          <w:tcPr>
            <w:tcW w:w="1713" w:type="dxa"/>
          </w:tcPr>
          <w:p w14:paraId="4730442F" w14:textId="77777777" w:rsidR="00806D97" w:rsidRPr="009F22AD" w:rsidRDefault="00B7541B" w:rsidP="00D620AB">
            <w:pPr>
              <w:pStyle w:val="PAlentelstekstas"/>
              <w:rPr>
                <w:b/>
                <w:lang w:val="en-US"/>
              </w:rPr>
            </w:pPr>
            <w:r>
              <w:rPr>
                <w:b/>
                <w:lang w:val="en-US"/>
              </w:rPr>
              <w:t>Internship agreement</w:t>
            </w:r>
          </w:p>
        </w:tc>
        <w:tc>
          <w:tcPr>
            <w:tcW w:w="1624" w:type="dxa"/>
            <w:gridSpan w:val="3"/>
          </w:tcPr>
          <w:p w14:paraId="21B48F40" w14:textId="77777777" w:rsidR="00806D97" w:rsidRPr="009F22AD" w:rsidRDefault="00B7541B" w:rsidP="00D620AB">
            <w:pPr>
              <w:pStyle w:val="PAlentelstekstas"/>
              <w:rPr>
                <w:b/>
                <w:lang w:val="en-US"/>
              </w:rPr>
            </w:pPr>
            <w:r>
              <w:rPr>
                <w:b/>
                <w:lang w:val="en-US"/>
              </w:rPr>
              <w:t>Internship execution</w:t>
            </w:r>
          </w:p>
        </w:tc>
        <w:tc>
          <w:tcPr>
            <w:tcW w:w="1843" w:type="dxa"/>
            <w:gridSpan w:val="4"/>
          </w:tcPr>
          <w:p w14:paraId="26E84B5D" w14:textId="77777777" w:rsidR="00806D97" w:rsidRPr="009F22AD" w:rsidRDefault="00B7541B" w:rsidP="00962F5F">
            <w:pPr>
              <w:pStyle w:val="PAlentelstekstas"/>
              <w:rPr>
                <w:b/>
                <w:lang w:val="en-US"/>
              </w:rPr>
            </w:pPr>
            <w:r>
              <w:rPr>
                <w:b/>
                <w:lang w:val="en-US"/>
              </w:rPr>
              <w:t>IT</w:t>
            </w:r>
            <w:r w:rsidR="00962F5F">
              <w:rPr>
                <w:b/>
                <w:lang w:val="en-US"/>
              </w:rPr>
              <w:t>-</w:t>
            </w:r>
            <w:r>
              <w:rPr>
                <w:b/>
                <w:lang w:val="en-US"/>
              </w:rPr>
              <w:t>specific knowledge</w:t>
            </w:r>
          </w:p>
        </w:tc>
        <w:tc>
          <w:tcPr>
            <w:tcW w:w="2014" w:type="dxa"/>
            <w:gridSpan w:val="2"/>
          </w:tcPr>
          <w:p w14:paraId="38A002B5" w14:textId="77777777" w:rsidR="00806D97" w:rsidRPr="009F22AD" w:rsidRDefault="00B7541B" w:rsidP="00D620AB">
            <w:pPr>
              <w:pStyle w:val="PAlentelstekstas"/>
              <w:rPr>
                <w:b/>
                <w:lang w:val="en-US"/>
              </w:rPr>
            </w:pPr>
            <w:r>
              <w:rPr>
                <w:b/>
                <w:lang w:val="en-US"/>
              </w:rPr>
              <w:t>Internship report</w:t>
            </w:r>
          </w:p>
        </w:tc>
      </w:tr>
      <w:tr w:rsidR="00806D97" w:rsidRPr="009F22AD" w14:paraId="0459A435" w14:textId="77777777" w:rsidTr="00B7541B">
        <w:tc>
          <w:tcPr>
            <w:tcW w:w="540" w:type="dxa"/>
            <w:vMerge/>
          </w:tcPr>
          <w:p w14:paraId="797EC522" w14:textId="77777777" w:rsidR="00806D97" w:rsidRPr="009F22AD" w:rsidRDefault="00806D97" w:rsidP="00806D97">
            <w:pPr>
              <w:pStyle w:val="PAlentelstekstas"/>
              <w:numPr>
                <w:ilvl w:val="0"/>
                <w:numId w:val="14"/>
              </w:numPr>
              <w:rPr>
                <w:lang w:val="en-US"/>
              </w:rPr>
            </w:pPr>
          </w:p>
        </w:tc>
        <w:tc>
          <w:tcPr>
            <w:tcW w:w="1907" w:type="dxa"/>
            <w:vMerge/>
          </w:tcPr>
          <w:p w14:paraId="0F5DA6DC" w14:textId="77777777" w:rsidR="00806D97" w:rsidRPr="009F22AD" w:rsidRDefault="00806D97" w:rsidP="00806D97">
            <w:pPr>
              <w:pStyle w:val="PAlentelstekstas"/>
              <w:rPr>
                <w:lang w:val="en-US"/>
              </w:rPr>
            </w:pPr>
          </w:p>
        </w:tc>
        <w:sdt>
          <w:sdtPr>
            <w:rPr>
              <w:lang w:val="en-US"/>
            </w:rPr>
            <w:id w:val="1631582569"/>
            <w14:checkbox>
              <w14:checked w14:val="0"/>
              <w14:checkedState w14:val="2612" w14:font="MS Gothic"/>
              <w14:uncheckedState w14:val="2610" w14:font="MS Gothic"/>
            </w14:checkbox>
          </w:sdtPr>
          <w:sdtEndPr/>
          <w:sdtContent>
            <w:tc>
              <w:tcPr>
                <w:tcW w:w="1713" w:type="dxa"/>
              </w:tcPr>
              <w:p w14:paraId="16D702FE" w14:textId="77777777" w:rsidR="00806D97" w:rsidRPr="009F22AD" w:rsidRDefault="00806D97" w:rsidP="00806D97">
                <w:pPr>
                  <w:pStyle w:val="PAlentelstekstas"/>
                  <w:rPr>
                    <w:lang w:val="en-US"/>
                  </w:rPr>
                </w:pPr>
                <w:r w:rsidRPr="009F22AD">
                  <w:rPr>
                    <w:rFonts w:ascii="MS Gothic" w:eastAsia="MS Gothic" w:hAnsi="MS Gothic"/>
                    <w:lang w:val="en-US"/>
                  </w:rPr>
                  <w:t>☐</w:t>
                </w:r>
              </w:p>
            </w:tc>
          </w:sdtContent>
        </w:sdt>
        <w:sdt>
          <w:sdtPr>
            <w:rPr>
              <w:lang w:val="en-US"/>
            </w:rPr>
            <w:id w:val="1927375597"/>
            <w14:checkbox>
              <w14:checked w14:val="0"/>
              <w14:checkedState w14:val="2612" w14:font="MS Gothic"/>
              <w14:uncheckedState w14:val="2610" w14:font="MS Gothic"/>
            </w14:checkbox>
          </w:sdtPr>
          <w:sdtEndPr/>
          <w:sdtContent>
            <w:tc>
              <w:tcPr>
                <w:tcW w:w="1624" w:type="dxa"/>
                <w:gridSpan w:val="3"/>
              </w:tcPr>
              <w:p w14:paraId="519A7F2C" w14:textId="77777777" w:rsidR="00806D97" w:rsidRPr="009F22AD" w:rsidRDefault="00806D97" w:rsidP="00806D97">
                <w:pPr>
                  <w:pStyle w:val="PAlentelstekstas"/>
                  <w:rPr>
                    <w:lang w:val="en-US"/>
                  </w:rPr>
                </w:pPr>
                <w:r w:rsidRPr="009F22AD">
                  <w:rPr>
                    <w:rFonts w:ascii="MS Gothic" w:eastAsia="MS Gothic" w:hAnsi="MS Gothic"/>
                    <w:lang w:val="en-US"/>
                  </w:rPr>
                  <w:t>☐</w:t>
                </w:r>
              </w:p>
            </w:tc>
          </w:sdtContent>
        </w:sdt>
        <w:sdt>
          <w:sdtPr>
            <w:rPr>
              <w:lang w:val="en-US"/>
            </w:rPr>
            <w:id w:val="1738974767"/>
            <w14:checkbox>
              <w14:checked w14:val="0"/>
              <w14:checkedState w14:val="2612" w14:font="MS Gothic"/>
              <w14:uncheckedState w14:val="2610" w14:font="MS Gothic"/>
            </w14:checkbox>
          </w:sdtPr>
          <w:sdtEndPr/>
          <w:sdtContent>
            <w:tc>
              <w:tcPr>
                <w:tcW w:w="1843" w:type="dxa"/>
                <w:gridSpan w:val="4"/>
              </w:tcPr>
              <w:p w14:paraId="2F0D9DF7" w14:textId="77777777" w:rsidR="00806D97" w:rsidRPr="009F22AD" w:rsidRDefault="00806D97" w:rsidP="00806D97">
                <w:pPr>
                  <w:pStyle w:val="PAlentelstekstas"/>
                  <w:rPr>
                    <w:lang w:val="en-US"/>
                  </w:rPr>
                </w:pPr>
                <w:r w:rsidRPr="009F22AD">
                  <w:rPr>
                    <w:rFonts w:ascii="MS Gothic" w:eastAsia="MS Gothic" w:hAnsi="MS Gothic"/>
                    <w:lang w:val="en-US"/>
                  </w:rPr>
                  <w:t>☐</w:t>
                </w:r>
              </w:p>
            </w:tc>
          </w:sdtContent>
        </w:sdt>
        <w:sdt>
          <w:sdtPr>
            <w:rPr>
              <w:lang w:val="en-US"/>
            </w:rPr>
            <w:id w:val="-88552202"/>
            <w14:checkbox>
              <w14:checked w14:val="0"/>
              <w14:checkedState w14:val="2612" w14:font="MS Gothic"/>
              <w14:uncheckedState w14:val="2610" w14:font="MS Gothic"/>
            </w14:checkbox>
          </w:sdtPr>
          <w:sdtEndPr/>
          <w:sdtContent>
            <w:tc>
              <w:tcPr>
                <w:tcW w:w="2014" w:type="dxa"/>
                <w:gridSpan w:val="2"/>
              </w:tcPr>
              <w:p w14:paraId="3871E48C" w14:textId="77777777" w:rsidR="00806D97" w:rsidRPr="009F22AD" w:rsidRDefault="00806D97" w:rsidP="00806D97">
                <w:pPr>
                  <w:pStyle w:val="PAlentelstekstas"/>
                  <w:rPr>
                    <w:lang w:val="en-US"/>
                  </w:rPr>
                </w:pPr>
                <w:r w:rsidRPr="009F22AD">
                  <w:rPr>
                    <w:rFonts w:ascii="MS Gothic" w:eastAsia="MS Gothic" w:hAnsi="MS Gothic"/>
                    <w:lang w:val="en-US"/>
                  </w:rPr>
                  <w:t>☐</w:t>
                </w:r>
              </w:p>
            </w:tc>
          </w:sdtContent>
        </w:sdt>
      </w:tr>
      <w:tr w:rsidR="00B7541B" w:rsidRPr="009F22AD" w14:paraId="571AE146" w14:textId="77777777" w:rsidTr="00B7541B">
        <w:tc>
          <w:tcPr>
            <w:tcW w:w="540" w:type="dxa"/>
            <w:vMerge w:val="restart"/>
          </w:tcPr>
          <w:p w14:paraId="7DFD3475" w14:textId="77777777" w:rsidR="00B7541B" w:rsidRPr="009F22AD" w:rsidRDefault="00B7541B" w:rsidP="00B7541B">
            <w:pPr>
              <w:pStyle w:val="PAlentelstekstas"/>
              <w:numPr>
                <w:ilvl w:val="0"/>
                <w:numId w:val="14"/>
              </w:numPr>
              <w:rPr>
                <w:lang w:val="en-US"/>
              </w:rPr>
            </w:pPr>
          </w:p>
        </w:tc>
        <w:tc>
          <w:tcPr>
            <w:tcW w:w="1907" w:type="dxa"/>
            <w:vMerge w:val="restart"/>
          </w:tcPr>
          <w:p w14:paraId="75D256F9" w14:textId="77777777" w:rsidR="00B7541B" w:rsidRPr="009F22AD" w:rsidRDefault="00B7541B" w:rsidP="00962F5F">
            <w:pPr>
              <w:pStyle w:val="PAlentelstekstas"/>
              <w:rPr>
                <w:lang w:val="en-US"/>
              </w:rPr>
            </w:pPr>
            <w:r>
              <w:rPr>
                <w:lang w:val="en-US"/>
              </w:rPr>
              <w:t xml:space="preserve">How often you communicate with </w:t>
            </w:r>
            <w:r w:rsidR="00962F5F">
              <w:rPr>
                <w:lang w:val="en-US"/>
              </w:rPr>
              <w:t xml:space="preserve">the </w:t>
            </w:r>
            <w:r>
              <w:rPr>
                <w:lang w:val="en-US"/>
              </w:rPr>
              <w:t>internship supervisor in the company?</w:t>
            </w:r>
          </w:p>
        </w:tc>
        <w:tc>
          <w:tcPr>
            <w:tcW w:w="1713" w:type="dxa"/>
          </w:tcPr>
          <w:p w14:paraId="215F9302" w14:textId="77777777" w:rsidR="00B7541B" w:rsidRPr="009F22AD" w:rsidRDefault="00B7541B" w:rsidP="00B7541B">
            <w:pPr>
              <w:pStyle w:val="PAlentelstekstas"/>
              <w:rPr>
                <w:b/>
                <w:lang w:val="en-US"/>
              </w:rPr>
            </w:pPr>
            <w:r>
              <w:rPr>
                <w:b/>
                <w:lang w:val="en-US"/>
              </w:rPr>
              <w:t>Everyday</w:t>
            </w:r>
          </w:p>
        </w:tc>
        <w:tc>
          <w:tcPr>
            <w:tcW w:w="1624" w:type="dxa"/>
            <w:gridSpan w:val="3"/>
          </w:tcPr>
          <w:p w14:paraId="6A9773A3" w14:textId="77777777" w:rsidR="00B7541B" w:rsidRPr="009F22AD" w:rsidRDefault="00B7541B" w:rsidP="00B7541B">
            <w:pPr>
              <w:pStyle w:val="PAlentelstekstas"/>
              <w:rPr>
                <w:b/>
                <w:lang w:val="en-US"/>
              </w:rPr>
            </w:pPr>
            <w:r>
              <w:rPr>
                <w:b/>
                <w:lang w:val="en-US"/>
              </w:rPr>
              <w:t>Several times a week</w:t>
            </w:r>
          </w:p>
        </w:tc>
        <w:tc>
          <w:tcPr>
            <w:tcW w:w="1843" w:type="dxa"/>
            <w:gridSpan w:val="4"/>
          </w:tcPr>
          <w:p w14:paraId="4F3C3218" w14:textId="77777777" w:rsidR="00B7541B" w:rsidRPr="009F22AD" w:rsidRDefault="00B7541B" w:rsidP="00B7541B">
            <w:pPr>
              <w:pStyle w:val="PAlentelstekstas"/>
              <w:rPr>
                <w:b/>
                <w:lang w:val="en-US"/>
              </w:rPr>
            </w:pPr>
            <w:r>
              <w:rPr>
                <w:b/>
                <w:lang w:val="en-US"/>
              </w:rPr>
              <w:t>Once a week or even rarer</w:t>
            </w:r>
          </w:p>
        </w:tc>
        <w:tc>
          <w:tcPr>
            <w:tcW w:w="2014" w:type="dxa"/>
            <w:gridSpan w:val="2"/>
          </w:tcPr>
          <w:p w14:paraId="535AA28D" w14:textId="77777777" w:rsidR="00B7541B" w:rsidRPr="009F22AD" w:rsidRDefault="00B7541B" w:rsidP="00962F5F">
            <w:pPr>
              <w:pStyle w:val="PAlentelstekstas"/>
              <w:rPr>
                <w:b/>
                <w:lang w:val="en-US"/>
              </w:rPr>
            </w:pPr>
            <w:r>
              <w:rPr>
                <w:b/>
                <w:lang w:val="en-US"/>
              </w:rPr>
              <w:t xml:space="preserve">I did not communicate with </w:t>
            </w:r>
            <w:r w:rsidR="00962F5F">
              <w:rPr>
                <w:b/>
                <w:lang w:val="en-US"/>
              </w:rPr>
              <w:t xml:space="preserve">the </w:t>
            </w:r>
            <w:r>
              <w:rPr>
                <w:b/>
                <w:lang w:val="en-US"/>
              </w:rPr>
              <w:t>supervisor in the company</w:t>
            </w:r>
          </w:p>
        </w:tc>
      </w:tr>
      <w:tr w:rsidR="00B7541B" w:rsidRPr="009F22AD" w14:paraId="066E65D7" w14:textId="77777777" w:rsidTr="00B7541B">
        <w:tc>
          <w:tcPr>
            <w:tcW w:w="540" w:type="dxa"/>
            <w:vMerge/>
          </w:tcPr>
          <w:p w14:paraId="3D412368" w14:textId="77777777" w:rsidR="00B7541B" w:rsidRPr="009F22AD" w:rsidRDefault="00B7541B" w:rsidP="00B7541B">
            <w:pPr>
              <w:pStyle w:val="PAlentelstekstas"/>
              <w:numPr>
                <w:ilvl w:val="0"/>
                <w:numId w:val="14"/>
              </w:numPr>
              <w:rPr>
                <w:lang w:val="en-US"/>
              </w:rPr>
            </w:pPr>
          </w:p>
        </w:tc>
        <w:tc>
          <w:tcPr>
            <w:tcW w:w="1907" w:type="dxa"/>
            <w:vMerge/>
          </w:tcPr>
          <w:p w14:paraId="06F8129E" w14:textId="77777777" w:rsidR="00B7541B" w:rsidRPr="009F22AD" w:rsidRDefault="00B7541B" w:rsidP="00B7541B">
            <w:pPr>
              <w:pStyle w:val="PAlentelstekstas"/>
              <w:rPr>
                <w:lang w:val="en-US"/>
              </w:rPr>
            </w:pPr>
          </w:p>
        </w:tc>
        <w:sdt>
          <w:sdtPr>
            <w:rPr>
              <w:lang w:val="en-US"/>
            </w:rPr>
            <w:id w:val="288092046"/>
            <w14:checkbox>
              <w14:checked w14:val="0"/>
              <w14:checkedState w14:val="2612" w14:font="MS Gothic"/>
              <w14:uncheckedState w14:val="2610" w14:font="MS Gothic"/>
            </w14:checkbox>
          </w:sdtPr>
          <w:sdtEndPr/>
          <w:sdtContent>
            <w:tc>
              <w:tcPr>
                <w:tcW w:w="1713" w:type="dxa"/>
              </w:tcPr>
              <w:p w14:paraId="75EEF5F6" w14:textId="77777777" w:rsidR="00B7541B" w:rsidRPr="009F22AD" w:rsidRDefault="00B7541B" w:rsidP="00B7541B">
                <w:pPr>
                  <w:pStyle w:val="PAlentelstekstas"/>
                  <w:rPr>
                    <w:lang w:val="en-US"/>
                  </w:rPr>
                </w:pPr>
                <w:r w:rsidRPr="009F22AD">
                  <w:rPr>
                    <w:rFonts w:ascii="MS Gothic" w:eastAsia="MS Gothic" w:hAnsi="MS Gothic"/>
                    <w:lang w:val="en-US"/>
                  </w:rPr>
                  <w:t>☐</w:t>
                </w:r>
              </w:p>
            </w:tc>
          </w:sdtContent>
        </w:sdt>
        <w:sdt>
          <w:sdtPr>
            <w:rPr>
              <w:lang w:val="en-US"/>
            </w:rPr>
            <w:id w:val="-2002110390"/>
            <w14:checkbox>
              <w14:checked w14:val="0"/>
              <w14:checkedState w14:val="2612" w14:font="MS Gothic"/>
              <w14:uncheckedState w14:val="2610" w14:font="MS Gothic"/>
            </w14:checkbox>
          </w:sdtPr>
          <w:sdtEndPr/>
          <w:sdtContent>
            <w:tc>
              <w:tcPr>
                <w:tcW w:w="1624" w:type="dxa"/>
                <w:gridSpan w:val="3"/>
              </w:tcPr>
              <w:p w14:paraId="6B5ED1E8" w14:textId="77777777" w:rsidR="00B7541B" w:rsidRPr="009F22AD" w:rsidRDefault="00B7541B" w:rsidP="00B7541B">
                <w:pPr>
                  <w:pStyle w:val="PAlentelstekstas"/>
                  <w:rPr>
                    <w:lang w:val="en-US"/>
                  </w:rPr>
                </w:pPr>
                <w:r w:rsidRPr="009F22AD">
                  <w:rPr>
                    <w:rFonts w:ascii="MS Gothic" w:eastAsia="MS Gothic" w:hAnsi="MS Gothic"/>
                    <w:lang w:val="en-US"/>
                  </w:rPr>
                  <w:t>☐</w:t>
                </w:r>
              </w:p>
            </w:tc>
          </w:sdtContent>
        </w:sdt>
        <w:sdt>
          <w:sdtPr>
            <w:rPr>
              <w:lang w:val="en-US"/>
            </w:rPr>
            <w:id w:val="-1202014574"/>
            <w14:checkbox>
              <w14:checked w14:val="0"/>
              <w14:checkedState w14:val="2612" w14:font="MS Gothic"/>
              <w14:uncheckedState w14:val="2610" w14:font="MS Gothic"/>
            </w14:checkbox>
          </w:sdtPr>
          <w:sdtEndPr/>
          <w:sdtContent>
            <w:tc>
              <w:tcPr>
                <w:tcW w:w="1843" w:type="dxa"/>
                <w:gridSpan w:val="4"/>
              </w:tcPr>
              <w:p w14:paraId="2FA78EB8" w14:textId="77777777" w:rsidR="00B7541B" w:rsidRPr="009F22AD" w:rsidRDefault="00B7541B" w:rsidP="00B7541B">
                <w:pPr>
                  <w:pStyle w:val="PAlentelstekstas"/>
                  <w:rPr>
                    <w:lang w:val="en-US"/>
                  </w:rPr>
                </w:pPr>
                <w:r w:rsidRPr="009F22AD">
                  <w:rPr>
                    <w:rFonts w:ascii="MS Gothic" w:eastAsia="MS Gothic" w:hAnsi="MS Gothic"/>
                    <w:lang w:val="en-US"/>
                  </w:rPr>
                  <w:t>☐</w:t>
                </w:r>
              </w:p>
            </w:tc>
          </w:sdtContent>
        </w:sdt>
        <w:sdt>
          <w:sdtPr>
            <w:rPr>
              <w:lang w:val="en-US"/>
            </w:rPr>
            <w:id w:val="1548952543"/>
            <w14:checkbox>
              <w14:checked w14:val="0"/>
              <w14:checkedState w14:val="2612" w14:font="MS Gothic"/>
              <w14:uncheckedState w14:val="2610" w14:font="MS Gothic"/>
            </w14:checkbox>
          </w:sdtPr>
          <w:sdtEndPr/>
          <w:sdtContent>
            <w:tc>
              <w:tcPr>
                <w:tcW w:w="2014" w:type="dxa"/>
                <w:gridSpan w:val="2"/>
              </w:tcPr>
              <w:p w14:paraId="4A1AEFCD" w14:textId="77777777" w:rsidR="00B7541B" w:rsidRPr="009F22AD" w:rsidRDefault="00B7541B" w:rsidP="00B7541B">
                <w:pPr>
                  <w:pStyle w:val="PAlentelstekstas"/>
                  <w:rPr>
                    <w:lang w:val="en-US"/>
                  </w:rPr>
                </w:pPr>
                <w:r w:rsidRPr="009F22AD">
                  <w:rPr>
                    <w:rFonts w:ascii="MS Gothic" w:eastAsia="MS Gothic" w:hAnsi="MS Gothic"/>
                    <w:lang w:val="en-US"/>
                  </w:rPr>
                  <w:t>☐</w:t>
                </w:r>
              </w:p>
            </w:tc>
          </w:sdtContent>
        </w:sdt>
      </w:tr>
      <w:tr w:rsidR="00B7541B" w:rsidRPr="009F22AD" w14:paraId="77AFE76D" w14:textId="77777777" w:rsidTr="00B7541B">
        <w:tc>
          <w:tcPr>
            <w:tcW w:w="540" w:type="dxa"/>
            <w:vMerge w:val="restart"/>
          </w:tcPr>
          <w:p w14:paraId="54459ED4" w14:textId="77777777" w:rsidR="00B7541B" w:rsidRPr="009F22AD" w:rsidRDefault="00B7541B" w:rsidP="00B7541B">
            <w:pPr>
              <w:pStyle w:val="PAlentelstekstas"/>
              <w:numPr>
                <w:ilvl w:val="0"/>
                <w:numId w:val="14"/>
              </w:numPr>
              <w:rPr>
                <w:lang w:val="en-US"/>
              </w:rPr>
            </w:pPr>
          </w:p>
        </w:tc>
        <w:tc>
          <w:tcPr>
            <w:tcW w:w="1907" w:type="dxa"/>
            <w:vMerge w:val="restart"/>
          </w:tcPr>
          <w:p w14:paraId="0DEB0DED" w14:textId="77777777" w:rsidR="00B7541B" w:rsidRPr="009F22AD" w:rsidRDefault="00B7541B" w:rsidP="00B7541B">
            <w:pPr>
              <w:pStyle w:val="PAlentelstekstas"/>
              <w:rPr>
                <w:lang w:val="en-US"/>
              </w:rPr>
            </w:pPr>
            <w:r>
              <w:rPr>
                <w:lang w:val="en-US"/>
              </w:rPr>
              <w:t>On what questions you were communicating with the supervisor in the company?</w:t>
            </w:r>
          </w:p>
        </w:tc>
        <w:tc>
          <w:tcPr>
            <w:tcW w:w="1713" w:type="dxa"/>
          </w:tcPr>
          <w:p w14:paraId="0D81E796" w14:textId="77777777" w:rsidR="00B7541B" w:rsidRPr="009F22AD" w:rsidRDefault="00B7541B" w:rsidP="00B7541B">
            <w:pPr>
              <w:pStyle w:val="PAlentelstekstas"/>
              <w:rPr>
                <w:b/>
                <w:lang w:val="en-US"/>
              </w:rPr>
            </w:pPr>
            <w:r>
              <w:rPr>
                <w:b/>
                <w:lang w:val="en-US"/>
              </w:rPr>
              <w:t>Internship agreement</w:t>
            </w:r>
          </w:p>
        </w:tc>
        <w:tc>
          <w:tcPr>
            <w:tcW w:w="1624" w:type="dxa"/>
            <w:gridSpan w:val="3"/>
          </w:tcPr>
          <w:p w14:paraId="4B9E1898" w14:textId="77777777" w:rsidR="00B7541B" w:rsidRPr="009F22AD" w:rsidRDefault="00B7541B" w:rsidP="00B7541B">
            <w:pPr>
              <w:pStyle w:val="PAlentelstekstas"/>
              <w:rPr>
                <w:b/>
                <w:lang w:val="en-US"/>
              </w:rPr>
            </w:pPr>
            <w:r>
              <w:rPr>
                <w:b/>
                <w:lang w:val="en-US"/>
              </w:rPr>
              <w:t>Internship execution</w:t>
            </w:r>
          </w:p>
        </w:tc>
        <w:tc>
          <w:tcPr>
            <w:tcW w:w="1843" w:type="dxa"/>
            <w:gridSpan w:val="4"/>
          </w:tcPr>
          <w:p w14:paraId="0B22546A" w14:textId="77777777" w:rsidR="00B7541B" w:rsidRPr="009F22AD" w:rsidRDefault="00B7541B" w:rsidP="00962F5F">
            <w:pPr>
              <w:pStyle w:val="PAlentelstekstas"/>
              <w:rPr>
                <w:b/>
                <w:lang w:val="en-US"/>
              </w:rPr>
            </w:pPr>
            <w:r>
              <w:rPr>
                <w:b/>
                <w:lang w:val="en-US"/>
              </w:rPr>
              <w:t>IT</w:t>
            </w:r>
            <w:r w:rsidR="00962F5F">
              <w:rPr>
                <w:b/>
                <w:lang w:val="en-US"/>
              </w:rPr>
              <w:t>-</w:t>
            </w:r>
            <w:r>
              <w:rPr>
                <w:b/>
                <w:lang w:val="en-US"/>
              </w:rPr>
              <w:t>specific knowledge</w:t>
            </w:r>
          </w:p>
        </w:tc>
        <w:tc>
          <w:tcPr>
            <w:tcW w:w="2014" w:type="dxa"/>
            <w:gridSpan w:val="2"/>
          </w:tcPr>
          <w:p w14:paraId="3F0D2E24" w14:textId="77777777" w:rsidR="00B7541B" w:rsidRPr="009F22AD" w:rsidRDefault="00B7541B" w:rsidP="00B7541B">
            <w:pPr>
              <w:pStyle w:val="PAlentelstekstas"/>
              <w:rPr>
                <w:b/>
                <w:lang w:val="en-US"/>
              </w:rPr>
            </w:pPr>
            <w:r>
              <w:rPr>
                <w:b/>
                <w:lang w:val="en-US"/>
              </w:rPr>
              <w:t>Internship report</w:t>
            </w:r>
          </w:p>
        </w:tc>
      </w:tr>
      <w:tr w:rsidR="00806D97" w:rsidRPr="009F22AD" w14:paraId="60D9197C" w14:textId="77777777" w:rsidTr="00B7541B">
        <w:tc>
          <w:tcPr>
            <w:tcW w:w="540" w:type="dxa"/>
            <w:vMerge/>
          </w:tcPr>
          <w:p w14:paraId="324E4453" w14:textId="77777777" w:rsidR="00806D97" w:rsidRPr="009F22AD" w:rsidRDefault="00806D97" w:rsidP="00D620AB">
            <w:pPr>
              <w:pStyle w:val="PAlentelstekstas"/>
              <w:numPr>
                <w:ilvl w:val="0"/>
                <w:numId w:val="14"/>
              </w:numPr>
              <w:rPr>
                <w:lang w:val="en-US"/>
              </w:rPr>
            </w:pPr>
          </w:p>
        </w:tc>
        <w:tc>
          <w:tcPr>
            <w:tcW w:w="1907" w:type="dxa"/>
            <w:vMerge/>
          </w:tcPr>
          <w:p w14:paraId="7F9FE436" w14:textId="77777777" w:rsidR="00806D97" w:rsidRPr="009F22AD" w:rsidRDefault="00806D97" w:rsidP="00D620AB">
            <w:pPr>
              <w:pStyle w:val="PAlentelstekstas"/>
              <w:rPr>
                <w:lang w:val="en-US"/>
              </w:rPr>
            </w:pPr>
          </w:p>
        </w:tc>
        <w:sdt>
          <w:sdtPr>
            <w:rPr>
              <w:lang w:val="en-US"/>
            </w:rPr>
            <w:id w:val="-568959061"/>
            <w14:checkbox>
              <w14:checked w14:val="0"/>
              <w14:checkedState w14:val="2612" w14:font="MS Gothic"/>
              <w14:uncheckedState w14:val="2610" w14:font="MS Gothic"/>
            </w14:checkbox>
          </w:sdtPr>
          <w:sdtEndPr/>
          <w:sdtContent>
            <w:tc>
              <w:tcPr>
                <w:tcW w:w="1713" w:type="dxa"/>
              </w:tcPr>
              <w:p w14:paraId="3402F76F" w14:textId="77777777" w:rsidR="00806D97" w:rsidRPr="009F22AD" w:rsidRDefault="00806D97" w:rsidP="00D620AB">
                <w:pPr>
                  <w:pStyle w:val="PAlentelstekstas"/>
                  <w:rPr>
                    <w:lang w:val="en-US"/>
                  </w:rPr>
                </w:pPr>
                <w:r w:rsidRPr="009F22AD">
                  <w:rPr>
                    <w:rFonts w:ascii="MS Gothic" w:eastAsia="MS Gothic" w:hAnsi="MS Gothic"/>
                    <w:lang w:val="en-US"/>
                  </w:rPr>
                  <w:t>☐</w:t>
                </w:r>
              </w:p>
            </w:tc>
          </w:sdtContent>
        </w:sdt>
        <w:sdt>
          <w:sdtPr>
            <w:rPr>
              <w:lang w:val="en-US"/>
            </w:rPr>
            <w:id w:val="-2069023458"/>
            <w14:checkbox>
              <w14:checked w14:val="0"/>
              <w14:checkedState w14:val="2612" w14:font="MS Gothic"/>
              <w14:uncheckedState w14:val="2610" w14:font="MS Gothic"/>
            </w14:checkbox>
          </w:sdtPr>
          <w:sdtEndPr/>
          <w:sdtContent>
            <w:tc>
              <w:tcPr>
                <w:tcW w:w="1624" w:type="dxa"/>
                <w:gridSpan w:val="3"/>
              </w:tcPr>
              <w:p w14:paraId="70DB3510" w14:textId="77777777" w:rsidR="00806D97" w:rsidRPr="009F22AD" w:rsidRDefault="00806D97" w:rsidP="00D620AB">
                <w:pPr>
                  <w:pStyle w:val="PAlentelstekstas"/>
                  <w:rPr>
                    <w:lang w:val="en-US"/>
                  </w:rPr>
                </w:pPr>
                <w:r w:rsidRPr="009F22AD">
                  <w:rPr>
                    <w:rFonts w:ascii="MS Gothic" w:eastAsia="MS Gothic" w:hAnsi="MS Gothic"/>
                    <w:lang w:val="en-US"/>
                  </w:rPr>
                  <w:t>☐</w:t>
                </w:r>
              </w:p>
            </w:tc>
          </w:sdtContent>
        </w:sdt>
        <w:sdt>
          <w:sdtPr>
            <w:rPr>
              <w:lang w:val="en-US"/>
            </w:rPr>
            <w:id w:val="409201916"/>
            <w14:checkbox>
              <w14:checked w14:val="0"/>
              <w14:checkedState w14:val="2612" w14:font="MS Gothic"/>
              <w14:uncheckedState w14:val="2610" w14:font="MS Gothic"/>
            </w14:checkbox>
          </w:sdtPr>
          <w:sdtEndPr/>
          <w:sdtContent>
            <w:tc>
              <w:tcPr>
                <w:tcW w:w="1843" w:type="dxa"/>
                <w:gridSpan w:val="4"/>
              </w:tcPr>
              <w:p w14:paraId="248F9B8E" w14:textId="77777777" w:rsidR="00806D97" w:rsidRPr="009F22AD" w:rsidRDefault="00806D97" w:rsidP="00D620AB">
                <w:pPr>
                  <w:pStyle w:val="PAlentelstekstas"/>
                  <w:rPr>
                    <w:lang w:val="en-US"/>
                  </w:rPr>
                </w:pPr>
                <w:r w:rsidRPr="009F22AD">
                  <w:rPr>
                    <w:rFonts w:ascii="MS Gothic" w:eastAsia="MS Gothic" w:hAnsi="MS Gothic"/>
                    <w:lang w:val="en-US"/>
                  </w:rPr>
                  <w:t>☐</w:t>
                </w:r>
              </w:p>
            </w:tc>
          </w:sdtContent>
        </w:sdt>
        <w:sdt>
          <w:sdtPr>
            <w:rPr>
              <w:lang w:val="en-US"/>
            </w:rPr>
            <w:id w:val="-637341733"/>
            <w14:checkbox>
              <w14:checked w14:val="0"/>
              <w14:checkedState w14:val="2612" w14:font="MS Gothic"/>
              <w14:uncheckedState w14:val="2610" w14:font="MS Gothic"/>
            </w14:checkbox>
          </w:sdtPr>
          <w:sdtEndPr/>
          <w:sdtContent>
            <w:tc>
              <w:tcPr>
                <w:tcW w:w="2014" w:type="dxa"/>
                <w:gridSpan w:val="2"/>
              </w:tcPr>
              <w:p w14:paraId="344F4A10" w14:textId="77777777" w:rsidR="00806D97" w:rsidRPr="009F22AD" w:rsidRDefault="00806D97" w:rsidP="00D620AB">
                <w:pPr>
                  <w:pStyle w:val="PAlentelstekstas"/>
                  <w:rPr>
                    <w:lang w:val="en-US"/>
                  </w:rPr>
                </w:pPr>
                <w:r w:rsidRPr="009F22AD">
                  <w:rPr>
                    <w:rFonts w:ascii="MS Gothic" w:eastAsia="MS Gothic" w:hAnsi="MS Gothic"/>
                    <w:lang w:val="en-US"/>
                  </w:rPr>
                  <w:t>☐</w:t>
                </w:r>
              </w:p>
            </w:tc>
          </w:sdtContent>
        </w:sdt>
      </w:tr>
      <w:tr w:rsidR="00777884" w:rsidRPr="009F22AD" w14:paraId="344C30CB" w14:textId="77777777" w:rsidTr="00B7541B">
        <w:tc>
          <w:tcPr>
            <w:tcW w:w="540" w:type="dxa"/>
            <w:vMerge w:val="restart"/>
          </w:tcPr>
          <w:p w14:paraId="03B38371" w14:textId="77777777" w:rsidR="00777884" w:rsidRPr="009F22AD" w:rsidRDefault="00777884" w:rsidP="002C1DCF">
            <w:pPr>
              <w:pStyle w:val="PAlentelstekstas"/>
              <w:numPr>
                <w:ilvl w:val="0"/>
                <w:numId w:val="14"/>
              </w:numPr>
              <w:rPr>
                <w:lang w:val="en-US"/>
              </w:rPr>
            </w:pPr>
          </w:p>
        </w:tc>
        <w:tc>
          <w:tcPr>
            <w:tcW w:w="1907" w:type="dxa"/>
            <w:vMerge w:val="restart"/>
          </w:tcPr>
          <w:p w14:paraId="18C62DEA" w14:textId="77777777" w:rsidR="00777884" w:rsidRPr="009F22AD" w:rsidRDefault="00305559" w:rsidP="00962F5F">
            <w:pPr>
              <w:pStyle w:val="PAlentelstekstas"/>
              <w:rPr>
                <w:lang w:val="en-US"/>
              </w:rPr>
            </w:pPr>
            <w:r>
              <w:rPr>
                <w:lang w:val="en-US"/>
              </w:rPr>
              <w:t xml:space="preserve">What form of work </w:t>
            </w:r>
            <w:r w:rsidR="00962F5F">
              <w:rPr>
                <w:lang w:val="en-US"/>
              </w:rPr>
              <w:t>did you apply</w:t>
            </w:r>
            <w:r>
              <w:rPr>
                <w:lang w:val="en-US"/>
              </w:rPr>
              <w:t xml:space="preserve"> during the internship?</w:t>
            </w:r>
          </w:p>
        </w:tc>
        <w:tc>
          <w:tcPr>
            <w:tcW w:w="2266" w:type="dxa"/>
            <w:gridSpan w:val="3"/>
          </w:tcPr>
          <w:p w14:paraId="05DC35C4" w14:textId="77777777" w:rsidR="00777884" w:rsidRPr="009F22AD" w:rsidRDefault="00305559" w:rsidP="002C1DCF">
            <w:pPr>
              <w:pStyle w:val="PAlentelstekstas"/>
              <w:rPr>
                <w:b/>
                <w:lang w:val="en-US"/>
              </w:rPr>
            </w:pPr>
            <w:r>
              <w:rPr>
                <w:b/>
                <w:lang w:val="en-US"/>
              </w:rPr>
              <w:t>Individual work</w:t>
            </w:r>
          </w:p>
        </w:tc>
        <w:tc>
          <w:tcPr>
            <w:tcW w:w="2352" w:type="dxa"/>
            <w:gridSpan w:val="4"/>
          </w:tcPr>
          <w:p w14:paraId="6C0745D1" w14:textId="77777777" w:rsidR="00777884" w:rsidRPr="009F22AD" w:rsidRDefault="00305559" w:rsidP="002C1DCF">
            <w:pPr>
              <w:pStyle w:val="PAlentelstekstas"/>
              <w:rPr>
                <w:b/>
                <w:lang w:val="en-US"/>
              </w:rPr>
            </w:pPr>
            <w:r>
              <w:rPr>
                <w:b/>
                <w:lang w:val="en-US"/>
              </w:rPr>
              <w:t>Work in one group</w:t>
            </w:r>
          </w:p>
        </w:tc>
        <w:tc>
          <w:tcPr>
            <w:tcW w:w="2576" w:type="dxa"/>
            <w:gridSpan w:val="3"/>
          </w:tcPr>
          <w:p w14:paraId="6E0E43CE" w14:textId="77777777" w:rsidR="00777884" w:rsidRPr="009F22AD" w:rsidRDefault="00305559" w:rsidP="002C1DCF">
            <w:pPr>
              <w:pStyle w:val="PAlentelstekstas"/>
              <w:rPr>
                <w:b/>
                <w:lang w:val="en-US"/>
              </w:rPr>
            </w:pPr>
            <w:r>
              <w:rPr>
                <w:b/>
                <w:lang w:val="en-US"/>
              </w:rPr>
              <w:t>Work with multiple different groups</w:t>
            </w:r>
          </w:p>
        </w:tc>
      </w:tr>
      <w:tr w:rsidR="00777884" w:rsidRPr="009F22AD" w14:paraId="5F1DE70E" w14:textId="77777777" w:rsidTr="00B7541B">
        <w:tc>
          <w:tcPr>
            <w:tcW w:w="540" w:type="dxa"/>
            <w:vMerge/>
          </w:tcPr>
          <w:p w14:paraId="69F8B86E" w14:textId="77777777" w:rsidR="00777884" w:rsidRPr="009F22AD" w:rsidRDefault="00777884" w:rsidP="00777884">
            <w:pPr>
              <w:pStyle w:val="PAlentelstekstas"/>
              <w:numPr>
                <w:ilvl w:val="0"/>
                <w:numId w:val="14"/>
              </w:numPr>
              <w:rPr>
                <w:lang w:val="en-US"/>
              </w:rPr>
            </w:pPr>
          </w:p>
        </w:tc>
        <w:tc>
          <w:tcPr>
            <w:tcW w:w="1907" w:type="dxa"/>
            <w:vMerge/>
          </w:tcPr>
          <w:p w14:paraId="05C84841" w14:textId="77777777" w:rsidR="00777884" w:rsidRPr="009F22AD" w:rsidRDefault="00777884" w:rsidP="00777884">
            <w:pPr>
              <w:pStyle w:val="PAlentelstekstas"/>
              <w:rPr>
                <w:lang w:val="en-US"/>
              </w:rPr>
            </w:pPr>
          </w:p>
        </w:tc>
        <w:sdt>
          <w:sdtPr>
            <w:rPr>
              <w:lang w:val="en-US"/>
            </w:rPr>
            <w:id w:val="-12539283"/>
            <w14:checkbox>
              <w14:checked w14:val="0"/>
              <w14:checkedState w14:val="2612" w14:font="MS Gothic"/>
              <w14:uncheckedState w14:val="2610" w14:font="MS Gothic"/>
            </w14:checkbox>
          </w:sdtPr>
          <w:sdtEndPr/>
          <w:sdtContent>
            <w:tc>
              <w:tcPr>
                <w:tcW w:w="2266" w:type="dxa"/>
                <w:gridSpan w:val="3"/>
              </w:tcPr>
              <w:p w14:paraId="6F88957D" w14:textId="77777777" w:rsidR="00777884" w:rsidRPr="009F22AD" w:rsidRDefault="00777884" w:rsidP="00777884">
                <w:pPr>
                  <w:pStyle w:val="PAlentelstekstas"/>
                  <w:rPr>
                    <w:lang w:val="en-US"/>
                  </w:rPr>
                </w:pPr>
                <w:r w:rsidRPr="009F22AD">
                  <w:rPr>
                    <w:rFonts w:ascii="MS Gothic" w:eastAsia="MS Gothic" w:hAnsi="MS Gothic"/>
                    <w:lang w:val="en-US"/>
                  </w:rPr>
                  <w:t>☐</w:t>
                </w:r>
              </w:p>
            </w:tc>
          </w:sdtContent>
        </w:sdt>
        <w:sdt>
          <w:sdtPr>
            <w:rPr>
              <w:lang w:val="en-US"/>
            </w:rPr>
            <w:id w:val="1722563498"/>
            <w14:checkbox>
              <w14:checked w14:val="0"/>
              <w14:checkedState w14:val="2612" w14:font="MS Gothic"/>
              <w14:uncheckedState w14:val="2610" w14:font="MS Gothic"/>
            </w14:checkbox>
          </w:sdtPr>
          <w:sdtEndPr/>
          <w:sdtContent>
            <w:tc>
              <w:tcPr>
                <w:tcW w:w="2352" w:type="dxa"/>
                <w:gridSpan w:val="4"/>
              </w:tcPr>
              <w:p w14:paraId="65DBDF3C" w14:textId="77777777" w:rsidR="00777884" w:rsidRPr="009F22AD" w:rsidRDefault="00777884" w:rsidP="00777884">
                <w:pPr>
                  <w:pStyle w:val="PAlentelstekstas"/>
                  <w:rPr>
                    <w:lang w:val="en-US"/>
                  </w:rPr>
                </w:pPr>
                <w:r w:rsidRPr="009F22AD">
                  <w:rPr>
                    <w:rFonts w:ascii="MS Gothic" w:eastAsia="MS Gothic" w:hAnsi="MS Gothic"/>
                    <w:lang w:val="en-US"/>
                  </w:rPr>
                  <w:t>☐</w:t>
                </w:r>
              </w:p>
            </w:tc>
          </w:sdtContent>
        </w:sdt>
        <w:sdt>
          <w:sdtPr>
            <w:rPr>
              <w:lang w:val="en-US"/>
            </w:rPr>
            <w:id w:val="757181102"/>
            <w14:checkbox>
              <w14:checked w14:val="0"/>
              <w14:checkedState w14:val="2612" w14:font="MS Gothic"/>
              <w14:uncheckedState w14:val="2610" w14:font="MS Gothic"/>
            </w14:checkbox>
          </w:sdtPr>
          <w:sdtEndPr/>
          <w:sdtContent>
            <w:tc>
              <w:tcPr>
                <w:tcW w:w="2576" w:type="dxa"/>
                <w:gridSpan w:val="3"/>
              </w:tcPr>
              <w:p w14:paraId="3F0FE055" w14:textId="77777777" w:rsidR="00777884" w:rsidRPr="009F22AD" w:rsidRDefault="00777884" w:rsidP="00777884">
                <w:pPr>
                  <w:pStyle w:val="PAlentelstekstas"/>
                  <w:rPr>
                    <w:lang w:val="en-US"/>
                  </w:rPr>
                </w:pPr>
                <w:r w:rsidRPr="009F22AD">
                  <w:rPr>
                    <w:rFonts w:ascii="MS Gothic" w:eastAsia="MS Gothic" w:hAnsi="MS Gothic"/>
                    <w:lang w:val="en-US"/>
                  </w:rPr>
                  <w:t>☐</w:t>
                </w:r>
              </w:p>
            </w:tc>
          </w:sdtContent>
        </w:sdt>
      </w:tr>
      <w:tr w:rsidR="00752B66" w:rsidRPr="009F22AD" w14:paraId="3ADBDDE7" w14:textId="77777777" w:rsidTr="00B7541B">
        <w:tc>
          <w:tcPr>
            <w:tcW w:w="540" w:type="dxa"/>
          </w:tcPr>
          <w:p w14:paraId="1935FD8C" w14:textId="77777777" w:rsidR="00752B66" w:rsidRPr="009F22AD" w:rsidRDefault="00752B66" w:rsidP="00777884">
            <w:pPr>
              <w:pStyle w:val="PAlentelstekstas"/>
              <w:numPr>
                <w:ilvl w:val="0"/>
                <w:numId w:val="14"/>
              </w:numPr>
              <w:rPr>
                <w:lang w:val="en-US"/>
              </w:rPr>
            </w:pPr>
          </w:p>
        </w:tc>
        <w:tc>
          <w:tcPr>
            <w:tcW w:w="1907" w:type="dxa"/>
          </w:tcPr>
          <w:p w14:paraId="474CA832" w14:textId="77777777" w:rsidR="00752B66" w:rsidRPr="009F22AD" w:rsidRDefault="00305559" w:rsidP="00962F5F">
            <w:pPr>
              <w:pStyle w:val="PAlentelstekstas"/>
              <w:rPr>
                <w:lang w:val="en-US"/>
              </w:rPr>
            </w:pPr>
            <w:r>
              <w:rPr>
                <w:lang w:val="en-US"/>
              </w:rPr>
              <w:t>Did you receive a computerized working place in the company?</w:t>
            </w:r>
          </w:p>
        </w:tc>
        <w:tc>
          <w:tcPr>
            <w:tcW w:w="7194" w:type="dxa"/>
            <w:gridSpan w:val="10"/>
          </w:tcPr>
          <w:p w14:paraId="62DD52D0" w14:textId="77777777" w:rsidR="00752B66" w:rsidRPr="009F22AD" w:rsidRDefault="00F36427" w:rsidP="00752B66">
            <w:pPr>
              <w:pStyle w:val="PAlentelstekstas"/>
              <w:rPr>
                <w:lang w:val="en-US"/>
              </w:rPr>
            </w:pPr>
            <w:sdt>
              <w:sdtPr>
                <w:rPr>
                  <w:lang w:val="en-US"/>
                </w:rPr>
                <w:id w:val="-1198773250"/>
                <w14:checkbox>
                  <w14:checked w14:val="0"/>
                  <w14:checkedState w14:val="2612" w14:font="MS Gothic"/>
                  <w14:uncheckedState w14:val="2610" w14:font="MS Gothic"/>
                </w14:checkbox>
              </w:sdtPr>
              <w:sdtEndPr/>
              <w:sdtContent>
                <w:r w:rsidR="00752B66" w:rsidRPr="009F22AD">
                  <w:rPr>
                    <w:rFonts w:ascii="MS Gothic" w:eastAsia="MS Gothic" w:hAnsi="MS Gothic"/>
                    <w:lang w:val="en-US"/>
                  </w:rPr>
                  <w:t>☐</w:t>
                </w:r>
              </w:sdtContent>
            </w:sdt>
            <w:r w:rsidR="00752B66" w:rsidRPr="009F22AD">
              <w:rPr>
                <w:sz w:val="14"/>
                <w:lang w:val="en-US"/>
              </w:rPr>
              <w:t>(</w:t>
            </w:r>
            <w:r w:rsidR="00305559">
              <w:rPr>
                <w:sz w:val="14"/>
                <w:lang w:val="en-US"/>
              </w:rPr>
              <w:t>if yes, provided did you used it, was it enough to do all tasks</w:t>
            </w:r>
            <w:r w:rsidR="00752B66" w:rsidRPr="009F22AD">
              <w:rPr>
                <w:sz w:val="14"/>
                <w:lang w:val="en-US"/>
              </w:rPr>
              <w:t>)</w:t>
            </w:r>
          </w:p>
          <w:p w14:paraId="5FBEEECB" w14:textId="77777777" w:rsidR="00752B66" w:rsidRPr="009F22AD" w:rsidRDefault="00752B66" w:rsidP="00752B66">
            <w:pPr>
              <w:pStyle w:val="PAlentelstekstas"/>
              <w:rPr>
                <w:lang w:val="en-US"/>
              </w:rPr>
            </w:pPr>
            <w:r w:rsidRPr="009F22AD">
              <w:rPr>
                <w:lang w:val="en-US"/>
              </w:rPr>
              <w:t>...</w:t>
            </w:r>
          </w:p>
        </w:tc>
      </w:tr>
      <w:tr w:rsidR="00777884" w:rsidRPr="009F22AD" w14:paraId="1E7DD9E6" w14:textId="77777777" w:rsidTr="00B7541B">
        <w:tc>
          <w:tcPr>
            <w:tcW w:w="540" w:type="dxa"/>
            <w:vMerge w:val="restart"/>
          </w:tcPr>
          <w:p w14:paraId="1FDCBFEF" w14:textId="77777777" w:rsidR="00777884" w:rsidRPr="009F22AD" w:rsidRDefault="00777884" w:rsidP="002C1DCF">
            <w:pPr>
              <w:pStyle w:val="PAlentelstekstas"/>
              <w:numPr>
                <w:ilvl w:val="0"/>
                <w:numId w:val="14"/>
              </w:numPr>
              <w:rPr>
                <w:lang w:val="en-US"/>
              </w:rPr>
            </w:pPr>
          </w:p>
        </w:tc>
        <w:tc>
          <w:tcPr>
            <w:tcW w:w="1907" w:type="dxa"/>
            <w:vMerge w:val="restart"/>
          </w:tcPr>
          <w:p w14:paraId="72BC0591" w14:textId="77777777" w:rsidR="00777884" w:rsidRPr="009F22AD" w:rsidRDefault="00305559" w:rsidP="002C1DCF">
            <w:pPr>
              <w:pStyle w:val="PAlentelstekstas"/>
              <w:rPr>
                <w:lang w:val="en-US"/>
              </w:rPr>
            </w:pPr>
            <w:r>
              <w:rPr>
                <w:lang w:val="en-US"/>
              </w:rPr>
              <w:t>How the work was organized?</w:t>
            </w:r>
          </w:p>
        </w:tc>
        <w:tc>
          <w:tcPr>
            <w:tcW w:w="1713" w:type="dxa"/>
          </w:tcPr>
          <w:p w14:paraId="322E9266" w14:textId="77777777" w:rsidR="00777884" w:rsidRPr="009F22AD" w:rsidRDefault="00305559" w:rsidP="002C1DCF">
            <w:pPr>
              <w:pStyle w:val="PAlentelstekstas"/>
              <w:rPr>
                <w:b/>
                <w:lang w:val="en-US"/>
              </w:rPr>
            </w:pPr>
            <w:r>
              <w:rPr>
                <w:b/>
                <w:lang w:val="en-US"/>
              </w:rPr>
              <w:t>Distance work from home</w:t>
            </w:r>
            <w:r w:rsidR="004D299D">
              <w:rPr>
                <w:b/>
                <w:lang w:val="en-US"/>
              </w:rPr>
              <w:t>, individually</w:t>
            </w:r>
          </w:p>
        </w:tc>
        <w:tc>
          <w:tcPr>
            <w:tcW w:w="1624" w:type="dxa"/>
            <w:gridSpan w:val="3"/>
          </w:tcPr>
          <w:p w14:paraId="3FB31D4F" w14:textId="77777777" w:rsidR="00777884" w:rsidRPr="009F22AD" w:rsidRDefault="004D299D" w:rsidP="002C1DCF">
            <w:pPr>
              <w:pStyle w:val="PAlentelstekstas"/>
              <w:rPr>
                <w:b/>
                <w:lang w:val="en-US"/>
              </w:rPr>
            </w:pPr>
            <w:r>
              <w:rPr>
                <w:b/>
                <w:lang w:val="en-US"/>
              </w:rPr>
              <w:t>Distance work with video conferences</w:t>
            </w:r>
          </w:p>
        </w:tc>
        <w:tc>
          <w:tcPr>
            <w:tcW w:w="1843" w:type="dxa"/>
            <w:gridSpan w:val="4"/>
          </w:tcPr>
          <w:p w14:paraId="557839C3" w14:textId="77777777" w:rsidR="00777884" w:rsidRPr="009F22AD" w:rsidRDefault="004D299D" w:rsidP="002C1DCF">
            <w:pPr>
              <w:pStyle w:val="PAlentelstekstas"/>
              <w:rPr>
                <w:b/>
                <w:lang w:val="en-US"/>
              </w:rPr>
            </w:pPr>
            <w:r>
              <w:rPr>
                <w:b/>
                <w:lang w:val="en-US"/>
              </w:rPr>
              <w:t>Work in one company location</w:t>
            </w:r>
          </w:p>
        </w:tc>
        <w:tc>
          <w:tcPr>
            <w:tcW w:w="2014" w:type="dxa"/>
            <w:gridSpan w:val="2"/>
          </w:tcPr>
          <w:p w14:paraId="004CD46C" w14:textId="77777777" w:rsidR="00777884" w:rsidRPr="009F22AD" w:rsidRDefault="004D299D" w:rsidP="00777884">
            <w:pPr>
              <w:pStyle w:val="PAlentelstekstas"/>
              <w:rPr>
                <w:b/>
                <w:lang w:val="en-US"/>
              </w:rPr>
            </w:pPr>
            <w:r>
              <w:rPr>
                <w:b/>
                <w:lang w:val="en-US"/>
              </w:rPr>
              <w:t>Work in multiple company locations, departments</w:t>
            </w:r>
          </w:p>
        </w:tc>
      </w:tr>
      <w:tr w:rsidR="00777884" w:rsidRPr="009F22AD" w14:paraId="5EAFF085" w14:textId="77777777" w:rsidTr="00B7541B">
        <w:tc>
          <w:tcPr>
            <w:tcW w:w="540" w:type="dxa"/>
            <w:vMerge/>
          </w:tcPr>
          <w:p w14:paraId="5D1D1BE7" w14:textId="77777777" w:rsidR="00777884" w:rsidRPr="009F22AD" w:rsidRDefault="00777884" w:rsidP="00777884">
            <w:pPr>
              <w:pStyle w:val="PAlentelstekstas"/>
              <w:numPr>
                <w:ilvl w:val="0"/>
                <w:numId w:val="14"/>
              </w:numPr>
              <w:rPr>
                <w:lang w:val="en-US"/>
              </w:rPr>
            </w:pPr>
          </w:p>
        </w:tc>
        <w:tc>
          <w:tcPr>
            <w:tcW w:w="1907" w:type="dxa"/>
            <w:vMerge/>
          </w:tcPr>
          <w:p w14:paraId="40C462DB" w14:textId="77777777" w:rsidR="00777884" w:rsidRPr="009F22AD" w:rsidRDefault="00777884" w:rsidP="00777884">
            <w:pPr>
              <w:pStyle w:val="PAlentelstekstas"/>
              <w:rPr>
                <w:lang w:val="en-US"/>
              </w:rPr>
            </w:pPr>
          </w:p>
        </w:tc>
        <w:sdt>
          <w:sdtPr>
            <w:rPr>
              <w:lang w:val="en-US"/>
            </w:rPr>
            <w:id w:val="-1543895518"/>
            <w14:checkbox>
              <w14:checked w14:val="0"/>
              <w14:checkedState w14:val="2612" w14:font="MS Gothic"/>
              <w14:uncheckedState w14:val="2610" w14:font="MS Gothic"/>
            </w14:checkbox>
          </w:sdtPr>
          <w:sdtEndPr/>
          <w:sdtContent>
            <w:tc>
              <w:tcPr>
                <w:tcW w:w="1713" w:type="dxa"/>
              </w:tcPr>
              <w:p w14:paraId="491141A7" w14:textId="77777777" w:rsidR="00777884" w:rsidRPr="009F22AD" w:rsidRDefault="00777884" w:rsidP="00777884">
                <w:pPr>
                  <w:pStyle w:val="PAlentelstekstas"/>
                  <w:rPr>
                    <w:lang w:val="en-US"/>
                  </w:rPr>
                </w:pPr>
                <w:r w:rsidRPr="009F22AD">
                  <w:rPr>
                    <w:rFonts w:ascii="MS Gothic" w:eastAsia="MS Gothic" w:hAnsi="MS Gothic"/>
                    <w:lang w:val="en-US"/>
                  </w:rPr>
                  <w:t>☐</w:t>
                </w:r>
              </w:p>
            </w:tc>
          </w:sdtContent>
        </w:sdt>
        <w:sdt>
          <w:sdtPr>
            <w:rPr>
              <w:lang w:val="en-US"/>
            </w:rPr>
            <w:id w:val="-1925260429"/>
            <w14:checkbox>
              <w14:checked w14:val="0"/>
              <w14:checkedState w14:val="2612" w14:font="MS Gothic"/>
              <w14:uncheckedState w14:val="2610" w14:font="MS Gothic"/>
            </w14:checkbox>
          </w:sdtPr>
          <w:sdtEndPr/>
          <w:sdtContent>
            <w:tc>
              <w:tcPr>
                <w:tcW w:w="1624" w:type="dxa"/>
                <w:gridSpan w:val="3"/>
              </w:tcPr>
              <w:p w14:paraId="36107232" w14:textId="77777777" w:rsidR="00777884" w:rsidRPr="009F22AD" w:rsidRDefault="00777884" w:rsidP="00777884">
                <w:pPr>
                  <w:pStyle w:val="PAlentelstekstas"/>
                  <w:rPr>
                    <w:lang w:val="en-US"/>
                  </w:rPr>
                </w:pPr>
                <w:r w:rsidRPr="009F22AD">
                  <w:rPr>
                    <w:rFonts w:ascii="MS Gothic" w:eastAsia="MS Gothic" w:hAnsi="MS Gothic"/>
                    <w:lang w:val="en-US"/>
                  </w:rPr>
                  <w:t>☐</w:t>
                </w:r>
              </w:p>
            </w:tc>
          </w:sdtContent>
        </w:sdt>
        <w:sdt>
          <w:sdtPr>
            <w:rPr>
              <w:lang w:val="en-US"/>
            </w:rPr>
            <w:id w:val="603308047"/>
            <w14:checkbox>
              <w14:checked w14:val="0"/>
              <w14:checkedState w14:val="2612" w14:font="MS Gothic"/>
              <w14:uncheckedState w14:val="2610" w14:font="MS Gothic"/>
            </w14:checkbox>
          </w:sdtPr>
          <w:sdtEndPr/>
          <w:sdtContent>
            <w:tc>
              <w:tcPr>
                <w:tcW w:w="1843" w:type="dxa"/>
                <w:gridSpan w:val="4"/>
              </w:tcPr>
              <w:p w14:paraId="2FF9A96E" w14:textId="77777777" w:rsidR="00777884" w:rsidRPr="009F22AD" w:rsidRDefault="00777884" w:rsidP="00777884">
                <w:pPr>
                  <w:pStyle w:val="PAlentelstekstas"/>
                  <w:rPr>
                    <w:lang w:val="en-US"/>
                  </w:rPr>
                </w:pPr>
                <w:r w:rsidRPr="009F22AD">
                  <w:rPr>
                    <w:rFonts w:ascii="MS Gothic" w:eastAsia="MS Gothic" w:hAnsi="MS Gothic"/>
                    <w:lang w:val="en-US"/>
                  </w:rPr>
                  <w:t>☐</w:t>
                </w:r>
              </w:p>
            </w:tc>
          </w:sdtContent>
        </w:sdt>
        <w:sdt>
          <w:sdtPr>
            <w:rPr>
              <w:lang w:val="en-US"/>
            </w:rPr>
            <w:id w:val="874663938"/>
            <w14:checkbox>
              <w14:checked w14:val="0"/>
              <w14:checkedState w14:val="2612" w14:font="MS Gothic"/>
              <w14:uncheckedState w14:val="2610" w14:font="MS Gothic"/>
            </w14:checkbox>
          </w:sdtPr>
          <w:sdtEndPr/>
          <w:sdtContent>
            <w:tc>
              <w:tcPr>
                <w:tcW w:w="2014" w:type="dxa"/>
                <w:gridSpan w:val="2"/>
              </w:tcPr>
              <w:p w14:paraId="17E59C75" w14:textId="77777777" w:rsidR="00777884" w:rsidRPr="009F22AD" w:rsidRDefault="00777884" w:rsidP="00777884">
                <w:pPr>
                  <w:pStyle w:val="PAlentelstekstas"/>
                  <w:rPr>
                    <w:lang w:val="en-US"/>
                  </w:rPr>
                </w:pPr>
                <w:r w:rsidRPr="009F22AD">
                  <w:rPr>
                    <w:rFonts w:ascii="MS Gothic" w:eastAsia="MS Gothic" w:hAnsi="MS Gothic"/>
                    <w:lang w:val="en-US"/>
                  </w:rPr>
                  <w:t>☐</w:t>
                </w:r>
              </w:p>
            </w:tc>
          </w:sdtContent>
        </w:sdt>
      </w:tr>
      <w:tr w:rsidR="00806D97" w:rsidRPr="009F22AD" w14:paraId="3021315E" w14:textId="77777777" w:rsidTr="00B7541B">
        <w:tc>
          <w:tcPr>
            <w:tcW w:w="540" w:type="dxa"/>
            <w:vMerge w:val="restart"/>
          </w:tcPr>
          <w:p w14:paraId="1EAB0B1D" w14:textId="77777777" w:rsidR="00806D97" w:rsidRPr="009F22AD" w:rsidRDefault="00806D97" w:rsidP="002C1DCF">
            <w:pPr>
              <w:pStyle w:val="PAlentelstekstas"/>
              <w:numPr>
                <w:ilvl w:val="0"/>
                <w:numId w:val="14"/>
              </w:numPr>
              <w:rPr>
                <w:lang w:val="en-US"/>
              </w:rPr>
            </w:pPr>
          </w:p>
        </w:tc>
        <w:tc>
          <w:tcPr>
            <w:tcW w:w="1907" w:type="dxa"/>
            <w:vMerge w:val="restart"/>
          </w:tcPr>
          <w:p w14:paraId="22D6277C" w14:textId="77777777" w:rsidR="00806D97" w:rsidRPr="009F22AD" w:rsidRDefault="004D299D" w:rsidP="00962F5F">
            <w:pPr>
              <w:pStyle w:val="PAlentelstekstas"/>
              <w:rPr>
                <w:lang w:val="en-US"/>
              </w:rPr>
            </w:pPr>
            <w:r>
              <w:rPr>
                <w:lang w:val="en-US"/>
              </w:rPr>
              <w:t>Did you ha</w:t>
            </w:r>
            <w:r w:rsidR="00962F5F">
              <w:rPr>
                <w:lang w:val="en-US"/>
              </w:rPr>
              <w:t>ve</w:t>
            </w:r>
            <w:r>
              <w:rPr>
                <w:lang w:val="en-US"/>
              </w:rPr>
              <w:t xml:space="preserve"> a chance to communicate with company clients?</w:t>
            </w:r>
          </w:p>
        </w:tc>
        <w:tc>
          <w:tcPr>
            <w:tcW w:w="2266" w:type="dxa"/>
            <w:gridSpan w:val="3"/>
          </w:tcPr>
          <w:p w14:paraId="0CB5929F" w14:textId="77777777" w:rsidR="00806D97" w:rsidRPr="009F22AD" w:rsidRDefault="004D299D" w:rsidP="002C1DCF">
            <w:pPr>
              <w:pStyle w:val="PAlentelstekstas"/>
              <w:rPr>
                <w:b/>
                <w:lang w:val="en-US"/>
              </w:rPr>
            </w:pPr>
            <w:r>
              <w:rPr>
                <w:b/>
                <w:lang w:val="en-US"/>
              </w:rPr>
              <w:t>No</w:t>
            </w:r>
          </w:p>
        </w:tc>
        <w:tc>
          <w:tcPr>
            <w:tcW w:w="2352" w:type="dxa"/>
            <w:gridSpan w:val="4"/>
          </w:tcPr>
          <w:p w14:paraId="2CC697AF" w14:textId="77777777" w:rsidR="00806D97" w:rsidRPr="009F22AD" w:rsidRDefault="004D299D" w:rsidP="002C1DCF">
            <w:pPr>
              <w:pStyle w:val="PAlentelstekstas"/>
              <w:rPr>
                <w:b/>
                <w:lang w:val="en-US"/>
              </w:rPr>
            </w:pPr>
            <w:r>
              <w:rPr>
                <w:b/>
                <w:lang w:val="en-US"/>
              </w:rPr>
              <w:t>Participated by inspecting, but not communicating directly</w:t>
            </w:r>
          </w:p>
        </w:tc>
        <w:tc>
          <w:tcPr>
            <w:tcW w:w="2576" w:type="dxa"/>
            <w:gridSpan w:val="3"/>
          </w:tcPr>
          <w:p w14:paraId="59B5D7B5" w14:textId="77777777" w:rsidR="00806D97" w:rsidRPr="009F22AD" w:rsidRDefault="004D299D" w:rsidP="002C1DCF">
            <w:pPr>
              <w:pStyle w:val="PAlentelstekstas"/>
              <w:rPr>
                <w:b/>
                <w:lang w:val="en-US"/>
              </w:rPr>
            </w:pPr>
            <w:r>
              <w:rPr>
                <w:b/>
                <w:lang w:val="en-US"/>
              </w:rPr>
              <w:t xml:space="preserve">Participated in meetings and communicated with </w:t>
            </w:r>
            <w:r w:rsidR="00962F5F">
              <w:rPr>
                <w:b/>
                <w:lang w:val="en-US"/>
              </w:rPr>
              <w:t xml:space="preserve">the </w:t>
            </w:r>
            <w:r>
              <w:rPr>
                <w:b/>
                <w:lang w:val="en-US"/>
              </w:rPr>
              <w:t>client directly</w:t>
            </w:r>
          </w:p>
        </w:tc>
      </w:tr>
      <w:tr w:rsidR="00806D97" w:rsidRPr="009F22AD" w14:paraId="31E1C667" w14:textId="77777777" w:rsidTr="00B7541B">
        <w:tc>
          <w:tcPr>
            <w:tcW w:w="540" w:type="dxa"/>
            <w:vMerge/>
          </w:tcPr>
          <w:p w14:paraId="046FAB3C" w14:textId="77777777" w:rsidR="00806D97" w:rsidRPr="009F22AD" w:rsidRDefault="00806D97" w:rsidP="00806D97">
            <w:pPr>
              <w:pStyle w:val="PAlentelstekstas"/>
              <w:numPr>
                <w:ilvl w:val="0"/>
                <w:numId w:val="14"/>
              </w:numPr>
              <w:rPr>
                <w:lang w:val="en-US"/>
              </w:rPr>
            </w:pPr>
          </w:p>
        </w:tc>
        <w:tc>
          <w:tcPr>
            <w:tcW w:w="1907" w:type="dxa"/>
            <w:vMerge/>
          </w:tcPr>
          <w:p w14:paraId="4B08C63B" w14:textId="77777777" w:rsidR="00806D97" w:rsidRPr="009F22AD" w:rsidRDefault="00806D97" w:rsidP="00806D97">
            <w:pPr>
              <w:pStyle w:val="PAlentelstekstas"/>
              <w:rPr>
                <w:lang w:val="en-US"/>
              </w:rPr>
            </w:pPr>
          </w:p>
        </w:tc>
        <w:sdt>
          <w:sdtPr>
            <w:rPr>
              <w:lang w:val="en-US"/>
            </w:rPr>
            <w:id w:val="1264030329"/>
            <w14:checkbox>
              <w14:checked w14:val="0"/>
              <w14:checkedState w14:val="2612" w14:font="MS Gothic"/>
              <w14:uncheckedState w14:val="2610" w14:font="MS Gothic"/>
            </w14:checkbox>
          </w:sdtPr>
          <w:sdtEndPr/>
          <w:sdtContent>
            <w:tc>
              <w:tcPr>
                <w:tcW w:w="2266" w:type="dxa"/>
                <w:gridSpan w:val="3"/>
              </w:tcPr>
              <w:p w14:paraId="2AA9B06F" w14:textId="77777777" w:rsidR="00806D97" w:rsidRPr="009F22AD" w:rsidRDefault="00806D97" w:rsidP="00806D97">
                <w:pPr>
                  <w:pStyle w:val="PAlentelstekstas"/>
                  <w:rPr>
                    <w:lang w:val="en-US"/>
                  </w:rPr>
                </w:pPr>
                <w:r w:rsidRPr="009F22AD">
                  <w:rPr>
                    <w:rFonts w:ascii="MS Gothic" w:eastAsia="MS Gothic" w:hAnsi="MS Gothic"/>
                    <w:lang w:val="en-US"/>
                  </w:rPr>
                  <w:t>☐</w:t>
                </w:r>
              </w:p>
            </w:tc>
          </w:sdtContent>
        </w:sdt>
        <w:sdt>
          <w:sdtPr>
            <w:rPr>
              <w:lang w:val="en-US"/>
            </w:rPr>
            <w:id w:val="1487272093"/>
            <w14:checkbox>
              <w14:checked w14:val="0"/>
              <w14:checkedState w14:val="2612" w14:font="MS Gothic"/>
              <w14:uncheckedState w14:val="2610" w14:font="MS Gothic"/>
            </w14:checkbox>
          </w:sdtPr>
          <w:sdtEndPr/>
          <w:sdtContent>
            <w:tc>
              <w:tcPr>
                <w:tcW w:w="2352" w:type="dxa"/>
                <w:gridSpan w:val="4"/>
              </w:tcPr>
              <w:p w14:paraId="4AE2547C" w14:textId="77777777" w:rsidR="00806D97" w:rsidRPr="009F22AD" w:rsidRDefault="00806D97" w:rsidP="00806D97">
                <w:pPr>
                  <w:pStyle w:val="PAlentelstekstas"/>
                  <w:rPr>
                    <w:lang w:val="en-US"/>
                  </w:rPr>
                </w:pPr>
                <w:r w:rsidRPr="009F22AD">
                  <w:rPr>
                    <w:rFonts w:ascii="MS Gothic" w:eastAsia="MS Gothic" w:hAnsi="MS Gothic"/>
                    <w:lang w:val="en-US"/>
                  </w:rPr>
                  <w:t>☐</w:t>
                </w:r>
              </w:p>
            </w:tc>
          </w:sdtContent>
        </w:sdt>
        <w:sdt>
          <w:sdtPr>
            <w:rPr>
              <w:lang w:val="en-US"/>
            </w:rPr>
            <w:id w:val="530228160"/>
            <w14:checkbox>
              <w14:checked w14:val="0"/>
              <w14:checkedState w14:val="2612" w14:font="MS Gothic"/>
              <w14:uncheckedState w14:val="2610" w14:font="MS Gothic"/>
            </w14:checkbox>
          </w:sdtPr>
          <w:sdtEndPr/>
          <w:sdtContent>
            <w:tc>
              <w:tcPr>
                <w:tcW w:w="2576" w:type="dxa"/>
                <w:gridSpan w:val="3"/>
              </w:tcPr>
              <w:p w14:paraId="67D001CB" w14:textId="77777777" w:rsidR="00806D97" w:rsidRPr="009F22AD" w:rsidRDefault="00806D97" w:rsidP="00806D97">
                <w:pPr>
                  <w:pStyle w:val="PAlentelstekstas"/>
                  <w:rPr>
                    <w:lang w:val="en-US"/>
                  </w:rPr>
                </w:pPr>
                <w:r w:rsidRPr="009F22AD">
                  <w:rPr>
                    <w:rFonts w:ascii="MS Gothic" w:eastAsia="MS Gothic" w:hAnsi="MS Gothic"/>
                    <w:lang w:val="en-US"/>
                  </w:rPr>
                  <w:t>☐</w:t>
                </w:r>
              </w:p>
            </w:tc>
          </w:sdtContent>
        </w:sdt>
      </w:tr>
      <w:tr w:rsidR="00777884" w:rsidRPr="009F22AD" w14:paraId="3006878A" w14:textId="77777777" w:rsidTr="00B7541B">
        <w:tc>
          <w:tcPr>
            <w:tcW w:w="540" w:type="dxa"/>
          </w:tcPr>
          <w:p w14:paraId="3D852859" w14:textId="77777777" w:rsidR="00777884" w:rsidRPr="009F22AD" w:rsidRDefault="00777884" w:rsidP="002C1DCF">
            <w:pPr>
              <w:pStyle w:val="PAlentelstekstas"/>
              <w:numPr>
                <w:ilvl w:val="0"/>
                <w:numId w:val="14"/>
              </w:numPr>
              <w:rPr>
                <w:lang w:val="en-US"/>
              </w:rPr>
            </w:pPr>
          </w:p>
        </w:tc>
        <w:tc>
          <w:tcPr>
            <w:tcW w:w="1907" w:type="dxa"/>
          </w:tcPr>
          <w:p w14:paraId="3869AA63" w14:textId="77777777" w:rsidR="00777884" w:rsidRPr="009F22AD" w:rsidRDefault="004D299D" w:rsidP="00962F5F">
            <w:pPr>
              <w:pStyle w:val="PAlentelstekstas"/>
              <w:rPr>
                <w:lang w:val="en-US"/>
              </w:rPr>
            </w:pPr>
            <w:r>
              <w:rPr>
                <w:lang w:val="en-US"/>
              </w:rPr>
              <w:t xml:space="preserve">What technologies </w:t>
            </w:r>
            <w:r w:rsidR="00962F5F">
              <w:rPr>
                <w:lang w:val="en-US"/>
              </w:rPr>
              <w:t>did you use</w:t>
            </w:r>
            <w:r>
              <w:rPr>
                <w:lang w:val="en-US"/>
              </w:rPr>
              <w:t xml:space="preserve"> during the internship?</w:t>
            </w:r>
          </w:p>
        </w:tc>
        <w:tc>
          <w:tcPr>
            <w:tcW w:w="7194" w:type="dxa"/>
            <w:gridSpan w:val="10"/>
          </w:tcPr>
          <w:p w14:paraId="48BA5974" w14:textId="77777777" w:rsidR="00777884" w:rsidRPr="009F22AD" w:rsidRDefault="00777884" w:rsidP="002C1DCF">
            <w:pPr>
              <w:pStyle w:val="PAlentelstekstas"/>
              <w:rPr>
                <w:lang w:val="en-US"/>
              </w:rPr>
            </w:pPr>
          </w:p>
        </w:tc>
      </w:tr>
      <w:tr w:rsidR="00777884" w:rsidRPr="009F22AD" w14:paraId="5BBBA81F" w14:textId="77777777" w:rsidTr="00B7541B">
        <w:tc>
          <w:tcPr>
            <w:tcW w:w="540" w:type="dxa"/>
          </w:tcPr>
          <w:p w14:paraId="058A8F28" w14:textId="77777777" w:rsidR="00777884" w:rsidRPr="009F22AD" w:rsidRDefault="00777884" w:rsidP="002C1DCF">
            <w:pPr>
              <w:pStyle w:val="PAlentelstekstas"/>
              <w:numPr>
                <w:ilvl w:val="0"/>
                <w:numId w:val="14"/>
              </w:numPr>
              <w:rPr>
                <w:lang w:val="en-US"/>
              </w:rPr>
            </w:pPr>
          </w:p>
        </w:tc>
        <w:tc>
          <w:tcPr>
            <w:tcW w:w="1907" w:type="dxa"/>
          </w:tcPr>
          <w:p w14:paraId="2FA292BA" w14:textId="77777777" w:rsidR="00777884" w:rsidRPr="009F22AD" w:rsidRDefault="004D299D" w:rsidP="00962F5F">
            <w:pPr>
              <w:pStyle w:val="PAlentelstekstas"/>
              <w:rPr>
                <w:lang w:val="en-US"/>
              </w:rPr>
            </w:pPr>
            <w:r>
              <w:rPr>
                <w:lang w:val="en-US"/>
              </w:rPr>
              <w:t xml:space="preserve">What systems </w:t>
            </w:r>
            <w:r w:rsidR="00962F5F">
              <w:rPr>
                <w:lang w:val="en-US"/>
              </w:rPr>
              <w:t>did you use</w:t>
            </w:r>
            <w:r>
              <w:rPr>
                <w:lang w:val="en-US"/>
              </w:rPr>
              <w:t xml:space="preserve"> during the internship?</w:t>
            </w:r>
          </w:p>
        </w:tc>
        <w:tc>
          <w:tcPr>
            <w:tcW w:w="7194" w:type="dxa"/>
            <w:gridSpan w:val="10"/>
          </w:tcPr>
          <w:p w14:paraId="0AE3AEF5" w14:textId="77777777" w:rsidR="00777884" w:rsidRPr="009F22AD" w:rsidRDefault="00777884" w:rsidP="002C1DCF">
            <w:pPr>
              <w:pStyle w:val="PAlentelstekstas"/>
              <w:rPr>
                <w:lang w:val="en-US"/>
              </w:rPr>
            </w:pPr>
          </w:p>
        </w:tc>
      </w:tr>
      <w:tr w:rsidR="00752B66" w:rsidRPr="009F22AD" w14:paraId="7B099FE6" w14:textId="77777777" w:rsidTr="00B7541B">
        <w:tc>
          <w:tcPr>
            <w:tcW w:w="540" w:type="dxa"/>
          </w:tcPr>
          <w:p w14:paraId="492D932A" w14:textId="77777777" w:rsidR="00752B66" w:rsidRPr="009F22AD" w:rsidRDefault="00752B66" w:rsidP="002C1DCF">
            <w:pPr>
              <w:pStyle w:val="PAlentelstekstas"/>
              <w:numPr>
                <w:ilvl w:val="0"/>
                <w:numId w:val="14"/>
              </w:numPr>
              <w:rPr>
                <w:lang w:val="en-US"/>
              </w:rPr>
            </w:pPr>
          </w:p>
        </w:tc>
        <w:tc>
          <w:tcPr>
            <w:tcW w:w="1907" w:type="dxa"/>
          </w:tcPr>
          <w:p w14:paraId="74738D4B" w14:textId="77777777" w:rsidR="00752B66" w:rsidRPr="009F22AD" w:rsidRDefault="004D299D" w:rsidP="004D299D">
            <w:pPr>
              <w:pStyle w:val="PAlentelstekstas"/>
              <w:rPr>
                <w:lang w:val="en-US"/>
              </w:rPr>
            </w:pPr>
            <w:r>
              <w:rPr>
                <w:lang w:val="en-US"/>
              </w:rPr>
              <w:t>What hardware devices you used during the internship?</w:t>
            </w:r>
          </w:p>
        </w:tc>
        <w:tc>
          <w:tcPr>
            <w:tcW w:w="7194" w:type="dxa"/>
            <w:gridSpan w:val="10"/>
          </w:tcPr>
          <w:p w14:paraId="10006AB0" w14:textId="77777777" w:rsidR="00752B66" w:rsidRPr="009F22AD" w:rsidRDefault="00752B66" w:rsidP="002C1DCF">
            <w:pPr>
              <w:pStyle w:val="PAlentelstekstas"/>
              <w:rPr>
                <w:lang w:val="en-US"/>
              </w:rPr>
            </w:pPr>
          </w:p>
        </w:tc>
      </w:tr>
      <w:tr w:rsidR="0056197B" w:rsidRPr="009F22AD" w14:paraId="3D078BAE" w14:textId="77777777" w:rsidTr="00B7541B">
        <w:tc>
          <w:tcPr>
            <w:tcW w:w="540" w:type="dxa"/>
          </w:tcPr>
          <w:p w14:paraId="3B484313" w14:textId="77777777" w:rsidR="0056197B" w:rsidRPr="009F22AD" w:rsidRDefault="0056197B" w:rsidP="002C1DCF">
            <w:pPr>
              <w:pStyle w:val="PAlentelstekstas"/>
              <w:numPr>
                <w:ilvl w:val="0"/>
                <w:numId w:val="14"/>
              </w:numPr>
              <w:rPr>
                <w:lang w:val="en-US"/>
              </w:rPr>
            </w:pPr>
          </w:p>
        </w:tc>
        <w:tc>
          <w:tcPr>
            <w:tcW w:w="1907" w:type="dxa"/>
          </w:tcPr>
          <w:p w14:paraId="5E4207F1" w14:textId="77777777" w:rsidR="0056197B" w:rsidRPr="009F22AD" w:rsidRDefault="004D299D" w:rsidP="0056197B">
            <w:pPr>
              <w:pStyle w:val="PAlentelstekstas"/>
              <w:rPr>
                <w:lang w:val="en-US"/>
              </w:rPr>
            </w:pPr>
            <w:r>
              <w:rPr>
                <w:lang w:val="en-US"/>
              </w:rPr>
              <w:t xml:space="preserve">What knowledge, skills you were </w:t>
            </w:r>
            <w:r>
              <w:rPr>
                <w:lang w:val="en-US"/>
              </w:rPr>
              <w:lastRenderedPageBreak/>
              <w:t>lacking for smooth internship execution?</w:t>
            </w:r>
          </w:p>
        </w:tc>
        <w:tc>
          <w:tcPr>
            <w:tcW w:w="7194" w:type="dxa"/>
            <w:gridSpan w:val="10"/>
          </w:tcPr>
          <w:p w14:paraId="263792CD" w14:textId="77777777" w:rsidR="0056197B" w:rsidRPr="009F22AD" w:rsidRDefault="0056197B" w:rsidP="002C1DCF">
            <w:pPr>
              <w:pStyle w:val="PAlentelstekstas"/>
              <w:rPr>
                <w:lang w:val="en-US"/>
              </w:rPr>
            </w:pPr>
          </w:p>
        </w:tc>
      </w:tr>
      <w:tr w:rsidR="00777884" w:rsidRPr="009F22AD" w14:paraId="39EA2594" w14:textId="77777777" w:rsidTr="00B7541B">
        <w:tc>
          <w:tcPr>
            <w:tcW w:w="540" w:type="dxa"/>
          </w:tcPr>
          <w:p w14:paraId="65865771" w14:textId="77777777" w:rsidR="00777884" w:rsidRPr="009F22AD" w:rsidRDefault="00777884" w:rsidP="002C1DCF">
            <w:pPr>
              <w:pStyle w:val="PAlentelstekstas"/>
              <w:numPr>
                <w:ilvl w:val="0"/>
                <w:numId w:val="14"/>
              </w:numPr>
              <w:rPr>
                <w:lang w:val="en-US"/>
              </w:rPr>
            </w:pPr>
          </w:p>
        </w:tc>
        <w:tc>
          <w:tcPr>
            <w:tcW w:w="1907" w:type="dxa"/>
          </w:tcPr>
          <w:p w14:paraId="6DD583F5" w14:textId="77777777" w:rsidR="00777884" w:rsidRPr="009F22AD" w:rsidRDefault="004D299D" w:rsidP="00962F5F">
            <w:pPr>
              <w:pStyle w:val="PAlentelstekstas"/>
              <w:rPr>
                <w:lang w:val="en-US"/>
              </w:rPr>
            </w:pPr>
            <w:r>
              <w:rPr>
                <w:lang w:val="en-US"/>
              </w:rPr>
              <w:t xml:space="preserve">Did you receive </w:t>
            </w:r>
            <w:r w:rsidR="00962F5F">
              <w:rPr>
                <w:lang w:val="en-US"/>
              </w:rPr>
              <w:t xml:space="preserve">a </w:t>
            </w:r>
            <w:r>
              <w:rPr>
                <w:lang w:val="en-US"/>
              </w:rPr>
              <w:t>proposal from the company to stay work in it?</w:t>
            </w:r>
          </w:p>
        </w:tc>
        <w:tc>
          <w:tcPr>
            <w:tcW w:w="7194" w:type="dxa"/>
            <w:gridSpan w:val="10"/>
          </w:tcPr>
          <w:p w14:paraId="33343C26" w14:textId="77777777" w:rsidR="00806D97" w:rsidRPr="009F22AD" w:rsidRDefault="00F36427" w:rsidP="00806D97">
            <w:pPr>
              <w:pStyle w:val="PAlentelstekstas"/>
              <w:rPr>
                <w:lang w:val="en-US"/>
              </w:rPr>
            </w:pPr>
            <w:sdt>
              <w:sdtPr>
                <w:rPr>
                  <w:lang w:val="en-US"/>
                </w:rPr>
                <w:id w:val="-1031414615"/>
                <w14:checkbox>
                  <w14:checked w14:val="0"/>
                  <w14:checkedState w14:val="2612" w14:font="MS Gothic"/>
                  <w14:uncheckedState w14:val="2610" w14:font="MS Gothic"/>
                </w14:checkbox>
              </w:sdtPr>
              <w:sdtEndPr/>
              <w:sdtContent>
                <w:r w:rsidR="00806D97" w:rsidRPr="009F22AD">
                  <w:rPr>
                    <w:rFonts w:ascii="MS Gothic" w:eastAsia="MS Gothic" w:hAnsi="MS Gothic"/>
                    <w:lang w:val="en-US"/>
                  </w:rPr>
                  <w:t>☐</w:t>
                </w:r>
              </w:sdtContent>
            </w:sdt>
            <w:r w:rsidR="00806D97" w:rsidRPr="009F22AD">
              <w:rPr>
                <w:sz w:val="14"/>
                <w:lang w:val="en-US"/>
              </w:rPr>
              <w:t>(</w:t>
            </w:r>
            <w:r w:rsidR="004D299D">
              <w:rPr>
                <w:sz w:val="14"/>
                <w:lang w:val="en-US"/>
              </w:rPr>
              <w:t>if yes, did you accepted it</w:t>
            </w:r>
            <w:r w:rsidR="00806D97" w:rsidRPr="009F22AD">
              <w:rPr>
                <w:sz w:val="14"/>
                <w:lang w:val="en-US"/>
              </w:rPr>
              <w:t>)</w:t>
            </w:r>
          </w:p>
          <w:p w14:paraId="75F4583D" w14:textId="77777777" w:rsidR="00777884" w:rsidRPr="009F22AD" w:rsidRDefault="00806D97" w:rsidP="00806D97">
            <w:pPr>
              <w:pStyle w:val="PAlentelstekstas"/>
              <w:rPr>
                <w:lang w:val="en-US"/>
              </w:rPr>
            </w:pPr>
            <w:r w:rsidRPr="009F22AD">
              <w:rPr>
                <w:lang w:val="en-US"/>
              </w:rPr>
              <w:t>...</w:t>
            </w:r>
          </w:p>
        </w:tc>
      </w:tr>
      <w:tr w:rsidR="00752B66" w:rsidRPr="009F22AD" w14:paraId="7316C9E2" w14:textId="77777777" w:rsidTr="00B7541B">
        <w:tc>
          <w:tcPr>
            <w:tcW w:w="540" w:type="dxa"/>
            <w:vMerge w:val="restart"/>
          </w:tcPr>
          <w:p w14:paraId="66B07DB3" w14:textId="77777777" w:rsidR="00752B66" w:rsidRPr="009F22AD" w:rsidRDefault="00752B66" w:rsidP="00D620AB">
            <w:pPr>
              <w:pStyle w:val="PAlentelstekstas"/>
              <w:numPr>
                <w:ilvl w:val="0"/>
                <w:numId w:val="14"/>
              </w:numPr>
              <w:rPr>
                <w:lang w:val="en-US"/>
              </w:rPr>
            </w:pPr>
          </w:p>
        </w:tc>
        <w:tc>
          <w:tcPr>
            <w:tcW w:w="1907" w:type="dxa"/>
            <w:vMerge w:val="restart"/>
          </w:tcPr>
          <w:p w14:paraId="1BD31B30" w14:textId="77777777" w:rsidR="00752B66" w:rsidRPr="009F22AD" w:rsidRDefault="004D299D" w:rsidP="00752B66">
            <w:pPr>
              <w:pStyle w:val="PAlentelstekstas"/>
              <w:rPr>
                <w:lang w:val="en-US"/>
              </w:rPr>
            </w:pPr>
            <w:r>
              <w:rPr>
                <w:lang w:val="en-US"/>
              </w:rPr>
              <w:t>How you would evaluate the company’s communication atmosphere?</w:t>
            </w:r>
          </w:p>
        </w:tc>
        <w:tc>
          <w:tcPr>
            <w:tcW w:w="1713" w:type="dxa"/>
          </w:tcPr>
          <w:p w14:paraId="0CC6CE24" w14:textId="77777777" w:rsidR="00752B66" w:rsidRPr="009F22AD" w:rsidRDefault="004D299D" w:rsidP="00752B66">
            <w:pPr>
              <w:pStyle w:val="PAlentelstekstas"/>
              <w:rPr>
                <w:b/>
                <w:lang w:val="en-US"/>
              </w:rPr>
            </w:pPr>
            <w:r>
              <w:rPr>
                <w:b/>
                <w:lang w:val="en-US"/>
              </w:rPr>
              <w:t>Excellent, everyone was very friendly and helpful</w:t>
            </w:r>
          </w:p>
        </w:tc>
        <w:tc>
          <w:tcPr>
            <w:tcW w:w="1624" w:type="dxa"/>
            <w:gridSpan w:val="3"/>
          </w:tcPr>
          <w:p w14:paraId="41DEFC6A" w14:textId="77777777" w:rsidR="00752B66" w:rsidRPr="009F22AD" w:rsidRDefault="004D299D" w:rsidP="00752B66">
            <w:pPr>
              <w:pStyle w:val="PAlentelstekstas"/>
              <w:rPr>
                <w:b/>
                <w:lang w:val="en-US"/>
              </w:rPr>
            </w:pPr>
            <w:r>
              <w:rPr>
                <w:b/>
                <w:lang w:val="en-US"/>
              </w:rPr>
              <w:t>Good, but the communication was in the formal are only</w:t>
            </w:r>
          </w:p>
        </w:tc>
        <w:tc>
          <w:tcPr>
            <w:tcW w:w="1843" w:type="dxa"/>
            <w:gridSpan w:val="4"/>
          </w:tcPr>
          <w:p w14:paraId="22865756" w14:textId="77777777" w:rsidR="00752B66" w:rsidRPr="009F22AD" w:rsidRDefault="004D299D" w:rsidP="00752B66">
            <w:pPr>
              <w:pStyle w:val="PAlentelstekstas"/>
              <w:rPr>
                <w:b/>
                <w:lang w:val="en-US"/>
              </w:rPr>
            </w:pPr>
            <w:r>
              <w:rPr>
                <w:b/>
                <w:lang w:val="en-US"/>
              </w:rPr>
              <w:t>Average, I was working without communication with others</w:t>
            </w:r>
          </w:p>
        </w:tc>
        <w:tc>
          <w:tcPr>
            <w:tcW w:w="2014" w:type="dxa"/>
            <w:gridSpan w:val="2"/>
          </w:tcPr>
          <w:p w14:paraId="16D13624" w14:textId="77777777" w:rsidR="00752B66" w:rsidRPr="009F22AD" w:rsidRDefault="004D299D" w:rsidP="00752B66">
            <w:pPr>
              <w:pStyle w:val="PAlentelstekstas"/>
              <w:rPr>
                <w:b/>
                <w:lang w:val="en-US"/>
              </w:rPr>
            </w:pPr>
            <w:r>
              <w:rPr>
                <w:b/>
                <w:lang w:val="en-US"/>
              </w:rPr>
              <w:t>Bad, I got no or negative response to my questions</w:t>
            </w:r>
          </w:p>
        </w:tc>
      </w:tr>
      <w:tr w:rsidR="00752B66" w:rsidRPr="009F22AD" w14:paraId="77EF3F36" w14:textId="77777777" w:rsidTr="00B7541B">
        <w:tc>
          <w:tcPr>
            <w:tcW w:w="540" w:type="dxa"/>
            <w:vMerge/>
          </w:tcPr>
          <w:p w14:paraId="4C4BD5E4" w14:textId="77777777" w:rsidR="00752B66" w:rsidRPr="009F22AD" w:rsidRDefault="00752B66" w:rsidP="00D620AB">
            <w:pPr>
              <w:pStyle w:val="PAlentelstekstas"/>
              <w:numPr>
                <w:ilvl w:val="0"/>
                <w:numId w:val="14"/>
              </w:numPr>
              <w:rPr>
                <w:lang w:val="en-US"/>
              </w:rPr>
            </w:pPr>
          </w:p>
        </w:tc>
        <w:tc>
          <w:tcPr>
            <w:tcW w:w="1907" w:type="dxa"/>
            <w:vMerge/>
          </w:tcPr>
          <w:p w14:paraId="14597029" w14:textId="77777777" w:rsidR="00752B66" w:rsidRPr="009F22AD" w:rsidRDefault="00752B66" w:rsidP="00D620AB">
            <w:pPr>
              <w:pStyle w:val="PAlentelstekstas"/>
              <w:rPr>
                <w:lang w:val="en-US"/>
              </w:rPr>
            </w:pPr>
          </w:p>
        </w:tc>
        <w:sdt>
          <w:sdtPr>
            <w:rPr>
              <w:lang w:val="en-US"/>
            </w:rPr>
            <w:id w:val="-1840614084"/>
            <w14:checkbox>
              <w14:checked w14:val="0"/>
              <w14:checkedState w14:val="2612" w14:font="MS Gothic"/>
              <w14:uncheckedState w14:val="2610" w14:font="MS Gothic"/>
            </w14:checkbox>
          </w:sdtPr>
          <w:sdtEndPr/>
          <w:sdtContent>
            <w:tc>
              <w:tcPr>
                <w:tcW w:w="1713" w:type="dxa"/>
              </w:tcPr>
              <w:p w14:paraId="463090B0" w14:textId="77777777" w:rsidR="00752B66" w:rsidRPr="009F22AD" w:rsidRDefault="00752B66" w:rsidP="00D620AB">
                <w:pPr>
                  <w:pStyle w:val="PAlentelstekstas"/>
                  <w:rPr>
                    <w:lang w:val="en-US"/>
                  </w:rPr>
                </w:pPr>
                <w:r w:rsidRPr="009F22AD">
                  <w:rPr>
                    <w:rFonts w:ascii="MS Gothic" w:eastAsia="MS Gothic" w:hAnsi="MS Gothic"/>
                    <w:lang w:val="en-US"/>
                  </w:rPr>
                  <w:t>☐</w:t>
                </w:r>
              </w:p>
            </w:tc>
          </w:sdtContent>
        </w:sdt>
        <w:sdt>
          <w:sdtPr>
            <w:rPr>
              <w:lang w:val="en-US"/>
            </w:rPr>
            <w:id w:val="-529422332"/>
            <w14:checkbox>
              <w14:checked w14:val="0"/>
              <w14:checkedState w14:val="2612" w14:font="MS Gothic"/>
              <w14:uncheckedState w14:val="2610" w14:font="MS Gothic"/>
            </w14:checkbox>
          </w:sdtPr>
          <w:sdtEndPr/>
          <w:sdtContent>
            <w:tc>
              <w:tcPr>
                <w:tcW w:w="1624" w:type="dxa"/>
                <w:gridSpan w:val="3"/>
              </w:tcPr>
              <w:p w14:paraId="502B87D4" w14:textId="77777777" w:rsidR="00752B66" w:rsidRPr="009F22AD" w:rsidRDefault="00752B66" w:rsidP="00D620AB">
                <w:pPr>
                  <w:pStyle w:val="PAlentelstekstas"/>
                  <w:rPr>
                    <w:lang w:val="en-US"/>
                  </w:rPr>
                </w:pPr>
                <w:r w:rsidRPr="009F22AD">
                  <w:rPr>
                    <w:rFonts w:ascii="MS Gothic" w:eastAsia="MS Gothic" w:hAnsi="MS Gothic"/>
                    <w:lang w:val="en-US"/>
                  </w:rPr>
                  <w:t>☐</w:t>
                </w:r>
              </w:p>
            </w:tc>
          </w:sdtContent>
        </w:sdt>
        <w:sdt>
          <w:sdtPr>
            <w:rPr>
              <w:lang w:val="en-US"/>
            </w:rPr>
            <w:id w:val="-43145930"/>
            <w14:checkbox>
              <w14:checked w14:val="0"/>
              <w14:checkedState w14:val="2612" w14:font="MS Gothic"/>
              <w14:uncheckedState w14:val="2610" w14:font="MS Gothic"/>
            </w14:checkbox>
          </w:sdtPr>
          <w:sdtEndPr/>
          <w:sdtContent>
            <w:tc>
              <w:tcPr>
                <w:tcW w:w="1843" w:type="dxa"/>
                <w:gridSpan w:val="4"/>
              </w:tcPr>
              <w:p w14:paraId="3106AC54" w14:textId="77777777" w:rsidR="00752B66" w:rsidRPr="009F22AD" w:rsidRDefault="00752B66" w:rsidP="00D620AB">
                <w:pPr>
                  <w:pStyle w:val="PAlentelstekstas"/>
                  <w:rPr>
                    <w:lang w:val="en-US"/>
                  </w:rPr>
                </w:pPr>
                <w:r w:rsidRPr="009F22AD">
                  <w:rPr>
                    <w:rFonts w:ascii="MS Gothic" w:eastAsia="MS Gothic" w:hAnsi="MS Gothic"/>
                    <w:lang w:val="en-US"/>
                  </w:rPr>
                  <w:t>☐</w:t>
                </w:r>
              </w:p>
            </w:tc>
          </w:sdtContent>
        </w:sdt>
        <w:sdt>
          <w:sdtPr>
            <w:rPr>
              <w:lang w:val="en-US"/>
            </w:rPr>
            <w:id w:val="2029514103"/>
            <w14:checkbox>
              <w14:checked w14:val="0"/>
              <w14:checkedState w14:val="2612" w14:font="MS Gothic"/>
              <w14:uncheckedState w14:val="2610" w14:font="MS Gothic"/>
            </w14:checkbox>
          </w:sdtPr>
          <w:sdtEndPr/>
          <w:sdtContent>
            <w:tc>
              <w:tcPr>
                <w:tcW w:w="2014" w:type="dxa"/>
                <w:gridSpan w:val="2"/>
              </w:tcPr>
              <w:p w14:paraId="680DE3F6" w14:textId="77777777" w:rsidR="00752B66" w:rsidRPr="009F22AD" w:rsidRDefault="00752B66" w:rsidP="00D620AB">
                <w:pPr>
                  <w:pStyle w:val="PAlentelstekstas"/>
                  <w:rPr>
                    <w:lang w:val="en-US"/>
                  </w:rPr>
                </w:pPr>
                <w:r w:rsidRPr="009F22AD">
                  <w:rPr>
                    <w:rFonts w:ascii="MS Gothic" w:eastAsia="MS Gothic" w:hAnsi="MS Gothic"/>
                    <w:lang w:val="en-US"/>
                  </w:rPr>
                  <w:t>☐</w:t>
                </w:r>
              </w:p>
            </w:tc>
          </w:sdtContent>
        </w:sdt>
      </w:tr>
      <w:tr w:rsidR="008A3EEE" w:rsidRPr="009F22AD" w14:paraId="6EA3AAF1" w14:textId="77777777" w:rsidTr="00B7541B">
        <w:tc>
          <w:tcPr>
            <w:tcW w:w="540" w:type="dxa"/>
            <w:vMerge w:val="restart"/>
          </w:tcPr>
          <w:p w14:paraId="3058FB92" w14:textId="77777777" w:rsidR="008A3EEE" w:rsidRPr="009F22AD" w:rsidRDefault="008A3EEE" w:rsidP="002C1DCF">
            <w:pPr>
              <w:pStyle w:val="PAlentelstekstas"/>
              <w:numPr>
                <w:ilvl w:val="0"/>
                <w:numId w:val="14"/>
              </w:numPr>
              <w:rPr>
                <w:lang w:val="en-US"/>
              </w:rPr>
            </w:pPr>
          </w:p>
        </w:tc>
        <w:tc>
          <w:tcPr>
            <w:tcW w:w="1907" w:type="dxa"/>
            <w:vMerge w:val="restart"/>
          </w:tcPr>
          <w:p w14:paraId="60B7DABE" w14:textId="77777777" w:rsidR="008A3EEE" w:rsidRPr="009F22AD" w:rsidRDefault="004D299D" w:rsidP="002C1DCF">
            <w:pPr>
              <w:pStyle w:val="PAlentelstekstas"/>
              <w:rPr>
                <w:lang w:val="en-US"/>
              </w:rPr>
            </w:pPr>
            <w:r>
              <w:rPr>
                <w:lang w:val="en-US"/>
              </w:rPr>
              <w:t>How would you rate the company where you had an internship?</w:t>
            </w:r>
          </w:p>
        </w:tc>
        <w:tc>
          <w:tcPr>
            <w:tcW w:w="1713" w:type="dxa"/>
          </w:tcPr>
          <w:p w14:paraId="084F888A" w14:textId="77777777" w:rsidR="008A3EEE" w:rsidRPr="009F22AD" w:rsidRDefault="004D299D" w:rsidP="00962F5F">
            <w:pPr>
              <w:pStyle w:val="PAlentelstekstas"/>
              <w:rPr>
                <w:b/>
                <w:lang w:val="en-US"/>
              </w:rPr>
            </w:pPr>
            <w:r>
              <w:rPr>
                <w:b/>
                <w:lang w:val="en-US"/>
              </w:rPr>
              <w:t xml:space="preserve">Excellent, I would like to work </w:t>
            </w:r>
            <w:r w:rsidR="00962F5F">
              <w:rPr>
                <w:b/>
                <w:lang w:val="en-US"/>
              </w:rPr>
              <w:t>for</w:t>
            </w:r>
            <w:r>
              <w:rPr>
                <w:b/>
                <w:lang w:val="en-US"/>
              </w:rPr>
              <w:t xml:space="preserve"> </w:t>
            </w:r>
            <w:r w:rsidR="00962F5F">
              <w:rPr>
                <w:b/>
                <w:lang w:val="en-US"/>
              </w:rPr>
              <w:t xml:space="preserve">a </w:t>
            </w:r>
            <w:r>
              <w:rPr>
                <w:b/>
                <w:lang w:val="en-US"/>
              </w:rPr>
              <w:t>company like this</w:t>
            </w:r>
          </w:p>
        </w:tc>
        <w:tc>
          <w:tcPr>
            <w:tcW w:w="1624" w:type="dxa"/>
            <w:gridSpan w:val="3"/>
          </w:tcPr>
          <w:p w14:paraId="6E35BD9E" w14:textId="77777777" w:rsidR="008A3EEE" w:rsidRPr="009F22AD" w:rsidRDefault="004D299D" w:rsidP="002C1DCF">
            <w:pPr>
              <w:pStyle w:val="PAlentelstekstas"/>
              <w:rPr>
                <w:b/>
                <w:lang w:val="en-US"/>
              </w:rPr>
            </w:pPr>
            <w:r>
              <w:rPr>
                <w:b/>
                <w:lang w:val="en-US"/>
              </w:rPr>
              <w:t>Good, but I would like to work in a better company than this one</w:t>
            </w:r>
          </w:p>
        </w:tc>
        <w:tc>
          <w:tcPr>
            <w:tcW w:w="1843" w:type="dxa"/>
            <w:gridSpan w:val="4"/>
          </w:tcPr>
          <w:p w14:paraId="1EB84C0A" w14:textId="77777777" w:rsidR="008A3EEE" w:rsidRPr="009F22AD" w:rsidRDefault="004D299D" w:rsidP="002C1DCF">
            <w:pPr>
              <w:pStyle w:val="PAlentelstekstas"/>
              <w:rPr>
                <w:b/>
                <w:lang w:val="en-US"/>
              </w:rPr>
            </w:pPr>
            <w:r>
              <w:rPr>
                <w:b/>
                <w:lang w:val="en-US"/>
              </w:rPr>
              <w:t>Average, the company has where to improve</w:t>
            </w:r>
          </w:p>
        </w:tc>
        <w:tc>
          <w:tcPr>
            <w:tcW w:w="2014" w:type="dxa"/>
            <w:gridSpan w:val="2"/>
          </w:tcPr>
          <w:p w14:paraId="1F49D601" w14:textId="77777777" w:rsidR="008A3EEE" w:rsidRPr="009F22AD" w:rsidRDefault="004D299D" w:rsidP="008A3EEE">
            <w:pPr>
              <w:pStyle w:val="PAlentelstekstas"/>
              <w:rPr>
                <w:b/>
                <w:lang w:val="en-US"/>
              </w:rPr>
            </w:pPr>
            <w:r>
              <w:rPr>
                <w:b/>
                <w:lang w:val="en-US"/>
              </w:rPr>
              <w:t>Bad, I do not want to have anything in common with this company anymore</w:t>
            </w:r>
          </w:p>
        </w:tc>
      </w:tr>
      <w:tr w:rsidR="008A3EEE" w:rsidRPr="009F22AD" w14:paraId="50BA7D57" w14:textId="77777777" w:rsidTr="00B7541B">
        <w:tc>
          <w:tcPr>
            <w:tcW w:w="540" w:type="dxa"/>
            <w:vMerge/>
          </w:tcPr>
          <w:p w14:paraId="17E1E3CD" w14:textId="77777777" w:rsidR="008A3EEE" w:rsidRPr="009F22AD" w:rsidRDefault="008A3EEE" w:rsidP="008A3EEE">
            <w:pPr>
              <w:pStyle w:val="PAlentelstekstas"/>
              <w:numPr>
                <w:ilvl w:val="0"/>
                <w:numId w:val="14"/>
              </w:numPr>
              <w:rPr>
                <w:lang w:val="en-US"/>
              </w:rPr>
            </w:pPr>
          </w:p>
        </w:tc>
        <w:tc>
          <w:tcPr>
            <w:tcW w:w="1907" w:type="dxa"/>
            <w:vMerge/>
          </w:tcPr>
          <w:p w14:paraId="4FECF9E0" w14:textId="77777777" w:rsidR="008A3EEE" w:rsidRPr="009F22AD" w:rsidRDefault="008A3EEE" w:rsidP="008A3EEE">
            <w:pPr>
              <w:pStyle w:val="PAlentelstekstas"/>
              <w:rPr>
                <w:lang w:val="en-US"/>
              </w:rPr>
            </w:pPr>
          </w:p>
        </w:tc>
        <w:sdt>
          <w:sdtPr>
            <w:rPr>
              <w:lang w:val="en-US"/>
            </w:rPr>
            <w:id w:val="-1170639277"/>
            <w14:checkbox>
              <w14:checked w14:val="0"/>
              <w14:checkedState w14:val="2612" w14:font="MS Gothic"/>
              <w14:uncheckedState w14:val="2610" w14:font="MS Gothic"/>
            </w14:checkbox>
          </w:sdtPr>
          <w:sdtEndPr/>
          <w:sdtContent>
            <w:tc>
              <w:tcPr>
                <w:tcW w:w="1713" w:type="dxa"/>
              </w:tcPr>
              <w:p w14:paraId="513AEE60" w14:textId="77777777" w:rsidR="008A3EEE" w:rsidRPr="009F22AD" w:rsidRDefault="008A3EEE" w:rsidP="008A3EEE">
                <w:pPr>
                  <w:pStyle w:val="PAlentelstekstas"/>
                  <w:rPr>
                    <w:lang w:val="en-US"/>
                  </w:rPr>
                </w:pPr>
                <w:r w:rsidRPr="009F22AD">
                  <w:rPr>
                    <w:rFonts w:ascii="MS Gothic" w:eastAsia="MS Gothic" w:hAnsi="MS Gothic"/>
                    <w:lang w:val="en-US"/>
                  </w:rPr>
                  <w:t>☐</w:t>
                </w:r>
              </w:p>
            </w:tc>
          </w:sdtContent>
        </w:sdt>
        <w:sdt>
          <w:sdtPr>
            <w:rPr>
              <w:lang w:val="en-US"/>
            </w:rPr>
            <w:id w:val="-1819034627"/>
            <w14:checkbox>
              <w14:checked w14:val="0"/>
              <w14:checkedState w14:val="2612" w14:font="MS Gothic"/>
              <w14:uncheckedState w14:val="2610" w14:font="MS Gothic"/>
            </w14:checkbox>
          </w:sdtPr>
          <w:sdtEndPr/>
          <w:sdtContent>
            <w:tc>
              <w:tcPr>
                <w:tcW w:w="1624" w:type="dxa"/>
                <w:gridSpan w:val="3"/>
              </w:tcPr>
              <w:p w14:paraId="5CD7B735" w14:textId="77777777" w:rsidR="008A3EEE" w:rsidRPr="009F22AD" w:rsidRDefault="008A3EEE" w:rsidP="008A3EEE">
                <w:pPr>
                  <w:pStyle w:val="PAlentelstekstas"/>
                  <w:rPr>
                    <w:lang w:val="en-US"/>
                  </w:rPr>
                </w:pPr>
                <w:r w:rsidRPr="009F22AD">
                  <w:rPr>
                    <w:rFonts w:ascii="MS Gothic" w:eastAsia="MS Gothic" w:hAnsi="MS Gothic"/>
                    <w:lang w:val="en-US"/>
                  </w:rPr>
                  <w:t>☐</w:t>
                </w:r>
              </w:p>
            </w:tc>
          </w:sdtContent>
        </w:sdt>
        <w:sdt>
          <w:sdtPr>
            <w:rPr>
              <w:lang w:val="en-US"/>
            </w:rPr>
            <w:id w:val="1131207236"/>
            <w14:checkbox>
              <w14:checked w14:val="0"/>
              <w14:checkedState w14:val="2612" w14:font="MS Gothic"/>
              <w14:uncheckedState w14:val="2610" w14:font="MS Gothic"/>
            </w14:checkbox>
          </w:sdtPr>
          <w:sdtEndPr/>
          <w:sdtContent>
            <w:tc>
              <w:tcPr>
                <w:tcW w:w="1843" w:type="dxa"/>
                <w:gridSpan w:val="4"/>
              </w:tcPr>
              <w:p w14:paraId="5A9C6064" w14:textId="77777777" w:rsidR="008A3EEE" w:rsidRPr="009F22AD" w:rsidRDefault="008A3EEE" w:rsidP="008A3EEE">
                <w:pPr>
                  <w:pStyle w:val="PAlentelstekstas"/>
                  <w:rPr>
                    <w:lang w:val="en-US"/>
                  </w:rPr>
                </w:pPr>
                <w:r w:rsidRPr="009F22AD">
                  <w:rPr>
                    <w:rFonts w:ascii="MS Gothic" w:eastAsia="MS Gothic" w:hAnsi="MS Gothic"/>
                    <w:lang w:val="en-US"/>
                  </w:rPr>
                  <w:t>☐</w:t>
                </w:r>
              </w:p>
            </w:tc>
          </w:sdtContent>
        </w:sdt>
        <w:sdt>
          <w:sdtPr>
            <w:rPr>
              <w:lang w:val="en-US"/>
            </w:rPr>
            <w:id w:val="-439844245"/>
            <w14:checkbox>
              <w14:checked w14:val="0"/>
              <w14:checkedState w14:val="2612" w14:font="MS Gothic"/>
              <w14:uncheckedState w14:val="2610" w14:font="MS Gothic"/>
            </w14:checkbox>
          </w:sdtPr>
          <w:sdtEndPr/>
          <w:sdtContent>
            <w:tc>
              <w:tcPr>
                <w:tcW w:w="2014" w:type="dxa"/>
                <w:gridSpan w:val="2"/>
              </w:tcPr>
              <w:p w14:paraId="3C2ACAFF" w14:textId="77777777" w:rsidR="008A3EEE" w:rsidRPr="009F22AD" w:rsidRDefault="008A3EEE" w:rsidP="008A3EEE">
                <w:pPr>
                  <w:pStyle w:val="PAlentelstekstas"/>
                  <w:rPr>
                    <w:lang w:val="en-US"/>
                  </w:rPr>
                </w:pPr>
                <w:r w:rsidRPr="009F22AD">
                  <w:rPr>
                    <w:rFonts w:ascii="MS Gothic" w:eastAsia="MS Gothic" w:hAnsi="MS Gothic"/>
                    <w:lang w:val="en-US"/>
                  </w:rPr>
                  <w:t>☐</w:t>
                </w:r>
              </w:p>
            </w:tc>
          </w:sdtContent>
        </w:sdt>
      </w:tr>
      <w:tr w:rsidR="008A3EEE" w:rsidRPr="009F22AD" w14:paraId="4D702943" w14:textId="77777777" w:rsidTr="00B7541B">
        <w:tc>
          <w:tcPr>
            <w:tcW w:w="540" w:type="dxa"/>
            <w:vMerge w:val="restart"/>
          </w:tcPr>
          <w:p w14:paraId="1D67513E" w14:textId="77777777" w:rsidR="008A3EEE" w:rsidRPr="009F22AD" w:rsidRDefault="008A3EEE" w:rsidP="00D620AB">
            <w:pPr>
              <w:pStyle w:val="PAlentelstekstas"/>
              <w:numPr>
                <w:ilvl w:val="0"/>
                <w:numId w:val="14"/>
              </w:numPr>
              <w:rPr>
                <w:lang w:val="en-US"/>
              </w:rPr>
            </w:pPr>
          </w:p>
        </w:tc>
        <w:tc>
          <w:tcPr>
            <w:tcW w:w="1907" w:type="dxa"/>
            <w:vMerge w:val="restart"/>
          </w:tcPr>
          <w:p w14:paraId="1FA47AD0" w14:textId="77777777" w:rsidR="008A3EEE" w:rsidRPr="009F22AD" w:rsidRDefault="004D299D" w:rsidP="00D620AB">
            <w:pPr>
              <w:pStyle w:val="PAlentelstekstas"/>
              <w:rPr>
                <w:lang w:val="en-US"/>
              </w:rPr>
            </w:pPr>
            <w:r>
              <w:rPr>
                <w:lang w:val="en-US"/>
              </w:rPr>
              <w:t xml:space="preserve">How </w:t>
            </w:r>
            <w:r w:rsidR="00962F5F">
              <w:rPr>
                <w:lang w:val="en-US"/>
              </w:rPr>
              <w:t xml:space="preserve">do </w:t>
            </w:r>
            <w:r>
              <w:rPr>
                <w:lang w:val="en-US"/>
              </w:rPr>
              <w:t>you evaluate your internship in this company?</w:t>
            </w:r>
          </w:p>
        </w:tc>
        <w:tc>
          <w:tcPr>
            <w:tcW w:w="1713" w:type="dxa"/>
          </w:tcPr>
          <w:p w14:paraId="04083563" w14:textId="77777777" w:rsidR="008A3EEE" w:rsidRPr="009F22AD" w:rsidRDefault="004D299D" w:rsidP="008A3EEE">
            <w:pPr>
              <w:pStyle w:val="PAlentelstekstas"/>
              <w:rPr>
                <w:b/>
                <w:lang w:val="en-US"/>
              </w:rPr>
            </w:pPr>
            <w:r>
              <w:rPr>
                <w:b/>
                <w:lang w:val="en-US"/>
              </w:rPr>
              <w:t>Excellent, I gained a lot of knowledge and experience</w:t>
            </w:r>
          </w:p>
        </w:tc>
        <w:tc>
          <w:tcPr>
            <w:tcW w:w="1624" w:type="dxa"/>
            <w:gridSpan w:val="3"/>
          </w:tcPr>
          <w:p w14:paraId="49F4D6CE" w14:textId="77777777" w:rsidR="008A3EEE" w:rsidRPr="004D299D" w:rsidRDefault="004D299D" w:rsidP="008A3EEE">
            <w:pPr>
              <w:pStyle w:val="PAlentelstekstas"/>
              <w:rPr>
                <w:b/>
              </w:rPr>
            </w:pPr>
            <w:r>
              <w:rPr>
                <w:b/>
                <w:lang w:val="en-US"/>
              </w:rPr>
              <w:t>Good, I learned a lot, but I am not sure will I apply it in future</w:t>
            </w:r>
          </w:p>
        </w:tc>
        <w:tc>
          <w:tcPr>
            <w:tcW w:w="1843" w:type="dxa"/>
            <w:gridSpan w:val="4"/>
          </w:tcPr>
          <w:p w14:paraId="50E16D62" w14:textId="77777777" w:rsidR="008A3EEE" w:rsidRPr="009F22AD" w:rsidRDefault="0084502B" w:rsidP="00962F5F">
            <w:pPr>
              <w:pStyle w:val="PAlentelstekstas"/>
              <w:rPr>
                <w:b/>
                <w:lang w:val="en-US"/>
              </w:rPr>
            </w:pPr>
            <w:r>
              <w:rPr>
                <w:b/>
                <w:lang w:val="en-US"/>
              </w:rPr>
              <w:t xml:space="preserve">Average, I had everything </w:t>
            </w:r>
            <w:r w:rsidR="00962F5F">
              <w:rPr>
                <w:b/>
                <w:lang w:val="en-US"/>
              </w:rPr>
              <w:t>t</w:t>
            </w:r>
            <w:r>
              <w:rPr>
                <w:b/>
                <w:lang w:val="en-US"/>
              </w:rPr>
              <w:t>hat was needed, so I do not feel like I got something new</w:t>
            </w:r>
          </w:p>
        </w:tc>
        <w:tc>
          <w:tcPr>
            <w:tcW w:w="2014" w:type="dxa"/>
            <w:gridSpan w:val="2"/>
          </w:tcPr>
          <w:p w14:paraId="732E2C8E" w14:textId="77777777" w:rsidR="008A3EEE" w:rsidRPr="009F22AD" w:rsidRDefault="0084502B" w:rsidP="008A3EEE">
            <w:pPr>
              <w:pStyle w:val="PAlentelstekstas"/>
              <w:rPr>
                <w:b/>
                <w:lang w:val="en-US"/>
              </w:rPr>
            </w:pPr>
            <w:r>
              <w:rPr>
                <w:b/>
                <w:lang w:val="en-US"/>
              </w:rPr>
              <w:t xml:space="preserve">Bad, it was </w:t>
            </w:r>
            <w:proofErr w:type="spellStart"/>
            <w:r>
              <w:rPr>
                <w:b/>
                <w:lang w:val="en-US"/>
              </w:rPr>
              <w:t>wais</w:t>
            </w:r>
            <w:proofErr w:type="spellEnd"/>
            <w:r>
              <w:rPr>
                <w:b/>
                <w:lang w:val="en-US"/>
              </w:rPr>
              <w:t xml:space="preserve"> of my time</w:t>
            </w:r>
          </w:p>
        </w:tc>
      </w:tr>
      <w:tr w:rsidR="008A3EEE" w:rsidRPr="009F22AD" w14:paraId="4778B45A" w14:textId="77777777" w:rsidTr="00B7541B">
        <w:tc>
          <w:tcPr>
            <w:tcW w:w="540" w:type="dxa"/>
            <w:vMerge/>
          </w:tcPr>
          <w:p w14:paraId="62EBDBE9" w14:textId="77777777" w:rsidR="008A3EEE" w:rsidRPr="009F22AD" w:rsidRDefault="008A3EEE" w:rsidP="00D620AB">
            <w:pPr>
              <w:pStyle w:val="PAlentelstekstas"/>
              <w:numPr>
                <w:ilvl w:val="0"/>
                <w:numId w:val="14"/>
              </w:numPr>
              <w:rPr>
                <w:lang w:val="en-US"/>
              </w:rPr>
            </w:pPr>
          </w:p>
        </w:tc>
        <w:tc>
          <w:tcPr>
            <w:tcW w:w="1907" w:type="dxa"/>
            <w:vMerge/>
          </w:tcPr>
          <w:p w14:paraId="0D605B0E" w14:textId="77777777" w:rsidR="008A3EEE" w:rsidRPr="009F22AD" w:rsidRDefault="008A3EEE" w:rsidP="00D620AB">
            <w:pPr>
              <w:pStyle w:val="PAlentelstekstas"/>
              <w:rPr>
                <w:lang w:val="en-US"/>
              </w:rPr>
            </w:pPr>
          </w:p>
        </w:tc>
        <w:sdt>
          <w:sdtPr>
            <w:rPr>
              <w:lang w:val="en-US"/>
            </w:rPr>
            <w:id w:val="362641640"/>
            <w14:checkbox>
              <w14:checked w14:val="0"/>
              <w14:checkedState w14:val="2612" w14:font="MS Gothic"/>
              <w14:uncheckedState w14:val="2610" w14:font="MS Gothic"/>
            </w14:checkbox>
          </w:sdtPr>
          <w:sdtEndPr/>
          <w:sdtContent>
            <w:tc>
              <w:tcPr>
                <w:tcW w:w="1713" w:type="dxa"/>
              </w:tcPr>
              <w:p w14:paraId="4491E0A8" w14:textId="77777777" w:rsidR="008A3EEE" w:rsidRPr="009F22AD" w:rsidRDefault="005404B0" w:rsidP="00D620AB">
                <w:pPr>
                  <w:pStyle w:val="PAlentelstekstas"/>
                  <w:rPr>
                    <w:lang w:val="en-US"/>
                  </w:rPr>
                </w:pPr>
                <w:r w:rsidRPr="009F22AD">
                  <w:rPr>
                    <w:rFonts w:ascii="MS Gothic" w:eastAsia="MS Gothic" w:hAnsi="MS Gothic"/>
                    <w:lang w:val="en-US"/>
                  </w:rPr>
                  <w:t>☐</w:t>
                </w:r>
              </w:p>
            </w:tc>
          </w:sdtContent>
        </w:sdt>
        <w:sdt>
          <w:sdtPr>
            <w:rPr>
              <w:lang w:val="en-US"/>
            </w:rPr>
            <w:id w:val="-1348395052"/>
            <w14:checkbox>
              <w14:checked w14:val="0"/>
              <w14:checkedState w14:val="2612" w14:font="MS Gothic"/>
              <w14:uncheckedState w14:val="2610" w14:font="MS Gothic"/>
            </w14:checkbox>
          </w:sdtPr>
          <w:sdtEndPr/>
          <w:sdtContent>
            <w:tc>
              <w:tcPr>
                <w:tcW w:w="1624" w:type="dxa"/>
                <w:gridSpan w:val="3"/>
              </w:tcPr>
              <w:p w14:paraId="2B646C31" w14:textId="77777777" w:rsidR="008A3EEE" w:rsidRPr="009F22AD" w:rsidRDefault="008A3EEE" w:rsidP="00D620AB">
                <w:pPr>
                  <w:pStyle w:val="PAlentelstekstas"/>
                  <w:rPr>
                    <w:lang w:val="en-US"/>
                  </w:rPr>
                </w:pPr>
                <w:r w:rsidRPr="009F22AD">
                  <w:rPr>
                    <w:rFonts w:ascii="MS Gothic" w:eastAsia="MS Gothic" w:hAnsi="MS Gothic"/>
                    <w:lang w:val="en-US"/>
                  </w:rPr>
                  <w:t>☐</w:t>
                </w:r>
              </w:p>
            </w:tc>
          </w:sdtContent>
        </w:sdt>
        <w:sdt>
          <w:sdtPr>
            <w:rPr>
              <w:lang w:val="en-US"/>
            </w:rPr>
            <w:id w:val="1208602058"/>
            <w14:checkbox>
              <w14:checked w14:val="0"/>
              <w14:checkedState w14:val="2612" w14:font="MS Gothic"/>
              <w14:uncheckedState w14:val="2610" w14:font="MS Gothic"/>
            </w14:checkbox>
          </w:sdtPr>
          <w:sdtEndPr/>
          <w:sdtContent>
            <w:tc>
              <w:tcPr>
                <w:tcW w:w="1843" w:type="dxa"/>
                <w:gridSpan w:val="4"/>
              </w:tcPr>
              <w:p w14:paraId="46976180" w14:textId="77777777" w:rsidR="008A3EEE" w:rsidRPr="009F22AD" w:rsidRDefault="008A3EEE" w:rsidP="00D620AB">
                <w:pPr>
                  <w:pStyle w:val="PAlentelstekstas"/>
                  <w:rPr>
                    <w:lang w:val="en-US"/>
                  </w:rPr>
                </w:pPr>
                <w:r w:rsidRPr="009F22AD">
                  <w:rPr>
                    <w:rFonts w:ascii="MS Gothic" w:eastAsia="MS Gothic" w:hAnsi="MS Gothic"/>
                    <w:lang w:val="en-US"/>
                  </w:rPr>
                  <w:t>☐</w:t>
                </w:r>
              </w:p>
            </w:tc>
          </w:sdtContent>
        </w:sdt>
        <w:sdt>
          <w:sdtPr>
            <w:rPr>
              <w:lang w:val="en-US"/>
            </w:rPr>
            <w:id w:val="717402810"/>
            <w14:checkbox>
              <w14:checked w14:val="0"/>
              <w14:checkedState w14:val="2612" w14:font="MS Gothic"/>
              <w14:uncheckedState w14:val="2610" w14:font="MS Gothic"/>
            </w14:checkbox>
          </w:sdtPr>
          <w:sdtEndPr/>
          <w:sdtContent>
            <w:tc>
              <w:tcPr>
                <w:tcW w:w="2014" w:type="dxa"/>
                <w:gridSpan w:val="2"/>
              </w:tcPr>
              <w:p w14:paraId="38845334" w14:textId="77777777" w:rsidR="008A3EEE" w:rsidRPr="009F22AD" w:rsidRDefault="008A3EEE" w:rsidP="00D620AB">
                <w:pPr>
                  <w:pStyle w:val="PAlentelstekstas"/>
                  <w:rPr>
                    <w:lang w:val="en-US"/>
                  </w:rPr>
                </w:pPr>
                <w:r w:rsidRPr="009F22AD">
                  <w:rPr>
                    <w:rFonts w:ascii="MS Gothic" w:eastAsia="MS Gothic" w:hAnsi="MS Gothic"/>
                    <w:lang w:val="en-US"/>
                  </w:rPr>
                  <w:t>☐</w:t>
                </w:r>
              </w:p>
            </w:tc>
          </w:sdtContent>
        </w:sdt>
      </w:tr>
      <w:tr w:rsidR="008A3EEE" w:rsidRPr="009F22AD" w14:paraId="5CC7441C" w14:textId="77777777" w:rsidTr="00B7541B">
        <w:tc>
          <w:tcPr>
            <w:tcW w:w="540" w:type="dxa"/>
          </w:tcPr>
          <w:p w14:paraId="7CABBEF4" w14:textId="77777777" w:rsidR="008A3EEE" w:rsidRPr="009F22AD" w:rsidRDefault="008A3EEE" w:rsidP="002C1DCF">
            <w:pPr>
              <w:pStyle w:val="PAlentelstekstas"/>
              <w:numPr>
                <w:ilvl w:val="0"/>
                <w:numId w:val="14"/>
              </w:numPr>
              <w:rPr>
                <w:lang w:val="en-US"/>
              </w:rPr>
            </w:pPr>
          </w:p>
        </w:tc>
        <w:tc>
          <w:tcPr>
            <w:tcW w:w="1907" w:type="dxa"/>
          </w:tcPr>
          <w:p w14:paraId="63C983CF" w14:textId="77777777" w:rsidR="008A3EEE" w:rsidRPr="009F22AD" w:rsidRDefault="0084502B" w:rsidP="00752B66">
            <w:pPr>
              <w:pStyle w:val="PAlentelstekstas"/>
              <w:rPr>
                <w:lang w:val="en-US"/>
              </w:rPr>
            </w:pPr>
            <w:r>
              <w:rPr>
                <w:lang w:val="en-US"/>
              </w:rPr>
              <w:t>What additional notices or recommendations you have on internship organization in the university?</w:t>
            </w:r>
          </w:p>
        </w:tc>
        <w:tc>
          <w:tcPr>
            <w:tcW w:w="7194" w:type="dxa"/>
            <w:gridSpan w:val="10"/>
          </w:tcPr>
          <w:p w14:paraId="44D28F10" w14:textId="77777777" w:rsidR="008A3EEE" w:rsidRPr="009F22AD" w:rsidRDefault="008A3EEE" w:rsidP="002C1DCF">
            <w:pPr>
              <w:pStyle w:val="PAlentelstekstas"/>
              <w:rPr>
                <w:lang w:val="en-US"/>
              </w:rPr>
            </w:pPr>
          </w:p>
        </w:tc>
      </w:tr>
      <w:tr w:rsidR="00752B66" w:rsidRPr="009F22AD" w14:paraId="5D19DF03" w14:textId="77777777" w:rsidTr="00B7541B">
        <w:tc>
          <w:tcPr>
            <w:tcW w:w="540" w:type="dxa"/>
          </w:tcPr>
          <w:p w14:paraId="638CC434" w14:textId="77777777" w:rsidR="00752B66" w:rsidRPr="009F22AD" w:rsidRDefault="00752B66" w:rsidP="002C1DCF">
            <w:pPr>
              <w:pStyle w:val="PAlentelstekstas"/>
              <w:numPr>
                <w:ilvl w:val="0"/>
                <w:numId w:val="14"/>
              </w:numPr>
              <w:rPr>
                <w:lang w:val="en-US"/>
              </w:rPr>
            </w:pPr>
          </w:p>
        </w:tc>
        <w:tc>
          <w:tcPr>
            <w:tcW w:w="1907" w:type="dxa"/>
          </w:tcPr>
          <w:p w14:paraId="2A4FFD85" w14:textId="77777777" w:rsidR="00752B66" w:rsidRPr="009F22AD" w:rsidRDefault="0084502B" w:rsidP="0084502B">
            <w:pPr>
              <w:pStyle w:val="PAlentelstekstas"/>
              <w:rPr>
                <w:lang w:val="en-US"/>
              </w:rPr>
            </w:pPr>
            <w:r>
              <w:rPr>
                <w:lang w:val="en-US"/>
              </w:rPr>
              <w:t>What additional notices or recommendations you have on internship execution in the company?</w:t>
            </w:r>
          </w:p>
        </w:tc>
        <w:tc>
          <w:tcPr>
            <w:tcW w:w="7194" w:type="dxa"/>
            <w:gridSpan w:val="10"/>
          </w:tcPr>
          <w:p w14:paraId="59BDB01B" w14:textId="77777777" w:rsidR="00752B66" w:rsidRPr="009F22AD" w:rsidRDefault="00752B66" w:rsidP="002C1DCF">
            <w:pPr>
              <w:pStyle w:val="PAlentelstekstas"/>
              <w:rPr>
                <w:lang w:val="en-US"/>
              </w:rPr>
            </w:pPr>
          </w:p>
        </w:tc>
      </w:tr>
    </w:tbl>
    <w:p w14:paraId="448D62D0" w14:textId="77777777" w:rsidR="00A253A5" w:rsidRPr="009F22AD" w:rsidRDefault="00A253A5" w:rsidP="00A253A5">
      <w:pPr>
        <w:pStyle w:val="PAlentelstekstas"/>
        <w:rPr>
          <w:lang w:val="en-US"/>
        </w:rPr>
      </w:pPr>
    </w:p>
    <w:p w14:paraId="7F148E8A" w14:textId="77777777" w:rsidR="0058510F" w:rsidRPr="009F22AD" w:rsidRDefault="0058510F" w:rsidP="00BC4E53">
      <w:pPr>
        <w:spacing w:after="0" w:line="360" w:lineRule="auto"/>
        <w:ind w:left="20" w:firstLine="0"/>
        <w:jc w:val="center"/>
        <w:rPr>
          <w:lang w:val="en-US"/>
        </w:rPr>
      </w:pPr>
    </w:p>
    <w:sectPr w:rsidR="0058510F" w:rsidRPr="009F22AD" w:rsidSect="000B2307">
      <w:footerReference w:type="default" r:id="rId11"/>
      <w:pgSz w:w="11906" w:h="16838"/>
      <w:pgMar w:top="1134" w:right="567" w:bottom="1134" w:left="1701" w:header="562" w:footer="562" w:gutter="0"/>
      <w:cols w:space="129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7819C" w14:textId="77777777" w:rsidR="00F36427" w:rsidRDefault="00F36427" w:rsidP="008828D1">
      <w:pPr>
        <w:spacing w:after="0" w:line="240" w:lineRule="auto"/>
      </w:pPr>
      <w:r>
        <w:separator/>
      </w:r>
    </w:p>
  </w:endnote>
  <w:endnote w:type="continuationSeparator" w:id="0">
    <w:p w14:paraId="631D9129" w14:textId="77777777" w:rsidR="00F36427" w:rsidRDefault="00F36427" w:rsidP="008828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alibri Light">
    <w:panose1 w:val="020F0302020204030204"/>
    <w:charset w:val="BA"/>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8231961"/>
      <w:docPartObj>
        <w:docPartGallery w:val="Page Numbers (Bottom of Page)"/>
        <w:docPartUnique/>
      </w:docPartObj>
    </w:sdtPr>
    <w:sdtEndPr/>
    <w:sdtContent>
      <w:p w14:paraId="497486A1" w14:textId="77777777" w:rsidR="009B56C3" w:rsidRDefault="009B56C3" w:rsidP="008828D1">
        <w:pPr>
          <w:pStyle w:val="Footer"/>
          <w:ind w:firstLine="0"/>
          <w:jc w:val="center"/>
        </w:pPr>
        <w:r>
          <w:fldChar w:fldCharType="begin"/>
        </w:r>
        <w:r>
          <w:instrText>PAGE   \* MERGEFORMAT</w:instrText>
        </w:r>
        <w:r>
          <w:fldChar w:fldCharType="separate"/>
        </w:r>
        <w:r w:rsidR="007325D2">
          <w:rPr>
            <w:noProof/>
          </w:rPr>
          <w:t>9</w:t>
        </w:r>
        <w:r>
          <w:fldChar w:fldCharType="end"/>
        </w:r>
      </w:p>
    </w:sdtContent>
  </w:sdt>
  <w:p w14:paraId="165DB106" w14:textId="77777777" w:rsidR="009B56C3" w:rsidRDefault="009B5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F3DBE" w14:textId="77777777" w:rsidR="00F36427" w:rsidRDefault="00F36427" w:rsidP="008828D1">
      <w:pPr>
        <w:spacing w:after="0" w:line="240" w:lineRule="auto"/>
      </w:pPr>
      <w:r>
        <w:separator/>
      </w:r>
    </w:p>
  </w:footnote>
  <w:footnote w:type="continuationSeparator" w:id="0">
    <w:p w14:paraId="3320F85E" w14:textId="77777777" w:rsidR="00F36427" w:rsidRDefault="00F36427" w:rsidP="008828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B1F2D"/>
    <w:multiLevelType w:val="hybridMultilevel"/>
    <w:tmpl w:val="9790E35A"/>
    <w:lvl w:ilvl="0" w:tplc="7B9A4C08">
      <w:start w:val="1"/>
      <w:numFmt w:val="decimal"/>
      <w:pStyle w:val="PAnumeruojamaselementas"/>
      <w:lvlText w:val="%1."/>
      <w:lvlJc w:val="left"/>
      <w:pPr>
        <w:ind w:left="792" w:hanging="360"/>
      </w:pPr>
    </w:lvl>
    <w:lvl w:ilvl="1" w:tplc="04270019" w:tentative="1">
      <w:start w:val="1"/>
      <w:numFmt w:val="lowerLetter"/>
      <w:lvlText w:val="%2."/>
      <w:lvlJc w:val="left"/>
      <w:pPr>
        <w:ind w:left="1512" w:hanging="360"/>
      </w:pPr>
    </w:lvl>
    <w:lvl w:ilvl="2" w:tplc="0427001B" w:tentative="1">
      <w:start w:val="1"/>
      <w:numFmt w:val="lowerRoman"/>
      <w:lvlText w:val="%3."/>
      <w:lvlJc w:val="right"/>
      <w:pPr>
        <w:ind w:left="2232" w:hanging="180"/>
      </w:pPr>
    </w:lvl>
    <w:lvl w:ilvl="3" w:tplc="0427000F" w:tentative="1">
      <w:start w:val="1"/>
      <w:numFmt w:val="decimal"/>
      <w:lvlText w:val="%4."/>
      <w:lvlJc w:val="left"/>
      <w:pPr>
        <w:ind w:left="2952" w:hanging="360"/>
      </w:pPr>
    </w:lvl>
    <w:lvl w:ilvl="4" w:tplc="04270019" w:tentative="1">
      <w:start w:val="1"/>
      <w:numFmt w:val="lowerLetter"/>
      <w:lvlText w:val="%5."/>
      <w:lvlJc w:val="left"/>
      <w:pPr>
        <w:ind w:left="3672" w:hanging="360"/>
      </w:pPr>
    </w:lvl>
    <w:lvl w:ilvl="5" w:tplc="0427001B" w:tentative="1">
      <w:start w:val="1"/>
      <w:numFmt w:val="lowerRoman"/>
      <w:lvlText w:val="%6."/>
      <w:lvlJc w:val="right"/>
      <w:pPr>
        <w:ind w:left="4392" w:hanging="180"/>
      </w:pPr>
    </w:lvl>
    <w:lvl w:ilvl="6" w:tplc="0427000F" w:tentative="1">
      <w:start w:val="1"/>
      <w:numFmt w:val="decimal"/>
      <w:lvlText w:val="%7."/>
      <w:lvlJc w:val="left"/>
      <w:pPr>
        <w:ind w:left="5112" w:hanging="360"/>
      </w:pPr>
    </w:lvl>
    <w:lvl w:ilvl="7" w:tplc="04270019" w:tentative="1">
      <w:start w:val="1"/>
      <w:numFmt w:val="lowerLetter"/>
      <w:lvlText w:val="%8."/>
      <w:lvlJc w:val="left"/>
      <w:pPr>
        <w:ind w:left="5832" w:hanging="360"/>
      </w:pPr>
    </w:lvl>
    <w:lvl w:ilvl="8" w:tplc="0427001B" w:tentative="1">
      <w:start w:val="1"/>
      <w:numFmt w:val="lowerRoman"/>
      <w:lvlText w:val="%9."/>
      <w:lvlJc w:val="right"/>
      <w:pPr>
        <w:ind w:left="6552" w:hanging="180"/>
      </w:pPr>
    </w:lvl>
  </w:abstractNum>
  <w:abstractNum w:abstractNumId="1" w15:restartNumberingAfterBreak="0">
    <w:nsid w:val="0AFD2C88"/>
    <w:multiLevelType w:val="hybridMultilevel"/>
    <w:tmpl w:val="52E6C576"/>
    <w:lvl w:ilvl="0" w:tplc="E39C874A">
      <w:start w:val="4"/>
      <w:numFmt w:val="decimal"/>
      <w:lvlText w:val="%1"/>
      <w:lvlJc w:val="left"/>
      <w:pPr>
        <w:ind w:left="106"/>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1" w:tplc="A58A2A8C">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2" w:tplc="853AA806">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3" w:tplc="6EAADE98">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4" w:tplc="FA66A59C">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5" w:tplc="FC5603D4">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6" w:tplc="2FD21840">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7" w:tplc="CC48983C">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8" w:tplc="D654F5EE">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abstractNum>
  <w:abstractNum w:abstractNumId="2" w15:restartNumberingAfterBreak="0">
    <w:nsid w:val="1B8A3AD7"/>
    <w:multiLevelType w:val="multilevel"/>
    <w:tmpl w:val="0C24016C"/>
    <w:lvl w:ilvl="0">
      <w:start w:val="1"/>
      <w:numFmt w:val="decimal"/>
      <w:pStyle w:val="PR1levelchapter"/>
      <w:suff w:val="space"/>
      <w:lvlText w:val="%1."/>
      <w:lvlJc w:val="left"/>
      <w:pPr>
        <w:ind w:left="432" w:hanging="432"/>
      </w:pPr>
      <w:rPr>
        <w:rFonts w:hint="default"/>
      </w:rPr>
    </w:lvl>
    <w:lvl w:ilvl="1">
      <w:start w:val="1"/>
      <w:numFmt w:val="decimal"/>
      <w:pStyle w:val="PR2levelchapter"/>
      <w:suff w:val="space"/>
      <w:lvlText w:val="%1.%2."/>
      <w:lvlJc w:val="left"/>
      <w:pPr>
        <w:ind w:left="576" w:hanging="576"/>
      </w:pPr>
      <w:rPr>
        <w:rFonts w:hint="default"/>
      </w:rPr>
    </w:lvl>
    <w:lvl w:ilvl="2">
      <w:start w:val="1"/>
      <w:numFmt w:val="decimal"/>
      <w:pStyle w:val="PR3levelchapter"/>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lvlRestart w:val="0"/>
      <w:pStyle w:val="PRfigurenumberandtitle"/>
      <w:suff w:val="space"/>
      <w:lvlText w:val="Fig. %5."/>
      <w:lvlJc w:val="left"/>
      <w:pPr>
        <w:ind w:left="1008" w:hanging="1008"/>
      </w:pPr>
      <w:rPr>
        <w:rFonts w:hint="default"/>
        <w:b/>
        <w:i/>
      </w:rPr>
    </w:lvl>
    <w:lvl w:ilvl="5">
      <w:start w:val="1"/>
      <w:numFmt w:val="decimal"/>
      <w:lvlRestart w:val="0"/>
      <w:pStyle w:val="PRtablenumberandtitle"/>
      <w:suff w:val="space"/>
      <w:lvlText w:val="Table %6."/>
      <w:lvlJc w:val="left"/>
      <w:pPr>
        <w:ind w:left="1152" w:hanging="1152"/>
      </w:pPr>
      <w:rPr>
        <w:rFonts w:hint="default"/>
        <w:b/>
        <w:i/>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22A41BA6"/>
    <w:multiLevelType w:val="hybridMultilevel"/>
    <w:tmpl w:val="ECF88626"/>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4" w15:restartNumberingAfterBreak="0">
    <w:nsid w:val="2DC06D85"/>
    <w:multiLevelType w:val="multilevel"/>
    <w:tmpl w:val="A0E4D636"/>
    <w:lvl w:ilvl="0">
      <w:start w:val="1"/>
      <w:numFmt w:val="decimal"/>
      <w:lvlText w:val="%1."/>
      <w:lvlJc w:val="left"/>
      <w:pPr>
        <w:ind w:left="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9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5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2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9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6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3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1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8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303B0215"/>
    <w:multiLevelType w:val="hybridMultilevel"/>
    <w:tmpl w:val="F85ED4F0"/>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6" w15:restartNumberingAfterBreak="0">
    <w:nsid w:val="30881875"/>
    <w:multiLevelType w:val="hybridMultilevel"/>
    <w:tmpl w:val="EDAEB0DC"/>
    <w:lvl w:ilvl="0" w:tplc="9C1C43D2">
      <w:start w:val="1"/>
      <w:numFmt w:val="decimal"/>
      <w:lvlText w:val="%1"/>
      <w:lvlJc w:val="left"/>
      <w:pPr>
        <w:ind w:left="106"/>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1" w:tplc="61D0FEA6">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2" w:tplc="B6DA4266">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3" w:tplc="D97E561E">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4" w:tplc="49140A72">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5" w:tplc="17545548">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6" w:tplc="0C1E2A66">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7" w:tplc="E61098E6">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lvl w:ilvl="8" w:tplc="59D25A84">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superscript"/>
      </w:rPr>
    </w:lvl>
  </w:abstractNum>
  <w:abstractNum w:abstractNumId="7" w15:restartNumberingAfterBreak="0">
    <w:nsid w:val="34FC6A04"/>
    <w:multiLevelType w:val="multilevel"/>
    <w:tmpl w:val="E47CE4AE"/>
    <w:lvl w:ilvl="0">
      <w:start w:val="1"/>
      <w:numFmt w:val="decimal"/>
      <w:lvlText w:val="%1."/>
      <w:lvlJc w:val="left"/>
      <w:pPr>
        <w:ind w:left="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1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48A811A1"/>
    <w:multiLevelType w:val="hybridMultilevel"/>
    <w:tmpl w:val="27D217D2"/>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9" w15:restartNumberingAfterBreak="0">
    <w:nsid w:val="4D9F0BF8"/>
    <w:multiLevelType w:val="multilevel"/>
    <w:tmpl w:val="E47CE4AE"/>
    <w:lvl w:ilvl="0">
      <w:start w:val="1"/>
      <w:numFmt w:val="decimal"/>
      <w:lvlText w:val="%1."/>
      <w:lvlJc w:val="left"/>
      <w:pPr>
        <w:ind w:left="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1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65FC46C3"/>
    <w:multiLevelType w:val="hybridMultilevel"/>
    <w:tmpl w:val="C23C26E2"/>
    <w:lvl w:ilvl="0" w:tplc="0427000F">
      <w:start w:val="1"/>
      <w:numFmt w:val="decimal"/>
      <w:lvlText w:val="%1."/>
      <w:lvlJc w:val="left"/>
      <w:pPr>
        <w:ind w:left="1440" w:hanging="360"/>
      </w:pPr>
    </w:lvl>
    <w:lvl w:ilvl="1" w:tplc="04270019" w:tentative="1">
      <w:start w:val="1"/>
      <w:numFmt w:val="lowerLetter"/>
      <w:lvlText w:val="%2."/>
      <w:lvlJc w:val="left"/>
      <w:pPr>
        <w:ind w:left="2160" w:hanging="360"/>
      </w:pPr>
    </w:lvl>
    <w:lvl w:ilvl="2" w:tplc="0427001B" w:tentative="1">
      <w:start w:val="1"/>
      <w:numFmt w:val="lowerRoman"/>
      <w:lvlText w:val="%3."/>
      <w:lvlJc w:val="right"/>
      <w:pPr>
        <w:ind w:left="2880" w:hanging="180"/>
      </w:pPr>
    </w:lvl>
    <w:lvl w:ilvl="3" w:tplc="0427000F" w:tentative="1">
      <w:start w:val="1"/>
      <w:numFmt w:val="decimal"/>
      <w:lvlText w:val="%4."/>
      <w:lvlJc w:val="left"/>
      <w:pPr>
        <w:ind w:left="3600" w:hanging="360"/>
      </w:pPr>
    </w:lvl>
    <w:lvl w:ilvl="4" w:tplc="04270019" w:tentative="1">
      <w:start w:val="1"/>
      <w:numFmt w:val="lowerLetter"/>
      <w:lvlText w:val="%5."/>
      <w:lvlJc w:val="left"/>
      <w:pPr>
        <w:ind w:left="4320" w:hanging="360"/>
      </w:pPr>
    </w:lvl>
    <w:lvl w:ilvl="5" w:tplc="0427001B" w:tentative="1">
      <w:start w:val="1"/>
      <w:numFmt w:val="lowerRoman"/>
      <w:lvlText w:val="%6."/>
      <w:lvlJc w:val="right"/>
      <w:pPr>
        <w:ind w:left="5040" w:hanging="180"/>
      </w:pPr>
    </w:lvl>
    <w:lvl w:ilvl="6" w:tplc="0427000F" w:tentative="1">
      <w:start w:val="1"/>
      <w:numFmt w:val="decimal"/>
      <w:lvlText w:val="%7."/>
      <w:lvlJc w:val="left"/>
      <w:pPr>
        <w:ind w:left="5760" w:hanging="360"/>
      </w:pPr>
    </w:lvl>
    <w:lvl w:ilvl="7" w:tplc="04270019" w:tentative="1">
      <w:start w:val="1"/>
      <w:numFmt w:val="lowerLetter"/>
      <w:lvlText w:val="%8."/>
      <w:lvlJc w:val="left"/>
      <w:pPr>
        <w:ind w:left="6480" w:hanging="360"/>
      </w:pPr>
    </w:lvl>
    <w:lvl w:ilvl="8" w:tplc="0427001B" w:tentative="1">
      <w:start w:val="1"/>
      <w:numFmt w:val="lowerRoman"/>
      <w:lvlText w:val="%9."/>
      <w:lvlJc w:val="right"/>
      <w:pPr>
        <w:ind w:left="7200" w:hanging="180"/>
      </w:pPr>
    </w:lvl>
  </w:abstractNum>
  <w:abstractNum w:abstractNumId="11" w15:restartNumberingAfterBreak="0">
    <w:nsid w:val="6AB9151A"/>
    <w:multiLevelType w:val="hybridMultilevel"/>
    <w:tmpl w:val="84808E6A"/>
    <w:lvl w:ilvl="0" w:tplc="0427000F">
      <w:start w:val="1"/>
      <w:numFmt w:val="decimal"/>
      <w:lvlText w:val="%1."/>
      <w:lvlJc w:val="left"/>
      <w:pPr>
        <w:ind w:left="360" w:hanging="360"/>
      </w:p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12" w15:restartNumberingAfterBreak="0">
    <w:nsid w:val="7FF35956"/>
    <w:multiLevelType w:val="multilevel"/>
    <w:tmpl w:val="E47CE4AE"/>
    <w:lvl w:ilvl="0">
      <w:start w:val="1"/>
      <w:numFmt w:val="decimal"/>
      <w:lvlText w:val="%1."/>
      <w:lvlJc w:val="left"/>
      <w:pPr>
        <w:ind w:left="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1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6"/>
  </w:num>
  <w:num w:numId="2">
    <w:abstractNumId w:val="1"/>
  </w:num>
  <w:num w:numId="3">
    <w:abstractNumId w:val="4"/>
  </w:num>
  <w:num w:numId="4">
    <w:abstractNumId w:val="7"/>
  </w:num>
  <w:num w:numId="5">
    <w:abstractNumId w:val="12"/>
  </w:num>
  <w:num w:numId="6">
    <w:abstractNumId w:val="9"/>
  </w:num>
  <w:num w:numId="7">
    <w:abstractNumId w:val="2"/>
  </w:num>
  <w:num w:numId="8">
    <w:abstractNumId w:val="3"/>
  </w:num>
  <w:num w:numId="9">
    <w:abstractNumId w:val="5"/>
  </w:num>
  <w:num w:numId="10">
    <w:abstractNumId w:val="0"/>
  </w:num>
  <w:num w:numId="11">
    <w:abstractNumId w:val="10"/>
  </w:num>
  <w:num w:numId="12">
    <w:abstractNumId w:val="0"/>
    <w:lvlOverride w:ilvl="0">
      <w:startOverride w:val="1"/>
    </w:lvlOverride>
  </w:num>
  <w:num w:numId="13">
    <w:abstractNumId w:val="0"/>
    <w:lvlOverride w:ilvl="0">
      <w:startOverride w:val="1"/>
    </w:lvlOverride>
  </w:num>
  <w:num w:numId="14">
    <w:abstractNumId w:val="11"/>
  </w:num>
  <w:num w:numId="15">
    <w:abstractNumId w:val="8"/>
  </w:num>
  <w:num w:numId="16">
    <w:abstractNumId w:val="0"/>
    <w:lvlOverride w:ilvl="0">
      <w:startOverride w:val="1"/>
    </w:lvlOverride>
  </w:num>
  <w:num w:numId="17">
    <w:abstractNumId w:val="0"/>
    <w:lvlOverride w:ilvl="0">
      <w:startOverride w:val="1"/>
    </w:lvlOverride>
  </w:num>
  <w:num w:numId="18">
    <w:abstractNumId w:val="0"/>
    <w:lvlOverride w:ilvl="0">
      <w:startOverride w:val="1"/>
    </w:lvlOverride>
  </w:num>
  <w:num w:numId="19">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1296"/>
  <w:hyphenationZone w:val="396"/>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tDS3tDAHskxNzJR0lIJTi4sz8/NACkxqAWd/IoksAAAA"/>
  </w:docVars>
  <w:rsids>
    <w:rsidRoot w:val="000F27C2"/>
    <w:rsid w:val="000116DC"/>
    <w:rsid w:val="000449D0"/>
    <w:rsid w:val="000823A9"/>
    <w:rsid w:val="00087840"/>
    <w:rsid w:val="000A68C6"/>
    <w:rsid w:val="000B2307"/>
    <w:rsid w:val="000D0507"/>
    <w:rsid w:val="000F27C2"/>
    <w:rsid w:val="00100EC5"/>
    <w:rsid w:val="00104FD5"/>
    <w:rsid w:val="0015266B"/>
    <w:rsid w:val="00162374"/>
    <w:rsid w:val="00162D0D"/>
    <w:rsid w:val="00205738"/>
    <w:rsid w:val="002173C4"/>
    <w:rsid w:val="002B30C6"/>
    <w:rsid w:val="002C0EE1"/>
    <w:rsid w:val="002C1DCF"/>
    <w:rsid w:val="002D626A"/>
    <w:rsid w:val="002F1371"/>
    <w:rsid w:val="002F1988"/>
    <w:rsid w:val="002F5831"/>
    <w:rsid w:val="00304008"/>
    <w:rsid w:val="00305559"/>
    <w:rsid w:val="00305DB3"/>
    <w:rsid w:val="003063F3"/>
    <w:rsid w:val="003153AC"/>
    <w:rsid w:val="00330281"/>
    <w:rsid w:val="00351662"/>
    <w:rsid w:val="003B4605"/>
    <w:rsid w:val="0041570C"/>
    <w:rsid w:val="00487F8A"/>
    <w:rsid w:val="004D299D"/>
    <w:rsid w:val="004D5798"/>
    <w:rsid w:val="004F1D00"/>
    <w:rsid w:val="005404B0"/>
    <w:rsid w:val="00550702"/>
    <w:rsid w:val="0056197B"/>
    <w:rsid w:val="00565F6B"/>
    <w:rsid w:val="00580C71"/>
    <w:rsid w:val="0058510F"/>
    <w:rsid w:val="005E66E7"/>
    <w:rsid w:val="0061609D"/>
    <w:rsid w:val="0063183E"/>
    <w:rsid w:val="00634BA7"/>
    <w:rsid w:val="00640F7E"/>
    <w:rsid w:val="00647552"/>
    <w:rsid w:val="00691442"/>
    <w:rsid w:val="006E1ECE"/>
    <w:rsid w:val="00704C0A"/>
    <w:rsid w:val="007325D2"/>
    <w:rsid w:val="00752B66"/>
    <w:rsid w:val="00761587"/>
    <w:rsid w:val="00777884"/>
    <w:rsid w:val="0079278E"/>
    <w:rsid w:val="007B2BB2"/>
    <w:rsid w:val="00806D97"/>
    <w:rsid w:val="00826A0A"/>
    <w:rsid w:val="0084502B"/>
    <w:rsid w:val="00860AA5"/>
    <w:rsid w:val="00870A3C"/>
    <w:rsid w:val="008828D1"/>
    <w:rsid w:val="00883DCC"/>
    <w:rsid w:val="008A3EEE"/>
    <w:rsid w:val="008A41E4"/>
    <w:rsid w:val="0091112E"/>
    <w:rsid w:val="0091474D"/>
    <w:rsid w:val="00951EE7"/>
    <w:rsid w:val="00962F5F"/>
    <w:rsid w:val="00984F67"/>
    <w:rsid w:val="009A544E"/>
    <w:rsid w:val="009B56C3"/>
    <w:rsid w:val="009D68BD"/>
    <w:rsid w:val="009F22AD"/>
    <w:rsid w:val="00A253A5"/>
    <w:rsid w:val="00A36216"/>
    <w:rsid w:val="00A80E16"/>
    <w:rsid w:val="00A91B0E"/>
    <w:rsid w:val="00A958C6"/>
    <w:rsid w:val="00AA15CE"/>
    <w:rsid w:val="00AD7362"/>
    <w:rsid w:val="00B01282"/>
    <w:rsid w:val="00B7541B"/>
    <w:rsid w:val="00BC4E53"/>
    <w:rsid w:val="00C82C9F"/>
    <w:rsid w:val="00CA4B9D"/>
    <w:rsid w:val="00CB3874"/>
    <w:rsid w:val="00CC4165"/>
    <w:rsid w:val="00CD0D2F"/>
    <w:rsid w:val="00CD468F"/>
    <w:rsid w:val="00D00707"/>
    <w:rsid w:val="00D13E3E"/>
    <w:rsid w:val="00D23F13"/>
    <w:rsid w:val="00D34C82"/>
    <w:rsid w:val="00D57135"/>
    <w:rsid w:val="00D620AB"/>
    <w:rsid w:val="00D846F3"/>
    <w:rsid w:val="00D94CAB"/>
    <w:rsid w:val="00DD328B"/>
    <w:rsid w:val="00DE7889"/>
    <w:rsid w:val="00DF2A4E"/>
    <w:rsid w:val="00E013D0"/>
    <w:rsid w:val="00E2321D"/>
    <w:rsid w:val="00E42204"/>
    <w:rsid w:val="00E4459D"/>
    <w:rsid w:val="00E5334C"/>
    <w:rsid w:val="00EB7512"/>
    <w:rsid w:val="00EE25FC"/>
    <w:rsid w:val="00EE33D6"/>
    <w:rsid w:val="00F36427"/>
    <w:rsid w:val="00F42FC7"/>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61E15"/>
  <w15:docId w15:val="{80C3E661-62E1-4519-B7A1-8EBB27332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lt-LT" w:eastAsia="lt-L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334C"/>
    <w:pPr>
      <w:spacing w:after="120" w:line="276" w:lineRule="auto"/>
      <w:ind w:firstLine="72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330281"/>
    <w:pPr>
      <w:keepNext/>
      <w:keepLines/>
      <w:spacing w:after="28"/>
      <w:jc w:val="both"/>
      <w:outlineLvl w:val="0"/>
    </w:pPr>
    <w:rPr>
      <w:rFonts w:ascii="Times New Roman" w:eastAsia="Times New Roman" w:hAnsi="Times New Roman" w:cs="Times New Roman"/>
      <w:b/>
      <w:color w:val="000000"/>
      <w:sz w:val="28"/>
    </w:rPr>
  </w:style>
  <w:style w:type="paragraph" w:styleId="Heading2">
    <w:name w:val="heading 2"/>
    <w:basedOn w:val="Normal"/>
    <w:next w:val="Normal"/>
    <w:link w:val="Heading2Char"/>
    <w:uiPriority w:val="9"/>
    <w:unhideWhenUsed/>
    <w:qFormat/>
    <w:rsid w:val="00330281"/>
    <w:pPr>
      <w:keepNext/>
      <w:keepLines/>
      <w:spacing w:before="40" w:after="0"/>
      <w:ind w:firstLine="0"/>
      <w:outlineLvl w:val="1"/>
    </w:pPr>
    <w:rPr>
      <w:rFonts w:eastAsiaTheme="majorEastAsia" w:cstheme="majorBidi"/>
      <w:b/>
      <w:color w:val="auto"/>
      <w:szCs w:val="26"/>
    </w:rPr>
  </w:style>
  <w:style w:type="paragraph" w:styleId="Heading3">
    <w:name w:val="heading 3"/>
    <w:basedOn w:val="Normal"/>
    <w:next w:val="Normal"/>
    <w:link w:val="Heading3Char"/>
    <w:uiPriority w:val="9"/>
    <w:unhideWhenUsed/>
    <w:qFormat/>
    <w:rsid w:val="00E5334C"/>
    <w:pPr>
      <w:keepNext/>
      <w:keepLines/>
      <w:spacing w:before="40" w:after="0"/>
      <w:ind w:firstLine="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E5334C"/>
    <w:pPr>
      <w:keepNext/>
      <w:keepLines/>
      <w:numPr>
        <w:ilvl w:val="3"/>
        <w:numId w:val="7"/>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E5334C"/>
    <w:pPr>
      <w:keepNext/>
      <w:keepLines/>
      <w:spacing w:before="40" w:after="0"/>
      <w:ind w:firstLine="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5334C"/>
    <w:pPr>
      <w:keepNext/>
      <w:keepLines/>
      <w:spacing w:before="40" w:after="0"/>
      <w:ind w:firstLine="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5334C"/>
    <w:pPr>
      <w:keepNext/>
      <w:keepLines/>
      <w:numPr>
        <w:ilvl w:val="6"/>
        <w:numId w:val="7"/>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5334C"/>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334C"/>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30281"/>
    <w:rPr>
      <w:rFonts w:ascii="Times New Roman" w:eastAsia="Times New Roman" w:hAnsi="Times New Roman" w:cs="Times New Roman"/>
      <w:b/>
      <w:color w:val="000000"/>
      <w:sz w:val="28"/>
    </w:rPr>
  </w:style>
  <w:style w:type="paragraph" w:styleId="ListParagraph">
    <w:name w:val="List Paragraph"/>
    <w:basedOn w:val="Normal"/>
    <w:uiPriority w:val="34"/>
    <w:qFormat/>
    <w:rsid w:val="0041570C"/>
    <w:pPr>
      <w:ind w:left="720"/>
      <w:contextualSpacing/>
    </w:pPr>
  </w:style>
  <w:style w:type="paragraph" w:customStyle="1" w:styleId="Default">
    <w:name w:val="Default"/>
    <w:rsid w:val="00305DB3"/>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BC4E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4E53"/>
    <w:rPr>
      <w:color w:val="0563C1" w:themeColor="hyperlink"/>
      <w:u w:val="single"/>
    </w:rPr>
  </w:style>
  <w:style w:type="paragraph" w:styleId="TOCHeading">
    <w:name w:val="TOC Heading"/>
    <w:basedOn w:val="Heading1"/>
    <w:next w:val="Normal"/>
    <w:uiPriority w:val="39"/>
    <w:unhideWhenUsed/>
    <w:qFormat/>
    <w:rsid w:val="009A544E"/>
    <w:pPr>
      <w:spacing w:before="240" w:after="0"/>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9A544E"/>
    <w:pPr>
      <w:spacing w:after="100"/>
    </w:pPr>
  </w:style>
  <w:style w:type="character" w:customStyle="1" w:styleId="Heading2Char">
    <w:name w:val="Heading 2 Char"/>
    <w:basedOn w:val="DefaultParagraphFont"/>
    <w:link w:val="Heading2"/>
    <w:uiPriority w:val="9"/>
    <w:rsid w:val="00330281"/>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E5334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E5334C"/>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E5334C"/>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E5334C"/>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E5334C"/>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E533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5334C"/>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330281"/>
    <w:pPr>
      <w:spacing w:after="100"/>
      <w:ind w:left="240"/>
    </w:pPr>
  </w:style>
  <w:style w:type="paragraph" w:customStyle="1" w:styleId="pavyzdys">
    <w:name w:val="pavyzdys"/>
    <w:basedOn w:val="Normal"/>
    <w:qFormat/>
    <w:rsid w:val="00E42204"/>
    <w:rPr>
      <w:i/>
    </w:rPr>
  </w:style>
  <w:style w:type="paragraph" w:customStyle="1" w:styleId="paaikinimai-explanations">
    <w:name w:val="paaiškinimai - explanations"/>
    <w:basedOn w:val="Normal"/>
    <w:qFormat/>
    <w:rsid w:val="00162D0D"/>
    <w:rPr>
      <w:i/>
      <w:color w:val="0070C0"/>
    </w:rPr>
  </w:style>
  <w:style w:type="paragraph" w:customStyle="1" w:styleId="PAlentelstekstas">
    <w:name w:val="PA lentelės tekstas"/>
    <w:basedOn w:val="Normal"/>
    <w:qFormat/>
    <w:rsid w:val="00D94CAB"/>
    <w:pPr>
      <w:spacing w:after="0" w:line="240" w:lineRule="auto"/>
      <w:ind w:firstLine="0"/>
    </w:pPr>
    <w:rPr>
      <w:sz w:val="22"/>
    </w:rPr>
  </w:style>
  <w:style w:type="paragraph" w:customStyle="1" w:styleId="PAlentelspavadinimasirnumeracija">
    <w:name w:val="PA lentelės pavadinimas ir numeracija"/>
    <w:basedOn w:val="Normal"/>
    <w:qFormat/>
    <w:rsid w:val="00D94CAB"/>
    <w:pPr>
      <w:spacing w:after="0" w:line="240" w:lineRule="auto"/>
      <w:ind w:firstLine="0"/>
      <w:jc w:val="left"/>
    </w:pPr>
    <w:rPr>
      <w:i/>
      <w:sz w:val="22"/>
    </w:rPr>
  </w:style>
  <w:style w:type="paragraph" w:customStyle="1" w:styleId="PApaveiksliukas">
    <w:name w:val="PA paveiksliukas"/>
    <w:basedOn w:val="Normal"/>
    <w:qFormat/>
    <w:rsid w:val="00EE33D6"/>
    <w:pPr>
      <w:spacing w:after="0" w:line="240" w:lineRule="auto"/>
      <w:ind w:firstLine="0"/>
      <w:jc w:val="center"/>
    </w:pPr>
    <w:rPr>
      <w:noProof/>
    </w:rPr>
  </w:style>
  <w:style w:type="paragraph" w:customStyle="1" w:styleId="PApaveiksliukopavadinimasirnumeracija">
    <w:name w:val="PA paveiksliuko pavadinimas ir numeracija"/>
    <w:basedOn w:val="PApaveiksliukas"/>
    <w:qFormat/>
    <w:rsid w:val="00D94CAB"/>
    <w:pPr>
      <w:spacing w:after="120"/>
    </w:pPr>
    <w:rPr>
      <w:i/>
      <w:sz w:val="22"/>
    </w:rPr>
  </w:style>
  <w:style w:type="paragraph" w:customStyle="1" w:styleId="PApagrindinistekstas">
    <w:name w:val="PA pagrindinis tekstas"/>
    <w:basedOn w:val="Normal"/>
    <w:qFormat/>
    <w:rsid w:val="00D94CAB"/>
  </w:style>
  <w:style w:type="paragraph" w:customStyle="1" w:styleId="PA1lygioskyrius">
    <w:name w:val="PA 1 lygio skyrius"/>
    <w:basedOn w:val="Heading1"/>
    <w:qFormat/>
    <w:rsid w:val="00D94CAB"/>
  </w:style>
  <w:style w:type="paragraph" w:customStyle="1" w:styleId="PA2lygioskyrius">
    <w:name w:val="PA 2 lygio skyrius"/>
    <w:basedOn w:val="Heading2"/>
    <w:qFormat/>
    <w:rsid w:val="00D94CAB"/>
  </w:style>
  <w:style w:type="paragraph" w:customStyle="1" w:styleId="PA3lygioskyrius">
    <w:name w:val="PA 3 lygio skyrius"/>
    <w:basedOn w:val="Heading3"/>
    <w:qFormat/>
    <w:rsid w:val="00D94CAB"/>
    <w:rPr>
      <w:rFonts w:ascii="Times New Roman" w:hAnsi="Times New Roman"/>
      <w:i/>
      <w:color w:val="auto"/>
    </w:rPr>
  </w:style>
  <w:style w:type="paragraph" w:customStyle="1" w:styleId="PAnumeruojamaselementas">
    <w:name w:val="PA numeruojamas elementas"/>
    <w:basedOn w:val="ListParagraph"/>
    <w:qFormat/>
    <w:rsid w:val="00205738"/>
    <w:pPr>
      <w:numPr>
        <w:numId w:val="10"/>
      </w:numPr>
      <w:spacing w:after="0"/>
    </w:pPr>
  </w:style>
  <w:style w:type="paragraph" w:styleId="Header">
    <w:name w:val="header"/>
    <w:basedOn w:val="Normal"/>
    <w:link w:val="HeaderChar"/>
    <w:uiPriority w:val="99"/>
    <w:unhideWhenUsed/>
    <w:rsid w:val="008828D1"/>
    <w:pPr>
      <w:tabs>
        <w:tab w:val="center" w:pos="4819"/>
        <w:tab w:val="right" w:pos="9638"/>
      </w:tabs>
      <w:spacing w:after="0" w:line="240" w:lineRule="auto"/>
    </w:pPr>
  </w:style>
  <w:style w:type="character" w:customStyle="1" w:styleId="HeaderChar">
    <w:name w:val="Header Char"/>
    <w:basedOn w:val="DefaultParagraphFont"/>
    <w:link w:val="Header"/>
    <w:uiPriority w:val="99"/>
    <w:rsid w:val="008828D1"/>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8828D1"/>
    <w:pPr>
      <w:tabs>
        <w:tab w:val="center" w:pos="4819"/>
        <w:tab w:val="right" w:pos="9638"/>
      </w:tabs>
      <w:spacing w:after="0" w:line="240" w:lineRule="auto"/>
    </w:pPr>
  </w:style>
  <w:style w:type="character" w:customStyle="1" w:styleId="FooterChar">
    <w:name w:val="Footer Char"/>
    <w:basedOn w:val="DefaultParagraphFont"/>
    <w:link w:val="Footer"/>
    <w:uiPriority w:val="99"/>
    <w:rsid w:val="008828D1"/>
    <w:rPr>
      <w:rFonts w:ascii="Times New Roman" w:eastAsia="Times New Roman" w:hAnsi="Times New Roman" w:cs="Times New Roman"/>
      <w:color w:val="000000"/>
      <w:sz w:val="24"/>
    </w:rPr>
  </w:style>
  <w:style w:type="character" w:styleId="FollowedHyperlink">
    <w:name w:val="FollowedHyperlink"/>
    <w:basedOn w:val="DefaultParagraphFont"/>
    <w:uiPriority w:val="99"/>
    <w:semiHidden/>
    <w:unhideWhenUsed/>
    <w:rsid w:val="008A3EEE"/>
    <w:rPr>
      <w:color w:val="954F72" w:themeColor="followedHyperlink"/>
      <w:u w:val="single"/>
    </w:rPr>
  </w:style>
  <w:style w:type="paragraph" w:customStyle="1" w:styleId="PR1levelchapter">
    <w:name w:val="PR 1 level chapter"/>
    <w:basedOn w:val="PA1lygioskyrius"/>
    <w:qFormat/>
    <w:rsid w:val="007B2BB2"/>
    <w:pPr>
      <w:numPr>
        <w:numId w:val="7"/>
      </w:numPr>
    </w:pPr>
    <w:rPr>
      <w:lang w:val="en-US"/>
    </w:rPr>
  </w:style>
  <w:style w:type="paragraph" w:customStyle="1" w:styleId="PR2levelchapter">
    <w:name w:val="PR 2 level chapter"/>
    <w:basedOn w:val="PA2lygioskyrius"/>
    <w:qFormat/>
    <w:rsid w:val="007B2BB2"/>
    <w:pPr>
      <w:numPr>
        <w:ilvl w:val="1"/>
        <w:numId w:val="7"/>
      </w:numPr>
    </w:pPr>
    <w:rPr>
      <w:lang w:val="en-US"/>
    </w:rPr>
  </w:style>
  <w:style w:type="paragraph" w:customStyle="1" w:styleId="PR3levelchapter">
    <w:name w:val="PR 3 level chapter"/>
    <w:basedOn w:val="PA3lygioskyrius"/>
    <w:qFormat/>
    <w:rsid w:val="007B2BB2"/>
    <w:pPr>
      <w:numPr>
        <w:ilvl w:val="2"/>
        <w:numId w:val="7"/>
      </w:numPr>
    </w:pPr>
    <w:rPr>
      <w:lang w:val="en-US"/>
    </w:rPr>
  </w:style>
  <w:style w:type="paragraph" w:customStyle="1" w:styleId="PRmaintext">
    <w:name w:val="PR main text"/>
    <w:basedOn w:val="PApagrindinistekstas"/>
    <w:qFormat/>
    <w:rsid w:val="007B2BB2"/>
    <w:rPr>
      <w:lang w:val="en-US"/>
    </w:rPr>
  </w:style>
  <w:style w:type="paragraph" w:customStyle="1" w:styleId="PRnumberedlist">
    <w:name w:val="PR numbered list"/>
    <w:basedOn w:val="PAnumeruojamaselementas"/>
    <w:qFormat/>
    <w:rsid w:val="007B2BB2"/>
    <w:rPr>
      <w:lang w:val="en-US"/>
    </w:rPr>
  </w:style>
  <w:style w:type="paragraph" w:customStyle="1" w:styleId="PRtabletext">
    <w:name w:val="PR table text"/>
    <w:basedOn w:val="PAlentelstekstas"/>
    <w:qFormat/>
    <w:rsid w:val="007B2BB2"/>
    <w:rPr>
      <w:lang w:val="en-US"/>
    </w:rPr>
  </w:style>
  <w:style w:type="paragraph" w:customStyle="1" w:styleId="PRtablenumberandtitle">
    <w:name w:val="PR table number and title"/>
    <w:basedOn w:val="PAlentelspavadinimasirnumeracija"/>
    <w:qFormat/>
    <w:rsid w:val="007B2BB2"/>
    <w:pPr>
      <w:numPr>
        <w:ilvl w:val="5"/>
        <w:numId w:val="7"/>
      </w:numPr>
    </w:pPr>
    <w:rPr>
      <w:lang w:val="en-US"/>
    </w:rPr>
  </w:style>
  <w:style w:type="paragraph" w:customStyle="1" w:styleId="PRfigurenumberandtitle">
    <w:name w:val="PR figure number and title"/>
    <w:basedOn w:val="PApaveiksliukopavadinimasirnumeracija"/>
    <w:qFormat/>
    <w:rsid w:val="007B2BB2"/>
    <w:pPr>
      <w:numPr>
        <w:ilvl w:val="4"/>
        <w:numId w:val="7"/>
      </w:numPr>
    </w:pPr>
    <w:rPr>
      <w:noProof w:val="0"/>
      <w:lang w:val="en-US"/>
    </w:rPr>
  </w:style>
  <w:style w:type="paragraph" w:customStyle="1" w:styleId="PRfigure">
    <w:name w:val="PR figure"/>
    <w:basedOn w:val="PApaveiksliukas"/>
    <w:qFormat/>
    <w:rsid w:val="007B2BB2"/>
    <w:rPr>
      <w:noProof w:val="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100850">
      <w:bodyDiv w:val="1"/>
      <w:marLeft w:val="0"/>
      <w:marRight w:val="0"/>
      <w:marTop w:val="0"/>
      <w:marBottom w:val="0"/>
      <w:divBdr>
        <w:top w:val="none" w:sz="0" w:space="0" w:color="auto"/>
        <w:left w:val="none" w:sz="0" w:space="0" w:color="auto"/>
        <w:bottom w:val="none" w:sz="0" w:space="0" w:color="auto"/>
        <w:right w:val="none" w:sz="0" w:space="0" w:color="auto"/>
      </w:divBdr>
    </w:div>
    <w:div w:id="610626140">
      <w:bodyDiv w:val="1"/>
      <w:marLeft w:val="0"/>
      <w:marRight w:val="0"/>
      <w:marTop w:val="0"/>
      <w:marBottom w:val="0"/>
      <w:divBdr>
        <w:top w:val="none" w:sz="0" w:space="0" w:color="auto"/>
        <w:left w:val="none" w:sz="0" w:space="0" w:color="auto"/>
        <w:bottom w:val="none" w:sz="0" w:space="0" w:color="auto"/>
        <w:right w:val="none" w:sz="0" w:space="0" w:color="auto"/>
      </w:divBdr>
    </w:div>
    <w:div w:id="969474543">
      <w:bodyDiv w:val="1"/>
      <w:marLeft w:val="0"/>
      <w:marRight w:val="0"/>
      <w:marTop w:val="0"/>
      <w:marBottom w:val="0"/>
      <w:divBdr>
        <w:top w:val="none" w:sz="0" w:space="0" w:color="auto"/>
        <w:left w:val="none" w:sz="0" w:space="0" w:color="auto"/>
        <w:bottom w:val="none" w:sz="0" w:space="0" w:color="auto"/>
        <w:right w:val="none" w:sz="0" w:space="0" w:color="auto"/>
      </w:divBdr>
    </w:div>
    <w:div w:id="14365616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build.prestashop.com/news/prestashop-in-2019-and-beyond-part-3-the-future-architecture/"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CB417-BAEB-4B0C-A7FE-2B1E1B696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4112</Words>
  <Characters>8044</Characters>
  <Application>Microsoft Office Word</Application>
  <DocSecurity>0</DocSecurity>
  <Lines>67</Lines>
  <Paragraphs>44</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 </vt:lpstr>
      <vt:lpstr> </vt:lpstr>
    </vt:vector>
  </TitlesOfParts>
  <Company/>
  <LinksUpToDate>false</LinksUpToDate>
  <CharactersWithSpaces>22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ISK</dc:creator>
  <cp:keywords/>
  <cp:lastModifiedBy>Inga Tumasonienė</cp:lastModifiedBy>
  <cp:revision>2</cp:revision>
  <dcterms:created xsi:type="dcterms:W3CDTF">2025-03-12T09:43:00Z</dcterms:created>
  <dcterms:modified xsi:type="dcterms:W3CDTF">2025-03-12T09:43:00Z</dcterms:modified>
</cp:coreProperties>
</file>